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97816C" w14:textId="24616312" w:rsidR="00120E83" w:rsidRPr="00120E83" w:rsidRDefault="00120E83" w:rsidP="00120E83">
      <w:pPr>
        <w:pStyle w:val="HB2005-SecondaryTitle"/>
        <w:jc w:val="center"/>
        <w:rPr>
          <w:color w:val="auto"/>
          <w:sz w:val="30"/>
          <w:szCs w:val="30"/>
        </w:rPr>
      </w:pPr>
      <w:bookmarkStart w:id="0" w:name="_Toc6700201"/>
      <w:r w:rsidRPr="00120E83">
        <w:rPr>
          <w:color w:val="auto"/>
          <w:sz w:val="30"/>
          <w:szCs w:val="30"/>
        </w:rPr>
        <w:t>Proposal Cover Page</w:t>
      </w:r>
    </w:p>
    <w:p w14:paraId="6B82D06F" w14:textId="77777777" w:rsidR="0028019D" w:rsidRDefault="00120E83" w:rsidP="00120E83">
      <w:pPr>
        <w:tabs>
          <w:tab w:val="left" w:pos="720"/>
        </w:tabs>
        <w:spacing w:before="0" w:line="240" w:lineRule="atLeast"/>
        <w:ind w:left="709" w:hanging="709"/>
        <w:rPr>
          <w:rFonts w:eastAsia="SimSun"/>
          <w:color w:val="auto"/>
          <w:sz w:val="20"/>
          <w:lang w:eastAsia="zh-CN" w:bidi="ar-SA"/>
        </w:rPr>
      </w:pPr>
      <w:r w:rsidRPr="00120E83">
        <w:rPr>
          <w:rFonts w:eastAsia="SimSun"/>
          <w:b/>
          <w:bCs/>
          <w:color w:val="auto"/>
          <w:szCs w:val="22"/>
          <w:lang w:eastAsia="zh-CN" w:bidi="ar-SA"/>
        </w:rPr>
        <w:t>To</w:t>
      </w:r>
      <w:r w:rsidRPr="00120E83">
        <w:rPr>
          <w:rFonts w:eastAsia="SimSun"/>
          <w:color w:val="auto"/>
          <w:szCs w:val="22"/>
          <w:lang w:eastAsia="zh-CN" w:bidi="ar-SA"/>
        </w:rPr>
        <w:t>:</w:t>
      </w:r>
      <w:r w:rsidRPr="00120E83">
        <w:rPr>
          <w:rFonts w:eastAsia="SimSun"/>
          <w:color w:val="auto"/>
          <w:sz w:val="20"/>
          <w:lang w:eastAsia="zh-CN" w:bidi="ar-SA"/>
        </w:rPr>
        <w:tab/>
        <w:t>U.S. - Israel Center of Excellence in Energy, Engineering and Water Technology</w:t>
      </w:r>
    </w:p>
    <w:p w14:paraId="50149E7E" w14:textId="77777777" w:rsidR="0028019D" w:rsidRDefault="0028019D" w:rsidP="00120E83">
      <w:pPr>
        <w:tabs>
          <w:tab w:val="left" w:pos="720"/>
        </w:tabs>
        <w:spacing w:before="0" w:line="240" w:lineRule="atLeast"/>
        <w:ind w:left="709" w:hanging="709"/>
        <w:rPr>
          <w:rFonts w:eastAsia="SimSun"/>
          <w:b/>
          <w:bCs/>
          <w:color w:val="auto"/>
          <w:szCs w:val="22"/>
          <w:lang w:eastAsia="zh-CN" w:bidi="ar-SA"/>
        </w:rPr>
      </w:pPr>
    </w:p>
    <w:p w14:paraId="7B166061" w14:textId="08C03096" w:rsidR="00120E83" w:rsidRPr="00120E83" w:rsidRDefault="00120E83" w:rsidP="00120E83">
      <w:pPr>
        <w:tabs>
          <w:tab w:val="left" w:pos="720"/>
        </w:tabs>
        <w:spacing w:before="0" w:line="240" w:lineRule="atLeast"/>
        <w:ind w:left="709" w:hanging="709"/>
        <w:rPr>
          <w:rFonts w:eastAsia="SimSun"/>
          <w:color w:val="auto"/>
          <w:sz w:val="20"/>
          <w:lang w:eastAsia="zh-CN" w:bidi="ar-SA"/>
        </w:rPr>
      </w:pPr>
      <w:r w:rsidRPr="00120E83">
        <w:rPr>
          <w:rFonts w:eastAsia="SimSun"/>
          <w:b/>
          <w:bCs/>
          <w:color w:val="auto"/>
          <w:szCs w:val="22"/>
          <w:lang w:eastAsia="zh-CN" w:bidi="ar-SA"/>
        </w:rPr>
        <w:t>From:</w:t>
      </w:r>
      <w:r w:rsidRPr="00120E83">
        <w:rPr>
          <w:rFonts w:eastAsia="SimSun"/>
          <w:color w:val="auto"/>
          <w:sz w:val="20"/>
          <w:lang w:eastAsia="zh-CN" w:bidi="ar-SA"/>
        </w:rPr>
        <w:tab/>
        <w:t>Israel Lead Organization:  ___________________________________________</w:t>
      </w:r>
    </w:p>
    <w:tbl>
      <w:tblPr>
        <w:tblW w:w="0" w:type="auto"/>
        <w:tblInd w:w="108" w:type="dxa"/>
        <w:tblLayout w:type="fixed"/>
        <w:tblLook w:val="01E0" w:firstRow="1" w:lastRow="1" w:firstColumn="1" w:lastColumn="1" w:noHBand="0" w:noVBand="0"/>
      </w:tblPr>
      <w:tblGrid>
        <w:gridCol w:w="4395"/>
        <w:gridCol w:w="3960"/>
      </w:tblGrid>
      <w:tr w:rsidR="00120E83" w:rsidRPr="00120E83" w14:paraId="1772FF76" w14:textId="77777777" w:rsidTr="0028019D">
        <w:tc>
          <w:tcPr>
            <w:tcW w:w="4395" w:type="dxa"/>
          </w:tcPr>
          <w:p w14:paraId="247C5C7B" w14:textId="34DAAC5B" w:rsidR="00120E83" w:rsidRPr="00120E83" w:rsidRDefault="00120E83" w:rsidP="0028019D">
            <w:pPr>
              <w:tabs>
                <w:tab w:val="left" w:pos="880"/>
              </w:tabs>
              <w:ind w:right="544"/>
              <w:rPr>
                <w:color w:val="auto"/>
                <w:sz w:val="20"/>
              </w:rPr>
            </w:pPr>
            <w:r w:rsidRPr="00120E83">
              <w:rPr>
                <w:color w:val="auto"/>
                <w:sz w:val="20"/>
              </w:rPr>
              <w:t xml:space="preserve">Office Address </w:t>
            </w:r>
            <w:r w:rsidR="0028019D">
              <w:rPr>
                <w:color w:val="auto"/>
                <w:sz w:val="20"/>
              </w:rPr>
              <w:t xml:space="preserve">– </w:t>
            </w:r>
            <w:r w:rsidRPr="00120E83">
              <w:rPr>
                <w:color w:val="auto"/>
                <w:sz w:val="20"/>
              </w:rPr>
              <w:t xml:space="preserve">                                                                   </w:t>
            </w:r>
          </w:p>
          <w:p w14:paraId="51F49C3F" w14:textId="77777777" w:rsidR="00120E83" w:rsidRPr="00120E83" w:rsidRDefault="00120E83" w:rsidP="0028019D">
            <w:pPr>
              <w:tabs>
                <w:tab w:val="left" w:pos="880"/>
              </w:tabs>
              <w:ind w:right="544"/>
              <w:rPr>
                <w:color w:val="auto"/>
                <w:sz w:val="20"/>
              </w:rPr>
            </w:pPr>
            <w:r w:rsidRPr="00120E83">
              <w:rPr>
                <w:color w:val="auto"/>
                <w:sz w:val="20"/>
              </w:rPr>
              <w:t>________________________________</w:t>
            </w:r>
          </w:p>
          <w:p w14:paraId="15193383" w14:textId="77777777" w:rsidR="00120E83" w:rsidRPr="00120E83" w:rsidRDefault="00120E83" w:rsidP="0028019D">
            <w:pPr>
              <w:tabs>
                <w:tab w:val="left" w:pos="880"/>
              </w:tabs>
              <w:ind w:right="544"/>
              <w:rPr>
                <w:color w:val="auto"/>
                <w:sz w:val="20"/>
              </w:rPr>
            </w:pPr>
            <w:r w:rsidRPr="00120E83">
              <w:rPr>
                <w:color w:val="auto"/>
                <w:sz w:val="20"/>
              </w:rPr>
              <w:t>________________________________</w:t>
            </w:r>
          </w:p>
          <w:p w14:paraId="02D9F086" w14:textId="77777777" w:rsidR="00120E83" w:rsidRPr="00120E83" w:rsidRDefault="00120E83" w:rsidP="0028019D">
            <w:pPr>
              <w:tabs>
                <w:tab w:val="left" w:pos="880"/>
              </w:tabs>
              <w:ind w:right="544"/>
              <w:rPr>
                <w:color w:val="auto"/>
                <w:sz w:val="20"/>
              </w:rPr>
            </w:pPr>
            <w:r w:rsidRPr="00120E83">
              <w:rPr>
                <w:color w:val="auto"/>
                <w:sz w:val="20"/>
              </w:rPr>
              <w:t>Telephone No.    __________________</w:t>
            </w:r>
          </w:p>
          <w:p w14:paraId="7DED068A" w14:textId="77777777" w:rsidR="00120E83" w:rsidRPr="00120E83" w:rsidRDefault="00120E83" w:rsidP="00120E83">
            <w:pPr>
              <w:tabs>
                <w:tab w:val="left" w:pos="880"/>
              </w:tabs>
              <w:rPr>
                <w:color w:val="auto"/>
                <w:sz w:val="20"/>
              </w:rPr>
            </w:pPr>
          </w:p>
        </w:tc>
        <w:tc>
          <w:tcPr>
            <w:tcW w:w="3960" w:type="dxa"/>
          </w:tcPr>
          <w:p w14:paraId="0920CF61" w14:textId="697C164F" w:rsidR="00120E83" w:rsidRDefault="00120E83" w:rsidP="00120E8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120E83">
              <w:rPr>
                <w:color w:val="auto"/>
                <w:sz w:val="20"/>
              </w:rPr>
              <w:t xml:space="preserve">Mailing Address (if different from office address) </w:t>
            </w:r>
            <w:r w:rsidR="0028019D">
              <w:rPr>
                <w:color w:val="auto"/>
                <w:sz w:val="20"/>
              </w:rPr>
              <w:t>–</w:t>
            </w:r>
            <w:r w:rsidRPr="00120E83">
              <w:rPr>
                <w:color w:val="auto"/>
                <w:sz w:val="20"/>
              </w:rPr>
              <w:t xml:space="preserve"> </w:t>
            </w:r>
          </w:p>
          <w:p w14:paraId="4AC06E5D" w14:textId="77777777" w:rsidR="00120E83" w:rsidRPr="00120E83" w:rsidRDefault="00120E83" w:rsidP="00120E8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120E83">
              <w:rPr>
                <w:color w:val="auto"/>
                <w:sz w:val="20"/>
              </w:rPr>
              <w:t>_____________________________</w:t>
            </w:r>
          </w:p>
          <w:p w14:paraId="44FBEC87" w14:textId="77777777" w:rsidR="00120E83" w:rsidRPr="00120E83" w:rsidRDefault="00120E83" w:rsidP="00120E8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120E83">
              <w:rPr>
                <w:color w:val="auto"/>
                <w:sz w:val="20"/>
              </w:rPr>
              <w:t>_____________________________</w:t>
            </w:r>
          </w:p>
          <w:p w14:paraId="0FADBE87" w14:textId="77777777" w:rsidR="00120E83" w:rsidRPr="00120E83" w:rsidRDefault="00120E83" w:rsidP="00120E83">
            <w:pPr>
              <w:tabs>
                <w:tab w:val="left" w:pos="880"/>
              </w:tabs>
              <w:rPr>
                <w:color w:val="auto"/>
                <w:sz w:val="20"/>
              </w:rPr>
            </w:pPr>
          </w:p>
        </w:tc>
      </w:tr>
    </w:tbl>
    <w:p w14:paraId="31BF111C" w14:textId="77777777" w:rsidR="00120E83" w:rsidRPr="00120E83" w:rsidRDefault="00120E83" w:rsidP="00120E83">
      <w:pPr>
        <w:tabs>
          <w:tab w:val="left" w:pos="550"/>
          <w:tab w:val="left" w:pos="660"/>
        </w:tabs>
        <w:spacing w:before="0" w:after="0"/>
        <w:rPr>
          <w:rFonts w:eastAsia="SimSun"/>
          <w:color w:val="auto"/>
          <w:szCs w:val="22"/>
          <w:lang w:eastAsia="zh-CN" w:bidi="ar-SA"/>
        </w:rPr>
      </w:pPr>
      <w:r w:rsidRPr="00120E83">
        <w:rPr>
          <w:rFonts w:eastAsia="SimSun"/>
          <w:b/>
          <w:bCs/>
          <w:color w:val="auto"/>
          <w:szCs w:val="22"/>
          <w:lang w:eastAsia="zh-CN" w:bidi="ar-SA"/>
        </w:rPr>
        <w:t>From:</w:t>
      </w:r>
      <w:r w:rsidRPr="00120E83">
        <w:rPr>
          <w:rFonts w:eastAsia="SimSun"/>
          <w:b/>
          <w:bCs/>
          <w:color w:val="auto"/>
          <w:sz w:val="20"/>
          <w:lang w:eastAsia="zh-CN" w:bidi="ar-SA"/>
        </w:rPr>
        <w:tab/>
      </w:r>
      <w:r w:rsidRPr="00120E83">
        <w:rPr>
          <w:rFonts w:eastAsia="SimSun"/>
          <w:color w:val="auto"/>
          <w:sz w:val="20"/>
          <w:lang w:eastAsia="zh-CN" w:bidi="ar-SA"/>
        </w:rPr>
        <w:t>U.S. Lead Organization</w:t>
      </w:r>
      <w:r w:rsidRPr="00120E83">
        <w:rPr>
          <w:rFonts w:eastAsia="SimSun"/>
          <w:color w:val="auto"/>
          <w:szCs w:val="22"/>
          <w:lang w:eastAsia="zh-CN" w:bidi="ar-SA"/>
        </w:rPr>
        <w:t>:</w:t>
      </w:r>
      <w:r w:rsidRPr="00120E83">
        <w:rPr>
          <w:rFonts w:eastAsia="SimSun"/>
          <w:b/>
          <w:bCs/>
          <w:color w:val="auto"/>
          <w:szCs w:val="22"/>
          <w:lang w:eastAsia="zh-CN" w:bidi="ar-SA"/>
        </w:rPr>
        <w:t xml:space="preserve"> </w:t>
      </w:r>
      <w:r w:rsidRPr="00120E83">
        <w:rPr>
          <w:rFonts w:eastAsia="SimSun"/>
          <w:color w:val="auto"/>
          <w:szCs w:val="22"/>
          <w:lang w:eastAsia="zh-CN" w:bidi="ar-SA"/>
        </w:rPr>
        <w:t>_________________________________________</w:t>
      </w:r>
    </w:p>
    <w:p w14:paraId="0A001E57" w14:textId="77777777" w:rsidR="00120E83" w:rsidRPr="00120E83" w:rsidRDefault="00120E83" w:rsidP="00120E83">
      <w:pPr>
        <w:tabs>
          <w:tab w:val="left" w:pos="880"/>
        </w:tabs>
        <w:spacing w:before="0" w:after="0"/>
        <w:rPr>
          <w:color w:val="auto"/>
          <w:sz w:val="20"/>
        </w:rPr>
      </w:pPr>
    </w:p>
    <w:tbl>
      <w:tblPr>
        <w:tblW w:w="0" w:type="auto"/>
        <w:tblInd w:w="108" w:type="dxa"/>
        <w:tblLayout w:type="fixed"/>
        <w:tblLook w:val="01E0" w:firstRow="1" w:lastRow="1" w:firstColumn="1" w:lastColumn="1" w:noHBand="0" w:noVBand="0"/>
      </w:tblPr>
      <w:tblGrid>
        <w:gridCol w:w="4338"/>
        <w:gridCol w:w="3960"/>
      </w:tblGrid>
      <w:tr w:rsidR="00120E83" w:rsidRPr="00120E83" w14:paraId="6194675F" w14:textId="77777777" w:rsidTr="00A05974">
        <w:tc>
          <w:tcPr>
            <w:tcW w:w="4338" w:type="dxa"/>
          </w:tcPr>
          <w:p w14:paraId="4198A7CD" w14:textId="77777777" w:rsidR="00120E83" w:rsidRPr="00120E83" w:rsidRDefault="00120E83" w:rsidP="00120E8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120E83">
              <w:rPr>
                <w:color w:val="auto"/>
                <w:sz w:val="20"/>
              </w:rPr>
              <w:t xml:space="preserve">Office Address - </w:t>
            </w:r>
          </w:p>
          <w:p w14:paraId="186A4628" w14:textId="77777777" w:rsidR="00120E83" w:rsidRPr="00120E83" w:rsidRDefault="00120E83" w:rsidP="00120E8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120E83">
              <w:rPr>
                <w:color w:val="auto"/>
                <w:sz w:val="20"/>
              </w:rPr>
              <w:t>_________________________________</w:t>
            </w:r>
          </w:p>
          <w:p w14:paraId="13A78FCA" w14:textId="77777777" w:rsidR="00120E83" w:rsidRPr="00120E83" w:rsidRDefault="00120E83" w:rsidP="00120E8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120E83">
              <w:rPr>
                <w:color w:val="auto"/>
                <w:sz w:val="20"/>
              </w:rPr>
              <w:t>_________________________________</w:t>
            </w:r>
          </w:p>
          <w:p w14:paraId="1E43E617" w14:textId="77777777" w:rsidR="00120E83" w:rsidRPr="00120E83" w:rsidRDefault="00120E83" w:rsidP="00120E8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120E83">
              <w:rPr>
                <w:color w:val="auto"/>
                <w:sz w:val="20"/>
              </w:rPr>
              <w:t>Telephone No.     __________________</w:t>
            </w:r>
            <w:r w:rsidRPr="00120E83">
              <w:rPr>
                <w:color w:val="auto"/>
                <w:sz w:val="20"/>
                <w:u w:val="single"/>
              </w:rPr>
              <w:t xml:space="preserve"> </w:t>
            </w:r>
          </w:p>
          <w:p w14:paraId="2DDED28E" w14:textId="77777777" w:rsidR="00120E83" w:rsidRPr="00120E83" w:rsidRDefault="00120E83" w:rsidP="00120E83">
            <w:pPr>
              <w:tabs>
                <w:tab w:val="left" w:pos="880"/>
              </w:tabs>
              <w:rPr>
                <w:color w:val="auto"/>
                <w:sz w:val="20"/>
              </w:rPr>
            </w:pPr>
          </w:p>
        </w:tc>
        <w:tc>
          <w:tcPr>
            <w:tcW w:w="3960" w:type="dxa"/>
          </w:tcPr>
          <w:p w14:paraId="58404F07" w14:textId="77777777" w:rsidR="00120E83" w:rsidRPr="00120E83" w:rsidRDefault="00120E83" w:rsidP="00120E8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120E83">
              <w:rPr>
                <w:color w:val="auto"/>
                <w:sz w:val="20"/>
              </w:rPr>
              <w:t xml:space="preserve">Mailing Address - (if different from office address) - </w:t>
            </w:r>
          </w:p>
          <w:p w14:paraId="36249749" w14:textId="77777777" w:rsidR="00120E83" w:rsidRPr="00120E83" w:rsidRDefault="00120E83" w:rsidP="00120E8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120E83">
              <w:rPr>
                <w:color w:val="auto"/>
                <w:sz w:val="20"/>
              </w:rPr>
              <w:t>________________________________</w:t>
            </w:r>
          </w:p>
          <w:p w14:paraId="2838BFE2" w14:textId="77777777" w:rsidR="00120E83" w:rsidRPr="00120E83" w:rsidRDefault="00120E83" w:rsidP="00120E8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120E83">
              <w:rPr>
                <w:color w:val="auto"/>
                <w:sz w:val="20"/>
              </w:rPr>
              <w:t>________________________________</w:t>
            </w:r>
          </w:p>
          <w:p w14:paraId="242604D7" w14:textId="77777777" w:rsidR="00120E83" w:rsidRPr="00120E83" w:rsidRDefault="00120E83" w:rsidP="00120E83">
            <w:pPr>
              <w:tabs>
                <w:tab w:val="left" w:pos="880"/>
              </w:tabs>
              <w:rPr>
                <w:color w:val="auto"/>
                <w:sz w:val="20"/>
              </w:rPr>
            </w:pPr>
          </w:p>
        </w:tc>
      </w:tr>
    </w:tbl>
    <w:p w14:paraId="154E9B5B" w14:textId="77777777" w:rsidR="00120E83" w:rsidRPr="00120E83" w:rsidRDefault="00120E83" w:rsidP="00120E83">
      <w:pPr>
        <w:tabs>
          <w:tab w:val="left" w:pos="880"/>
        </w:tabs>
        <w:spacing w:before="60" w:after="60" w:line="240" w:lineRule="atLeast"/>
        <w:rPr>
          <w:color w:val="auto"/>
          <w:sz w:val="20"/>
        </w:rPr>
      </w:pPr>
      <w:r w:rsidRPr="00120E83">
        <w:rPr>
          <w:b/>
          <w:bCs/>
          <w:color w:val="auto"/>
          <w:szCs w:val="22"/>
        </w:rPr>
        <w:t>Proposal Title:</w:t>
      </w:r>
      <w:r w:rsidRPr="00120E83">
        <w:rPr>
          <w:color w:val="auto"/>
          <w:sz w:val="20"/>
        </w:rPr>
        <w:t xml:space="preserve">  __________________________________________________________</w:t>
      </w:r>
    </w:p>
    <w:p w14:paraId="03AA9E7F" w14:textId="77777777" w:rsidR="00120E83" w:rsidRPr="00120E83" w:rsidRDefault="00120E83" w:rsidP="00120E83">
      <w:pPr>
        <w:tabs>
          <w:tab w:val="left" w:pos="880"/>
        </w:tabs>
        <w:spacing w:before="60" w:after="60" w:line="240" w:lineRule="atLeast"/>
        <w:rPr>
          <w:color w:val="auto"/>
          <w:sz w:val="20"/>
        </w:rPr>
      </w:pPr>
      <w:r w:rsidRPr="00120E83">
        <w:rPr>
          <w:color w:val="auto"/>
          <w:sz w:val="20"/>
        </w:rPr>
        <w:t xml:space="preserve">                             __________________________________________________________ </w:t>
      </w:r>
    </w:p>
    <w:p w14:paraId="438F1699" w14:textId="77777777" w:rsidR="00120E83" w:rsidRPr="00120E83" w:rsidRDefault="00120E83" w:rsidP="00120E83">
      <w:pPr>
        <w:tabs>
          <w:tab w:val="left" w:pos="880"/>
        </w:tabs>
        <w:spacing w:before="60" w:after="60" w:line="240" w:lineRule="atLeast"/>
        <w:rPr>
          <w:color w:val="auto"/>
          <w:sz w:val="20"/>
        </w:rPr>
      </w:pPr>
    </w:p>
    <w:tbl>
      <w:tblPr>
        <w:tblW w:w="8364" w:type="dxa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35"/>
        <w:gridCol w:w="5529"/>
      </w:tblGrid>
      <w:tr w:rsidR="00120E83" w:rsidRPr="00120E83" w14:paraId="75C389DF" w14:textId="77777777" w:rsidTr="00A05974">
        <w:trPr>
          <w:cantSplit/>
          <w:trHeight w:val="867"/>
        </w:trPr>
        <w:tc>
          <w:tcPr>
            <w:tcW w:w="2835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</w:tcPr>
          <w:p w14:paraId="6362C8B7" w14:textId="77777777" w:rsidR="00120E83" w:rsidRPr="00120E83" w:rsidRDefault="00120E83" w:rsidP="00120E83">
            <w:pPr>
              <w:spacing w:before="0" w:after="0"/>
              <w:rPr>
                <w:color w:val="auto"/>
                <w:sz w:val="20"/>
                <w:szCs w:val="22"/>
              </w:rPr>
            </w:pPr>
          </w:p>
          <w:p w14:paraId="5FBB0C37" w14:textId="77777777" w:rsidR="00120E83" w:rsidRPr="00120E83" w:rsidRDefault="00120E83" w:rsidP="00120E83">
            <w:pPr>
              <w:spacing w:before="0" w:after="0"/>
              <w:ind w:left="108"/>
              <w:rPr>
                <w:b/>
                <w:bCs/>
                <w:color w:val="auto"/>
                <w:sz w:val="20"/>
                <w:szCs w:val="22"/>
              </w:rPr>
            </w:pPr>
            <w:r w:rsidRPr="00120E83">
              <w:rPr>
                <w:b/>
                <w:bCs/>
                <w:color w:val="auto"/>
                <w:szCs w:val="24"/>
              </w:rPr>
              <w:t>Topic area of Research</w:t>
            </w:r>
          </w:p>
        </w:tc>
        <w:tc>
          <w:tcPr>
            <w:tcW w:w="5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8" w:space="0" w:color="auto"/>
            </w:tcBorders>
          </w:tcPr>
          <w:p w14:paraId="25D07DDD" w14:textId="52205673" w:rsidR="00120E83" w:rsidRPr="00120E83" w:rsidRDefault="00120E83" w:rsidP="00120E83">
            <w:pPr>
              <w:spacing w:before="0" w:after="0"/>
              <w:ind w:left="108"/>
              <w:rPr>
                <w:color w:val="auto"/>
                <w:sz w:val="20"/>
                <w:szCs w:val="22"/>
              </w:rPr>
            </w:pPr>
            <w:r w:rsidRPr="00120E83">
              <w:rPr>
                <w:noProof/>
                <w:color w:val="auto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14208" behindDoc="0" locked="0" layoutInCell="1" allowOverlap="1" wp14:anchorId="68A074A4" wp14:editId="5126A1F7">
                      <wp:simplePos x="0" y="0"/>
                      <wp:positionH relativeFrom="column">
                        <wp:posOffset>1530350</wp:posOffset>
                      </wp:positionH>
                      <wp:positionV relativeFrom="paragraph">
                        <wp:posOffset>29210</wp:posOffset>
                      </wp:positionV>
                      <wp:extent cx="236855" cy="224155"/>
                      <wp:effectExtent l="0" t="0" r="10795" b="23495"/>
                      <wp:wrapSquare wrapText="bothSides"/>
                      <wp:docPr id="224" name="Text Box 2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855" cy="2241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2BC4170" w14:textId="77777777" w:rsidR="00A05974" w:rsidRPr="007A742D" w:rsidRDefault="00A05974" w:rsidP="00120E83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8A074A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24" o:spid="_x0000_s1026" type="#_x0000_t202" style="position:absolute;left:0;text-align:left;margin-left:120.5pt;margin-top:2.3pt;width:18.65pt;height:17.65pt;z-index:251614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">
                      <v:textbox>
                        <w:txbxContent>
                          <w:p w14:paraId="42BC4170" w14:textId="77777777" w:rsidR="00A05974" w:rsidRPr="007A742D" w:rsidRDefault="00A05974" w:rsidP="00120E8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120E83">
              <w:rPr>
                <w:noProof/>
                <w:color w:val="auto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10112" behindDoc="0" locked="0" layoutInCell="1" allowOverlap="1" wp14:anchorId="6EA7A5A5" wp14:editId="53747E1C">
                      <wp:simplePos x="0" y="0"/>
                      <wp:positionH relativeFrom="column">
                        <wp:posOffset>62865</wp:posOffset>
                      </wp:positionH>
                      <wp:positionV relativeFrom="paragraph">
                        <wp:posOffset>29210</wp:posOffset>
                      </wp:positionV>
                      <wp:extent cx="236855" cy="224155"/>
                      <wp:effectExtent l="0" t="0" r="10795" b="23495"/>
                      <wp:wrapSquare wrapText="bothSides"/>
                      <wp:docPr id="296" name="Text Box 29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855" cy="2241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B2739AF" w14:textId="77777777" w:rsidR="00A05974" w:rsidRPr="007A742D" w:rsidRDefault="00A05974" w:rsidP="00120E83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EA7A5A5" id="Text Box 296" o:spid="_x0000_s1027" type="#_x0000_t202" style="position:absolute;left:0;text-align:left;margin-left:4.95pt;margin-top:2.3pt;width:18.65pt;height:17.65pt;z-index:2516101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">
                      <v:textbox>
                        <w:txbxContent>
                          <w:p w14:paraId="4B2739AF" w14:textId="77777777" w:rsidR="00A05974" w:rsidRPr="007A742D" w:rsidRDefault="00A05974" w:rsidP="00120E8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120E83">
              <w:rPr>
                <w:color w:val="auto"/>
                <w:sz w:val="20"/>
                <w:szCs w:val="22"/>
              </w:rPr>
              <w:t>Fossil Energy           Energy Storage</w:t>
            </w:r>
          </w:p>
          <w:p w14:paraId="4A793FA2" w14:textId="77777777" w:rsidR="00120E83" w:rsidRPr="00120E83" w:rsidRDefault="00120E83" w:rsidP="00120E83">
            <w:pPr>
              <w:spacing w:before="0" w:after="0"/>
              <w:ind w:left="108"/>
              <w:rPr>
                <w:color w:val="auto"/>
                <w:sz w:val="20"/>
                <w:szCs w:val="22"/>
              </w:rPr>
            </w:pPr>
          </w:p>
          <w:p w14:paraId="288AF41B" w14:textId="12183DF6" w:rsidR="00120E83" w:rsidRPr="00120E83" w:rsidRDefault="00120E83" w:rsidP="00120E83">
            <w:pPr>
              <w:spacing w:before="0" w:after="0"/>
              <w:ind w:left="108"/>
              <w:rPr>
                <w:color w:val="auto"/>
                <w:sz w:val="20"/>
                <w:szCs w:val="22"/>
              </w:rPr>
            </w:pPr>
            <w:r w:rsidRPr="00120E83">
              <w:rPr>
                <w:noProof/>
                <w:color w:val="auto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12160" behindDoc="0" locked="0" layoutInCell="1" allowOverlap="1" wp14:anchorId="308AA4A0" wp14:editId="4789F210">
                      <wp:simplePos x="0" y="0"/>
                      <wp:positionH relativeFrom="column">
                        <wp:posOffset>-356235</wp:posOffset>
                      </wp:positionH>
                      <wp:positionV relativeFrom="paragraph">
                        <wp:posOffset>13335</wp:posOffset>
                      </wp:positionV>
                      <wp:extent cx="236855" cy="224155"/>
                      <wp:effectExtent l="0" t="0" r="10795" b="23495"/>
                      <wp:wrapSquare wrapText="bothSides"/>
                      <wp:docPr id="16" name="Text Box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855" cy="2241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ADCB9CE" w14:textId="77777777" w:rsidR="00A05974" w:rsidRPr="007A742D" w:rsidRDefault="00A05974" w:rsidP="00120E83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8AA4A0" id="Text Box 16" o:spid="_x0000_s1028" type="#_x0000_t202" style="position:absolute;left:0;text-align:left;margin-left:-28.05pt;margin-top:1.05pt;width:18.65pt;height:17.65pt;z-index:2516121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">
                      <v:textbox>
                        <w:txbxContent>
                          <w:p w14:paraId="3ADCB9CE" w14:textId="77777777" w:rsidR="00A05974" w:rsidRPr="007A742D" w:rsidRDefault="00A05974" w:rsidP="00120E8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120E83">
              <w:rPr>
                <w:noProof/>
                <w:color w:val="auto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16256" behindDoc="0" locked="0" layoutInCell="1" allowOverlap="1" wp14:anchorId="51DA675D" wp14:editId="24A5C13A">
                      <wp:simplePos x="0" y="0"/>
                      <wp:positionH relativeFrom="column">
                        <wp:posOffset>1111250</wp:posOffset>
                      </wp:positionH>
                      <wp:positionV relativeFrom="paragraph">
                        <wp:posOffset>13335</wp:posOffset>
                      </wp:positionV>
                      <wp:extent cx="236855" cy="224155"/>
                      <wp:effectExtent l="0" t="0" r="10795" b="23495"/>
                      <wp:wrapSquare wrapText="bothSides"/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855" cy="2241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0D0D566" w14:textId="77777777" w:rsidR="00A05974" w:rsidRPr="007A742D" w:rsidRDefault="00A05974" w:rsidP="00120E83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DA675D" id="Text Box 2" o:spid="_x0000_s1029" type="#_x0000_t202" style="position:absolute;left:0;text-align:left;margin-left:87.5pt;margin-top:1.05pt;width:18.65pt;height:17.65pt;z-index:2516162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">
                      <v:textbox>
                        <w:txbxContent>
                          <w:p w14:paraId="40D0D566" w14:textId="77777777" w:rsidR="00A05974" w:rsidRPr="007A742D" w:rsidRDefault="00A05974" w:rsidP="00120E8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120E83">
              <w:rPr>
                <w:color w:val="auto"/>
                <w:sz w:val="20"/>
                <w:szCs w:val="22"/>
              </w:rPr>
              <w:t xml:space="preserve">Energy Security </w:t>
            </w:r>
            <w:r w:rsidRPr="00120E83">
              <w:rPr>
                <w:color w:val="auto"/>
                <w:szCs w:val="22"/>
              </w:rPr>
              <w:t xml:space="preserve">Energy-Water Nexus     </w:t>
            </w:r>
          </w:p>
        </w:tc>
      </w:tr>
    </w:tbl>
    <w:p w14:paraId="698D1696" w14:textId="77777777" w:rsidR="00120E83" w:rsidRPr="00120E83" w:rsidRDefault="00120E83" w:rsidP="00120E83">
      <w:pPr>
        <w:tabs>
          <w:tab w:val="left" w:pos="880"/>
        </w:tabs>
        <w:spacing w:before="0" w:after="0" w:line="360" w:lineRule="auto"/>
        <w:rPr>
          <w:color w:val="auto"/>
          <w:sz w:val="20"/>
        </w:rPr>
      </w:pPr>
    </w:p>
    <w:p w14:paraId="64A86BF4" w14:textId="77777777" w:rsidR="00120E83" w:rsidRPr="00120E83" w:rsidRDefault="00120E83" w:rsidP="00120E83">
      <w:pPr>
        <w:tabs>
          <w:tab w:val="left" w:pos="660"/>
        </w:tabs>
        <w:spacing w:before="0" w:after="0"/>
        <w:rPr>
          <w:b/>
          <w:bCs/>
          <w:color w:val="auto"/>
          <w:sz w:val="20"/>
        </w:rPr>
      </w:pPr>
    </w:p>
    <w:p w14:paraId="2C426C53" w14:textId="77777777" w:rsidR="00120E83" w:rsidRPr="00120E83" w:rsidRDefault="00120E83" w:rsidP="00120E83">
      <w:pPr>
        <w:tabs>
          <w:tab w:val="left" w:pos="660"/>
        </w:tabs>
        <w:spacing w:before="0" w:after="0"/>
        <w:rPr>
          <w:color w:val="auto"/>
          <w:sz w:val="20"/>
        </w:rPr>
      </w:pPr>
      <w:r w:rsidRPr="00120E83">
        <w:rPr>
          <w:b/>
          <w:bCs/>
          <w:color w:val="auto"/>
          <w:szCs w:val="22"/>
        </w:rPr>
        <w:t>Program Duration:</w:t>
      </w:r>
      <w:r w:rsidRPr="00120E83">
        <w:rPr>
          <w:color w:val="auto"/>
          <w:sz w:val="20"/>
        </w:rPr>
        <w:t xml:space="preserve"> </w:t>
      </w:r>
      <w:r w:rsidRPr="00120E83">
        <w:rPr>
          <w:b/>
          <w:bCs/>
          <w:color w:val="auto"/>
          <w:sz w:val="20"/>
        </w:rPr>
        <w:t>_____</w:t>
      </w:r>
      <w:r w:rsidRPr="00120E83">
        <w:rPr>
          <w:color w:val="auto"/>
          <w:sz w:val="20"/>
        </w:rPr>
        <w:t xml:space="preserve"> years + ____ months       </w:t>
      </w:r>
      <w:r w:rsidRPr="00120E83">
        <w:rPr>
          <w:b/>
          <w:bCs/>
          <w:color w:val="auto"/>
          <w:sz w:val="20"/>
        </w:rPr>
        <w:t>Program Budget: $ ____________</w:t>
      </w:r>
      <w:r w:rsidRPr="00120E83">
        <w:rPr>
          <w:color w:val="auto"/>
          <w:sz w:val="20"/>
        </w:rPr>
        <w:t xml:space="preserve"> </w:t>
      </w:r>
      <w:r w:rsidRPr="00120E83">
        <w:rPr>
          <w:color w:val="auto"/>
          <w:sz w:val="20"/>
          <w:vertAlign w:val="superscript"/>
        </w:rPr>
        <w:t>(1)</w:t>
      </w:r>
      <w:r w:rsidRPr="00120E83">
        <w:rPr>
          <w:color w:val="auto"/>
          <w:sz w:val="20"/>
          <w:vertAlign w:val="superscript"/>
        </w:rPr>
        <w:br/>
      </w:r>
    </w:p>
    <w:p w14:paraId="0B426939" w14:textId="77777777" w:rsidR="00120E83" w:rsidRPr="00120E83" w:rsidRDefault="00120E83" w:rsidP="00120E83">
      <w:pPr>
        <w:tabs>
          <w:tab w:val="left" w:pos="880"/>
        </w:tabs>
        <w:spacing w:before="0" w:after="0"/>
        <w:rPr>
          <w:color w:val="auto"/>
          <w:sz w:val="20"/>
        </w:rPr>
      </w:pPr>
    </w:p>
    <w:tbl>
      <w:tblPr>
        <w:tblW w:w="8364" w:type="dxa"/>
        <w:tblInd w:w="108" w:type="dxa"/>
        <w:tblLook w:val="01E0" w:firstRow="1" w:lastRow="1" w:firstColumn="1" w:lastColumn="1" w:noHBand="0" w:noVBand="0"/>
      </w:tblPr>
      <w:tblGrid>
        <w:gridCol w:w="1708"/>
        <w:gridCol w:w="29"/>
        <w:gridCol w:w="3113"/>
        <w:gridCol w:w="12"/>
        <w:gridCol w:w="3502"/>
      </w:tblGrid>
      <w:tr w:rsidR="00120E83" w:rsidRPr="00120E83" w14:paraId="3809229C" w14:textId="77777777" w:rsidTr="00A05974">
        <w:trPr>
          <w:trHeight w:val="465"/>
        </w:trPr>
        <w:tc>
          <w:tcPr>
            <w:tcW w:w="1737" w:type="dxa"/>
            <w:gridSpan w:val="2"/>
            <w:vAlign w:val="bottom"/>
          </w:tcPr>
          <w:p w14:paraId="0DCB649C" w14:textId="77777777" w:rsidR="00120E83" w:rsidRPr="00120E83" w:rsidRDefault="00120E83" w:rsidP="00120E83">
            <w:pPr>
              <w:tabs>
                <w:tab w:val="left" w:pos="880"/>
                <w:tab w:val="left" w:pos="1760"/>
              </w:tabs>
              <w:spacing w:before="0" w:after="0"/>
              <w:rPr>
                <w:color w:val="auto"/>
                <w:sz w:val="20"/>
              </w:rPr>
            </w:pPr>
            <w:r w:rsidRPr="00120E83">
              <w:rPr>
                <w:color w:val="auto"/>
                <w:sz w:val="20"/>
              </w:rPr>
              <w:t xml:space="preserve">Submitted by: </w:t>
            </w:r>
          </w:p>
        </w:tc>
        <w:tc>
          <w:tcPr>
            <w:tcW w:w="3125" w:type="dxa"/>
            <w:gridSpan w:val="2"/>
            <w:vAlign w:val="bottom"/>
          </w:tcPr>
          <w:p w14:paraId="4EDF714A" w14:textId="77777777" w:rsidR="00120E83" w:rsidRPr="00120E83" w:rsidRDefault="00120E83" w:rsidP="00120E83">
            <w:pPr>
              <w:tabs>
                <w:tab w:val="left" w:pos="880"/>
                <w:tab w:val="left" w:pos="1760"/>
              </w:tabs>
              <w:spacing w:before="0" w:after="0"/>
              <w:jc w:val="center"/>
              <w:rPr>
                <w:b/>
                <w:bCs/>
                <w:color w:val="auto"/>
                <w:sz w:val="20"/>
              </w:rPr>
            </w:pPr>
            <w:r w:rsidRPr="00120E83">
              <w:rPr>
                <w:b/>
                <w:bCs/>
                <w:color w:val="auto"/>
                <w:sz w:val="20"/>
              </w:rPr>
              <w:t>Israel Lead Organization</w:t>
            </w:r>
          </w:p>
          <w:p w14:paraId="6D09FBB2" w14:textId="77777777" w:rsidR="00120E83" w:rsidRPr="00120E83" w:rsidRDefault="00120E83" w:rsidP="00120E83">
            <w:pPr>
              <w:tabs>
                <w:tab w:val="left" w:pos="880"/>
                <w:tab w:val="left" w:pos="1760"/>
              </w:tabs>
              <w:spacing w:before="0" w:after="0"/>
              <w:jc w:val="center"/>
              <w:rPr>
                <w:b/>
                <w:bCs/>
                <w:color w:val="auto"/>
                <w:sz w:val="20"/>
              </w:rPr>
            </w:pPr>
            <w:r w:rsidRPr="00120E83">
              <w:rPr>
                <w:b/>
                <w:bCs/>
                <w:color w:val="auto"/>
                <w:sz w:val="20"/>
              </w:rPr>
              <w:t>Authorized Company Official</w:t>
            </w:r>
          </w:p>
        </w:tc>
        <w:tc>
          <w:tcPr>
            <w:tcW w:w="3502" w:type="dxa"/>
            <w:vAlign w:val="bottom"/>
          </w:tcPr>
          <w:p w14:paraId="3309D75F" w14:textId="77777777" w:rsidR="00120E83" w:rsidRPr="00120E83" w:rsidRDefault="00120E83" w:rsidP="00120E83">
            <w:pPr>
              <w:tabs>
                <w:tab w:val="left" w:pos="880"/>
                <w:tab w:val="left" w:pos="1760"/>
              </w:tabs>
              <w:spacing w:before="0" w:after="0"/>
              <w:jc w:val="center"/>
              <w:rPr>
                <w:b/>
                <w:bCs/>
                <w:color w:val="auto"/>
                <w:sz w:val="20"/>
              </w:rPr>
            </w:pPr>
            <w:r w:rsidRPr="00120E83">
              <w:rPr>
                <w:b/>
                <w:bCs/>
                <w:color w:val="auto"/>
                <w:sz w:val="20"/>
              </w:rPr>
              <w:t>U.S. Lead Organization</w:t>
            </w:r>
          </w:p>
          <w:p w14:paraId="1B982D28" w14:textId="77777777" w:rsidR="00120E83" w:rsidRPr="00120E83" w:rsidRDefault="00120E83" w:rsidP="00120E83">
            <w:pPr>
              <w:tabs>
                <w:tab w:val="left" w:pos="880"/>
                <w:tab w:val="left" w:pos="1760"/>
              </w:tabs>
              <w:spacing w:before="0" w:after="0"/>
              <w:jc w:val="center"/>
              <w:rPr>
                <w:color w:val="auto"/>
                <w:sz w:val="20"/>
              </w:rPr>
            </w:pPr>
            <w:r w:rsidRPr="00120E83">
              <w:rPr>
                <w:b/>
                <w:bCs/>
                <w:color w:val="auto"/>
                <w:sz w:val="20"/>
              </w:rPr>
              <w:t>Authorized Organization Official</w:t>
            </w:r>
          </w:p>
        </w:tc>
      </w:tr>
      <w:tr w:rsidR="00120E83" w:rsidRPr="00120E83" w14:paraId="2E7F95FD" w14:textId="77777777" w:rsidTr="00A05974">
        <w:trPr>
          <w:trHeight w:val="408"/>
        </w:trPr>
        <w:tc>
          <w:tcPr>
            <w:tcW w:w="1708" w:type="dxa"/>
            <w:vAlign w:val="bottom"/>
          </w:tcPr>
          <w:p w14:paraId="7330F700" w14:textId="451FA14E" w:rsidR="00120E83" w:rsidRPr="00120E83" w:rsidRDefault="00120E83" w:rsidP="0028019D">
            <w:pPr>
              <w:spacing w:before="0" w:after="0"/>
              <w:rPr>
                <w:color w:val="auto"/>
                <w:sz w:val="20"/>
              </w:rPr>
            </w:pPr>
            <w:r w:rsidRPr="00120E83">
              <w:rPr>
                <w:color w:val="auto"/>
                <w:sz w:val="20"/>
              </w:rPr>
              <w:br/>
            </w:r>
          </w:p>
          <w:p w14:paraId="3880B283" w14:textId="77777777" w:rsidR="00120E83" w:rsidRPr="00120E83" w:rsidRDefault="00120E83" w:rsidP="00120E83">
            <w:pPr>
              <w:spacing w:before="0" w:after="0"/>
              <w:rPr>
                <w:color w:val="auto"/>
                <w:sz w:val="20"/>
              </w:rPr>
            </w:pPr>
            <w:r w:rsidRPr="00120E83">
              <w:rPr>
                <w:color w:val="auto"/>
                <w:sz w:val="20"/>
              </w:rPr>
              <w:t>Signature:</w:t>
            </w:r>
          </w:p>
        </w:tc>
        <w:tc>
          <w:tcPr>
            <w:tcW w:w="3142" w:type="dxa"/>
            <w:gridSpan w:val="2"/>
            <w:vAlign w:val="bottom"/>
          </w:tcPr>
          <w:p w14:paraId="3C4D1AA4" w14:textId="77777777" w:rsidR="00120E83" w:rsidRPr="00120E83" w:rsidRDefault="00120E83" w:rsidP="00120E83">
            <w:pPr>
              <w:spacing w:before="0" w:after="0"/>
              <w:rPr>
                <w:color w:val="auto"/>
                <w:szCs w:val="22"/>
              </w:rPr>
            </w:pPr>
            <w:r w:rsidRPr="00120E83">
              <w:rPr>
                <w:color w:val="auto"/>
                <w:szCs w:val="22"/>
              </w:rPr>
              <w:t>_______________________</w:t>
            </w:r>
          </w:p>
        </w:tc>
        <w:tc>
          <w:tcPr>
            <w:tcW w:w="3514" w:type="dxa"/>
            <w:gridSpan w:val="2"/>
            <w:vAlign w:val="bottom"/>
          </w:tcPr>
          <w:p w14:paraId="7503D141" w14:textId="77777777" w:rsidR="00120E83" w:rsidRPr="00120E83" w:rsidRDefault="00120E83" w:rsidP="00120E83">
            <w:pPr>
              <w:spacing w:before="0" w:after="0"/>
              <w:rPr>
                <w:color w:val="auto"/>
                <w:szCs w:val="22"/>
              </w:rPr>
            </w:pPr>
            <w:r w:rsidRPr="00120E83">
              <w:rPr>
                <w:color w:val="auto"/>
                <w:szCs w:val="22"/>
              </w:rPr>
              <w:t>_______________________</w:t>
            </w:r>
          </w:p>
        </w:tc>
      </w:tr>
      <w:tr w:rsidR="00120E83" w:rsidRPr="00120E83" w14:paraId="1F8B49F3" w14:textId="77777777" w:rsidTr="00A05974">
        <w:trPr>
          <w:trHeight w:val="408"/>
        </w:trPr>
        <w:tc>
          <w:tcPr>
            <w:tcW w:w="1708" w:type="dxa"/>
            <w:vAlign w:val="bottom"/>
          </w:tcPr>
          <w:p w14:paraId="6FA9C99F" w14:textId="77777777" w:rsidR="00120E83" w:rsidRPr="00120E83" w:rsidRDefault="00120E83" w:rsidP="00120E83">
            <w:pPr>
              <w:spacing w:before="0" w:after="0"/>
              <w:rPr>
                <w:color w:val="auto"/>
                <w:szCs w:val="22"/>
              </w:rPr>
            </w:pPr>
            <w:r w:rsidRPr="00120E83">
              <w:rPr>
                <w:color w:val="auto"/>
                <w:sz w:val="20"/>
              </w:rPr>
              <w:t>Printed Name</w:t>
            </w:r>
            <w:r w:rsidRPr="00120E83">
              <w:rPr>
                <w:color w:val="auto"/>
                <w:szCs w:val="22"/>
              </w:rPr>
              <w:t>:</w:t>
            </w:r>
          </w:p>
        </w:tc>
        <w:tc>
          <w:tcPr>
            <w:tcW w:w="3142" w:type="dxa"/>
            <w:gridSpan w:val="2"/>
            <w:vAlign w:val="bottom"/>
          </w:tcPr>
          <w:p w14:paraId="5FA8DA3C" w14:textId="77777777" w:rsidR="00120E83" w:rsidRPr="00120E83" w:rsidRDefault="00120E83" w:rsidP="00120E83">
            <w:pPr>
              <w:spacing w:before="0" w:after="0"/>
              <w:rPr>
                <w:color w:val="auto"/>
                <w:szCs w:val="22"/>
              </w:rPr>
            </w:pPr>
            <w:r w:rsidRPr="00120E83">
              <w:rPr>
                <w:color w:val="auto"/>
                <w:szCs w:val="22"/>
              </w:rPr>
              <w:t>_______________________</w:t>
            </w:r>
          </w:p>
        </w:tc>
        <w:tc>
          <w:tcPr>
            <w:tcW w:w="3514" w:type="dxa"/>
            <w:gridSpan w:val="2"/>
            <w:vAlign w:val="bottom"/>
          </w:tcPr>
          <w:p w14:paraId="6BC92B34" w14:textId="77777777" w:rsidR="00120E83" w:rsidRPr="00120E83" w:rsidRDefault="00120E83" w:rsidP="00120E83">
            <w:pPr>
              <w:spacing w:before="0" w:after="0"/>
              <w:rPr>
                <w:color w:val="auto"/>
                <w:szCs w:val="22"/>
              </w:rPr>
            </w:pPr>
            <w:r w:rsidRPr="00120E83">
              <w:rPr>
                <w:color w:val="auto"/>
                <w:szCs w:val="22"/>
              </w:rPr>
              <w:t>_______________________</w:t>
            </w:r>
          </w:p>
        </w:tc>
      </w:tr>
      <w:tr w:rsidR="00120E83" w:rsidRPr="00120E83" w14:paraId="72E54B65" w14:textId="77777777" w:rsidTr="00A05974">
        <w:trPr>
          <w:trHeight w:val="408"/>
        </w:trPr>
        <w:tc>
          <w:tcPr>
            <w:tcW w:w="1708" w:type="dxa"/>
            <w:vAlign w:val="bottom"/>
          </w:tcPr>
          <w:p w14:paraId="3DA0C406" w14:textId="77777777" w:rsidR="00120E83" w:rsidRPr="00120E83" w:rsidRDefault="00120E83" w:rsidP="00120E83">
            <w:pPr>
              <w:spacing w:before="0" w:after="0"/>
              <w:rPr>
                <w:color w:val="auto"/>
                <w:sz w:val="20"/>
              </w:rPr>
            </w:pPr>
            <w:r w:rsidRPr="00120E83">
              <w:rPr>
                <w:color w:val="auto"/>
                <w:sz w:val="20"/>
              </w:rPr>
              <w:t>Title:</w:t>
            </w:r>
          </w:p>
        </w:tc>
        <w:tc>
          <w:tcPr>
            <w:tcW w:w="3142" w:type="dxa"/>
            <w:gridSpan w:val="2"/>
            <w:vAlign w:val="bottom"/>
          </w:tcPr>
          <w:p w14:paraId="5B8CDE5D" w14:textId="77777777" w:rsidR="00120E83" w:rsidRPr="00120E83" w:rsidRDefault="00120E83" w:rsidP="00120E83">
            <w:pPr>
              <w:spacing w:before="0" w:after="0"/>
              <w:rPr>
                <w:color w:val="auto"/>
                <w:szCs w:val="22"/>
              </w:rPr>
            </w:pPr>
            <w:r w:rsidRPr="00120E83">
              <w:rPr>
                <w:color w:val="auto"/>
                <w:szCs w:val="22"/>
              </w:rPr>
              <w:t>_______________________</w:t>
            </w:r>
          </w:p>
        </w:tc>
        <w:tc>
          <w:tcPr>
            <w:tcW w:w="3514" w:type="dxa"/>
            <w:gridSpan w:val="2"/>
            <w:vAlign w:val="bottom"/>
          </w:tcPr>
          <w:p w14:paraId="463B7ADD" w14:textId="77777777" w:rsidR="00120E83" w:rsidRPr="00120E83" w:rsidRDefault="00120E83" w:rsidP="00120E83">
            <w:pPr>
              <w:spacing w:before="0" w:after="0"/>
              <w:rPr>
                <w:color w:val="auto"/>
                <w:szCs w:val="22"/>
              </w:rPr>
            </w:pPr>
            <w:r w:rsidRPr="00120E83">
              <w:rPr>
                <w:color w:val="auto"/>
                <w:szCs w:val="22"/>
              </w:rPr>
              <w:t>_______________________</w:t>
            </w:r>
          </w:p>
        </w:tc>
      </w:tr>
      <w:tr w:rsidR="00120E83" w:rsidRPr="00120E83" w14:paraId="614D69FC" w14:textId="77777777" w:rsidTr="00A05974">
        <w:trPr>
          <w:trHeight w:val="408"/>
        </w:trPr>
        <w:tc>
          <w:tcPr>
            <w:tcW w:w="1708" w:type="dxa"/>
            <w:vAlign w:val="bottom"/>
          </w:tcPr>
          <w:p w14:paraId="618A5D19" w14:textId="77777777" w:rsidR="00120E83" w:rsidRPr="00120E83" w:rsidRDefault="00120E83" w:rsidP="00120E83">
            <w:pPr>
              <w:spacing w:before="0" w:after="0"/>
              <w:rPr>
                <w:color w:val="auto"/>
                <w:sz w:val="18"/>
                <w:szCs w:val="18"/>
              </w:rPr>
            </w:pPr>
            <w:r w:rsidRPr="00120E83">
              <w:rPr>
                <w:color w:val="auto"/>
                <w:sz w:val="18"/>
                <w:szCs w:val="18"/>
              </w:rPr>
              <w:t>E-mail:</w:t>
            </w:r>
          </w:p>
        </w:tc>
        <w:tc>
          <w:tcPr>
            <w:tcW w:w="3142" w:type="dxa"/>
            <w:gridSpan w:val="2"/>
            <w:vAlign w:val="bottom"/>
          </w:tcPr>
          <w:p w14:paraId="14226838" w14:textId="77777777" w:rsidR="00120E83" w:rsidRPr="00120E83" w:rsidRDefault="00120E83" w:rsidP="00120E83">
            <w:pPr>
              <w:spacing w:before="0" w:after="0"/>
              <w:rPr>
                <w:color w:val="auto"/>
                <w:szCs w:val="22"/>
              </w:rPr>
            </w:pPr>
            <w:r w:rsidRPr="00120E83">
              <w:rPr>
                <w:color w:val="auto"/>
                <w:szCs w:val="22"/>
              </w:rPr>
              <w:t>_______________________</w:t>
            </w:r>
          </w:p>
        </w:tc>
        <w:tc>
          <w:tcPr>
            <w:tcW w:w="3514" w:type="dxa"/>
            <w:gridSpan w:val="2"/>
            <w:vAlign w:val="bottom"/>
          </w:tcPr>
          <w:p w14:paraId="0704E18C" w14:textId="77777777" w:rsidR="00120E83" w:rsidRPr="00120E83" w:rsidRDefault="00120E83" w:rsidP="00120E83">
            <w:pPr>
              <w:spacing w:before="0" w:after="0"/>
              <w:rPr>
                <w:color w:val="auto"/>
                <w:szCs w:val="22"/>
              </w:rPr>
            </w:pPr>
            <w:r w:rsidRPr="00120E83">
              <w:rPr>
                <w:color w:val="auto"/>
                <w:szCs w:val="22"/>
              </w:rPr>
              <w:t>_______________________</w:t>
            </w:r>
          </w:p>
        </w:tc>
      </w:tr>
      <w:tr w:rsidR="00120E83" w:rsidRPr="00120E83" w14:paraId="652C4523" w14:textId="77777777" w:rsidTr="00A05974">
        <w:trPr>
          <w:trHeight w:val="408"/>
        </w:trPr>
        <w:tc>
          <w:tcPr>
            <w:tcW w:w="1708" w:type="dxa"/>
            <w:vAlign w:val="bottom"/>
          </w:tcPr>
          <w:p w14:paraId="71E7D63D" w14:textId="77777777" w:rsidR="00120E83" w:rsidRPr="00120E83" w:rsidRDefault="00120E83" w:rsidP="00120E83">
            <w:pPr>
              <w:spacing w:before="0" w:after="0"/>
              <w:rPr>
                <w:color w:val="auto"/>
                <w:sz w:val="18"/>
                <w:szCs w:val="18"/>
              </w:rPr>
            </w:pPr>
            <w:r w:rsidRPr="00120E83">
              <w:rPr>
                <w:color w:val="auto"/>
                <w:sz w:val="18"/>
                <w:szCs w:val="18"/>
              </w:rPr>
              <w:t>Date Submitted:</w:t>
            </w:r>
          </w:p>
        </w:tc>
        <w:tc>
          <w:tcPr>
            <w:tcW w:w="3142" w:type="dxa"/>
            <w:gridSpan w:val="2"/>
            <w:vAlign w:val="bottom"/>
          </w:tcPr>
          <w:p w14:paraId="6612DF5D" w14:textId="77777777" w:rsidR="00120E83" w:rsidRPr="00120E83" w:rsidRDefault="00120E83" w:rsidP="00120E83">
            <w:pPr>
              <w:spacing w:before="0" w:after="0"/>
              <w:rPr>
                <w:color w:val="000000"/>
                <w:szCs w:val="22"/>
              </w:rPr>
            </w:pPr>
            <w:r w:rsidRPr="00120E83">
              <w:rPr>
                <w:color w:val="000000"/>
                <w:szCs w:val="22"/>
              </w:rPr>
              <w:t>_______________________</w:t>
            </w:r>
          </w:p>
        </w:tc>
        <w:tc>
          <w:tcPr>
            <w:tcW w:w="3514" w:type="dxa"/>
            <w:gridSpan w:val="2"/>
            <w:vAlign w:val="bottom"/>
          </w:tcPr>
          <w:p w14:paraId="7D0FE0B4" w14:textId="77777777" w:rsidR="00120E83" w:rsidRPr="00120E83" w:rsidRDefault="00120E83" w:rsidP="00120E83">
            <w:pPr>
              <w:spacing w:before="0" w:after="0"/>
              <w:rPr>
                <w:color w:val="auto"/>
                <w:szCs w:val="22"/>
              </w:rPr>
            </w:pPr>
            <w:r w:rsidRPr="00120E83">
              <w:rPr>
                <w:color w:val="auto"/>
                <w:szCs w:val="22"/>
              </w:rPr>
              <w:t>_______________________</w:t>
            </w:r>
          </w:p>
        </w:tc>
      </w:tr>
    </w:tbl>
    <w:p w14:paraId="6E653158" w14:textId="77777777" w:rsidR="00120E83" w:rsidRPr="00120E83" w:rsidRDefault="00120E83" w:rsidP="00120E83">
      <w:pPr>
        <w:spacing w:before="0" w:after="0"/>
        <w:rPr>
          <w:b/>
          <w:bCs/>
          <w:color w:val="auto"/>
          <w:szCs w:val="22"/>
        </w:rPr>
      </w:pPr>
    </w:p>
    <w:p w14:paraId="467D0825" w14:textId="77777777" w:rsidR="00120E83" w:rsidRPr="00120E83" w:rsidRDefault="00120E83" w:rsidP="00120E83">
      <w:pPr>
        <w:spacing w:before="0" w:after="0"/>
        <w:rPr>
          <w:color w:val="auto"/>
          <w:szCs w:val="22"/>
        </w:rPr>
      </w:pPr>
      <w:r w:rsidRPr="00120E83">
        <w:rPr>
          <w:b/>
          <w:bCs/>
          <w:color w:val="auto"/>
          <w:szCs w:val="22"/>
        </w:rPr>
        <w:t>Preferred date (month / year) for start of Proposal funding:</w:t>
      </w:r>
      <w:r w:rsidRPr="00120E83">
        <w:rPr>
          <w:color w:val="auto"/>
          <w:szCs w:val="22"/>
        </w:rPr>
        <w:t xml:space="preserve"> </w:t>
      </w:r>
      <w:r w:rsidRPr="00120E83">
        <w:rPr>
          <w:color w:val="auto"/>
          <w:szCs w:val="22"/>
          <w:vertAlign w:val="superscript"/>
        </w:rPr>
        <w:t>(2)</w:t>
      </w:r>
      <w:r w:rsidRPr="00120E83">
        <w:rPr>
          <w:color w:val="auto"/>
          <w:szCs w:val="22"/>
        </w:rPr>
        <w:t xml:space="preserve"> _______________</w:t>
      </w:r>
    </w:p>
    <w:p w14:paraId="45AE5034" w14:textId="77777777" w:rsidR="00120E83" w:rsidRPr="00120E83" w:rsidRDefault="00120E83" w:rsidP="00120E83">
      <w:pPr>
        <w:tabs>
          <w:tab w:val="left" w:pos="550"/>
        </w:tabs>
        <w:spacing w:before="0" w:line="240" w:lineRule="atLeast"/>
        <w:rPr>
          <w:rFonts w:eastAsia="SimSun"/>
          <w:color w:val="auto"/>
          <w:sz w:val="18"/>
          <w:szCs w:val="18"/>
          <w:vertAlign w:val="superscript"/>
          <w:lang w:eastAsia="zh-CN" w:bidi="ar-SA"/>
        </w:rPr>
      </w:pPr>
    </w:p>
    <w:p w14:paraId="4B47AFC9" w14:textId="77777777" w:rsidR="00120E83" w:rsidRPr="00120E83" w:rsidRDefault="00120E83" w:rsidP="00120E83">
      <w:pPr>
        <w:tabs>
          <w:tab w:val="left" w:pos="550"/>
        </w:tabs>
        <w:spacing w:before="0" w:line="240" w:lineRule="atLeast"/>
        <w:ind w:left="142" w:hanging="142"/>
        <w:rPr>
          <w:rFonts w:eastAsia="SimSun"/>
          <w:color w:val="auto"/>
          <w:sz w:val="18"/>
          <w:szCs w:val="18"/>
          <w:lang w:eastAsia="zh-CN" w:bidi="ar-SA"/>
        </w:rPr>
      </w:pPr>
      <w:r w:rsidRPr="00120E83">
        <w:rPr>
          <w:rFonts w:eastAsia="SimSun"/>
          <w:color w:val="auto"/>
          <w:sz w:val="18"/>
          <w:szCs w:val="18"/>
          <w:vertAlign w:val="superscript"/>
          <w:lang w:eastAsia="zh-CN" w:bidi="ar-SA"/>
        </w:rPr>
        <w:t>(1)</w:t>
      </w:r>
      <w:r w:rsidRPr="00120E83">
        <w:rPr>
          <w:rFonts w:eastAsia="SimSun"/>
          <w:color w:val="auto"/>
          <w:sz w:val="18"/>
          <w:szCs w:val="18"/>
          <w:lang w:eastAsia="zh-CN" w:bidi="ar-SA"/>
        </w:rPr>
        <w:t xml:space="preserve"> Program Budget – the total budget for all participants in the Consortium, for the entire duration of the Proposal program</w:t>
      </w:r>
    </w:p>
    <w:p w14:paraId="182F8425" w14:textId="77777777" w:rsidR="00120E83" w:rsidRPr="00120E83" w:rsidRDefault="00120E83" w:rsidP="00120E83">
      <w:pPr>
        <w:tabs>
          <w:tab w:val="left" w:pos="550"/>
        </w:tabs>
        <w:spacing w:before="0" w:line="240" w:lineRule="atLeast"/>
        <w:ind w:left="142" w:hanging="142"/>
        <w:rPr>
          <w:rFonts w:eastAsia="SimSun"/>
          <w:color w:val="auto"/>
          <w:sz w:val="18"/>
          <w:szCs w:val="18"/>
          <w:lang w:eastAsia="zh-CN" w:bidi="ar-SA"/>
        </w:rPr>
      </w:pPr>
      <w:r w:rsidRPr="00120E83">
        <w:rPr>
          <w:rFonts w:eastAsia="SimSun"/>
          <w:color w:val="auto"/>
          <w:sz w:val="18"/>
          <w:szCs w:val="18"/>
          <w:vertAlign w:val="superscript"/>
          <w:lang w:eastAsia="zh-CN" w:bidi="ar-SA"/>
        </w:rPr>
        <w:t>(2)</w:t>
      </w:r>
      <w:r w:rsidRPr="00120E83">
        <w:rPr>
          <w:rFonts w:eastAsia="SimSun"/>
          <w:color w:val="auto"/>
          <w:sz w:val="18"/>
          <w:szCs w:val="18"/>
          <w:lang w:eastAsia="zh-CN" w:bidi="ar-SA"/>
        </w:rPr>
        <w:t xml:space="preserve"> Preferred date for start of Proposal funding – Can only be 1</w:t>
      </w:r>
      <w:r w:rsidRPr="00120E83">
        <w:rPr>
          <w:rFonts w:eastAsia="SimSun"/>
          <w:color w:val="auto"/>
          <w:sz w:val="18"/>
          <w:szCs w:val="18"/>
          <w:vertAlign w:val="superscript"/>
          <w:lang w:eastAsia="zh-CN" w:bidi="ar-SA"/>
        </w:rPr>
        <w:t>st</w:t>
      </w:r>
      <w:r w:rsidRPr="00120E83">
        <w:rPr>
          <w:rFonts w:eastAsia="SimSun"/>
          <w:color w:val="auto"/>
          <w:sz w:val="18"/>
          <w:szCs w:val="18"/>
          <w:lang w:eastAsia="zh-CN" w:bidi="ar-SA"/>
        </w:rPr>
        <w:t xml:space="preserve"> day of the month. Funding cannot start before the month following the Proposal approval month</w:t>
      </w:r>
    </w:p>
    <w:p w14:paraId="1CC8FC17" w14:textId="03E631D4" w:rsidR="00B37A24" w:rsidRDefault="00B37A24">
      <w:pPr>
        <w:rPr>
          <w:b/>
          <w:sz w:val="32"/>
        </w:rPr>
      </w:pPr>
    </w:p>
    <w:p w14:paraId="5E86AFE2" w14:textId="5673351A" w:rsidR="00F06769" w:rsidRPr="00270BC9" w:rsidRDefault="005C3666" w:rsidP="00270BC9">
      <w:pPr>
        <w:pStyle w:val="Heading1"/>
      </w:pPr>
      <w:r w:rsidRPr="00270BC9">
        <w:t>Section B: Table of Contents</w:t>
      </w:r>
      <w:bookmarkEnd w:id="0"/>
    </w:p>
    <w:p w14:paraId="3D57C6BD" w14:textId="6A37BB1C" w:rsidR="005C3666" w:rsidRDefault="00641F4B" w:rsidP="00270BC9">
      <w:pPr>
        <w:pStyle w:val="Heading1"/>
      </w:pPr>
      <w:bookmarkStart w:id="1" w:name="_Ref2061982"/>
      <w:bookmarkStart w:id="2" w:name="_Toc6700202"/>
      <w:r w:rsidRPr="00641F4B">
        <w:t>Section C: Executive Summary</w:t>
      </w:r>
      <w:bookmarkEnd w:id="1"/>
      <w:bookmarkEnd w:id="2"/>
    </w:p>
    <w:p w14:paraId="7712038D" w14:textId="77777777" w:rsidR="00C672A3" w:rsidRPr="00C672A3" w:rsidRDefault="00C672A3" w:rsidP="00C672A3">
      <w:pPr>
        <w:pStyle w:val="EC-Paragraph"/>
      </w:pPr>
    </w:p>
    <w:tbl>
      <w:tblPr>
        <w:tblW w:w="863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92"/>
        <w:gridCol w:w="5245"/>
      </w:tblGrid>
      <w:tr w:rsidR="0087134A" w:rsidRPr="003915AD" w14:paraId="02271A1A" w14:textId="77777777" w:rsidTr="005B6450">
        <w:trPr>
          <w:cantSplit/>
          <w:trHeight w:val="260"/>
          <w:jc w:val="center"/>
        </w:trPr>
        <w:tc>
          <w:tcPr>
            <w:tcW w:w="33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7AE12984" w14:textId="77777777" w:rsidR="0087134A" w:rsidRPr="004B0F89" w:rsidRDefault="0087134A" w:rsidP="0087134A">
            <w:pPr>
              <w:rPr>
                <w:sz w:val="20"/>
              </w:rPr>
            </w:pPr>
            <w:bookmarkStart w:id="3" w:name="_Hlk1734442"/>
          </w:p>
          <w:p w14:paraId="2B02B506" w14:textId="77777777" w:rsidR="0087134A" w:rsidRPr="003915AD" w:rsidRDefault="0087134A" w:rsidP="0087134A">
            <w:r w:rsidRPr="003915AD">
              <w:rPr>
                <w:szCs w:val="24"/>
              </w:rPr>
              <w:t xml:space="preserve">Topic </w:t>
            </w:r>
            <w:r>
              <w:rPr>
                <w:szCs w:val="24"/>
              </w:rPr>
              <w:t>a</w:t>
            </w:r>
            <w:r w:rsidRPr="003915AD">
              <w:rPr>
                <w:szCs w:val="24"/>
              </w:rPr>
              <w:t xml:space="preserve">rea of </w:t>
            </w:r>
            <w:r>
              <w:rPr>
                <w:szCs w:val="24"/>
              </w:rPr>
              <w:t>r</w:t>
            </w:r>
            <w:r w:rsidRPr="003915AD">
              <w:rPr>
                <w:szCs w:val="24"/>
              </w:rPr>
              <w:t>esearch</w:t>
            </w:r>
          </w:p>
        </w:tc>
        <w:tc>
          <w:tcPr>
            <w:tcW w:w="5245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21E77BA0" w14:textId="1E626E36" w:rsidR="0087134A" w:rsidRPr="004B0F89" w:rsidRDefault="0087134A" w:rsidP="0087134A">
            <w:pPr>
              <w:ind w:left="108"/>
              <w:rPr>
                <w:sz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28544" behindDoc="0" locked="0" layoutInCell="1" allowOverlap="1" wp14:anchorId="5FF06589" wp14:editId="3E2B4E2A">
                      <wp:simplePos x="0" y="0"/>
                      <wp:positionH relativeFrom="column">
                        <wp:posOffset>1530350</wp:posOffset>
                      </wp:positionH>
                      <wp:positionV relativeFrom="paragraph">
                        <wp:posOffset>29210</wp:posOffset>
                      </wp:positionV>
                      <wp:extent cx="236855" cy="224155"/>
                      <wp:effectExtent l="0" t="0" r="10795" b="23495"/>
                      <wp:wrapSquare wrapText="bothSides"/>
                      <wp:docPr id="73" name="Text Box 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855" cy="2241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44D144C" w14:textId="77777777" w:rsidR="00A05974" w:rsidRPr="007A742D" w:rsidRDefault="00A05974" w:rsidP="0087134A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F06589" id="Text Box 73" o:spid="_x0000_s1030" type="#_x0000_t202" style="position:absolute;left:0;text-align:left;margin-left:120.5pt;margin-top:2.3pt;width:18.65pt;height:17.65pt;z-index:2516285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">
                      <v:textbox>
                        <w:txbxContent>
                          <w:p w14:paraId="344D144C" w14:textId="77777777" w:rsidR="00A05974" w:rsidRPr="007A742D" w:rsidRDefault="00A05974" w:rsidP="0087134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20352" behindDoc="0" locked="0" layoutInCell="1" allowOverlap="1" wp14:anchorId="2474347A" wp14:editId="68879835">
                      <wp:simplePos x="0" y="0"/>
                      <wp:positionH relativeFrom="column">
                        <wp:posOffset>62865</wp:posOffset>
                      </wp:positionH>
                      <wp:positionV relativeFrom="paragraph">
                        <wp:posOffset>29210</wp:posOffset>
                      </wp:positionV>
                      <wp:extent cx="236855" cy="224155"/>
                      <wp:effectExtent l="0" t="0" r="10795" b="23495"/>
                      <wp:wrapSquare wrapText="bothSides"/>
                      <wp:docPr id="71" name="Text Box 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855" cy="2241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C1086D9" w14:textId="77777777" w:rsidR="00A05974" w:rsidRPr="007A742D" w:rsidRDefault="00A05974" w:rsidP="0087134A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474347A" id="Text Box 71" o:spid="_x0000_s1031" type="#_x0000_t202" style="position:absolute;left:0;text-align:left;margin-left:4.95pt;margin-top:2.3pt;width:18.65pt;height:17.65pt;z-index:2516203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">
                      <v:textbox>
                        <w:txbxContent>
                          <w:p w14:paraId="0C1086D9" w14:textId="77777777" w:rsidR="00A05974" w:rsidRPr="007A742D" w:rsidRDefault="00A05974" w:rsidP="0087134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sz w:val="20"/>
              </w:rPr>
              <w:t>Fossil Energy</w:t>
            </w:r>
            <w:r w:rsidRPr="004B0F89">
              <w:rPr>
                <w:sz w:val="20"/>
              </w:rPr>
              <w:t xml:space="preserve">           </w:t>
            </w:r>
            <w:r>
              <w:rPr>
                <w:sz w:val="20"/>
              </w:rPr>
              <w:t>Energy Storage</w:t>
            </w:r>
          </w:p>
          <w:p w14:paraId="487E77CD" w14:textId="77777777" w:rsidR="0087134A" w:rsidRPr="00090B25" w:rsidRDefault="0087134A" w:rsidP="0087134A">
            <w:pPr>
              <w:ind w:left="108"/>
              <w:rPr>
                <w:sz w:val="4"/>
                <w:szCs w:val="4"/>
              </w:rPr>
            </w:pPr>
          </w:p>
          <w:p w14:paraId="29E2FC1E" w14:textId="77777777" w:rsidR="00090B25" w:rsidRDefault="0087134A" w:rsidP="0087134A"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23424" behindDoc="0" locked="0" layoutInCell="1" allowOverlap="1" wp14:anchorId="190E01E4" wp14:editId="79131F2E">
                      <wp:simplePos x="0" y="0"/>
                      <wp:positionH relativeFrom="column">
                        <wp:posOffset>62230</wp:posOffset>
                      </wp:positionH>
                      <wp:positionV relativeFrom="paragraph">
                        <wp:posOffset>13335</wp:posOffset>
                      </wp:positionV>
                      <wp:extent cx="236855" cy="224155"/>
                      <wp:effectExtent l="0" t="0" r="10795" b="23495"/>
                      <wp:wrapSquare wrapText="bothSides"/>
                      <wp:docPr id="70" name="Text Box 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855" cy="2241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111E123" w14:textId="77777777" w:rsidR="00A05974" w:rsidRPr="007A742D" w:rsidRDefault="00A05974" w:rsidP="0087134A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0E01E4" id="Text Box 70" o:spid="_x0000_s1032" type="#_x0000_t202" style="position:absolute;margin-left:4.9pt;margin-top:1.05pt;width:18.65pt;height:17.65pt;z-index:2516234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">
                      <v:textbox>
                        <w:txbxContent>
                          <w:p w14:paraId="7111E123" w14:textId="77777777" w:rsidR="00A05974" w:rsidRPr="007A742D" w:rsidRDefault="00A05974" w:rsidP="0087134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32640" behindDoc="0" locked="0" layoutInCell="1" allowOverlap="1" wp14:anchorId="496B4BF0" wp14:editId="33A44785">
                      <wp:simplePos x="0" y="0"/>
                      <wp:positionH relativeFrom="column">
                        <wp:posOffset>1530350</wp:posOffset>
                      </wp:positionH>
                      <wp:positionV relativeFrom="paragraph">
                        <wp:posOffset>13335</wp:posOffset>
                      </wp:positionV>
                      <wp:extent cx="236855" cy="224155"/>
                      <wp:effectExtent l="0" t="0" r="10795" b="23495"/>
                      <wp:wrapSquare wrapText="bothSides"/>
                      <wp:docPr id="66" name="Text Box 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855" cy="2241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5F6DF4B" w14:textId="77777777" w:rsidR="00A05974" w:rsidRPr="007A742D" w:rsidRDefault="00A05974" w:rsidP="0087134A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96B4BF0" id="Text Box 66" o:spid="_x0000_s1033" type="#_x0000_t202" style="position:absolute;margin-left:120.5pt;margin-top:1.05pt;width:18.65pt;height:17.65pt;z-index:2516326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">
                      <v:textbox>
                        <w:txbxContent>
                          <w:p w14:paraId="55F6DF4B" w14:textId="77777777" w:rsidR="00A05974" w:rsidRPr="007A742D" w:rsidRDefault="00A05974" w:rsidP="0087134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sz w:val="20"/>
              </w:rPr>
              <w:t xml:space="preserve">Energy Security </w:t>
            </w:r>
            <w:r>
              <w:t>Energy-Water Nexus</w:t>
            </w:r>
          </w:p>
          <w:p w14:paraId="36C6C2AC" w14:textId="2CA6A854" w:rsidR="0087134A" w:rsidRPr="00090B25" w:rsidRDefault="0087134A" w:rsidP="0087134A">
            <w:pPr>
              <w:rPr>
                <w:sz w:val="4"/>
                <w:szCs w:val="2"/>
              </w:rPr>
            </w:pPr>
            <w:r>
              <w:t xml:space="preserve"> </w:t>
            </w:r>
          </w:p>
        </w:tc>
      </w:tr>
      <w:bookmarkEnd w:id="3"/>
      <w:tr w:rsidR="0087134A" w:rsidRPr="003915AD" w14:paraId="494823A6" w14:textId="77777777" w:rsidTr="005B6450">
        <w:trPr>
          <w:cantSplit/>
          <w:trHeight w:val="260"/>
          <w:jc w:val="center"/>
        </w:trPr>
        <w:tc>
          <w:tcPr>
            <w:tcW w:w="3392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1211437" w14:textId="77777777" w:rsidR="0087134A" w:rsidRPr="003915AD" w:rsidRDefault="0087134A" w:rsidP="0087134A">
            <w:r>
              <w:t xml:space="preserve">Proposal </w:t>
            </w:r>
            <w:r w:rsidRPr="003915AD">
              <w:t>title</w:t>
            </w:r>
          </w:p>
        </w:tc>
        <w:tc>
          <w:tcPr>
            <w:tcW w:w="5245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D11415F" w14:textId="77777777" w:rsidR="0087134A" w:rsidRDefault="0087134A" w:rsidP="0087134A"/>
          <w:p w14:paraId="7A05BD9D" w14:textId="77777777" w:rsidR="0087134A" w:rsidRPr="003915AD" w:rsidRDefault="0087134A" w:rsidP="0087134A"/>
        </w:tc>
      </w:tr>
      <w:tr w:rsidR="0087134A" w:rsidRPr="003915AD" w14:paraId="0CBE9CC5" w14:textId="77777777" w:rsidTr="0087134A">
        <w:trPr>
          <w:cantSplit/>
          <w:trHeight w:val="260"/>
          <w:jc w:val="center"/>
        </w:trPr>
        <w:tc>
          <w:tcPr>
            <w:tcW w:w="339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6F8C7BA2" w14:textId="77777777" w:rsidR="0087134A" w:rsidRPr="003915AD" w:rsidRDefault="0087134A" w:rsidP="0087134A">
            <w:r>
              <w:t xml:space="preserve">Proposal total </w:t>
            </w:r>
            <w:r w:rsidRPr="003915AD">
              <w:t>budget</w:t>
            </w:r>
          </w:p>
        </w:tc>
        <w:tc>
          <w:tcPr>
            <w:tcW w:w="52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B6FD801" w14:textId="77777777" w:rsidR="0087134A" w:rsidRPr="003915AD" w:rsidRDefault="0087134A" w:rsidP="0087134A">
            <w:r w:rsidRPr="003915AD">
              <w:t>$</w:t>
            </w:r>
            <w:r>
              <w:t xml:space="preserve"> ____________</w:t>
            </w:r>
          </w:p>
        </w:tc>
      </w:tr>
      <w:tr w:rsidR="0087134A" w:rsidRPr="003915AD" w14:paraId="1E698175" w14:textId="77777777" w:rsidTr="0087134A">
        <w:trPr>
          <w:cantSplit/>
          <w:trHeight w:val="229"/>
          <w:jc w:val="center"/>
        </w:trPr>
        <w:tc>
          <w:tcPr>
            <w:tcW w:w="3392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bottom"/>
          </w:tcPr>
          <w:p w14:paraId="0790F588" w14:textId="77777777" w:rsidR="0087134A" w:rsidRPr="003915AD" w:rsidRDefault="0087134A" w:rsidP="0087134A">
            <w:r>
              <w:t xml:space="preserve">Proposal </w:t>
            </w:r>
            <w:r w:rsidRPr="003915AD">
              <w:t>duration</w:t>
            </w:r>
          </w:p>
        </w:tc>
        <w:tc>
          <w:tcPr>
            <w:tcW w:w="5245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5F280C37" w14:textId="77777777" w:rsidR="0087134A" w:rsidRPr="003915AD" w:rsidRDefault="0087134A" w:rsidP="0087134A">
            <w:r w:rsidRPr="003915AD">
              <w:t xml:space="preserve">   </w:t>
            </w:r>
            <w:r>
              <w:t>_ years and __</w:t>
            </w:r>
            <w:r w:rsidRPr="003915AD">
              <w:t xml:space="preserve">  months</w:t>
            </w:r>
          </w:p>
        </w:tc>
      </w:tr>
    </w:tbl>
    <w:p w14:paraId="625DFC92" w14:textId="473E7DEC" w:rsidR="00A156BC" w:rsidRDefault="00A156BC" w:rsidP="00A156BC">
      <w:pPr>
        <w:pStyle w:val="EC-Paragraph"/>
        <w:keepNext/>
      </w:pPr>
    </w:p>
    <w:tbl>
      <w:tblPr>
        <w:tblW w:w="9674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088"/>
        <w:gridCol w:w="2741"/>
        <w:gridCol w:w="2845"/>
      </w:tblGrid>
      <w:tr w:rsidR="0087134A" w:rsidRPr="0087134A" w14:paraId="4C6F7E53" w14:textId="77777777" w:rsidTr="005B6450">
        <w:trPr>
          <w:cantSplit/>
          <w:trHeight w:val="566"/>
          <w:jc w:val="center"/>
        </w:trPr>
        <w:tc>
          <w:tcPr>
            <w:tcW w:w="4088" w:type="dxa"/>
            <w:vAlign w:val="center"/>
          </w:tcPr>
          <w:p w14:paraId="75A51B92" w14:textId="77777777" w:rsidR="0087134A" w:rsidRPr="0087134A" w:rsidRDefault="0087134A" w:rsidP="0087134A">
            <w:pPr>
              <w:spacing w:before="0" w:after="0"/>
              <w:jc w:val="center"/>
              <w:rPr>
                <w:b/>
                <w:bCs/>
                <w:color w:val="auto"/>
                <w:sz w:val="24"/>
                <w:szCs w:val="24"/>
              </w:rPr>
            </w:pPr>
            <w:bookmarkStart w:id="4" w:name="_Hlk1741797"/>
            <w:r w:rsidRPr="0087134A">
              <w:rPr>
                <w:b/>
                <w:bCs/>
                <w:color w:val="auto"/>
                <w:sz w:val="24"/>
                <w:szCs w:val="24"/>
              </w:rPr>
              <w:t>Description</w:t>
            </w:r>
          </w:p>
        </w:tc>
        <w:tc>
          <w:tcPr>
            <w:tcW w:w="2741" w:type="dxa"/>
            <w:vAlign w:val="center"/>
          </w:tcPr>
          <w:p w14:paraId="5A1F945E" w14:textId="77777777" w:rsidR="0087134A" w:rsidRPr="0087134A" w:rsidRDefault="0087134A" w:rsidP="0087134A">
            <w:pPr>
              <w:spacing w:before="0" w:after="0"/>
              <w:ind w:left="-63"/>
              <w:jc w:val="center"/>
              <w:outlineLvl w:val="4"/>
              <w:rPr>
                <w:b/>
                <w:bCs/>
                <w:color w:val="auto"/>
                <w:sz w:val="24"/>
                <w:szCs w:val="24"/>
              </w:rPr>
            </w:pPr>
            <w:r w:rsidRPr="0087134A">
              <w:rPr>
                <w:b/>
                <w:bCs/>
                <w:color w:val="auto"/>
                <w:sz w:val="24"/>
                <w:szCs w:val="24"/>
              </w:rPr>
              <w:t>Israel</w:t>
            </w:r>
          </w:p>
          <w:p w14:paraId="088BBC62" w14:textId="77777777" w:rsidR="0087134A" w:rsidRPr="0087134A" w:rsidRDefault="0087134A" w:rsidP="0087134A">
            <w:pPr>
              <w:spacing w:before="0" w:after="0"/>
              <w:ind w:left="-63"/>
              <w:jc w:val="center"/>
              <w:outlineLvl w:val="4"/>
              <w:rPr>
                <w:b/>
                <w:bCs/>
                <w:i/>
                <w:iCs/>
                <w:color w:val="auto"/>
                <w:sz w:val="24"/>
                <w:szCs w:val="24"/>
              </w:rPr>
            </w:pPr>
            <w:r w:rsidRPr="0087134A">
              <w:rPr>
                <w:b/>
                <w:bCs/>
                <w:color w:val="auto"/>
                <w:sz w:val="24"/>
                <w:szCs w:val="24"/>
              </w:rPr>
              <w:t xml:space="preserve">Lead Organization      </w:t>
            </w:r>
            <w:r w:rsidRPr="0087134A">
              <w:rPr>
                <w:b/>
                <w:bCs/>
                <w:color w:val="auto"/>
                <w:sz w:val="18"/>
                <w:szCs w:val="18"/>
              </w:rPr>
              <w:t>(ILL)</w:t>
            </w:r>
          </w:p>
        </w:tc>
        <w:tc>
          <w:tcPr>
            <w:tcW w:w="2845" w:type="dxa"/>
            <w:vAlign w:val="center"/>
          </w:tcPr>
          <w:p w14:paraId="73C6B418" w14:textId="77777777" w:rsidR="0087134A" w:rsidRPr="0087134A" w:rsidRDefault="0087134A" w:rsidP="0087134A">
            <w:pPr>
              <w:spacing w:before="0" w:after="0"/>
              <w:ind w:left="71"/>
              <w:jc w:val="center"/>
              <w:outlineLvl w:val="4"/>
              <w:rPr>
                <w:b/>
                <w:bCs/>
                <w:color w:val="auto"/>
                <w:sz w:val="24"/>
                <w:szCs w:val="24"/>
              </w:rPr>
            </w:pPr>
            <w:r w:rsidRPr="0087134A">
              <w:rPr>
                <w:b/>
                <w:bCs/>
                <w:color w:val="auto"/>
                <w:sz w:val="24"/>
                <w:szCs w:val="24"/>
              </w:rPr>
              <w:t>U.S.</w:t>
            </w:r>
          </w:p>
          <w:p w14:paraId="28F7FB46" w14:textId="77777777" w:rsidR="0087134A" w:rsidRPr="0087134A" w:rsidRDefault="0087134A" w:rsidP="0087134A">
            <w:pPr>
              <w:spacing w:before="0" w:after="0"/>
              <w:ind w:left="71"/>
              <w:jc w:val="center"/>
              <w:outlineLvl w:val="4"/>
              <w:rPr>
                <w:b/>
                <w:bCs/>
                <w:i/>
                <w:iCs/>
                <w:color w:val="auto"/>
                <w:sz w:val="24"/>
                <w:szCs w:val="24"/>
              </w:rPr>
            </w:pPr>
            <w:r w:rsidRPr="0087134A">
              <w:rPr>
                <w:b/>
                <w:bCs/>
                <w:color w:val="auto"/>
                <w:sz w:val="24"/>
                <w:szCs w:val="24"/>
              </w:rPr>
              <w:t xml:space="preserve"> Lead Organization </w:t>
            </w:r>
            <w:r w:rsidRPr="0087134A">
              <w:rPr>
                <w:b/>
                <w:bCs/>
                <w:color w:val="auto"/>
                <w:sz w:val="18"/>
                <w:szCs w:val="18"/>
              </w:rPr>
              <w:t>(USL)</w:t>
            </w:r>
          </w:p>
        </w:tc>
      </w:tr>
      <w:tr w:rsidR="0087134A" w:rsidRPr="0087134A" w14:paraId="0AF062CA" w14:textId="77777777" w:rsidTr="005B6450">
        <w:trPr>
          <w:cantSplit/>
          <w:trHeight w:val="250"/>
          <w:jc w:val="center"/>
        </w:trPr>
        <w:tc>
          <w:tcPr>
            <w:tcW w:w="4088" w:type="dxa"/>
          </w:tcPr>
          <w:p w14:paraId="6C4E2472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  <w:r w:rsidRPr="0087134A">
              <w:rPr>
                <w:color w:val="auto"/>
                <w:sz w:val="20"/>
              </w:rPr>
              <w:t>Full company / organization name (as appears on the Certificate of Incorporation)</w:t>
            </w:r>
          </w:p>
        </w:tc>
        <w:tc>
          <w:tcPr>
            <w:tcW w:w="2741" w:type="dxa"/>
          </w:tcPr>
          <w:p w14:paraId="0CD911A5" w14:textId="77777777" w:rsidR="0087134A" w:rsidRPr="0087134A" w:rsidRDefault="0087134A" w:rsidP="0087134A">
            <w:pPr>
              <w:spacing w:before="0" w:after="0"/>
              <w:ind w:right="-242"/>
              <w:rPr>
                <w:color w:val="auto"/>
                <w:sz w:val="20"/>
              </w:rPr>
            </w:pPr>
          </w:p>
        </w:tc>
        <w:tc>
          <w:tcPr>
            <w:tcW w:w="2845" w:type="dxa"/>
          </w:tcPr>
          <w:p w14:paraId="7E868D87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</w:p>
        </w:tc>
      </w:tr>
      <w:tr w:rsidR="0087134A" w:rsidRPr="0087134A" w14:paraId="5AFD2A8F" w14:textId="77777777" w:rsidTr="005B6450">
        <w:trPr>
          <w:cantSplit/>
          <w:trHeight w:val="287"/>
          <w:jc w:val="center"/>
        </w:trPr>
        <w:tc>
          <w:tcPr>
            <w:tcW w:w="4088" w:type="dxa"/>
          </w:tcPr>
          <w:p w14:paraId="430AA4D7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  <w:r w:rsidRPr="0087134A">
              <w:rPr>
                <w:color w:val="auto"/>
                <w:sz w:val="20"/>
              </w:rPr>
              <w:t>Registration # (ILL); Duns # (USL)</w:t>
            </w:r>
          </w:p>
        </w:tc>
        <w:tc>
          <w:tcPr>
            <w:tcW w:w="2741" w:type="dxa"/>
          </w:tcPr>
          <w:p w14:paraId="0A62B48F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</w:p>
        </w:tc>
        <w:tc>
          <w:tcPr>
            <w:tcW w:w="2845" w:type="dxa"/>
          </w:tcPr>
          <w:p w14:paraId="07B58D5F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</w:p>
        </w:tc>
      </w:tr>
      <w:tr w:rsidR="0087134A" w:rsidRPr="0087134A" w14:paraId="25D23B00" w14:textId="77777777" w:rsidTr="005B6450">
        <w:trPr>
          <w:cantSplit/>
          <w:trHeight w:val="276"/>
          <w:jc w:val="center"/>
        </w:trPr>
        <w:tc>
          <w:tcPr>
            <w:tcW w:w="4088" w:type="dxa"/>
          </w:tcPr>
          <w:p w14:paraId="3D56A0DE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  <w:r w:rsidRPr="0087134A">
              <w:rPr>
                <w:color w:val="auto"/>
                <w:sz w:val="20"/>
              </w:rPr>
              <w:t>Co. / org. location (state, country)</w:t>
            </w:r>
          </w:p>
        </w:tc>
        <w:tc>
          <w:tcPr>
            <w:tcW w:w="2741" w:type="dxa"/>
          </w:tcPr>
          <w:p w14:paraId="3F663439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</w:p>
        </w:tc>
        <w:tc>
          <w:tcPr>
            <w:tcW w:w="2845" w:type="dxa"/>
          </w:tcPr>
          <w:p w14:paraId="4EEE44CD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</w:p>
        </w:tc>
      </w:tr>
      <w:tr w:rsidR="0087134A" w:rsidRPr="0087134A" w14:paraId="246ADD4B" w14:textId="77777777" w:rsidTr="005B6450">
        <w:trPr>
          <w:cantSplit/>
          <w:trHeight w:val="266"/>
          <w:jc w:val="center"/>
        </w:trPr>
        <w:tc>
          <w:tcPr>
            <w:tcW w:w="4088" w:type="dxa"/>
          </w:tcPr>
          <w:p w14:paraId="0D2E3044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  <w:r w:rsidRPr="0087134A">
              <w:rPr>
                <w:color w:val="auto"/>
                <w:sz w:val="20"/>
              </w:rPr>
              <w:t>Company / organization website</w:t>
            </w:r>
          </w:p>
        </w:tc>
        <w:tc>
          <w:tcPr>
            <w:tcW w:w="2741" w:type="dxa"/>
          </w:tcPr>
          <w:p w14:paraId="3FFE5C32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</w:p>
        </w:tc>
        <w:tc>
          <w:tcPr>
            <w:tcW w:w="2845" w:type="dxa"/>
          </w:tcPr>
          <w:p w14:paraId="1C23CC8C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</w:p>
        </w:tc>
      </w:tr>
      <w:tr w:rsidR="0087134A" w:rsidRPr="0087134A" w14:paraId="65A0F143" w14:textId="77777777" w:rsidTr="005B6450">
        <w:trPr>
          <w:cantSplit/>
          <w:trHeight w:val="250"/>
          <w:jc w:val="center"/>
        </w:trPr>
        <w:tc>
          <w:tcPr>
            <w:tcW w:w="4088" w:type="dxa"/>
          </w:tcPr>
          <w:p w14:paraId="32B85632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  <w:r w:rsidRPr="0087134A">
              <w:rPr>
                <w:color w:val="auto"/>
                <w:sz w:val="20"/>
              </w:rPr>
              <w:t>Year established</w:t>
            </w:r>
          </w:p>
        </w:tc>
        <w:tc>
          <w:tcPr>
            <w:tcW w:w="2741" w:type="dxa"/>
          </w:tcPr>
          <w:p w14:paraId="64CF8EBC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  <w:r w:rsidRPr="0087134A">
              <w:rPr>
                <w:color w:val="auto"/>
                <w:sz w:val="20"/>
              </w:rPr>
              <w:t>____</w:t>
            </w:r>
          </w:p>
        </w:tc>
        <w:tc>
          <w:tcPr>
            <w:tcW w:w="2845" w:type="dxa"/>
          </w:tcPr>
          <w:p w14:paraId="09A3A295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  <w:r w:rsidRPr="0087134A">
              <w:rPr>
                <w:color w:val="auto"/>
                <w:sz w:val="20"/>
              </w:rPr>
              <w:t>____</w:t>
            </w:r>
          </w:p>
        </w:tc>
      </w:tr>
      <w:tr w:rsidR="0087134A" w:rsidRPr="0087134A" w14:paraId="45A1AF5C" w14:textId="77777777" w:rsidTr="005B6450">
        <w:trPr>
          <w:cantSplit/>
          <w:trHeight w:val="250"/>
          <w:jc w:val="center"/>
        </w:trPr>
        <w:tc>
          <w:tcPr>
            <w:tcW w:w="4088" w:type="dxa"/>
          </w:tcPr>
          <w:p w14:paraId="6A548DF3" w14:textId="37D85E4B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  <w:r w:rsidRPr="0087134A">
              <w:rPr>
                <w:color w:val="auto"/>
                <w:sz w:val="20"/>
              </w:rPr>
              <w:t>Revenues in 201</w:t>
            </w:r>
            <w:r w:rsidR="002C3DB8">
              <w:rPr>
                <w:color w:val="auto"/>
                <w:sz w:val="20"/>
              </w:rPr>
              <w:t>9</w:t>
            </w:r>
            <w:r w:rsidRPr="0087134A">
              <w:rPr>
                <w:color w:val="auto"/>
                <w:sz w:val="20"/>
              </w:rPr>
              <w:t xml:space="preserve"> fiscal / calendar year (as applicable)</w:t>
            </w:r>
          </w:p>
        </w:tc>
        <w:tc>
          <w:tcPr>
            <w:tcW w:w="2741" w:type="dxa"/>
          </w:tcPr>
          <w:p w14:paraId="48D691B9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  <w:r w:rsidRPr="0087134A">
              <w:rPr>
                <w:color w:val="auto"/>
                <w:sz w:val="20"/>
              </w:rPr>
              <w:t>$ _____ million</w:t>
            </w:r>
          </w:p>
        </w:tc>
        <w:tc>
          <w:tcPr>
            <w:tcW w:w="2845" w:type="dxa"/>
          </w:tcPr>
          <w:p w14:paraId="6AA13601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  <w:r w:rsidRPr="0087134A">
              <w:rPr>
                <w:color w:val="auto"/>
                <w:sz w:val="20"/>
              </w:rPr>
              <w:t>$ _____ million</w:t>
            </w:r>
          </w:p>
        </w:tc>
      </w:tr>
      <w:tr w:rsidR="0087134A" w:rsidRPr="0087134A" w14:paraId="2E4E0AA7" w14:textId="77777777" w:rsidTr="005B6450">
        <w:trPr>
          <w:cantSplit/>
          <w:trHeight w:val="250"/>
          <w:jc w:val="center"/>
        </w:trPr>
        <w:tc>
          <w:tcPr>
            <w:tcW w:w="4088" w:type="dxa"/>
          </w:tcPr>
          <w:p w14:paraId="66D144F2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  <w:r w:rsidRPr="0087134A">
              <w:rPr>
                <w:color w:val="auto"/>
                <w:sz w:val="20"/>
              </w:rPr>
              <w:t>Total number of employees</w:t>
            </w:r>
          </w:p>
        </w:tc>
        <w:tc>
          <w:tcPr>
            <w:tcW w:w="2741" w:type="dxa"/>
          </w:tcPr>
          <w:p w14:paraId="054EE0AB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  <w:r w:rsidRPr="0087134A">
              <w:rPr>
                <w:color w:val="auto"/>
                <w:sz w:val="20"/>
              </w:rPr>
              <w:t>_________</w:t>
            </w:r>
          </w:p>
        </w:tc>
        <w:tc>
          <w:tcPr>
            <w:tcW w:w="2845" w:type="dxa"/>
          </w:tcPr>
          <w:p w14:paraId="3E0DB10D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  <w:r w:rsidRPr="0087134A">
              <w:rPr>
                <w:color w:val="auto"/>
                <w:sz w:val="20"/>
              </w:rPr>
              <w:t>________</w:t>
            </w:r>
          </w:p>
        </w:tc>
      </w:tr>
      <w:tr w:rsidR="0087134A" w:rsidRPr="0087134A" w14:paraId="2D58C9D3" w14:textId="77777777" w:rsidTr="005B6450">
        <w:trPr>
          <w:cantSplit/>
          <w:trHeight w:val="250"/>
          <w:jc w:val="center"/>
        </w:trPr>
        <w:tc>
          <w:tcPr>
            <w:tcW w:w="4088" w:type="dxa"/>
          </w:tcPr>
          <w:p w14:paraId="02FB74B9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  <w:r w:rsidRPr="0087134A">
              <w:rPr>
                <w:color w:val="auto"/>
                <w:sz w:val="20"/>
              </w:rPr>
              <w:t>Ownership (Public / Private)</w:t>
            </w:r>
          </w:p>
        </w:tc>
        <w:tc>
          <w:tcPr>
            <w:tcW w:w="2741" w:type="dxa"/>
          </w:tcPr>
          <w:p w14:paraId="03B99EB3" w14:textId="0BB4083D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</w:p>
        </w:tc>
        <w:tc>
          <w:tcPr>
            <w:tcW w:w="2845" w:type="dxa"/>
          </w:tcPr>
          <w:p w14:paraId="0309E312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</w:p>
        </w:tc>
      </w:tr>
      <w:tr w:rsidR="0087134A" w:rsidRPr="0087134A" w14:paraId="2920C269" w14:textId="77777777" w:rsidTr="005B6450">
        <w:trPr>
          <w:cantSplit/>
          <w:trHeight w:val="250"/>
          <w:jc w:val="center"/>
        </w:trPr>
        <w:tc>
          <w:tcPr>
            <w:tcW w:w="4088" w:type="dxa"/>
          </w:tcPr>
          <w:p w14:paraId="42437940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</w:p>
          <w:p w14:paraId="318F6EC8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  <w:r w:rsidRPr="0087134A">
              <w:rPr>
                <w:color w:val="auto"/>
                <w:sz w:val="20"/>
              </w:rPr>
              <w:t>Relationship of the companies (ILL / USL)</w:t>
            </w:r>
          </w:p>
          <w:p w14:paraId="6699C306" w14:textId="77777777" w:rsidR="0087134A" w:rsidRPr="0087134A" w:rsidRDefault="0087134A" w:rsidP="0087134A">
            <w:pPr>
              <w:spacing w:before="0" w:after="0"/>
              <w:ind w:left="108"/>
              <w:rPr>
                <w:color w:val="auto"/>
                <w:sz w:val="20"/>
              </w:rPr>
            </w:pPr>
          </w:p>
        </w:tc>
        <w:tc>
          <w:tcPr>
            <w:tcW w:w="5586" w:type="dxa"/>
            <w:gridSpan w:val="2"/>
          </w:tcPr>
          <w:p w14:paraId="33DBAB40" w14:textId="64F47472" w:rsidR="0087134A" w:rsidRDefault="005B6450" w:rsidP="0087134A">
            <w:pPr>
              <w:spacing w:before="0" w:after="0"/>
              <w:ind w:left="108"/>
              <w:rPr>
                <w:color w:val="auto"/>
                <w:sz w:val="20"/>
              </w:rPr>
            </w:pPr>
            <w:r w:rsidRPr="0087134A">
              <w:rPr>
                <w:noProof/>
                <w:color w:val="auto"/>
                <w:sz w:val="20"/>
              </w:rPr>
              <mc:AlternateContent>
                <mc:Choice Requires="wps">
                  <w:drawing>
                    <wp:anchor distT="45720" distB="45720" distL="114300" distR="114300" simplePos="0" relativeHeight="251650048" behindDoc="0" locked="0" layoutInCell="1" allowOverlap="1" wp14:anchorId="58967D0D" wp14:editId="672F409E">
                      <wp:simplePos x="0" y="0"/>
                      <wp:positionH relativeFrom="column">
                        <wp:posOffset>43180</wp:posOffset>
                      </wp:positionH>
                      <wp:positionV relativeFrom="paragraph">
                        <wp:posOffset>39370</wp:posOffset>
                      </wp:positionV>
                      <wp:extent cx="185420" cy="166370"/>
                      <wp:effectExtent l="0" t="0" r="24130" b="2413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5420" cy="1663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5AE19E6" w14:textId="77777777" w:rsidR="00A05974" w:rsidRPr="007A742D" w:rsidRDefault="00A05974" w:rsidP="0087134A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967D0D" id="_x0000_s1034" type="#_x0000_t202" style="position:absolute;left:0;text-align:left;margin-left:3.4pt;margin-top:3.1pt;width:14.6pt;height:13.1pt;z-index:2516500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">
                      <v:textbox>
                        <w:txbxContent>
                          <w:p w14:paraId="55AE19E6" w14:textId="77777777" w:rsidR="00A05974" w:rsidRPr="007A742D" w:rsidRDefault="00A05974" w:rsidP="0087134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090B25" w:rsidRPr="0087134A">
              <w:rPr>
                <w:noProof/>
                <w:color w:val="auto"/>
                <w:sz w:val="20"/>
              </w:rPr>
              <mc:AlternateContent>
                <mc:Choice Requires="wps">
                  <w:drawing>
                    <wp:anchor distT="45720" distB="45720" distL="114300" distR="114300" simplePos="0" relativeHeight="251686912" behindDoc="0" locked="0" layoutInCell="1" allowOverlap="1" wp14:anchorId="68CF015F" wp14:editId="5C36AD18">
                      <wp:simplePos x="0" y="0"/>
                      <wp:positionH relativeFrom="column">
                        <wp:posOffset>1691005</wp:posOffset>
                      </wp:positionH>
                      <wp:positionV relativeFrom="paragraph">
                        <wp:posOffset>63500</wp:posOffset>
                      </wp:positionV>
                      <wp:extent cx="180975" cy="156845"/>
                      <wp:effectExtent l="0" t="0" r="28575" b="14605"/>
                      <wp:wrapSquare wrapText="bothSides"/>
                      <wp:docPr id="3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0975" cy="15684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10A5D68" w14:textId="77777777" w:rsidR="00A05974" w:rsidRPr="007A742D" w:rsidRDefault="00A05974" w:rsidP="0087134A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CF015F" id="Text Box 3" o:spid="_x0000_s1035" type="#_x0000_t202" style="position:absolute;left:0;text-align:left;margin-left:133.15pt;margin-top:5pt;width:14.25pt;height:12.35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">
                      <v:textbox>
                        <w:txbxContent>
                          <w:p w14:paraId="110A5D68" w14:textId="77777777" w:rsidR="00A05974" w:rsidRPr="007A742D" w:rsidRDefault="00A05974" w:rsidP="0087134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87134A" w:rsidRPr="0087134A">
              <w:rPr>
                <w:color w:val="auto"/>
                <w:sz w:val="20"/>
              </w:rPr>
              <w:t xml:space="preserve">Parent / </w:t>
            </w:r>
            <w:r w:rsidR="00090B25">
              <w:rPr>
                <w:color w:val="auto"/>
                <w:sz w:val="20"/>
              </w:rPr>
              <w:t>S</w:t>
            </w:r>
            <w:r w:rsidR="0087134A" w:rsidRPr="0087134A">
              <w:rPr>
                <w:color w:val="auto"/>
                <w:sz w:val="20"/>
              </w:rPr>
              <w:t xml:space="preserve">ubsidiary           </w:t>
            </w:r>
            <w:r w:rsidR="00090B25">
              <w:rPr>
                <w:color w:val="auto"/>
                <w:sz w:val="20"/>
              </w:rPr>
              <w:t xml:space="preserve">  </w:t>
            </w:r>
            <w:r>
              <w:rPr>
                <w:color w:val="auto"/>
                <w:sz w:val="20"/>
              </w:rPr>
              <w:t>N</w:t>
            </w:r>
            <w:r w:rsidR="0087134A" w:rsidRPr="0087134A">
              <w:rPr>
                <w:color w:val="auto"/>
                <w:sz w:val="20"/>
              </w:rPr>
              <w:t>o common relationship</w:t>
            </w:r>
          </w:p>
          <w:p w14:paraId="088E391A" w14:textId="49FC1628" w:rsidR="005B6450" w:rsidRDefault="00090B25" w:rsidP="00090B25">
            <w:pPr>
              <w:spacing w:before="0" w:after="0"/>
              <w:ind w:left="108"/>
              <w:rPr>
                <w:color w:val="auto"/>
                <w:sz w:val="20"/>
              </w:rPr>
            </w:pPr>
            <w:r w:rsidRPr="0087134A">
              <w:rPr>
                <w:noProof/>
                <w:color w:val="auto"/>
                <w:sz w:val="20"/>
              </w:rPr>
              <mc:AlternateContent>
                <mc:Choice Requires="wps">
                  <w:drawing>
                    <wp:anchor distT="45720" distB="45720" distL="114300" distR="114300" simplePos="0" relativeHeight="251669504" behindDoc="1" locked="0" layoutInCell="1" allowOverlap="1" wp14:anchorId="0225F9BD" wp14:editId="08BEA8B5">
                      <wp:simplePos x="0" y="0"/>
                      <wp:positionH relativeFrom="column">
                        <wp:posOffset>-323850</wp:posOffset>
                      </wp:positionH>
                      <wp:positionV relativeFrom="paragraph">
                        <wp:posOffset>146050</wp:posOffset>
                      </wp:positionV>
                      <wp:extent cx="185420" cy="142875"/>
                      <wp:effectExtent l="0" t="0" r="24130" b="28575"/>
                      <wp:wrapTight wrapText="bothSides">
                        <wp:wrapPolygon edited="0">
                          <wp:start x="0" y="0"/>
                          <wp:lineTo x="0" y="23040"/>
                          <wp:lineTo x="22192" y="23040"/>
                          <wp:lineTo x="22192" y="0"/>
                          <wp:lineTo x="0" y="0"/>
                        </wp:wrapPolygon>
                      </wp:wrapTight>
                      <wp:docPr id="75" name="Text Box 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5420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847CD8A" w14:textId="77777777" w:rsidR="00A05974" w:rsidRPr="007A742D" w:rsidRDefault="00A05974" w:rsidP="0087134A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225F9BD" id="Text Box 75" o:spid="_x0000_s1036" type="#_x0000_t202" style="position:absolute;left:0;text-align:left;margin-left:-25.5pt;margin-top:11.5pt;width:14.6pt;height:11.25pt;z-index:-2516469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">
                      <v:textbox>
                        <w:txbxContent>
                          <w:p w14:paraId="7847CD8A" w14:textId="77777777" w:rsidR="00A05974" w:rsidRPr="007A742D" w:rsidRDefault="00A05974" w:rsidP="0087134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</w:p>
          <w:p w14:paraId="6E6F71F9" w14:textId="4ECE6F09" w:rsidR="0087134A" w:rsidRDefault="005B6450" w:rsidP="00090B25">
            <w:pPr>
              <w:spacing w:before="0" w:after="0"/>
              <w:ind w:left="108"/>
              <w:rPr>
                <w:color w:val="auto"/>
                <w:sz w:val="20"/>
              </w:rPr>
            </w:pPr>
            <w:r w:rsidRPr="0087134A">
              <w:rPr>
                <w:noProof/>
                <w:color w:val="auto"/>
                <w:sz w:val="20"/>
              </w:rPr>
              <mc:AlternateContent>
                <mc:Choice Requires="wps">
                  <w:drawing>
                    <wp:anchor distT="45720" distB="45720" distL="114300" distR="114300" simplePos="0" relativeHeight="251704320" behindDoc="1" locked="0" layoutInCell="1" allowOverlap="1" wp14:anchorId="11CAB27B" wp14:editId="186228CF">
                      <wp:simplePos x="0" y="0"/>
                      <wp:positionH relativeFrom="column">
                        <wp:posOffset>1343025</wp:posOffset>
                      </wp:positionH>
                      <wp:positionV relativeFrom="paragraph">
                        <wp:posOffset>33020</wp:posOffset>
                      </wp:positionV>
                      <wp:extent cx="180975" cy="142875"/>
                      <wp:effectExtent l="0" t="0" r="28575" b="28575"/>
                      <wp:wrapTight wrapText="bothSides">
                        <wp:wrapPolygon edited="0">
                          <wp:start x="0" y="0"/>
                          <wp:lineTo x="0" y="23040"/>
                          <wp:lineTo x="22737" y="23040"/>
                          <wp:lineTo x="22737" y="0"/>
                          <wp:lineTo x="0" y="0"/>
                        </wp:wrapPolygon>
                      </wp:wrapTight>
                      <wp:docPr id="5" name="Text Box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0975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3247276" w14:textId="77777777" w:rsidR="00A05974" w:rsidRDefault="00A05974" w:rsidP="0087134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CAB27B" id="Text Box 5" o:spid="_x0000_s1037" type="#_x0000_t202" style="position:absolute;left:0;text-align:left;margin-left:105.75pt;margin-top:2.6pt;width:14.25pt;height:11.25pt;z-index:-2516121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">
                      <v:textbox>
                        <w:txbxContent>
                          <w:p w14:paraId="13247276" w14:textId="77777777" w:rsidR="00A05974" w:rsidRDefault="00A05974" w:rsidP="0087134A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>
              <w:rPr>
                <w:color w:val="auto"/>
                <w:sz w:val="20"/>
              </w:rPr>
              <w:t>C</w:t>
            </w:r>
            <w:r w:rsidR="00090B25">
              <w:rPr>
                <w:color w:val="auto"/>
                <w:sz w:val="20"/>
              </w:rPr>
              <w:t xml:space="preserve">ommon </w:t>
            </w:r>
            <w:r>
              <w:rPr>
                <w:color w:val="auto"/>
                <w:sz w:val="20"/>
              </w:rPr>
              <w:t>O</w:t>
            </w:r>
            <w:r w:rsidR="00090B25">
              <w:rPr>
                <w:color w:val="auto"/>
                <w:sz w:val="20"/>
              </w:rPr>
              <w:t>wnership</w:t>
            </w:r>
            <w:r>
              <w:rPr>
                <w:color w:val="auto"/>
                <w:sz w:val="20"/>
              </w:rPr>
              <w:t xml:space="preserve"> Other           </w:t>
            </w:r>
          </w:p>
          <w:p w14:paraId="170EAD73" w14:textId="11242D2E" w:rsidR="005B6450" w:rsidRPr="0087134A" w:rsidRDefault="005B6450" w:rsidP="00090B25">
            <w:pPr>
              <w:spacing w:before="0" w:after="0"/>
              <w:ind w:left="108"/>
              <w:rPr>
                <w:color w:val="auto"/>
                <w:sz w:val="20"/>
              </w:rPr>
            </w:pPr>
          </w:p>
        </w:tc>
      </w:tr>
      <w:bookmarkEnd w:id="4"/>
    </w:tbl>
    <w:p w14:paraId="43719748" w14:textId="20965C9E" w:rsidR="0087134A" w:rsidRDefault="0087134A" w:rsidP="00A156BC">
      <w:pPr>
        <w:pStyle w:val="EC-Paragraph"/>
        <w:keepNext/>
      </w:pPr>
    </w:p>
    <w:tbl>
      <w:tblPr>
        <w:tblW w:w="8099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14"/>
        <w:gridCol w:w="3685"/>
      </w:tblGrid>
      <w:tr w:rsidR="005B6450" w:rsidRPr="005B6450" w14:paraId="4A0DBFBB" w14:textId="77777777" w:rsidTr="00A05974">
        <w:trPr>
          <w:cantSplit/>
          <w:trHeight w:val="335"/>
          <w:jc w:val="center"/>
        </w:trPr>
        <w:tc>
          <w:tcPr>
            <w:tcW w:w="4414" w:type="dxa"/>
            <w:vAlign w:val="center"/>
          </w:tcPr>
          <w:p w14:paraId="078B849F" w14:textId="77777777" w:rsidR="005B6450" w:rsidRPr="005B6450" w:rsidRDefault="005B6450" w:rsidP="005B6450">
            <w:pPr>
              <w:spacing w:before="0" w:after="0"/>
              <w:jc w:val="center"/>
              <w:rPr>
                <w:b/>
                <w:bCs/>
                <w:color w:val="auto"/>
                <w:sz w:val="24"/>
                <w:szCs w:val="24"/>
              </w:rPr>
            </w:pPr>
            <w:bookmarkStart w:id="5" w:name="_Hlk1735156"/>
            <w:r w:rsidRPr="005B6450">
              <w:rPr>
                <w:b/>
                <w:bCs/>
                <w:color w:val="auto"/>
                <w:sz w:val="24"/>
                <w:szCs w:val="24"/>
              </w:rPr>
              <w:t>Description</w:t>
            </w:r>
          </w:p>
        </w:tc>
        <w:tc>
          <w:tcPr>
            <w:tcW w:w="3685" w:type="dxa"/>
            <w:vAlign w:val="center"/>
          </w:tcPr>
          <w:p w14:paraId="0E6B6BA8" w14:textId="77777777" w:rsidR="005B6450" w:rsidRPr="005B6450" w:rsidRDefault="005B6450" w:rsidP="005B6450">
            <w:pPr>
              <w:spacing w:before="0" w:after="0"/>
              <w:ind w:left="-63"/>
              <w:jc w:val="center"/>
              <w:outlineLvl w:val="4"/>
              <w:rPr>
                <w:b/>
                <w:bCs/>
                <w:color w:val="auto"/>
                <w:sz w:val="24"/>
                <w:szCs w:val="24"/>
              </w:rPr>
            </w:pPr>
            <w:r w:rsidRPr="005B6450">
              <w:rPr>
                <w:b/>
                <w:bCs/>
                <w:color w:val="auto"/>
                <w:sz w:val="24"/>
                <w:szCs w:val="24"/>
              </w:rPr>
              <w:t>Value</w:t>
            </w:r>
          </w:p>
        </w:tc>
      </w:tr>
      <w:tr w:rsidR="005B6450" w:rsidRPr="005B6450" w14:paraId="001A79C0" w14:textId="77777777" w:rsidTr="00A05974">
        <w:trPr>
          <w:cantSplit/>
          <w:trHeight w:val="250"/>
          <w:jc w:val="center"/>
        </w:trPr>
        <w:tc>
          <w:tcPr>
            <w:tcW w:w="4414" w:type="dxa"/>
            <w:vAlign w:val="center"/>
          </w:tcPr>
          <w:p w14:paraId="0C814F84" w14:textId="77777777" w:rsidR="005B6450" w:rsidRPr="005B6450" w:rsidRDefault="005B6450" w:rsidP="005B6450">
            <w:pPr>
              <w:spacing w:before="0" w:after="0"/>
              <w:rPr>
                <w:color w:val="auto"/>
                <w:sz w:val="20"/>
              </w:rPr>
            </w:pPr>
            <w:r w:rsidRPr="005B6450">
              <w:rPr>
                <w:color w:val="auto"/>
                <w:sz w:val="20"/>
              </w:rPr>
              <w:t>Reporting to / supervised by Lead Co. / Org. in:</w:t>
            </w:r>
          </w:p>
        </w:tc>
        <w:tc>
          <w:tcPr>
            <w:tcW w:w="3685" w:type="dxa"/>
            <w:vAlign w:val="center"/>
          </w:tcPr>
          <w:p w14:paraId="57D4219D" w14:textId="77777777" w:rsidR="005B6450" w:rsidRPr="005B6450" w:rsidRDefault="005B6450" w:rsidP="005B6450">
            <w:pPr>
              <w:spacing w:before="0" w:after="0"/>
              <w:ind w:right="-242"/>
              <w:rPr>
                <w:color w:val="auto"/>
                <w:sz w:val="20"/>
              </w:rPr>
            </w:pPr>
            <w:r w:rsidRPr="005B6450">
              <w:rPr>
                <w:noProof/>
                <w:color w:val="auto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7C0E44C6" wp14:editId="4A7164B4">
                      <wp:simplePos x="0" y="0"/>
                      <wp:positionH relativeFrom="column">
                        <wp:posOffset>1261745</wp:posOffset>
                      </wp:positionH>
                      <wp:positionV relativeFrom="page">
                        <wp:posOffset>39370</wp:posOffset>
                      </wp:positionV>
                      <wp:extent cx="236855" cy="186055"/>
                      <wp:effectExtent l="0" t="0" r="10795" b="23495"/>
                      <wp:wrapSquare wrapText="bothSides"/>
                      <wp:docPr id="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855" cy="1860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C6DC67" w14:textId="77777777" w:rsidR="00A05974" w:rsidRPr="007A742D" w:rsidRDefault="00A05974" w:rsidP="005B645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 xml:space="preserve">    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C0E44C6" id="_x0000_s1038" type="#_x0000_t202" style="position:absolute;margin-left:99.35pt;margin-top:3.1pt;width:18.65pt;height:14.6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">
                      <v:textbox>
                        <w:txbxContent>
                          <w:p w14:paraId="49C6DC67" w14:textId="77777777" w:rsidR="00A05974" w:rsidRPr="007A742D" w:rsidRDefault="00A05974" w:rsidP="005B645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     </w:t>
                            </w:r>
                          </w:p>
                        </w:txbxContent>
                      </v:textbox>
                      <w10:wrap type="square" anchory="page"/>
                    </v:shape>
                  </w:pict>
                </mc:Fallback>
              </mc:AlternateContent>
            </w:r>
            <w:r w:rsidRPr="005B6450">
              <w:rPr>
                <w:noProof/>
                <w:color w:val="auto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7B312222" wp14:editId="26F75CE7">
                      <wp:simplePos x="0" y="0"/>
                      <wp:positionH relativeFrom="column">
                        <wp:posOffset>90805</wp:posOffset>
                      </wp:positionH>
                      <wp:positionV relativeFrom="page">
                        <wp:posOffset>38735</wp:posOffset>
                      </wp:positionV>
                      <wp:extent cx="236855" cy="186055"/>
                      <wp:effectExtent l="0" t="0" r="10795" b="23495"/>
                      <wp:wrapSquare wrapText="bothSides"/>
                      <wp:docPr id="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855" cy="1860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D022D2A" w14:textId="77777777" w:rsidR="00A05974" w:rsidRPr="007A742D" w:rsidRDefault="00A05974" w:rsidP="005B645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 xml:space="preserve">    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312222" id="_x0000_s1039" type="#_x0000_t202" style="position:absolute;margin-left:7.15pt;margin-top:3.05pt;width:18.65pt;height:14.6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">
                      <v:textbox>
                        <w:txbxContent>
                          <w:p w14:paraId="6D022D2A" w14:textId="77777777" w:rsidR="00A05974" w:rsidRPr="007A742D" w:rsidRDefault="00A05974" w:rsidP="005B645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     </w:t>
                            </w:r>
                          </w:p>
                        </w:txbxContent>
                      </v:textbox>
                      <w10:wrap type="square" anchory="page"/>
                    </v:shape>
                  </w:pict>
                </mc:Fallback>
              </mc:AlternateContent>
            </w:r>
            <w:r w:rsidRPr="005B6450">
              <w:rPr>
                <w:color w:val="auto"/>
                <w:sz w:val="20"/>
              </w:rPr>
              <w:t xml:space="preserve">Israel    U.S. </w:t>
            </w:r>
          </w:p>
        </w:tc>
      </w:tr>
      <w:tr w:rsidR="005B6450" w:rsidRPr="005B6450" w14:paraId="1A8CAAC6" w14:textId="77777777" w:rsidTr="00A05974">
        <w:trPr>
          <w:cantSplit/>
          <w:trHeight w:val="250"/>
          <w:jc w:val="center"/>
        </w:trPr>
        <w:tc>
          <w:tcPr>
            <w:tcW w:w="4414" w:type="dxa"/>
            <w:vAlign w:val="center"/>
          </w:tcPr>
          <w:p w14:paraId="12BD7BF1" w14:textId="77777777" w:rsidR="005B6450" w:rsidRPr="005B6450" w:rsidRDefault="005B6450" w:rsidP="005B6450">
            <w:pPr>
              <w:spacing w:before="0" w:after="0"/>
              <w:rPr>
                <w:color w:val="auto"/>
                <w:sz w:val="20"/>
              </w:rPr>
            </w:pPr>
            <w:r w:rsidRPr="005B6450">
              <w:rPr>
                <w:color w:val="auto"/>
                <w:sz w:val="20"/>
              </w:rPr>
              <w:t>Full company / organization name (as appears on the Certificate of Incorporation)</w:t>
            </w:r>
          </w:p>
        </w:tc>
        <w:tc>
          <w:tcPr>
            <w:tcW w:w="3685" w:type="dxa"/>
            <w:vAlign w:val="center"/>
          </w:tcPr>
          <w:p w14:paraId="0A488115" w14:textId="77777777" w:rsidR="005B6450" w:rsidRPr="005B6450" w:rsidRDefault="005B6450" w:rsidP="005B6450">
            <w:pPr>
              <w:spacing w:before="0" w:after="0"/>
              <w:ind w:right="-242"/>
              <w:jc w:val="center"/>
              <w:rPr>
                <w:color w:val="auto"/>
                <w:sz w:val="20"/>
              </w:rPr>
            </w:pPr>
          </w:p>
        </w:tc>
      </w:tr>
      <w:tr w:rsidR="005B6450" w:rsidRPr="005B6450" w14:paraId="129C7F7B" w14:textId="77777777" w:rsidTr="00A05974">
        <w:trPr>
          <w:cantSplit/>
          <w:trHeight w:val="216"/>
          <w:jc w:val="center"/>
        </w:trPr>
        <w:tc>
          <w:tcPr>
            <w:tcW w:w="4414" w:type="dxa"/>
            <w:vAlign w:val="center"/>
          </w:tcPr>
          <w:p w14:paraId="2180370B" w14:textId="77777777" w:rsidR="005B6450" w:rsidRPr="005B6450" w:rsidRDefault="005B6450" w:rsidP="005B6450">
            <w:pPr>
              <w:spacing w:before="0" w:after="0"/>
              <w:rPr>
                <w:color w:val="auto"/>
                <w:sz w:val="20"/>
              </w:rPr>
            </w:pPr>
            <w:r w:rsidRPr="005B6450">
              <w:rPr>
                <w:color w:val="auto"/>
                <w:sz w:val="20"/>
              </w:rPr>
              <w:t>Registration # (ILL); Duns # (USL)</w:t>
            </w:r>
          </w:p>
        </w:tc>
        <w:tc>
          <w:tcPr>
            <w:tcW w:w="3685" w:type="dxa"/>
            <w:vAlign w:val="center"/>
          </w:tcPr>
          <w:p w14:paraId="4ECC671C" w14:textId="77777777" w:rsidR="005B6450" w:rsidRPr="005B6450" w:rsidRDefault="005B6450" w:rsidP="005B6450">
            <w:pPr>
              <w:spacing w:before="0" w:after="0"/>
              <w:jc w:val="center"/>
              <w:rPr>
                <w:color w:val="auto"/>
                <w:sz w:val="20"/>
              </w:rPr>
            </w:pPr>
          </w:p>
        </w:tc>
      </w:tr>
      <w:tr w:rsidR="005B6450" w:rsidRPr="005B6450" w14:paraId="205E4D93" w14:textId="77777777" w:rsidTr="00A05974">
        <w:trPr>
          <w:cantSplit/>
          <w:trHeight w:val="190"/>
          <w:jc w:val="center"/>
        </w:trPr>
        <w:tc>
          <w:tcPr>
            <w:tcW w:w="4414" w:type="dxa"/>
            <w:vAlign w:val="center"/>
          </w:tcPr>
          <w:p w14:paraId="18D35127" w14:textId="77777777" w:rsidR="005B6450" w:rsidRPr="005B6450" w:rsidRDefault="005B6450" w:rsidP="005B6450">
            <w:pPr>
              <w:spacing w:before="0" w:after="0"/>
              <w:rPr>
                <w:color w:val="auto"/>
                <w:sz w:val="20"/>
              </w:rPr>
            </w:pPr>
            <w:r w:rsidRPr="005B6450">
              <w:rPr>
                <w:color w:val="auto"/>
                <w:sz w:val="20"/>
              </w:rPr>
              <w:t>Co. / org. location (state, country)</w:t>
            </w:r>
          </w:p>
        </w:tc>
        <w:tc>
          <w:tcPr>
            <w:tcW w:w="3685" w:type="dxa"/>
            <w:vAlign w:val="center"/>
          </w:tcPr>
          <w:p w14:paraId="7DDCF2DF" w14:textId="77777777" w:rsidR="005B6450" w:rsidRPr="005B6450" w:rsidRDefault="005B6450" w:rsidP="005B6450">
            <w:pPr>
              <w:spacing w:before="0" w:after="0"/>
              <w:jc w:val="center"/>
              <w:rPr>
                <w:color w:val="auto"/>
                <w:sz w:val="20"/>
              </w:rPr>
            </w:pPr>
          </w:p>
        </w:tc>
      </w:tr>
      <w:tr w:rsidR="005B6450" w:rsidRPr="005B6450" w14:paraId="18CB52E3" w14:textId="77777777" w:rsidTr="00A05974">
        <w:trPr>
          <w:cantSplit/>
          <w:trHeight w:val="70"/>
          <w:jc w:val="center"/>
        </w:trPr>
        <w:tc>
          <w:tcPr>
            <w:tcW w:w="4414" w:type="dxa"/>
            <w:vAlign w:val="center"/>
          </w:tcPr>
          <w:p w14:paraId="5CD2BDEB" w14:textId="77777777" w:rsidR="005B6450" w:rsidRPr="005B6450" w:rsidRDefault="005B6450" w:rsidP="005B6450">
            <w:pPr>
              <w:spacing w:before="0" w:after="0"/>
              <w:rPr>
                <w:color w:val="auto"/>
                <w:sz w:val="20"/>
              </w:rPr>
            </w:pPr>
            <w:r w:rsidRPr="005B6450">
              <w:rPr>
                <w:color w:val="auto"/>
                <w:sz w:val="20"/>
              </w:rPr>
              <w:t>Company / organization website</w:t>
            </w:r>
          </w:p>
        </w:tc>
        <w:tc>
          <w:tcPr>
            <w:tcW w:w="3685" w:type="dxa"/>
            <w:vAlign w:val="center"/>
          </w:tcPr>
          <w:p w14:paraId="1BCCBF15" w14:textId="77777777" w:rsidR="005B6450" w:rsidRPr="005B6450" w:rsidRDefault="005B6450" w:rsidP="005B6450">
            <w:pPr>
              <w:spacing w:before="0" w:after="0"/>
              <w:jc w:val="center"/>
              <w:rPr>
                <w:color w:val="auto"/>
                <w:sz w:val="20"/>
              </w:rPr>
            </w:pPr>
          </w:p>
        </w:tc>
      </w:tr>
      <w:tr w:rsidR="005B6450" w:rsidRPr="005B6450" w14:paraId="51FABDC5" w14:textId="77777777" w:rsidTr="00A05974">
        <w:trPr>
          <w:cantSplit/>
          <w:trHeight w:val="103"/>
          <w:jc w:val="center"/>
        </w:trPr>
        <w:tc>
          <w:tcPr>
            <w:tcW w:w="4414" w:type="dxa"/>
            <w:vAlign w:val="center"/>
          </w:tcPr>
          <w:p w14:paraId="4B37822A" w14:textId="77777777" w:rsidR="005B6450" w:rsidRPr="005B6450" w:rsidRDefault="005B6450" w:rsidP="005B6450">
            <w:pPr>
              <w:spacing w:before="0" w:after="0"/>
              <w:rPr>
                <w:color w:val="auto"/>
                <w:sz w:val="20"/>
              </w:rPr>
            </w:pPr>
            <w:r w:rsidRPr="005B6450">
              <w:rPr>
                <w:color w:val="auto"/>
                <w:sz w:val="20"/>
              </w:rPr>
              <w:t>Year established</w:t>
            </w:r>
          </w:p>
        </w:tc>
        <w:tc>
          <w:tcPr>
            <w:tcW w:w="3685" w:type="dxa"/>
            <w:vAlign w:val="center"/>
          </w:tcPr>
          <w:p w14:paraId="2B896BD6" w14:textId="77777777" w:rsidR="005B6450" w:rsidRPr="005B6450" w:rsidRDefault="005B6450" w:rsidP="005B6450">
            <w:pPr>
              <w:spacing w:before="0" w:after="0"/>
              <w:jc w:val="center"/>
              <w:rPr>
                <w:color w:val="auto"/>
                <w:sz w:val="20"/>
              </w:rPr>
            </w:pPr>
            <w:r w:rsidRPr="005B6450">
              <w:rPr>
                <w:color w:val="auto"/>
                <w:sz w:val="20"/>
              </w:rPr>
              <w:t>____</w:t>
            </w:r>
          </w:p>
        </w:tc>
      </w:tr>
      <w:tr w:rsidR="005B6450" w:rsidRPr="005B6450" w14:paraId="1F2D05D7" w14:textId="77777777" w:rsidTr="00A05974">
        <w:trPr>
          <w:cantSplit/>
          <w:trHeight w:val="250"/>
          <w:jc w:val="center"/>
        </w:trPr>
        <w:tc>
          <w:tcPr>
            <w:tcW w:w="4414" w:type="dxa"/>
            <w:vAlign w:val="center"/>
          </w:tcPr>
          <w:p w14:paraId="1B4EFDEB" w14:textId="77777777" w:rsidR="005B6450" w:rsidRPr="005B6450" w:rsidRDefault="005B6450" w:rsidP="005B6450">
            <w:pPr>
              <w:spacing w:before="0" w:after="0"/>
              <w:rPr>
                <w:color w:val="auto"/>
                <w:sz w:val="20"/>
              </w:rPr>
            </w:pPr>
            <w:r w:rsidRPr="005B6450">
              <w:rPr>
                <w:color w:val="auto"/>
                <w:sz w:val="20"/>
              </w:rPr>
              <w:t>Total number of employees</w:t>
            </w:r>
          </w:p>
        </w:tc>
        <w:tc>
          <w:tcPr>
            <w:tcW w:w="3685" w:type="dxa"/>
            <w:vAlign w:val="center"/>
          </w:tcPr>
          <w:p w14:paraId="406FE18F" w14:textId="77777777" w:rsidR="005B6450" w:rsidRPr="005B6450" w:rsidRDefault="005B6450" w:rsidP="005B6450">
            <w:pPr>
              <w:spacing w:before="0" w:after="0"/>
              <w:jc w:val="center"/>
              <w:rPr>
                <w:color w:val="auto"/>
                <w:sz w:val="20"/>
              </w:rPr>
            </w:pPr>
            <w:r w:rsidRPr="005B6450">
              <w:rPr>
                <w:color w:val="auto"/>
                <w:sz w:val="20"/>
              </w:rPr>
              <w:t>_________</w:t>
            </w:r>
          </w:p>
        </w:tc>
      </w:tr>
      <w:tr w:rsidR="005B6450" w:rsidRPr="005B6450" w14:paraId="36768663" w14:textId="77777777" w:rsidTr="00A05974">
        <w:trPr>
          <w:cantSplit/>
          <w:trHeight w:val="174"/>
          <w:jc w:val="center"/>
        </w:trPr>
        <w:tc>
          <w:tcPr>
            <w:tcW w:w="4414" w:type="dxa"/>
            <w:vAlign w:val="center"/>
          </w:tcPr>
          <w:p w14:paraId="1D45C93F" w14:textId="77777777" w:rsidR="005B6450" w:rsidRPr="005B6450" w:rsidRDefault="005B6450" w:rsidP="005B6450">
            <w:pPr>
              <w:spacing w:before="0" w:after="0"/>
              <w:rPr>
                <w:color w:val="auto"/>
                <w:sz w:val="20"/>
              </w:rPr>
            </w:pPr>
            <w:r w:rsidRPr="005B6450">
              <w:rPr>
                <w:color w:val="auto"/>
                <w:sz w:val="20"/>
              </w:rPr>
              <w:t>Ownership (Public / Private)</w:t>
            </w:r>
          </w:p>
        </w:tc>
        <w:tc>
          <w:tcPr>
            <w:tcW w:w="3685" w:type="dxa"/>
            <w:vAlign w:val="center"/>
          </w:tcPr>
          <w:p w14:paraId="19463BF3" w14:textId="77777777" w:rsidR="005B6450" w:rsidRPr="005B6450" w:rsidRDefault="005B6450" w:rsidP="005B6450">
            <w:pPr>
              <w:spacing w:before="0" w:after="0"/>
              <w:jc w:val="center"/>
              <w:rPr>
                <w:color w:val="auto"/>
                <w:sz w:val="20"/>
              </w:rPr>
            </w:pPr>
          </w:p>
        </w:tc>
      </w:tr>
      <w:bookmarkEnd w:id="5"/>
    </w:tbl>
    <w:p w14:paraId="436BE17B" w14:textId="77777777" w:rsidR="005B6450" w:rsidRDefault="005B6450" w:rsidP="00A156BC">
      <w:pPr>
        <w:pStyle w:val="EC-Paragraph"/>
        <w:keepNext/>
      </w:pPr>
    </w:p>
    <w:p w14:paraId="65CFA1C5" w14:textId="1082B562" w:rsidR="00EA54A3" w:rsidRPr="00EA54A3" w:rsidRDefault="00EA54A3" w:rsidP="00EA54A3">
      <w:pPr>
        <w:pStyle w:val="EC-Paragraph"/>
      </w:pPr>
    </w:p>
    <w:p w14:paraId="7C01C8C4" w14:textId="707B1B25" w:rsidR="00520119" w:rsidRPr="00520119" w:rsidRDefault="00520119" w:rsidP="00C672A3">
      <w:pPr>
        <w:pStyle w:val="Heading2"/>
        <w:numPr>
          <w:ilvl w:val="0"/>
          <w:numId w:val="0"/>
        </w:numPr>
        <w:spacing w:before="240" w:after="120" w:line="240" w:lineRule="auto"/>
        <w:ind w:left="567"/>
      </w:pPr>
      <w:r w:rsidRPr="00520119">
        <w:lastRenderedPageBreak/>
        <w:t>Abstract:</w:t>
      </w:r>
      <w:r>
        <w:t xml:space="preserve"> </w:t>
      </w:r>
    </w:p>
    <w:p w14:paraId="2B9A3C15" w14:textId="021EF8EC" w:rsidR="00520119" w:rsidRPr="00520119" w:rsidRDefault="00F0601E" w:rsidP="00C672A3">
      <w:pPr>
        <w:pStyle w:val="Heading2"/>
        <w:numPr>
          <w:ilvl w:val="0"/>
          <w:numId w:val="0"/>
        </w:numPr>
        <w:spacing w:before="240" w:after="120" w:line="240" w:lineRule="auto"/>
        <w:ind w:left="567"/>
      </w:pPr>
      <w:r>
        <w:t xml:space="preserve">Lead </w:t>
      </w:r>
      <w:r w:rsidR="00520119" w:rsidRPr="00520119">
        <w:t>Company</w:t>
      </w:r>
      <w:r>
        <w:t xml:space="preserve"> / Organization</w:t>
      </w:r>
      <w:r w:rsidR="00520119" w:rsidRPr="00520119">
        <w:t xml:space="preserve"> Background</w:t>
      </w:r>
      <w:r w:rsidR="0072632C">
        <w:t xml:space="preserve">: </w:t>
      </w:r>
    </w:p>
    <w:p w14:paraId="4D04A560" w14:textId="38CA60A4" w:rsidR="001C1664" w:rsidRDefault="001C1664" w:rsidP="00C672A3">
      <w:pPr>
        <w:pStyle w:val="Heading2"/>
        <w:numPr>
          <w:ilvl w:val="0"/>
          <w:numId w:val="0"/>
        </w:numPr>
        <w:spacing w:before="240" w:after="120" w:line="240" w:lineRule="auto"/>
        <w:ind w:left="567"/>
      </w:pPr>
      <w:r w:rsidRPr="00520119">
        <w:t xml:space="preserve">The Innovation: </w:t>
      </w:r>
    </w:p>
    <w:p w14:paraId="61F95482" w14:textId="4205D2BE" w:rsidR="00182339" w:rsidRPr="00182339" w:rsidRDefault="00182339" w:rsidP="00C672A3">
      <w:pPr>
        <w:pStyle w:val="Heading2"/>
        <w:numPr>
          <w:ilvl w:val="0"/>
          <w:numId w:val="0"/>
        </w:numPr>
        <w:spacing w:before="240" w:after="120" w:line="240" w:lineRule="auto"/>
        <w:ind w:left="567"/>
        <w:rPr>
          <w:szCs w:val="28"/>
        </w:rPr>
      </w:pPr>
      <w:r w:rsidRPr="00182339">
        <w:rPr>
          <w:szCs w:val="28"/>
        </w:rPr>
        <w:t xml:space="preserve">Proposed Plan: </w:t>
      </w:r>
    </w:p>
    <w:p w14:paraId="165DECA4" w14:textId="77777777" w:rsidR="004949EE" w:rsidRDefault="001C1664" w:rsidP="00C672A3">
      <w:pPr>
        <w:pStyle w:val="Heading2"/>
        <w:numPr>
          <w:ilvl w:val="0"/>
          <w:numId w:val="0"/>
        </w:numPr>
        <w:spacing w:before="240" w:after="120" w:line="240" w:lineRule="auto"/>
        <w:ind w:left="567"/>
      </w:pPr>
      <w:r w:rsidRPr="00270BC9">
        <w:t>Collaborative Relationship</w:t>
      </w:r>
      <w:r w:rsidR="0072632C" w:rsidRPr="00270BC9">
        <w:t>:</w:t>
      </w:r>
    </w:p>
    <w:p w14:paraId="511A6E80" w14:textId="3BED36D9" w:rsidR="00A618AF" w:rsidRDefault="0072632C" w:rsidP="00C672A3">
      <w:pPr>
        <w:pStyle w:val="Heading2"/>
        <w:numPr>
          <w:ilvl w:val="0"/>
          <w:numId w:val="0"/>
        </w:numPr>
        <w:spacing w:before="240" w:after="120" w:line="240" w:lineRule="auto"/>
        <w:ind w:left="567"/>
      </w:pPr>
      <w:r w:rsidRPr="0072632C">
        <w:t xml:space="preserve"> </w:t>
      </w:r>
    </w:p>
    <w:p w14:paraId="4C1CBE22" w14:textId="7C67F9F5" w:rsidR="00A618AF" w:rsidRDefault="004949EE" w:rsidP="00A618AF">
      <w:pPr>
        <w:pStyle w:val="EC-Paragraph"/>
        <w:keepNext/>
        <w:jc w:val="center"/>
      </w:pPr>
      <w:r>
        <w:rPr>
          <w:noProof/>
          <w:lang w:bidi="ar-SA"/>
        </w:rPr>
        <w:object w:dxaOrig="8816" w:dyaOrig="5420" w14:anchorId="0761DEB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5.8pt;height:219pt" o:ole="">
            <v:imagedata r:id="rId8" o:title=""/>
          </v:shape>
          <o:OLEObject Type="Embed" ProgID="Excel.Sheet.12" ShapeID="_x0000_i1025" DrawAspect="Content" ObjectID="_1657404085" r:id="rId9"/>
        </w:object>
      </w:r>
    </w:p>
    <w:p w14:paraId="3167F5D9" w14:textId="77777777" w:rsidR="00270BC9" w:rsidRDefault="001C1664" w:rsidP="00C672A3">
      <w:pPr>
        <w:pStyle w:val="Heading2"/>
        <w:numPr>
          <w:ilvl w:val="0"/>
          <w:numId w:val="0"/>
        </w:numPr>
        <w:spacing w:before="240" w:after="120" w:line="240" w:lineRule="auto"/>
        <w:ind w:left="567"/>
      </w:pPr>
      <w:r w:rsidRPr="00270BC9">
        <w:t>Commercial Potential:</w:t>
      </w:r>
      <w:r w:rsidR="0072632C">
        <w:t xml:space="preserve"> </w:t>
      </w:r>
    </w:p>
    <w:bookmarkStart w:id="6" w:name="_MON_1617878494"/>
    <w:bookmarkEnd w:id="6"/>
    <w:p w14:paraId="73792617" w14:textId="4D423BD5" w:rsidR="00D01D4E" w:rsidRDefault="003F56ED" w:rsidP="00BA6DE1">
      <w:pPr>
        <w:pStyle w:val="EC-Paragraph"/>
        <w:keepNext/>
        <w:jc w:val="center"/>
      </w:pPr>
      <w:r>
        <w:object w:dxaOrig="10929" w:dyaOrig="4569" w14:anchorId="4C7B71E2">
          <v:shape id="_x0000_i1026" type="#_x0000_t75" style="width:453.6pt;height:189.6pt" o:ole="">
            <v:imagedata r:id="rId10" o:title=""/>
          </v:shape>
          <o:OLEObject Type="Embed" ProgID="Excel.Sheet.12" ShapeID="_x0000_i1026" DrawAspect="Content" ObjectID="_1657404086" r:id="rId11"/>
        </w:object>
      </w:r>
    </w:p>
    <w:p w14:paraId="39DFB664" w14:textId="77777777" w:rsidR="003F56ED" w:rsidRDefault="003F56ED" w:rsidP="00B37A24">
      <w:pPr>
        <w:pStyle w:val="Heading1"/>
      </w:pPr>
      <w:bookmarkStart w:id="7" w:name="_Toc6700203"/>
    </w:p>
    <w:p w14:paraId="285C4BB8" w14:textId="5664DD03" w:rsidR="0017679A" w:rsidRDefault="0017679A" w:rsidP="00B37A24">
      <w:pPr>
        <w:pStyle w:val="Heading1"/>
      </w:pPr>
      <w:r>
        <w:t xml:space="preserve">Section D: </w:t>
      </w:r>
      <w:r w:rsidRPr="0017679A">
        <w:t>The Innovative Technol</w:t>
      </w:r>
      <w:r>
        <w:t>o</w:t>
      </w:r>
      <w:r w:rsidRPr="0017679A">
        <w:t>gy</w:t>
      </w:r>
      <w:bookmarkEnd w:id="7"/>
    </w:p>
    <w:p w14:paraId="767FAF40" w14:textId="77777777" w:rsidR="003F56ED" w:rsidRPr="003F56ED" w:rsidRDefault="003F56ED" w:rsidP="003F56ED"/>
    <w:p w14:paraId="51E4076E" w14:textId="67C53C0D" w:rsidR="000340A9" w:rsidRDefault="003E6168" w:rsidP="00B37A24">
      <w:pPr>
        <w:pStyle w:val="Heading1"/>
      </w:pPr>
      <w:bookmarkStart w:id="8" w:name="_Toc6700204"/>
      <w:r>
        <w:lastRenderedPageBreak/>
        <w:t xml:space="preserve">Section E: </w:t>
      </w:r>
      <w:r w:rsidR="000340A9" w:rsidRPr="000340A9">
        <w:t>Proposed R&amp;D Program</w:t>
      </w:r>
      <w:bookmarkEnd w:id="8"/>
    </w:p>
    <w:p w14:paraId="226C5006" w14:textId="4650D076" w:rsidR="000340A9" w:rsidRPr="007F5399" w:rsidRDefault="000340A9" w:rsidP="00E1102B">
      <w:pPr>
        <w:pStyle w:val="Heading2"/>
        <w:numPr>
          <w:ilvl w:val="0"/>
          <w:numId w:val="0"/>
        </w:numPr>
        <w:spacing w:before="240" w:after="120" w:line="240" w:lineRule="auto"/>
        <w:ind w:left="567"/>
      </w:pPr>
      <w:r w:rsidRPr="007F5399">
        <w:t>Analysis of the Problem</w:t>
      </w:r>
    </w:p>
    <w:p w14:paraId="0665F3F3" w14:textId="12886318" w:rsidR="003E6168" w:rsidRDefault="003E6168" w:rsidP="00E1102B">
      <w:pPr>
        <w:pStyle w:val="Heading2"/>
        <w:numPr>
          <w:ilvl w:val="0"/>
          <w:numId w:val="0"/>
        </w:numPr>
        <w:spacing w:before="240" w:after="120" w:line="240" w:lineRule="auto"/>
        <w:ind w:left="567"/>
      </w:pPr>
      <w:r w:rsidRPr="000373A5">
        <w:t>Proposed Approach</w:t>
      </w:r>
    </w:p>
    <w:p w14:paraId="154E460B" w14:textId="77777777" w:rsidR="00BA6DE1" w:rsidRPr="00BA6DE1" w:rsidRDefault="00BA6DE1" w:rsidP="00BA6DE1"/>
    <w:tbl>
      <w:tblPr>
        <w:tblW w:w="885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34"/>
        <w:gridCol w:w="1104"/>
        <w:gridCol w:w="880"/>
        <w:gridCol w:w="709"/>
        <w:gridCol w:w="391"/>
        <w:gridCol w:w="2019"/>
        <w:gridCol w:w="425"/>
        <w:gridCol w:w="1417"/>
        <w:gridCol w:w="1377"/>
      </w:tblGrid>
      <w:tr w:rsidR="00424E36" w:rsidRPr="00424E36" w14:paraId="72CE9CB5" w14:textId="77777777" w:rsidTr="00BA6DE1">
        <w:trPr>
          <w:gridAfter w:val="5"/>
          <w:wAfter w:w="5629" w:type="dxa"/>
          <w:jc w:val="center"/>
        </w:trPr>
        <w:tc>
          <w:tcPr>
            <w:tcW w:w="2518" w:type="dxa"/>
            <w:gridSpan w:val="3"/>
          </w:tcPr>
          <w:p w14:paraId="41314A51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  <w:r w:rsidRPr="00424E36">
              <w:rPr>
                <w:color w:val="auto"/>
                <w:szCs w:val="22"/>
              </w:rPr>
              <w:t>Task #</w:t>
            </w:r>
          </w:p>
        </w:tc>
        <w:tc>
          <w:tcPr>
            <w:tcW w:w="709" w:type="dxa"/>
          </w:tcPr>
          <w:p w14:paraId="1AFCE44A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</w:tr>
      <w:tr w:rsidR="00424E36" w:rsidRPr="00424E36" w14:paraId="0D334F04" w14:textId="77777777" w:rsidTr="00BA6DE1">
        <w:trPr>
          <w:jc w:val="center"/>
        </w:trPr>
        <w:tc>
          <w:tcPr>
            <w:tcW w:w="2518" w:type="dxa"/>
            <w:gridSpan w:val="3"/>
          </w:tcPr>
          <w:p w14:paraId="7B5EC3F0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  <w:r w:rsidRPr="00424E36">
              <w:rPr>
                <w:color w:val="auto"/>
                <w:szCs w:val="22"/>
              </w:rPr>
              <w:t>Task name</w:t>
            </w:r>
          </w:p>
        </w:tc>
        <w:tc>
          <w:tcPr>
            <w:tcW w:w="6338" w:type="dxa"/>
            <w:gridSpan w:val="6"/>
            <w:shd w:val="clear" w:color="auto" w:fill="auto"/>
          </w:tcPr>
          <w:p w14:paraId="7D8FB583" w14:textId="77777777" w:rsidR="00424E36" w:rsidRPr="00424E36" w:rsidRDefault="00424E36" w:rsidP="00424E36">
            <w:pPr>
              <w:spacing w:before="0" w:after="0"/>
              <w:rPr>
                <w:color w:val="auto"/>
                <w:sz w:val="20"/>
              </w:rPr>
            </w:pPr>
          </w:p>
        </w:tc>
      </w:tr>
      <w:tr w:rsidR="00424E36" w:rsidRPr="00424E36" w14:paraId="364175ED" w14:textId="77777777" w:rsidTr="00BA6DE1">
        <w:trPr>
          <w:gridAfter w:val="5"/>
          <w:wAfter w:w="5629" w:type="dxa"/>
          <w:jc w:val="center"/>
        </w:trPr>
        <w:tc>
          <w:tcPr>
            <w:tcW w:w="2518" w:type="dxa"/>
            <w:gridSpan w:val="3"/>
          </w:tcPr>
          <w:p w14:paraId="046AF9A4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  <w:r w:rsidRPr="00424E36">
              <w:rPr>
                <w:color w:val="auto"/>
                <w:szCs w:val="22"/>
              </w:rPr>
              <w:t>Task duration (months)</w:t>
            </w:r>
          </w:p>
        </w:tc>
        <w:tc>
          <w:tcPr>
            <w:tcW w:w="709" w:type="dxa"/>
            <w:shd w:val="clear" w:color="auto" w:fill="auto"/>
          </w:tcPr>
          <w:p w14:paraId="16F7AA00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</w:tr>
      <w:tr w:rsidR="00424E36" w:rsidRPr="00424E36" w14:paraId="2F8CE064" w14:textId="77777777" w:rsidTr="00BA6DE1">
        <w:trPr>
          <w:gridAfter w:val="1"/>
          <w:wAfter w:w="1377" w:type="dxa"/>
          <w:jc w:val="center"/>
        </w:trPr>
        <w:tc>
          <w:tcPr>
            <w:tcW w:w="2518" w:type="dxa"/>
            <w:gridSpan w:val="3"/>
          </w:tcPr>
          <w:p w14:paraId="0855DA38" w14:textId="77777777" w:rsidR="00424E36" w:rsidRPr="00424E36" w:rsidRDefault="00424E36" w:rsidP="00424E36">
            <w:pPr>
              <w:spacing w:before="0" w:after="0"/>
              <w:jc w:val="right"/>
              <w:rPr>
                <w:color w:val="auto"/>
                <w:szCs w:val="22"/>
              </w:rPr>
            </w:pPr>
            <w:r w:rsidRPr="00424E36">
              <w:rPr>
                <w:color w:val="auto"/>
                <w:szCs w:val="22"/>
              </w:rPr>
              <w:t>Start date (month/year)</w:t>
            </w:r>
          </w:p>
        </w:tc>
        <w:tc>
          <w:tcPr>
            <w:tcW w:w="1100" w:type="dxa"/>
            <w:gridSpan w:val="2"/>
            <w:shd w:val="clear" w:color="auto" w:fill="auto"/>
          </w:tcPr>
          <w:p w14:paraId="60A15701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  <w:tc>
          <w:tcPr>
            <w:tcW w:w="2444" w:type="dxa"/>
            <w:gridSpan w:val="2"/>
            <w:shd w:val="clear" w:color="auto" w:fill="auto"/>
          </w:tcPr>
          <w:p w14:paraId="2893B834" w14:textId="77777777" w:rsidR="00424E36" w:rsidRPr="00424E36" w:rsidRDefault="00424E36" w:rsidP="00424E36">
            <w:pPr>
              <w:spacing w:before="0" w:after="0"/>
              <w:jc w:val="right"/>
              <w:rPr>
                <w:color w:val="auto"/>
                <w:szCs w:val="22"/>
              </w:rPr>
            </w:pPr>
            <w:r w:rsidRPr="00424E36">
              <w:rPr>
                <w:color w:val="auto"/>
                <w:szCs w:val="22"/>
              </w:rPr>
              <w:t>End date (month/year)</w:t>
            </w:r>
          </w:p>
        </w:tc>
        <w:tc>
          <w:tcPr>
            <w:tcW w:w="1417" w:type="dxa"/>
            <w:shd w:val="clear" w:color="auto" w:fill="auto"/>
          </w:tcPr>
          <w:p w14:paraId="460E5983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</w:tr>
      <w:tr w:rsidR="00424E36" w:rsidRPr="00424E36" w14:paraId="21A35DEA" w14:textId="77777777" w:rsidTr="00BA6DE1">
        <w:trPr>
          <w:jc w:val="center"/>
        </w:trPr>
        <w:tc>
          <w:tcPr>
            <w:tcW w:w="534" w:type="dxa"/>
            <w:vAlign w:val="center"/>
          </w:tcPr>
          <w:p w14:paraId="4A892216" w14:textId="77777777" w:rsidR="00424E36" w:rsidRPr="00424E36" w:rsidRDefault="00424E36" w:rsidP="00424E36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424E36">
              <w:rPr>
                <w:b/>
                <w:bCs/>
                <w:color w:val="auto"/>
                <w:szCs w:val="22"/>
              </w:rPr>
              <w:t>#</w:t>
            </w:r>
          </w:p>
        </w:tc>
        <w:tc>
          <w:tcPr>
            <w:tcW w:w="5103" w:type="dxa"/>
            <w:gridSpan w:val="5"/>
            <w:vAlign w:val="center"/>
          </w:tcPr>
          <w:p w14:paraId="09ED83F5" w14:textId="77777777" w:rsidR="00424E36" w:rsidRPr="00424E36" w:rsidRDefault="00424E36" w:rsidP="00424E36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424E36">
              <w:rPr>
                <w:b/>
                <w:bCs/>
                <w:color w:val="auto"/>
                <w:szCs w:val="22"/>
              </w:rPr>
              <w:t>Consortium Member Name</w:t>
            </w:r>
          </w:p>
        </w:tc>
        <w:tc>
          <w:tcPr>
            <w:tcW w:w="1842" w:type="dxa"/>
            <w:gridSpan w:val="2"/>
            <w:shd w:val="clear" w:color="auto" w:fill="auto"/>
            <w:vAlign w:val="center"/>
          </w:tcPr>
          <w:p w14:paraId="77EBF8EF" w14:textId="77777777" w:rsidR="00424E36" w:rsidRPr="00424E36" w:rsidRDefault="00424E36" w:rsidP="00424E36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424E36">
              <w:rPr>
                <w:b/>
                <w:bCs/>
                <w:color w:val="auto"/>
                <w:szCs w:val="22"/>
              </w:rPr>
              <w:t>Budget (K$)</w:t>
            </w:r>
          </w:p>
        </w:tc>
        <w:tc>
          <w:tcPr>
            <w:tcW w:w="1377" w:type="dxa"/>
            <w:shd w:val="clear" w:color="auto" w:fill="auto"/>
            <w:vAlign w:val="center"/>
          </w:tcPr>
          <w:p w14:paraId="32B9EC1A" w14:textId="77777777" w:rsidR="00424E36" w:rsidRPr="00424E36" w:rsidRDefault="00424E36" w:rsidP="00424E36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424E36">
              <w:rPr>
                <w:b/>
                <w:bCs/>
                <w:color w:val="auto"/>
                <w:szCs w:val="22"/>
              </w:rPr>
              <w:t>% of Task Budget</w:t>
            </w:r>
          </w:p>
        </w:tc>
      </w:tr>
      <w:tr w:rsidR="00424E36" w:rsidRPr="00424E36" w14:paraId="08464044" w14:textId="77777777" w:rsidTr="00BA6DE1">
        <w:trPr>
          <w:jc w:val="center"/>
        </w:trPr>
        <w:tc>
          <w:tcPr>
            <w:tcW w:w="534" w:type="dxa"/>
          </w:tcPr>
          <w:p w14:paraId="1356A3E4" w14:textId="77777777" w:rsidR="00424E36" w:rsidRPr="00424E36" w:rsidRDefault="00424E36" w:rsidP="00424E36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5103" w:type="dxa"/>
            <w:gridSpan w:val="5"/>
          </w:tcPr>
          <w:p w14:paraId="7DDA190C" w14:textId="77777777" w:rsidR="00424E36" w:rsidRPr="00424E36" w:rsidRDefault="00424E36" w:rsidP="00424E36">
            <w:pPr>
              <w:spacing w:before="0" w:after="0"/>
              <w:jc w:val="both"/>
              <w:rPr>
                <w:color w:val="auto"/>
                <w:szCs w:val="22"/>
              </w:rPr>
            </w:pPr>
          </w:p>
        </w:tc>
        <w:tc>
          <w:tcPr>
            <w:tcW w:w="1842" w:type="dxa"/>
            <w:gridSpan w:val="2"/>
            <w:shd w:val="clear" w:color="auto" w:fill="auto"/>
            <w:vAlign w:val="center"/>
          </w:tcPr>
          <w:p w14:paraId="32FFDC8B" w14:textId="77777777" w:rsidR="00424E36" w:rsidRPr="00424E36" w:rsidRDefault="00424E36" w:rsidP="00424E36">
            <w:pPr>
              <w:spacing w:before="0" w:after="0"/>
              <w:jc w:val="both"/>
              <w:rPr>
                <w:color w:val="auto"/>
                <w:szCs w:val="22"/>
              </w:rPr>
            </w:pPr>
          </w:p>
        </w:tc>
        <w:tc>
          <w:tcPr>
            <w:tcW w:w="1377" w:type="dxa"/>
            <w:shd w:val="clear" w:color="auto" w:fill="auto"/>
            <w:vAlign w:val="center"/>
          </w:tcPr>
          <w:p w14:paraId="1CBC8BA7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</w:tr>
      <w:tr w:rsidR="00424E36" w:rsidRPr="00424E36" w14:paraId="3271BC51" w14:textId="77777777" w:rsidTr="00BA6DE1">
        <w:trPr>
          <w:jc w:val="center"/>
        </w:trPr>
        <w:tc>
          <w:tcPr>
            <w:tcW w:w="534" w:type="dxa"/>
          </w:tcPr>
          <w:p w14:paraId="0A1C25D5" w14:textId="77777777" w:rsidR="00424E36" w:rsidRPr="00424E36" w:rsidRDefault="00424E36" w:rsidP="00424E36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5103" w:type="dxa"/>
            <w:gridSpan w:val="5"/>
          </w:tcPr>
          <w:p w14:paraId="74E40789" w14:textId="77777777" w:rsidR="00424E36" w:rsidRPr="00424E36" w:rsidRDefault="00424E36" w:rsidP="00424E36">
            <w:pPr>
              <w:spacing w:before="0" w:after="0"/>
              <w:jc w:val="both"/>
              <w:rPr>
                <w:color w:val="auto"/>
                <w:szCs w:val="22"/>
              </w:rPr>
            </w:pPr>
          </w:p>
        </w:tc>
        <w:tc>
          <w:tcPr>
            <w:tcW w:w="1842" w:type="dxa"/>
            <w:gridSpan w:val="2"/>
            <w:shd w:val="clear" w:color="auto" w:fill="auto"/>
            <w:vAlign w:val="center"/>
          </w:tcPr>
          <w:p w14:paraId="6B020495" w14:textId="77777777" w:rsidR="00424E36" w:rsidRPr="00424E36" w:rsidRDefault="00424E36" w:rsidP="00424E36">
            <w:pPr>
              <w:spacing w:before="0" w:after="0"/>
              <w:jc w:val="both"/>
              <w:rPr>
                <w:color w:val="auto"/>
                <w:szCs w:val="22"/>
              </w:rPr>
            </w:pPr>
          </w:p>
        </w:tc>
        <w:tc>
          <w:tcPr>
            <w:tcW w:w="1377" w:type="dxa"/>
            <w:shd w:val="clear" w:color="auto" w:fill="auto"/>
            <w:vAlign w:val="center"/>
          </w:tcPr>
          <w:p w14:paraId="4776C509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</w:tr>
      <w:tr w:rsidR="00424E36" w:rsidRPr="00424E36" w14:paraId="1A2FE4A9" w14:textId="77777777" w:rsidTr="00BA6DE1">
        <w:trPr>
          <w:jc w:val="center"/>
        </w:trPr>
        <w:tc>
          <w:tcPr>
            <w:tcW w:w="534" w:type="dxa"/>
          </w:tcPr>
          <w:p w14:paraId="5052454B" w14:textId="77777777" w:rsidR="00424E36" w:rsidRPr="00424E36" w:rsidRDefault="00424E36" w:rsidP="00424E36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5103" w:type="dxa"/>
            <w:gridSpan w:val="5"/>
          </w:tcPr>
          <w:p w14:paraId="7F392E3A" w14:textId="77777777" w:rsidR="00424E36" w:rsidRPr="00424E36" w:rsidRDefault="00424E36" w:rsidP="00424E36">
            <w:pPr>
              <w:spacing w:before="0" w:after="0"/>
              <w:jc w:val="both"/>
              <w:rPr>
                <w:color w:val="auto"/>
                <w:szCs w:val="22"/>
              </w:rPr>
            </w:pPr>
          </w:p>
        </w:tc>
        <w:tc>
          <w:tcPr>
            <w:tcW w:w="1842" w:type="dxa"/>
            <w:gridSpan w:val="2"/>
            <w:shd w:val="clear" w:color="auto" w:fill="auto"/>
            <w:vAlign w:val="center"/>
          </w:tcPr>
          <w:p w14:paraId="4FAF5B0F" w14:textId="77777777" w:rsidR="00424E36" w:rsidRPr="00424E36" w:rsidRDefault="00424E36" w:rsidP="00424E36">
            <w:pPr>
              <w:spacing w:before="0" w:after="0"/>
              <w:jc w:val="both"/>
              <w:rPr>
                <w:color w:val="auto"/>
                <w:szCs w:val="22"/>
              </w:rPr>
            </w:pPr>
          </w:p>
        </w:tc>
        <w:tc>
          <w:tcPr>
            <w:tcW w:w="1377" w:type="dxa"/>
            <w:shd w:val="clear" w:color="auto" w:fill="auto"/>
            <w:vAlign w:val="center"/>
          </w:tcPr>
          <w:p w14:paraId="15452F2F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</w:tr>
      <w:tr w:rsidR="00424E36" w:rsidRPr="00424E36" w14:paraId="123725AF" w14:textId="77777777" w:rsidTr="00BA6DE1">
        <w:trPr>
          <w:jc w:val="center"/>
        </w:trPr>
        <w:tc>
          <w:tcPr>
            <w:tcW w:w="534" w:type="dxa"/>
          </w:tcPr>
          <w:p w14:paraId="3A63DEEB" w14:textId="77777777" w:rsidR="00424E36" w:rsidRPr="00424E36" w:rsidRDefault="00424E36" w:rsidP="00424E36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5103" w:type="dxa"/>
            <w:gridSpan w:val="5"/>
          </w:tcPr>
          <w:p w14:paraId="246BA7B4" w14:textId="77777777" w:rsidR="00424E36" w:rsidRPr="00424E36" w:rsidRDefault="00424E36" w:rsidP="00424E36">
            <w:pPr>
              <w:spacing w:before="0" w:after="0"/>
              <w:jc w:val="both"/>
              <w:rPr>
                <w:color w:val="auto"/>
                <w:szCs w:val="22"/>
              </w:rPr>
            </w:pPr>
          </w:p>
        </w:tc>
        <w:tc>
          <w:tcPr>
            <w:tcW w:w="1842" w:type="dxa"/>
            <w:gridSpan w:val="2"/>
            <w:shd w:val="clear" w:color="auto" w:fill="auto"/>
            <w:vAlign w:val="center"/>
          </w:tcPr>
          <w:p w14:paraId="510D5F0F" w14:textId="77777777" w:rsidR="00424E36" w:rsidRPr="00424E36" w:rsidRDefault="00424E36" w:rsidP="00424E36">
            <w:pPr>
              <w:spacing w:before="0" w:after="0"/>
              <w:jc w:val="both"/>
              <w:rPr>
                <w:color w:val="auto"/>
                <w:szCs w:val="22"/>
              </w:rPr>
            </w:pPr>
          </w:p>
        </w:tc>
        <w:tc>
          <w:tcPr>
            <w:tcW w:w="1377" w:type="dxa"/>
            <w:shd w:val="clear" w:color="auto" w:fill="auto"/>
            <w:vAlign w:val="center"/>
          </w:tcPr>
          <w:p w14:paraId="0904A4E9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</w:tr>
      <w:tr w:rsidR="00424E36" w:rsidRPr="00424E36" w14:paraId="4106BD4F" w14:textId="77777777" w:rsidTr="00BA6DE1">
        <w:trPr>
          <w:jc w:val="center"/>
        </w:trPr>
        <w:tc>
          <w:tcPr>
            <w:tcW w:w="534" w:type="dxa"/>
          </w:tcPr>
          <w:p w14:paraId="68AD7666" w14:textId="77777777" w:rsidR="00424E36" w:rsidRPr="00424E36" w:rsidRDefault="00424E36" w:rsidP="00424E36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5103" w:type="dxa"/>
            <w:gridSpan w:val="5"/>
          </w:tcPr>
          <w:p w14:paraId="61A4205D" w14:textId="77777777" w:rsidR="00424E36" w:rsidRPr="00424E36" w:rsidRDefault="00424E36" w:rsidP="00424E36">
            <w:pPr>
              <w:spacing w:before="0" w:after="0"/>
              <w:jc w:val="both"/>
              <w:rPr>
                <w:color w:val="auto"/>
                <w:szCs w:val="22"/>
              </w:rPr>
            </w:pPr>
          </w:p>
        </w:tc>
        <w:tc>
          <w:tcPr>
            <w:tcW w:w="1842" w:type="dxa"/>
            <w:gridSpan w:val="2"/>
            <w:shd w:val="clear" w:color="auto" w:fill="auto"/>
            <w:vAlign w:val="center"/>
          </w:tcPr>
          <w:p w14:paraId="707A6C8B" w14:textId="77777777" w:rsidR="00424E36" w:rsidRPr="00424E36" w:rsidRDefault="00424E36" w:rsidP="00424E36">
            <w:pPr>
              <w:spacing w:before="0" w:after="0"/>
              <w:jc w:val="both"/>
              <w:rPr>
                <w:color w:val="auto"/>
                <w:szCs w:val="22"/>
              </w:rPr>
            </w:pPr>
          </w:p>
        </w:tc>
        <w:tc>
          <w:tcPr>
            <w:tcW w:w="1377" w:type="dxa"/>
            <w:shd w:val="clear" w:color="auto" w:fill="auto"/>
            <w:vAlign w:val="center"/>
          </w:tcPr>
          <w:p w14:paraId="23A30BC1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</w:tr>
      <w:tr w:rsidR="00424E36" w:rsidRPr="00424E36" w14:paraId="025CD271" w14:textId="77777777" w:rsidTr="00BA6DE1">
        <w:trPr>
          <w:jc w:val="center"/>
        </w:trPr>
        <w:tc>
          <w:tcPr>
            <w:tcW w:w="534" w:type="dxa"/>
          </w:tcPr>
          <w:p w14:paraId="3A996381" w14:textId="77777777" w:rsidR="00424E36" w:rsidRPr="00424E36" w:rsidRDefault="00424E36" w:rsidP="00424E36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5103" w:type="dxa"/>
            <w:gridSpan w:val="5"/>
          </w:tcPr>
          <w:p w14:paraId="298B239B" w14:textId="77777777" w:rsidR="00424E36" w:rsidRPr="00424E36" w:rsidRDefault="00424E36" w:rsidP="00424E36">
            <w:pPr>
              <w:spacing w:before="0" w:after="0"/>
              <w:jc w:val="both"/>
              <w:rPr>
                <w:color w:val="auto"/>
                <w:szCs w:val="22"/>
              </w:rPr>
            </w:pPr>
          </w:p>
        </w:tc>
        <w:tc>
          <w:tcPr>
            <w:tcW w:w="1842" w:type="dxa"/>
            <w:gridSpan w:val="2"/>
            <w:shd w:val="clear" w:color="auto" w:fill="auto"/>
            <w:vAlign w:val="center"/>
          </w:tcPr>
          <w:p w14:paraId="59E1BFAF" w14:textId="77777777" w:rsidR="00424E36" w:rsidRPr="00424E36" w:rsidRDefault="00424E36" w:rsidP="00424E36">
            <w:pPr>
              <w:spacing w:before="0" w:after="0"/>
              <w:jc w:val="both"/>
              <w:rPr>
                <w:color w:val="auto"/>
                <w:szCs w:val="22"/>
              </w:rPr>
            </w:pPr>
          </w:p>
        </w:tc>
        <w:tc>
          <w:tcPr>
            <w:tcW w:w="1377" w:type="dxa"/>
            <w:shd w:val="clear" w:color="auto" w:fill="auto"/>
            <w:vAlign w:val="center"/>
          </w:tcPr>
          <w:p w14:paraId="44837643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</w:tr>
      <w:tr w:rsidR="00424E36" w:rsidRPr="00424E36" w14:paraId="2EB85F9F" w14:textId="77777777" w:rsidTr="00BA6DE1">
        <w:trPr>
          <w:jc w:val="center"/>
        </w:trPr>
        <w:tc>
          <w:tcPr>
            <w:tcW w:w="5637" w:type="dxa"/>
            <w:gridSpan w:val="6"/>
          </w:tcPr>
          <w:p w14:paraId="3E01F452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  <w:tc>
          <w:tcPr>
            <w:tcW w:w="1842" w:type="dxa"/>
            <w:gridSpan w:val="2"/>
            <w:shd w:val="clear" w:color="auto" w:fill="auto"/>
            <w:vAlign w:val="center"/>
          </w:tcPr>
          <w:p w14:paraId="6C06BB44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  <w:r w:rsidRPr="00424E36">
              <w:rPr>
                <w:color w:val="auto"/>
                <w:szCs w:val="22"/>
              </w:rPr>
              <w:t>============</w:t>
            </w:r>
          </w:p>
        </w:tc>
        <w:tc>
          <w:tcPr>
            <w:tcW w:w="1377" w:type="dxa"/>
            <w:shd w:val="clear" w:color="auto" w:fill="auto"/>
            <w:vAlign w:val="center"/>
          </w:tcPr>
          <w:p w14:paraId="594B0980" w14:textId="77777777" w:rsidR="00424E36" w:rsidRPr="00424E36" w:rsidRDefault="00424E36" w:rsidP="00424E36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424E36">
              <w:rPr>
                <w:color w:val="auto"/>
                <w:szCs w:val="22"/>
              </w:rPr>
              <w:t>========</w:t>
            </w:r>
          </w:p>
        </w:tc>
      </w:tr>
      <w:tr w:rsidR="00424E36" w:rsidRPr="00424E36" w14:paraId="3B9999A2" w14:textId="77777777" w:rsidTr="00BA6DE1">
        <w:trPr>
          <w:jc w:val="center"/>
        </w:trPr>
        <w:tc>
          <w:tcPr>
            <w:tcW w:w="5637" w:type="dxa"/>
            <w:gridSpan w:val="6"/>
          </w:tcPr>
          <w:p w14:paraId="723934B8" w14:textId="77777777" w:rsidR="00424E36" w:rsidRPr="00424E36" w:rsidRDefault="00424E36" w:rsidP="00424E36">
            <w:pPr>
              <w:spacing w:before="0" w:after="0"/>
              <w:jc w:val="right"/>
              <w:rPr>
                <w:color w:val="auto"/>
                <w:szCs w:val="22"/>
              </w:rPr>
            </w:pPr>
            <w:r w:rsidRPr="00424E36">
              <w:rPr>
                <w:color w:val="auto"/>
                <w:szCs w:val="22"/>
              </w:rPr>
              <w:t>Total for Task:</w:t>
            </w:r>
          </w:p>
        </w:tc>
        <w:tc>
          <w:tcPr>
            <w:tcW w:w="1842" w:type="dxa"/>
            <w:gridSpan w:val="2"/>
            <w:shd w:val="clear" w:color="auto" w:fill="auto"/>
            <w:vAlign w:val="center"/>
          </w:tcPr>
          <w:p w14:paraId="17A86E82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  <w:tc>
          <w:tcPr>
            <w:tcW w:w="1377" w:type="dxa"/>
            <w:shd w:val="clear" w:color="auto" w:fill="auto"/>
            <w:vAlign w:val="center"/>
          </w:tcPr>
          <w:p w14:paraId="33A427DA" w14:textId="77777777" w:rsidR="00424E36" w:rsidRPr="00424E36" w:rsidRDefault="00424E36" w:rsidP="00424E36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424E36">
              <w:rPr>
                <w:color w:val="auto"/>
                <w:szCs w:val="22"/>
              </w:rPr>
              <w:t>100%</w:t>
            </w:r>
          </w:p>
        </w:tc>
      </w:tr>
      <w:tr w:rsidR="00424E36" w:rsidRPr="00424E36" w14:paraId="3AFE0726" w14:textId="77777777" w:rsidTr="00BA6DE1">
        <w:trPr>
          <w:trHeight w:val="548"/>
          <w:jc w:val="center"/>
        </w:trPr>
        <w:tc>
          <w:tcPr>
            <w:tcW w:w="2518" w:type="dxa"/>
            <w:gridSpan w:val="3"/>
            <w:vAlign w:val="center"/>
          </w:tcPr>
          <w:p w14:paraId="0EA7A19D" w14:textId="77777777" w:rsidR="00424E36" w:rsidRPr="00424E36" w:rsidRDefault="00424E36" w:rsidP="00424E36">
            <w:pPr>
              <w:spacing w:before="0" w:after="0"/>
              <w:rPr>
                <w:b/>
                <w:bCs/>
                <w:color w:val="auto"/>
                <w:szCs w:val="22"/>
              </w:rPr>
            </w:pPr>
            <w:r w:rsidRPr="00424E36">
              <w:rPr>
                <w:b/>
                <w:bCs/>
                <w:color w:val="auto"/>
                <w:szCs w:val="22"/>
              </w:rPr>
              <w:t>Objective of Task</w:t>
            </w:r>
          </w:p>
        </w:tc>
        <w:tc>
          <w:tcPr>
            <w:tcW w:w="6338" w:type="dxa"/>
            <w:gridSpan w:val="6"/>
          </w:tcPr>
          <w:p w14:paraId="4FEFBBA2" w14:textId="77777777" w:rsidR="00424E36" w:rsidRPr="00424E36" w:rsidRDefault="00424E36" w:rsidP="00424E36">
            <w:pPr>
              <w:spacing w:before="0" w:after="0"/>
              <w:rPr>
                <w:b/>
                <w:bCs/>
                <w:color w:val="auto"/>
                <w:szCs w:val="22"/>
              </w:rPr>
            </w:pPr>
          </w:p>
        </w:tc>
      </w:tr>
      <w:tr w:rsidR="00424E36" w:rsidRPr="00424E36" w14:paraId="47986450" w14:textId="77777777" w:rsidTr="00BA6DE1">
        <w:trPr>
          <w:jc w:val="center"/>
        </w:trPr>
        <w:tc>
          <w:tcPr>
            <w:tcW w:w="8856" w:type="dxa"/>
            <w:gridSpan w:val="9"/>
            <w:vAlign w:val="center"/>
          </w:tcPr>
          <w:p w14:paraId="3E6519B7" w14:textId="77777777" w:rsidR="00424E36" w:rsidRPr="00424E36" w:rsidRDefault="00424E36" w:rsidP="00424E36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424E36">
              <w:rPr>
                <w:b/>
                <w:bCs/>
                <w:color w:val="auto"/>
                <w:szCs w:val="22"/>
              </w:rPr>
              <w:t>Task Description</w:t>
            </w:r>
          </w:p>
        </w:tc>
      </w:tr>
      <w:tr w:rsidR="00424E36" w:rsidRPr="00424E36" w14:paraId="3F19CEEC" w14:textId="77777777" w:rsidTr="00BA6DE1">
        <w:trPr>
          <w:trHeight w:val="1346"/>
          <w:jc w:val="center"/>
        </w:trPr>
        <w:tc>
          <w:tcPr>
            <w:tcW w:w="8856" w:type="dxa"/>
            <w:gridSpan w:val="9"/>
          </w:tcPr>
          <w:p w14:paraId="3C4D1AF1" w14:textId="77777777" w:rsidR="00424E36" w:rsidRPr="00424E36" w:rsidRDefault="00424E36" w:rsidP="00424E36">
            <w:pPr>
              <w:spacing w:before="0" w:after="0"/>
              <w:rPr>
                <w:b/>
                <w:bCs/>
                <w:color w:val="auto"/>
                <w:szCs w:val="22"/>
              </w:rPr>
            </w:pPr>
          </w:p>
          <w:p w14:paraId="750F6D22" w14:textId="77777777" w:rsidR="00424E36" w:rsidRPr="00424E36" w:rsidRDefault="00424E36" w:rsidP="00424E36">
            <w:pPr>
              <w:spacing w:before="0" w:after="0"/>
              <w:rPr>
                <w:b/>
                <w:bCs/>
                <w:color w:val="auto"/>
                <w:szCs w:val="22"/>
              </w:rPr>
            </w:pPr>
          </w:p>
          <w:p w14:paraId="6BDAAC88" w14:textId="77777777" w:rsidR="00424E36" w:rsidRPr="00424E36" w:rsidRDefault="00424E36" w:rsidP="00424E36">
            <w:pPr>
              <w:spacing w:before="0" w:after="0"/>
              <w:jc w:val="center"/>
              <w:rPr>
                <w:i/>
                <w:iCs/>
                <w:color w:val="auto"/>
                <w:szCs w:val="22"/>
              </w:rPr>
            </w:pPr>
            <w:r w:rsidRPr="00424E36">
              <w:rPr>
                <w:i/>
                <w:iCs/>
                <w:color w:val="auto"/>
                <w:szCs w:val="22"/>
              </w:rPr>
              <w:t>(This field can be expanded or contracted, as needed)</w:t>
            </w:r>
          </w:p>
        </w:tc>
      </w:tr>
      <w:tr w:rsidR="00424E36" w:rsidRPr="00424E36" w14:paraId="6F3D85A8" w14:textId="77777777" w:rsidTr="00BA6DE1">
        <w:trPr>
          <w:trHeight w:val="302"/>
          <w:jc w:val="center"/>
        </w:trPr>
        <w:tc>
          <w:tcPr>
            <w:tcW w:w="8856" w:type="dxa"/>
            <w:gridSpan w:val="9"/>
          </w:tcPr>
          <w:p w14:paraId="5C2414C4" w14:textId="77777777" w:rsidR="00424E36" w:rsidRPr="00424E36" w:rsidRDefault="00424E36" w:rsidP="00424E36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424E36">
              <w:rPr>
                <w:b/>
                <w:bCs/>
                <w:color w:val="auto"/>
                <w:szCs w:val="22"/>
              </w:rPr>
              <w:t>Approach to Task Execution and Potential Difficulties</w:t>
            </w:r>
          </w:p>
        </w:tc>
      </w:tr>
      <w:tr w:rsidR="00424E36" w:rsidRPr="00424E36" w14:paraId="52D32AA1" w14:textId="77777777" w:rsidTr="00BA6DE1">
        <w:trPr>
          <w:trHeight w:val="1370"/>
          <w:jc w:val="center"/>
        </w:trPr>
        <w:tc>
          <w:tcPr>
            <w:tcW w:w="8856" w:type="dxa"/>
            <w:gridSpan w:val="9"/>
          </w:tcPr>
          <w:p w14:paraId="263D71CC" w14:textId="77777777" w:rsidR="00424E36" w:rsidRPr="00424E36" w:rsidRDefault="00424E36" w:rsidP="00424E36">
            <w:pPr>
              <w:spacing w:before="0" w:after="0"/>
              <w:rPr>
                <w:b/>
                <w:bCs/>
                <w:color w:val="auto"/>
                <w:szCs w:val="22"/>
              </w:rPr>
            </w:pPr>
          </w:p>
          <w:p w14:paraId="1E436B04" w14:textId="77777777" w:rsidR="00424E36" w:rsidRPr="00424E36" w:rsidRDefault="00424E36" w:rsidP="00424E36">
            <w:pPr>
              <w:spacing w:before="0" w:after="0"/>
              <w:rPr>
                <w:b/>
                <w:bCs/>
                <w:color w:val="auto"/>
                <w:szCs w:val="22"/>
              </w:rPr>
            </w:pPr>
          </w:p>
          <w:p w14:paraId="1B6D2C02" w14:textId="77777777" w:rsidR="00424E36" w:rsidRPr="00424E36" w:rsidRDefault="00424E36" w:rsidP="00424E36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424E36">
              <w:rPr>
                <w:i/>
                <w:iCs/>
                <w:color w:val="auto"/>
                <w:szCs w:val="22"/>
              </w:rPr>
              <w:t>(This field can be expanded or contracted, as needed)</w:t>
            </w:r>
          </w:p>
          <w:p w14:paraId="463DFB01" w14:textId="77777777" w:rsidR="00424E36" w:rsidRPr="00424E36" w:rsidRDefault="00424E36" w:rsidP="00424E36">
            <w:pPr>
              <w:spacing w:before="0" w:after="0"/>
              <w:rPr>
                <w:b/>
                <w:bCs/>
                <w:color w:val="auto"/>
                <w:szCs w:val="22"/>
              </w:rPr>
            </w:pPr>
          </w:p>
        </w:tc>
      </w:tr>
      <w:tr w:rsidR="00424E36" w:rsidRPr="00424E36" w14:paraId="7FDAAB3E" w14:textId="77777777" w:rsidTr="00BA6DE1">
        <w:trPr>
          <w:trHeight w:val="302"/>
          <w:jc w:val="center"/>
        </w:trPr>
        <w:tc>
          <w:tcPr>
            <w:tcW w:w="534" w:type="dxa"/>
          </w:tcPr>
          <w:p w14:paraId="0A175774" w14:textId="77777777" w:rsidR="00424E36" w:rsidRPr="00424E36" w:rsidRDefault="00424E36" w:rsidP="00424E36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424E36">
              <w:rPr>
                <w:b/>
                <w:bCs/>
                <w:color w:val="auto"/>
                <w:szCs w:val="22"/>
              </w:rPr>
              <w:t>#</w:t>
            </w:r>
          </w:p>
        </w:tc>
        <w:tc>
          <w:tcPr>
            <w:tcW w:w="8322" w:type="dxa"/>
            <w:gridSpan w:val="8"/>
          </w:tcPr>
          <w:p w14:paraId="3C82C55F" w14:textId="77777777" w:rsidR="00424E36" w:rsidRPr="00424E36" w:rsidRDefault="00424E36" w:rsidP="00424E36">
            <w:pPr>
              <w:tabs>
                <w:tab w:val="left" w:pos="693"/>
                <w:tab w:val="center" w:pos="4053"/>
              </w:tabs>
              <w:spacing w:before="0" w:after="0"/>
              <w:rPr>
                <w:b/>
                <w:bCs/>
                <w:color w:val="auto"/>
                <w:szCs w:val="22"/>
              </w:rPr>
            </w:pPr>
            <w:r w:rsidRPr="00424E36">
              <w:rPr>
                <w:b/>
                <w:bCs/>
                <w:color w:val="auto"/>
                <w:szCs w:val="22"/>
              </w:rPr>
              <w:t>Description of Responsibilities within Task Among Consortium Members</w:t>
            </w:r>
          </w:p>
        </w:tc>
      </w:tr>
      <w:tr w:rsidR="00424E36" w:rsidRPr="00424E36" w14:paraId="7AE4DAA4" w14:textId="77777777" w:rsidTr="00BA6DE1">
        <w:trPr>
          <w:trHeight w:val="290"/>
          <w:jc w:val="center"/>
        </w:trPr>
        <w:tc>
          <w:tcPr>
            <w:tcW w:w="534" w:type="dxa"/>
          </w:tcPr>
          <w:p w14:paraId="02E872A5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  <w:tc>
          <w:tcPr>
            <w:tcW w:w="8322" w:type="dxa"/>
            <w:gridSpan w:val="8"/>
          </w:tcPr>
          <w:p w14:paraId="2A82E701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</w:tr>
      <w:tr w:rsidR="00424E36" w:rsidRPr="00424E36" w14:paraId="45D2333D" w14:textId="77777777" w:rsidTr="00BA6DE1">
        <w:trPr>
          <w:trHeight w:val="290"/>
          <w:jc w:val="center"/>
        </w:trPr>
        <w:tc>
          <w:tcPr>
            <w:tcW w:w="534" w:type="dxa"/>
          </w:tcPr>
          <w:p w14:paraId="38A4CF26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  <w:tc>
          <w:tcPr>
            <w:tcW w:w="8322" w:type="dxa"/>
            <w:gridSpan w:val="8"/>
          </w:tcPr>
          <w:p w14:paraId="25ABAB2A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</w:tr>
      <w:tr w:rsidR="00424E36" w:rsidRPr="00424E36" w14:paraId="5F049A77" w14:textId="77777777" w:rsidTr="00BA6DE1">
        <w:trPr>
          <w:trHeight w:val="290"/>
          <w:jc w:val="center"/>
        </w:trPr>
        <w:tc>
          <w:tcPr>
            <w:tcW w:w="534" w:type="dxa"/>
          </w:tcPr>
          <w:p w14:paraId="2C0481DB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  <w:tc>
          <w:tcPr>
            <w:tcW w:w="8322" w:type="dxa"/>
            <w:gridSpan w:val="8"/>
          </w:tcPr>
          <w:p w14:paraId="43F6681B" w14:textId="77777777" w:rsidR="00424E36" w:rsidRPr="00424E36" w:rsidRDefault="00424E36" w:rsidP="00BA6DE1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</w:tr>
      <w:tr w:rsidR="00424E36" w:rsidRPr="00424E36" w14:paraId="74701BEE" w14:textId="77777777" w:rsidTr="00BA6DE1">
        <w:trPr>
          <w:trHeight w:val="290"/>
          <w:jc w:val="center"/>
        </w:trPr>
        <w:tc>
          <w:tcPr>
            <w:tcW w:w="534" w:type="dxa"/>
          </w:tcPr>
          <w:p w14:paraId="4EA6AC15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  <w:tc>
          <w:tcPr>
            <w:tcW w:w="8322" w:type="dxa"/>
            <w:gridSpan w:val="8"/>
          </w:tcPr>
          <w:p w14:paraId="6B248E33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</w:tr>
      <w:tr w:rsidR="00424E36" w:rsidRPr="00424E36" w14:paraId="2ADF95CA" w14:textId="77777777" w:rsidTr="00BA6DE1">
        <w:trPr>
          <w:trHeight w:val="290"/>
          <w:jc w:val="center"/>
        </w:trPr>
        <w:tc>
          <w:tcPr>
            <w:tcW w:w="534" w:type="dxa"/>
          </w:tcPr>
          <w:p w14:paraId="0BEC7EC3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  <w:tc>
          <w:tcPr>
            <w:tcW w:w="8322" w:type="dxa"/>
            <w:gridSpan w:val="8"/>
          </w:tcPr>
          <w:p w14:paraId="0AC7B7B7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</w:tr>
      <w:tr w:rsidR="00424E36" w:rsidRPr="00424E36" w14:paraId="2DF80C65" w14:textId="77777777" w:rsidTr="00BA6DE1">
        <w:trPr>
          <w:trHeight w:val="290"/>
          <w:jc w:val="center"/>
        </w:trPr>
        <w:tc>
          <w:tcPr>
            <w:tcW w:w="534" w:type="dxa"/>
          </w:tcPr>
          <w:p w14:paraId="5E822399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  <w:tc>
          <w:tcPr>
            <w:tcW w:w="8322" w:type="dxa"/>
            <w:gridSpan w:val="8"/>
          </w:tcPr>
          <w:p w14:paraId="419C8DC8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</w:tr>
      <w:tr w:rsidR="00424E36" w:rsidRPr="00424E36" w14:paraId="088D0076" w14:textId="77777777" w:rsidTr="00BA6DE1">
        <w:trPr>
          <w:trHeight w:val="1136"/>
          <w:jc w:val="center"/>
        </w:trPr>
        <w:tc>
          <w:tcPr>
            <w:tcW w:w="1638" w:type="dxa"/>
            <w:gridSpan w:val="2"/>
            <w:vAlign w:val="center"/>
          </w:tcPr>
          <w:p w14:paraId="20005742" w14:textId="77777777" w:rsidR="00424E36" w:rsidRPr="00424E36" w:rsidRDefault="00424E36" w:rsidP="00424E36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424E36">
              <w:rPr>
                <w:b/>
                <w:bCs/>
                <w:color w:val="auto"/>
                <w:szCs w:val="22"/>
              </w:rPr>
              <w:t>Milestones to be achieved</w:t>
            </w:r>
          </w:p>
        </w:tc>
        <w:tc>
          <w:tcPr>
            <w:tcW w:w="7218" w:type="dxa"/>
            <w:gridSpan w:val="7"/>
          </w:tcPr>
          <w:p w14:paraId="48204D47" w14:textId="77777777" w:rsidR="00424E36" w:rsidRPr="00424E36" w:rsidRDefault="00424E36" w:rsidP="00424E36">
            <w:pPr>
              <w:spacing w:before="0" w:after="0"/>
              <w:ind w:left="360"/>
              <w:rPr>
                <w:color w:val="auto"/>
                <w:szCs w:val="22"/>
              </w:rPr>
            </w:pPr>
          </w:p>
          <w:p w14:paraId="1A416F84" w14:textId="77777777" w:rsidR="00424E36" w:rsidRPr="00424E36" w:rsidRDefault="00424E36" w:rsidP="00424E36">
            <w:pPr>
              <w:spacing w:before="0" w:after="0"/>
              <w:ind w:left="360"/>
              <w:rPr>
                <w:color w:val="auto"/>
                <w:szCs w:val="22"/>
              </w:rPr>
            </w:pPr>
          </w:p>
          <w:p w14:paraId="5B5FE2CF" w14:textId="77777777" w:rsidR="00424E36" w:rsidRPr="00424E36" w:rsidRDefault="00424E36" w:rsidP="00424E36">
            <w:pPr>
              <w:spacing w:before="0" w:after="0"/>
              <w:ind w:left="360"/>
              <w:rPr>
                <w:color w:val="auto"/>
                <w:szCs w:val="22"/>
              </w:rPr>
            </w:pPr>
            <w:r w:rsidRPr="00424E36">
              <w:rPr>
                <w:i/>
                <w:iCs/>
                <w:color w:val="auto"/>
                <w:szCs w:val="22"/>
              </w:rPr>
              <w:t>(This field can be expanded or contracted, as needed)</w:t>
            </w:r>
          </w:p>
        </w:tc>
      </w:tr>
    </w:tbl>
    <w:p w14:paraId="75A4BA02" w14:textId="4602942D" w:rsidR="00A235C2" w:rsidRDefault="00A235C2" w:rsidP="00A235C2"/>
    <w:p w14:paraId="6BFB4DA6" w14:textId="22DEC833" w:rsidR="002C3DB8" w:rsidRDefault="002C3DB8" w:rsidP="00A235C2"/>
    <w:p w14:paraId="57B31FC6" w14:textId="67E4D997" w:rsidR="002C3DB8" w:rsidRDefault="002C3DB8" w:rsidP="00A235C2"/>
    <w:tbl>
      <w:tblPr>
        <w:tblStyle w:val="TableGrid"/>
        <w:tblW w:w="9209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1134"/>
        <w:gridCol w:w="425"/>
        <w:gridCol w:w="1134"/>
        <w:gridCol w:w="425"/>
        <w:gridCol w:w="709"/>
        <w:gridCol w:w="1985"/>
        <w:gridCol w:w="1984"/>
      </w:tblGrid>
      <w:tr w:rsidR="002C3DB8" w:rsidRPr="002C3DB8" w14:paraId="0F827F73" w14:textId="77777777" w:rsidTr="00921275">
        <w:tc>
          <w:tcPr>
            <w:tcW w:w="9209" w:type="dxa"/>
            <w:gridSpan w:val="8"/>
            <w:shd w:val="clear" w:color="auto" w:fill="F2F2F2" w:themeFill="background1" w:themeFillShade="F2"/>
            <w:vAlign w:val="center"/>
          </w:tcPr>
          <w:p w14:paraId="6AA67925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b/>
                <w:bCs/>
                <w:szCs w:val="28"/>
              </w:rPr>
            </w:pPr>
            <w:bookmarkStart w:id="9" w:name="_Hlk41683186"/>
            <w:r w:rsidRPr="002C3DB8">
              <w:rPr>
                <w:b/>
                <w:bCs/>
                <w:szCs w:val="28"/>
              </w:rPr>
              <w:lastRenderedPageBreak/>
              <w:t xml:space="preserve">Major Milestones and Deliverables in Overall program </w:t>
            </w:r>
            <w:r w:rsidRPr="002C3DB8">
              <w:rPr>
                <w:szCs w:val="28"/>
              </w:rPr>
              <w:t>(fill-out only the white cells)</w:t>
            </w:r>
          </w:p>
        </w:tc>
      </w:tr>
      <w:tr w:rsidR="002C3DB8" w:rsidRPr="002C3DB8" w14:paraId="40B44280" w14:textId="77777777" w:rsidTr="00921275">
        <w:tc>
          <w:tcPr>
            <w:tcW w:w="2547" w:type="dxa"/>
            <w:gridSpan w:val="2"/>
            <w:shd w:val="clear" w:color="auto" w:fill="F2F2F2" w:themeFill="background1" w:themeFillShade="F2"/>
            <w:vAlign w:val="center"/>
          </w:tcPr>
          <w:p w14:paraId="1C600DAF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b/>
                <w:bCs/>
                <w:szCs w:val="28"/>
              </w:rPr>
            </w:pPr>
            <w:r w:rsidRPr="002C3DB8">
              <w:rPr>
                <w:b/>
                <w:bCs/>
                <w:szCs w:val="28"/>
              </w:rPr>
              <w:t>Consortium Name:</w:t>
            </w:r>
          </w:p>
        </w:tc>
        <w:tc>
          <w:tcPr>
            <w:tcW w:w="6662" w:type="dxa"/>
            <w:gridSpan w:val="6"/>
            <w:shd w:val="clear" w:color="auto" w:fill="auto"/>
            <w:vAlign w:val="center"/>
          </w:tcPr>
          <w:p w14:paraId="2BF9C12D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b/>
                <w:bCs/>
                <w:szCs w:val="28"/>
              </w:rPr>
            </w:pPr>
          </w:p>
          <w:p w14:paraId="2774A395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b/>
                <w:bCs/>
                <w:szCs w:val="28"/>
              </w:rPr>
            </w:pPr>
          </w:p>
        </w:tc>
      </w:tr>
      <w:tr w:rsidR="002C3DB8" w:rsidRPr="002C3DB8" w14:paraId="73DCD72B" w14:textId="77777777" w:rsidTr="00921275">
        <w:trPr>
          <w:gridAfter w:val="4"/>
          <w:wAfter w:w="5103" w:type="dxa"/>
        </w:trPr>
        <w:tc>
          <w:tcPr>
            <w:tcW w:w="2547" w:type="dxa"/>
            <w:gridSpan w:val="2"/>
            <w:shd w:val="clear" w:color="auto" w:fill="F2F2F2" w:themeFill="background1" w:themeFillShade="F2"/>
            <w:vAlign w:val="center"/>
          </w:tcPr>
          <w:p w14:paraId="5E680B41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b/>
                <w:bCs/>
                <w:szCs w:val="28"/>
              </w:rPr>
            </w:pPr>
            <w:r w:rsidRPr="002C3DB8">
              <w:rPr>
                <w:b/>
                <w:bCs/>
                <w:szCs w:val="28"/>
              </w:rPr>
              <w:t>Consortium ID:</w:t>
            </w:r>
          </w:p>
        </w:tc>
        <w:tc>
          <w:tcPr>
            <w:tcW w:w="1559" w:type="dxa"/>
            <w:gridSpan w:val="2"/>
            <w:shd w:val="clear" w:color="auto" w:fill="auto"/>
            <w:vAlign w:val="center"/>
          </w:tcPr>
          <w:p w14:paraId="5884A5E3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b/>
                <w:bCs/>
                <w:szCs w:val="28"/>
              </w:rPr>
            </w:pPr>
          </w:p>
        </w:tc>
      </w:tr>
      <w:tr w:rsidR="002C3DB8" w:rsidRPr="002C3DB8" w14:paraId="45CE5E65" w14:textId="77777777" w:rsidTr="00921275">
        <w:trPr>
          <w:gridAfter w:val="2"/>
          <w:wAfter w:w="3969" w:type="dxa"/>
        </w:trPr>
        <w:tc>
          <w:tcPr>
            <w:tcW w:w="2547" w:type="dxa"/>
            <w:gridSpan w:val="2"/>
            <w:shd w:val="clear" w:color="auto" w:fill="F2F2F2" w:themeFill="background1" w:themeFillShade="F2"/>
            <w:vAlign w:val="center"/>
          </w:tcPr>
          <w:p w14:paraId="7A37876D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b/>
                <w:bCs/>
                <w:szCs w:val="28"/>
              </w:rPr>
            </w:pPr>
            <w:r w:rsidRPr="002C3DB8">
              <w:rPr>
                <w:b/>
                <w:bCs/>
                <w:szCs w:val="28"/>
              </w:rPr>
              <w:t>Country:</w:t>
            </w:r>
            <w:r w:rsidRPr="002C3DB8">
              <w:rPr>
                <w:b/>
                <w:bCs/>
                <w:sz w:val="20"/>
                <w:szCs w:val="24"/>
              </w:rPr>
              <w:t xml:space="preserve"> </w:t>
            </w:r>
            <w:r w:rsidRPr="002C3DB8">
              <w:rPr>
                <w:sz w:val="20"/>
                <w:szCs w:val="24"/>
              </w:rPr>
              <w:t>(mark with “X”)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3F5355B6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b/>
                <w:bCs/>
                <w:szCs w:val="28"/>
                <w:u w:val="single"/>
              </w:rPr>
            </w:pP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7B0BFD5B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b/>
                <w:bCs/>
                <w:szCs w:val="28"/>
              </w:rPr>
            </w:pPr>
            <w:r w:rsidRPr="002C3DB8">
              <w:rPr>
                <w:b/>
                <w:bCs/>
                <w:szCs w:val="28"/>
              </w:rPr>
              <w:t>IL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16038EE3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b/>
                <w:bCs/>
                <w:szCs w:val="28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218D53A3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b/>
                <w:bCs/>
                <w:szCs w:val="28"/>
              </w:rPr>
            </w:pPr>
            <w:r w:rsidRPr="002C3DB8">
              <w:rPr>
                <w:b/>
                <w:bCs/>
                <w:szCs w:val="28"/>
              </w:rPr>
              <w:t>U.S.</w:t>
            </w:r>
          </w:p>
        </w:tc>
      </w:tr>
      <w:tr w:rsidR="002C3DB8" w:rsidRPr="002C3DB8" w14:paraId="56518085" w14:textId="77777777" w:rsidTr="00921275">
        <w:tc>
          <w:tcPr>
            <w:tcW w:w="1413" w:type="dxa"/>
            <w:shd w:val="clear" w:color="auto" w:fill="F2F2F2" w:themeFill="background1" w:themeFillShade="F2"/>
            <w:vAlign w:val="center"/>
          </w:tcPr>
          <w:p w14:paraId="19081BCA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b/>
                <w:bCs/>
                <w:szCs w:val="28"/>
              </w:rPr>
            </w:pPr>
            <w:bookmarkStart w:id="10" w:name="_Hlk28555537"/>
            <w:bookmarkStart w:id="11" w:name="_Hlk29564651"/>
            <w:r w:rsidRPr="002C3DB8">
              <w:rPr>
                <w:b/>
                <w:bCs/>
                <w:szCs w:val="28"/>
              </w:rPr>
              <w:t>Milestone #</w:t>
            </w:r>
          </w:p>
        </w:tc>
        <w:tc>
          <w:tcPr>
            <w:tcW w:w="5812" w:type="dxa"/>
            <w:gridSpan w:val="6"/>
            <w:shd w:val="clear" w:color="auto" w:fill="F2F2F2" w:themeFill="background1" w:themeFillShade="F2"/>
            <w:vAlign w:val="center"/>
          </w:tcPr>
          <w:p w14:paraId="671ED8B7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center"/>
              <w:rPr>
                <w:b/>
                <w:bCs/>
                <w:szCs w:val="28"/>
              </w:rPr>
            </w:pPr>
            <w:r w:rsidRPr="002C3DB8">
              <w:rPr>
                <w:b/>
                <w:bCs/>
                <w:szCs w:val="28"/>
                <w:u w:val="single"/>
              </w:rPr>
              <w:t>Major Milestone</w:t>
            </w:r>
            <w:r w:rsidRPr="002C3DB8">
              <w:rPr>
                <w:b/>
                <w:bCs/>
                <w:szCs w:val="28"/>
              </w:rPr>
              <w:t xml:space="preserve"> Definition / Description</w:t>
            </w:r>
          </w:p>
          <w:p w14:paraId="256CD77F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center"/>
              <w:rPr>
                <w:b/>
                <w:bCs/>
                <w:szCs w:val="28"/>
              </w:rPr>
            </w:pPr>
            <w:r w:rsidRPr="002C3DB8">
              <w:rPr>
                <w:b/>
                <w:bCs/>
                <w:szCs w:val="28"/>
              </w:rPr>
              <w:t>and How Will It be Measured</w:t>
            </w:r>
          </w:p>
        </w:tc>
        <w:tc>
          <w:tcPr>
            <w:tcW w:w="1984" w:type="dxa"/>
            <w:shd w:val="clear" w:color="auto" w:fill="F2F2F2" w:themeFill="background1" w:themeFillShade="F2"/>
            <w:vAlign w:val="center"/>
          </w:tcPr>
          <w:p w14:paraId="5B93F602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b/>
                <w:bCs/>
                <w:szCs w:val="28"/>
              </w:rPr>
            </w:pPr>
            <w:r w:rsidRPr="002C3DB8">
              <w:rPr>
                <w:b/>
                <w:bCs/>
                <w:szCs w:val="28"/>
              </w:rPr>
              <w:t>Milestone Date (Program Year - YYYY)</w:t>
            </w:r>
          </w:p>
        </w:tc>
      </w:tr>
      <w:tr w:rsidR="002C3DB8" w:rsidRPr="002C3DB8" w14:paraId="71EA7226" w14:textId="77777777" w:rsidTr="00921275">
        <w:tc>
          <w:tcPr>
            <w:tcW w:w="1413" w:type="dxa"/>
          </w:tcPr>
          <w:p w14:paraId="0FBC4756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  <w:r w:rsidRPr="002C3DB8">
              <w:rPr>
                <w:szCs w:val="28"/>
              </w:rPr>
              <w:t>1</w:t>
            </w:r>
          </w:p>
        </w:tc>
        <w:tc>
          <w:tcPr>
            <w:tcW w:w="5812" w:type="dxa"/>
            <w:gridSpan w:val="6"/>
            <w:vAlign w:val="center"/>
          </w:tcPr>
          <w:p w14:paraId="450959A0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</w:p>
        </w:tc>
        <w:tc>
          <w:tcPr>
            <w:tcW w:w="1984" w:type="dxa"/>
            <w:vAlign w:val="center"/>
          </w:tcPr>
          <w:p w14:paraId="12C02F7C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</w:p>
        </w:tc>
      </w:tr>
      <w:tr w:rsidR="002C3DB8" w:rsidRPr="002C3DB8" w14:paraId="00FA028A" w14:textId="77777777" w:rsidTr="00921275">
        <w:tc>
          <w:tcPr>
            <w:tcW w:w="1413" w:type="dxa"/>
          </w:tcPr>
          <w:p w14:paraId="4A2A0E4B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  <w:r w:rsidRPr="002C3DB8">
              <w:rPr>
                <w:szCs w:val="28"/>
              </w:rPr>
              <w:t>2</w:t>
            </w:r>
          </w:p>
        </w:tc>
        <w:tc>
          <w:tcPr>
            <w:tcW w:w="5812" w:type="dxa"/>
            <w:gridSpan w:val="6"/>
            <w:vAlign w:val="center"/>
          </w:tcPr>
          <w:p w14:paraId="4A734211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</w:p>
        </w:tc>
        <w:tc>
          <w:tcPr>
            <w:tcW w:w="1984" w:type="dxa"/>
            <w:vAlign w:val="center"/>
          </w:tcPr>
          <w:p w14:paraId="42BA5274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</w:p>
        </w:tc>
      </w:tr>
      <w:bookmarkEnd w:id="10"/>
      <w:tr w:rsidR="002C3DB8" w:rsidRPr="002C3DB8" w14:paraId="49A8DAF6" w14:textId="77777777" w:rsidTr="00921275">
        <w:tc>
          <w:tcPr>
            <w:tcW w:w="1413" w:type="dxa"/>
            <w:shd w:val="clear" w:color="auto" w:fill="F2F2F2" w:themeFill="background1" w:themeFillShade="F2"/>
            <w:vAlign w:val="center"/>
          </w:tcPr>
          <w:p w14:paraId="124005CF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center"/>
              <w:rPr>
                <w:b/>
                <w:bCs/>
                <w:szCs w:val="28"/>
              </w:rPr>
            </w:pPr>
            <w:r w:rsidRPr="002C3DB8">
              <w:rPr>
                <w:b/>
                <w:bCs/>
                <w:szCs w:val="28"/>
              </w:rPr>
              <w:t>Deliverable #</w:t>
            </w:r>
          </w:p>
        </w:tc>
        <w:tc>
          <w:tcPr>
            <w:tcW w:w="5812" w:type="dxa"/>
            <w:gridSpan w:val="6"/>
            <w:shd w:val="clear" w:color="auto" w:fill="F2F2F2" w:themeFill="background1" w:themeFillShade="F2"/>
            <w:vAlign w:val="center"/>
          </w:tcPr>
          <w:p w14:paraId="3D2B86FB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center"/>
              <w:rPr>
                <w:b/>
                <w:bCs/>
                <w:szCs w:val="28"/>
              </w:rPr>
            </w:pPr>
            <w:r w:rsidRPr="002C3DB8">
              <w:rPr>
                <w:b/>
                <w:bCs/>
                <w:szCs w:val="28"/>
                <w:u w:val="single"/>
              </w:rPr>
              <w:t>Major Deliverable</w:t>
            </w:r>
            <w:r w:rsidRPr="002C3DB8">
              <w:rPr>
                <w:b/>
                <w:bCs/>
                <w:szCs w:val="28"/>
              </w:rPr>
              <w:t xml:space="preserve"> Definition &amp; Description</w:t>
            </w:r>
          </w:p>
        </w:tc>
        <w:tc>
          <w:tcPr>
            <w:tcW w:w="1984" w:type="dxa"/>
            <w:shd w:val="clear" w:color="auto" w:fill="F2F2F2" w:themeFill="background1" w:themeFillShade="F2"/>
            <w:vAlign w:val="center"/>
          </w:tcPr>
          <w:p w14:paraId="49E613AD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center"/>
              <w:rPr>
                <w:b/>
                <w:bCs/>
                <w:szCs w:val="28"/>
              </w:rPr>
            </w:pPr>
            <w:r w:rsidRPr="002C3DB8">
              <w:rPr>
                <w:b/>
                <w:bCs/>
                <w:szCs w:val="28"/>
              </w:rPr>
              <w:t>Deliverable Date</w:t>
            </w:r>
          </w:p>
          <w:p w14:paraId="1A8DB6C1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center"/>
              <w:rPr>
                <w:b/>
                <w:bCs/>
                <w:szCs w:val="28"/>
              </w:rPr>
            </w:pPr>
            <w:r w:rsidRPr="002C3DB8">
              <w:rPr>
                <w:b/>
                <w:bCs/>
                <w:szCs w:val="28"/>
              </w:rPr>
              <w:t>(Program Year - YYYY)</w:t>
            </w:r>
          </w:p>
        </w:tc>
      </w:tr>
      <w:tr w:rsidR="002C3DB8" w:rsidRPr="002C3DB8" w14:paraId="740B807E" w14:textId="77777777" w:rsidTr="00921275">
        <w:tc>
          <w:tcPr>
            <w:tcW w:w="1413" w:type="dxa"/>
          </w:tcPr>
          <w:p w14:paraId="6DE4E8D4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  <w:r w:rsidRPr="002C3DB8">
              <w:rPr>
                <w:szCs w:val="28"/>
              </w:rPr>
              <w:t>1</w:t>
            </w:r>
          </w:p>
        </w:tc>
        <w:tc>
          <w:tcPr>
            <w:tcW w:w="5812" w:type="dxa"/>
            <w:gridSpan w:val="6"/>
            <w:vAlign w:val="center"/>
          </w:tcPr>
          <w:p w14:paraId="01C50894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</w:p>
        </w:tc>
        <w:tc>
          <w:tcPr>
            <w:tcW w:w="1984" w:type="dxa"/>
            <w:vAlign w:val="center"/>
          </w:tcPr>
          <w:p w14:paraId="7EE6B71B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</w:p>
        </w:tc>
      </w:tr>
      <w:tr w:rsidR="002C3DB8" w:rsidRPr="002C3DB8" w14:paraId="50605442" w14:textId="77777777" w:rsidTr="00921275">
        <w:tc>
          <w:tcPr>
            <w:tcW w:w="1413" w:type="dxa"/>
          </w:tcPr>
          <w:p w14:paraId="784D5216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  <w:r w:rsidRPr="002C3DB8">
              <w:rPr>
                <w:szCs w:val="28"/>
              </w:rPr>
              <w:t>2</w:t>
            </w:r>
          </w:p>
        </w:tc>
        <w:tc>
          <w:tcPr>
            <w:tcW w:w="5812" w:type="dxa"/>
            <w:gridSpan w:val="6"/>
            <w:vAlign w:val="center"/>
          </w:tcPr>
          <w:p w14:paraId="495320FC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</w:p>
        </w:tc>
        <w:tc>
          <w:tcPr>
            <w:tcW w:w="1984" w:type="dxa"/>
            <w:vAlign w:val="center"/>
          </w:tcPr>
          <w:p w14:paraId="15253B4A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  <w:r w:rsidRPr="002C3DB8">
              <w:rPr>
                <w:szCs w:val="28"/>
              </w:rPr>
              <w:t>[end of program]</w:t>
            </w:r>
          </w:p>
        </w:tc>
      </w:tr>
      <w:bookmarkEnd w:id="9"/>
      <w:bookmarkEnd w:id="11"/>
    </w:tbl>
    <w:p w14:paraId="517C6AF8" w14:textId="7F27FC33" w:rsidR="002C3DB8" w:rsidRDefault="002C3DB8" w:rsidP="00A235C2"/>
    <w:p w14:paraId="3C0338AC" w14:textId="3A4FE6A3" w:rsidR="002C3DB8" w:rsidRDefault="002C3DB8" w:rsidP="00A235C2"/>
    <w:p w14:paraId="264FD1C2" w14:textId="5F2ED172" w:rsidR="002C3DB8" w:rsidRDefault="002C3DB8" w:rsidP="00A235C2"/>
    <w:p w14:paraId="2225F7AE" w14:textId="259B8BF4" w:rsidR="002C3DB8" w:rsidRDefault="002C3DB8" w:rsidP="00A235C2"/>
    <w:p w14:paraId="5B54DCE4" w14:textId="61AAFB15" w:rsidR="002C3DB8" w:rsidRDefault="002C3DB8" w:rsidP="00A235C2"/>
    <w:p w14:paraId="776F2FD0" w14:textId="7F8A40EF" w:rsidR="002C3DB8" w:rsidRDefault="002C3DB8" w:rsidP="00A235C2"/>
    <w:p w14:paraId="75EA131F" w14:textId="2FEC87AC" w:rsidR="002C3DB8" w:rsidRDefault="002C3DB8" w:rsidP="00A235C2"/>
    <w:p w14:paraId="201D8B42" w14:textId="2874182D" w:rsidR="002C3DB8" w:rsidRDefault="002C3DB8" w:rsidP="00A235C2"/>
    <w:p w14:paraId="08D04ED7" w14:textId="3A6D5570" w:rsidR="002C3DB8" w:rsidRDefault="002C3DB8" w:rsidP="00A235C2"/>
    <w:p w14:paraId="0F738088" w14:textId="5D16A8E3" w:rsidR="002C3DB8" w:rsidRDefault="002C3DB8" w:rsidP="00A235C2"/>
    <w:p w14:paraId="4959F13E" w14:textId="1A88BD21" w:rsidR="002C3DB8" w:rsidRDefault="002C3DB8" w:rsidP="00A235C2"/>
    <w:p w14:paraId="0ACC5A28" w14:textId="71B7AD5E" w:rsidR="002C3DB8" w:rsidRDefault="002C3DB8" w:rsidP="00A235C2"/>
    <w:p w14:paraId="2E82F3FF" w14:textId="70D7596C" w:rsidR="002C3DB8" w:rsidRDefault="002C3DB8" w:rsidP="00A235C2"/>
    <w:p w14:paraId="108E71A2" w14:textId="43AA0ED2" w:rsidR="002C3DB8" w:rsidRDefault="002C3DB8" w:rsidP="00A235C2"/>
    <w:p w14:paraId="6E076641" w14:textId="2CEAAEE5" w:rsidR="002C3DB8" w:rsidRDefault="002C3DB8" w:rsidP="00A235C2"/>
    <w:p w14:paraId="42445498" w14:textId="526E170C" w:rsidR="002C3DB8" w:rsidRDefault="002C3DB8" w:rsidP="00A235C2"/>
    <w:p w14:paraId="6476FA4E" w14:textId="436D5F19" w:rsidR="002C3DB8" w:rsidRDefault="002C3DB8" w:rsidP="00A235C2"/>
    <w:p w14:paraId="55E616FA" w14:textId="770C46F0" w:rsidR="002C3DB8" w:rsidRDefault="002C3DB8" w:rsidP="00A235C2"/>
    <w:p w14:paraId="2D0A6863" w14:textId="035379E8" w:rsidR="002C3DB8" w:rsidRDefault="002C3DB8" w:rsidP="00A235C2"/>
    <w:p w14:paraId="347867E3" w14:textId="77777777" w:rsidR="002C3DB8" w:rsidRDefault="002C3DB8" w:rsidP="00A235C2"/>
    <w:tbl>
      <w:tblPr>
        <w:tblStyle w:val="TableGrid"/>
        <w:tblW w:w="8657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1134"/>
        <w:gridCol w:w="425"/>
        <w:gridCol w:w="992"/>
        <w:gridCol w:w="426"/>
        <w:gridCol w:w="708"/>
        <w:gridCol w:w="426"/>
        <w:gridCol w:w="1701"/>
        <w:gridCol w:w="1432"/>
      </w:tblGrid>
      <w:tr w:rsidR="002C3DB8" w:rsidRPr="002C3DB8" w14:paraId="21204DF0" w14:textId="77777777" w:rsidTr="00921275">
        <w:trPr>
          <w:trHeight w:val="486"/>
        </w:trPr>
        <w:tc>
          <w:tcPr>
            <w:tcW w:w="8657" w:type="dxa"/>
            <w:gridSpan w:val="9"/>
            <w:shd w:val="clear" w:color="auto" w:fill="F2F2F2" w:themeFill="background1" w:themeFillShade="F2"/>
          </w:tcPr>
          <w:p w14:paraId="5A770681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b/>
                <w:bCs/>
                <w:szCs w:val="28"/>
              </w:rPr>
            </w:pPr>
            <w:bookmarkStart w:id="12" w:name="_Hlk41683288"/>
            <w:r w:rsidRPr="002C3DB8">
              <w:rPr>
                <w:b/>
                <w:bCs/>
                <w:szCs w:val="28"/>
              </w:rPr>
              <w:lastRenderedPageBreak/>
              <w:t>Specific Milestones and Deliverables in First 2 Program Years</w:t>
            </w:r>
          </w:p>
          <w:p w14:paraId="23417488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b/>
                <w:bCs/>
                <w:szCs w:val="28"/>
              </w:rPr>
            </w:pPr>
            <w:r w:rsidRPr="002C3DB8">
              <w:rPr>
                <w:b/>
                <w:bCs/>
                <w:szCs w:val="28"/>
              </w:rPr>
              <w:t xml:space="preserve"> </w:t>
            </w:r>
            <w:r w:rsidRPr="002C3DB8">
              <w:rPr>
                <w:szCs w:val="28"/>
              </w:rPr>
              <w:t>(fill-out only the white cells)</w:t>
            </w:r>
          </w:p>
        </w:tc>
      </w:tr>
      <w:tr w:rsidR="002C3DB8" w:rsidRPr="002C3DB8" w14:paraId="2657D3A3" w14:textId="77777777" w:rsidTr="00921275">
        <w:trPr>
          <w:trHeight w:val="486"/>
        </w:trPr>
        <w:tc>
          <w:tcPr>
            <w:tcW w:w="2547" w:type="dxa"/>
            <w:gridSpan w:val="2"/>
            <w:shd w:val="clear" w:color="auto" w:fill="F2F2F2" w:themeFill="background1" w:themeFillShade="F2"/>
            <w:vAlign w:val="center"/>
          </w:tcPr>
          <w:p w14:paraId="6F5AC36E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b/>
                <w:bCs/>
                <w:szCs w:val="28"/>
              </w:rPr>
            </w:pPr>
            <w:r w:rsidRPr="002C3DB8">
              <w:rPr>
                <w:b/>
                <w:bCs/>
                <w:szCs w:val="28"/>
              </w:rPr>
              <w:t>Consortium Name:</w:t>
            </w:r>
          </w:p>
        </w:tc>
        <w:tc>
          <w:tcPr>
            <w:tcW w:w="6110" w:type="dxa"/>
            <w:gridSpan w:val="7"/>
          </w:tcPr>
          <w:p w14:paraId="08084B99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b/>
                <w:bCs/>
                <w:szCs w:val="28"/>
              </w:rPr>
            </w:pPr>
          </w:p>
          <w:p w14:paraId="4148F124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b/>
                <w:bCs/>
                <w:szCs w:val="28"/>
              </w:rPr>
            </w:pPr>
          </w:p>
        </w:tc>
      </w:tr>
      <w:tr w:rsidR="002C3DB8" w:rsidRPr="002C3DB8" w14:paraId="17991414" w14:textId="77777777" w:rsidTr="00921275">
        <w:trPr>
          <w:gridAfter w:val="5"/>
          <w:wAfter w:w="4693" w:type="dxa"/>
          <w:trHeight w:val="243"/>
        </w:trPr>
        <w:tc>
          <w:tcPr>
            <w:tcW w:w="2547" w:type="dxa"/>
            <w:gridSpan w:val="2"/>
            <w:shd w:val="clear" w:color="auto" w:fill="F2F2F2" w:themeFill="background1" w:themeFillShade="F2"/>
            <w:vAlign w:val="center"/>
          </w:tcPr>
          <w:p w14:paraId="125EDABA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b/>
                <w:bCs/>
                <w:szCs w:val="28"/>
              </w:rPr>
            </w:pPr>
            <w:r w:rsidRPr="002C3DB8">
              <w:rPr>
                <w:b/>
                <w:bCs/>
                <w:szCs w:val="28"/>
              </w:rPr>
              <w:t>Consortium ID:</w:t>
            </w:r>
          </w:p>
        </w:tc>
        <w:tc>
          <w:tcPr>
            <w:tcW w:w="1417" w:type="dxa"/>
            <w:gridSpan w:val="2"/>
            <w:shd w:val="clear" w:color="auto" w:fill="auto"/>
            <w:vAlign w:val="center"/>
          </w:tcPr>
          <w:p w14:paraId="5BF9C21F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b/>
                <w:bCs/>
                <w:szCs w:val="28"/>
              </w:rPr>
            </w:pPr>
          </w:p>
        </w:tc>
      </w:tr>
      <w:tr w:rsidR="002C3DB8" w:rsidRPr="002C3DB8" w14:paraId="7BDB9342" w14:textId="77777777" w:rsidTr="00921275">
        <w:trPr>
          <w:gridAfter w:val="3"/>
          <w:wAfter w:w="3559" w:type="dxa"/>
          <w:trHeight w:val="249"/>
        </w:trPr>
        <w:tc>
          <w:tcPr>
            <w:tcW w:w="2547" w:type="dxa"/>
            <w:gridSpan w:val="2"/>
            <w:shd w:val="clear" w:color="auto" w:fill="F2F2F2" w:themeFill="background1" w:themeFillShade="F2"/>
            <w:vAlign w:val="center"/>
          </w:tcPr>
          <w:p w14:paraId="66A3FD8F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b/>
                <w:bCs/>
                <w:szCs w:val="28"/>
              </w:rPr>
            </w:pPr>
            <w:r w:rsidRPr="002C3DB8">
              <w:rPr>
                <w:b/>
                <w:bCs/>
                <w:szCs w:val="28"/>
              </w:rPr>
              <w:t xml:space="preserve">Country: </w:t>
            </w:r>
            <w:r w:rsidRPr="002C3DB8">
              <w:rPr>
                <w:sz w:val="20"/>
                <w:szCs w:val="24"/>
              </w:rPr>
              <w:t>(mark with “X”)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3C433CED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b/>
                <w:bCs/>
                <w:szCs w:val="28"/>
                <w:u w:val="single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  <w:vAlign w:val="center"/>
          </w:tcPr>
          <w:p w14:paraId="7A85321A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b/>
                <w:bCs/>
                <w:szCs w:val="28"/>
              </w:rPr>
            </w:pPr>
            <w:r w:rsidRPr="002C3DB8">
              <w:rPr>
                <w:b/>
                <w:bCs/>
                <w:szCs w:val="28"/>
              </w:rPr>
              <w:t>IL</w:t>
            </w:r>
          </w:p>
        </w:tc>
        <w:tc>
          <w:tcPr>
            <w:tcW w:w="426" w:type="dxa"/>
            <w:shd w:val="clear" w:color="auto" w:fill="auto"/>
            <w:vAlign w:val="center"/>
          </w:tcPr>
          <w:p w14:paraId="62DFFFC3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b/>
                <w:bCs/>
                <w:szCs w:val="28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4663C078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b/>
                <w:bCs/>
                <w:szCs w:val="28"/>
              </w:rPr>
            </w:pPr>
            <w:r w:rsidRPr="002C3DB8">
              <w:rPr>
                <w:b/>
                <w:bCs/>
                <w:szCs w:val="28"/>
              </w:rPr>
              <w:t>U.S.</w:t>
            </w:r>
          </w:p>
        </w:tc>
      </w:tr>
      <w:tr w:rsidR="002C3DB8" w:rsidRPr="002C3DB8" w14:paraId="365F1F40" w14:textId="77777777" w:rsidTr="00921275">
        <w:trPr>
          <w:trHeight w:val="486"/>
        </w:trPr>
        <w:tc>
          <w:tcPr>
            <w:tcW w:w="1413" w:type="dxa"/>
            <w:shd w:val="clear" w:color="auto" w:fill="F2F2F2" w:themeFill="background1" w:themeFillShade="F2"/>
            <w:vAlign w:val="center"/>
          </w:tcPr>
          <w:p w14:paraId="31AD38BF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b/>
                <w:bCs/>
                <w:szCs w:val="28"/>
              </w:rPr>
            </w:pPr>
            <w:r w:rsidRPr="002C3DB8">
              <w:rPr>
                <w:b/>
                <w:bCs/>
                <w:szCs w:val="28"/>
              </w:rPr>
              <w:t>Milestone #</w:t>
            </w:r>
          </w:p>
        </w:tc>
        <w:tc>
          <w:tcPr>
            <w:tcW w:w="4111" w:type="dxa"/>
            <w:gridSpan w:val="6"/>
            <w:shd w:val="clear" w:color="auto" w:fill="F2F2F2" w:themeFill="background1" w:themeFillShade="F2"/>
            <w:vAlign w:val="center"/>
          </w:tcPr>
          <w:p w14:paraId="5D66D545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b/>
                <w:bCs/>
                <w:szCs w:val="28"/>
              </w:rPr>
            </w:pPr>
            <w:r w:rsidRPr="002C3DB8">
              <w:rPr>
                <w:b/>
                <w:bCs/>
                <w:szCs w:val="28"/>
                <w:u w:val="single"/>
              </w:rPr>
              <w:t>Specific Milestone</w:t>
            </w:r>
            <w:r w:rsidRPr="002C3DB8">
              <w:rPr>
                <w:b/>
                <w:bCs/>
                <w:szCs w:val="28"/>
              </w:rPr>
              <w:t xml:space="preserve"> Definition / Description</w:t>
            </w:r>
          </w:p>
          <w:p w14:paraId="4D10A8C2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b/>
                <w:bCs/>
                <w:szCs w:val="28"/>
              </w:rPr>
            </w:pPr>
            <w:r w:rsidRPr="002C3DB8">
              <w:rPr>
                <w:b/>
                <w:bCs/>
                <w:szCs w:val="28"/>
              </w:rPr>
              <w:t xml:space="preserve"> and How Will It be Measured</w:t>
            </w: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1326FB83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b/>
                <w:bCs/>
                <w:szCs w:val="28"/>
              </w:rPr>
            </w:pPr>
            <w:r w:rsidRPr="002C3DB8">
              <w:rPr>
                <w:b/>
                <w:bCs/>
                <w:szCs w:val="28"/>
              </w:rPr>
              <w:t>Semi-Annual Segment #</w:t>
            </w:r>
          </w:p>
          <w:p w14:paraId="598B8CAE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  <w:r w:rsidRPr="002C3DB8">
              <w:rPr>
                <w:b/>
                <w:bCs/>
                <w:szCs w:val="28"/>
              </w:rPr>
              <w:t xml:space="preserve"> </w:t>
            </w:r>
            <w:r w:rsidRPr="002C3DB8">
              <w:rPr>
                <w:szCs w:val="28"/>
              </w:rPr>
              <w:t>(1-4)</w:t>
            </w:r>
          </w:p>
        </w:tc>
        <w:tc>
          <w:tcPr>
            <w:tcW w:w="1432" w:type="dxa"/>
            <w:shd w:val="clear" w:color="auto" w:fill="F2F2F2" w:themeFill="background1" w:themeFillShade="F2"/>
            <w:vAlign w:val="center"/>
          </w:tcPr>
          <w:p w14:paraId="59A0E2F9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b/>
                <w:bCs/>
                <w:szCs w:val="28"/>
              </w:rPr>
            </w:pPr>
            <w:r w:rsidRPr="002C3DB8">
              <w:rPr>
                <w:b/>
                <w:bCs/>
                <w:szCs w:val="28"/>
              </w:rPr>
              <w:t>Associated Program</w:t>
            </w:r>
          </w:p>
          <w:p w14:paraId="0C305CA7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b/>
                <w:bCs/>
                <w:szCs w:val="28"/>
              </w:rPr>
            </w:pPr>
            <w:r w:rsidRPr="002C3DB8">
              <w:rPr>
                <w:b/>
                <w:bCs/>
                <w:szCs w:val="28"/>
              </w:rPr>
              <w:t>Task #</w:t>
            </w:r>
          </w:p>
        </w:tc>
      </w:tr>
      <w:tr w:rsidR="002C3DB8" w:rsidRPr="002C3DB8" w14:paraId="4F21CFC2" w14:textId="77777777" w:rsidTr="00921275">
        <w:trPr>
          <w:trHeight w:val="243"/>
        </w:trPr>
        <w:tc>
          <w:tcPr>
            <w:tcW w:w="1413" w:type="dxa"/>
          </w:tcPr>
          <w:p w14:paraId="7A3EB702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  <w:r w:rsidRPr="002C3DB8">
              <w:rPr>
                <w:szCs w:val="28"/>
              </w:rPr>
              <w:t>1a</w:t>
            </w:r>
          </w:p>
        </w:tc>
        <w:tc>
          <w:tcPr>
            <w:tcW w:w="4111" w:type="dxa"/>
            <w:gridSpan w:val="6"/>
            <w:vAlign w:val="center"/>
          </w:tcPr>
          <w:p w14:paraId="52FFC2FC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</w:p>
        </w:tc>
        <w:tc>
          <w:tcPr>
            <w:tcW w:w="1701" w:type="dxa"/>
          </w:tcPr>
          <w:p w14:paraId="38E80FBE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</w:p>
        </w:tc>
        <w:tc>
          <w:tcPr>
            <w:tcW w:w="1432" w:type="dxa"/>
            <w:vAlign w:val="center"/>
          </w:tcPr>
          <w:p w14:paraId="39B0CFD4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</w:p>
        </w:tc>
      </w:tr>
      <w:tr w:rsidR="002C3DB8" w:rsidRPr="002C3DB8" w14:paraId="4872BF5F" w14:textId="77777777" w:rsidTr="00921275">
        <w:trPr>
          <w:trHeight w:val="249"/>
        </w:trPr>
        <w:tc>
          <w:tcPr>
            <w:tcW w:w="1413" w:type="dxa"/>
          </w:tcPr>
          <w:p w14:paraId="5F2C13DA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  <w:r w:rsidRPr="002C3DB8">
              <w:rPr>
                <w:szCs w:val="28"/>
              </w:rPr>
              <w:t>1b</w:t>
            </w:r>
          </w:p>
        </w:tc>
        <w:tc>
          <w:tcPr>
            <w:tcW w:w="4111" w:type="dxa"/>
            <w:gridSpan w:val="6"/>
            <w:vAlign w:val="center"/>
          </w:tcPr>
          <w:p w14:paraId="39026BE3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</w:p>
        </w:tc>
        <w:tc>
          <w:tcPr>
            <w:tcW w:w="1701" w:type="dxa"/>
          </w:tcPr>
          <w:p w14:paraId="2CF1A734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</w:p>
        </w:tc>
        <w:tc>
          <w:tcPr>
            <w:tcW w:w="1432" w:type="dxa"/>
            <w:vAlign w:val="center"/>
          </w:tcPr>
          <w:p w14:paraId="4DA83129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</w:p>
        </w:tc>
      </w:tr>
      <w:tr w:rsidR="002C3DB8" w:rsidRPr="002C3DB8" w14:paraId="491F827D" w14:textId="77777777" w:rsidTr="00921275">
        <w:trPr>
          <w:trHeight w:val="243"/>
        </w:trPr>
        <w:tc>
          <w:tcPr>
            <w:tcW w:w="1413" w:type="dxa"/>
          </w:tcPr>
          <w:p w14:paraId="7524724E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  <w:r w:rsidRPr="002C3DB8">
              <w:rPr>
                <w:szCs w:val="28"/>
              </w:rPr>
              <w:t>1c</w:t>
            </w:r>
          </w:p>
        </w:tc>
        <w:tc>
          <w:tcPr>
            <w:tcW w:w="4111" w:type="dxa"/>
            <w:gridSpan w:val="6"/>
            <w:vAlign w:val="center"/>
          </w:tcPr>
          <w:p w14:paraId="12420F87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</w:p>
        </w:tc>
        <w:tc>
          <w:tcPr>
            <w:tcW w:w="1701" w:type="dxa"/>
          </w:tcPr>
          <w:p w14:paraId="0B5A64D2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</w:p>
        </w:tc>
        <w:tc>
          <w:tcPr>
            <w:tcW w:w="1432" w:type="dxa"/>
            <w:vAlign w:val="center"/>
          </w:tcPr>
          <w:p w14:paraId="25DA774D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</w:p>
        </w:tc>
      </w:tr>
      <w:tr w:rsidR="002C3DB8" w:rsidRPr="002C3DB8" w14:paraId="22A3F0EF" w14:textId="77777777" w:rsidTr="00921275">
        <w:trPr>
          <w:trHeight w:val="243"/>
        </w:trPr>
        <w:tc>
          <w:tcPr>
            <w:tcW w:w="1413" w:type="dxa"/>
          </w:tcPr>
          <w:p w14:paraId="58DDD41E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  <w:r w:rsidRPr="002C3DB8">
              <w:rPr>
                <w:szCs w:val="28"/>
              </w:rPr>
              <w:t>2a</w:t>
            </w:r>
          </w:p>
        </w:tc>
        <w:tc>
          <w:tcPr>
            <w:tcW w:w="4111" w:type="dxa"/>
            <w:gridSpan w:val="6"/>
            <w:vAlign w:val="center"/>
          </w:tcPr>
          <w:p w14:paraId="511F7384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</w:p>
        </w:tc>
        <w:tc>
          <w:tcPr>
            <w:tcW w:w="1701" w:type="dxa"/>
          </w:tcPr>
          <w:p w14:paraId="3E9F6904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</w:p>
        </w:tc>
        <w:tc>
          <w:tcPr>
            <w:tcW w:w="1432" w:type="dxa"/>
            <w:vAlign w:val="center"/>
          </w:tcPr>
          <w:p w14:paraId="048CA509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</w:p>
        </w:tc>
      </w:tr>
      <w:tr w:rsidR="002C3DB8" w:rsidRPr="002C3DB8" w14:paraId="780C51B2" w14:textId="77777777" w:rsidTr="00921275">
        <w:trPr>
          <w:trHeight w:val="243"/>
        </w:trPr>
        <w:tc>
          <w:tcPr>
            <w:tcW w:w="1413" w:type="dxa"/>
          </w:tcPr>
          <w:p w14:paraId="065ED02D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  <w:r w:rsidRPr="002C3DB8">
              <w:rPr>
                <w:szCs w:val="28"/>
              </w:rPr>
              <w:t>2b</w:t>
            </w:r>
          </w:p>
        </w:tc>
        <w:tc>
          <w:tcPr>
            <w:tcW w:w="4111" w:type="dxa"/>
            <w:gridSpan w:val="6"/>
            <w:vAlign w:val="center"/>
          </w:tcPr>
          <w:p w14:paraId="7E650F88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</w:p>
        </w:tc>
        <w:tc>
          <w:tcPr>
            <w:tcW w:w="1701" w:type="dxa"/>
          </w:tcPr>
          <w:p w14:paraId="0611D5A9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</w:p>
        </w:tc>
        <w:tc>
          <w:tcPr>
            <w:tcW w:w="1432" w:type="dxa"/>
            <w:vAlign w:val="center"/>
          </w:tcPr>
          <w:p w14:paraId="753E749B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</w:p>
        </w:tc>
      </w:tr>
      <w:tr w:rsidR="002C3DB8" w:rsidRPr="002C3DB8" w14:paraId="3D3F477C" w14:textId="77777777" w:rsidTr="00921275">
        <w:trPr>
          <w:trHeight w:val="249"/>
        </w:trPr>
        <w:tc>
          <w:tcPr>
            <w:tcW w:w="1413" w:type="dxa"/>
          </w:tcPr>
          <w:p w14:paraId="0BA70F61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  <w:r w:rsidRPr="002C3DB8">
              <w:rPr>
                <w:szCs w:val="28"/>
              </w:rPr>
              <w:t>2c</w:t>
            </w:r>
          </w:p>
        </w:tc>
        <w:tc>
          <w:tcPr>
            <w:tcW w:w="4111" w:type="dxa"/>
            <w:gridSpan w:val="6"/>
            <w:vAlign w:val="center"/>
          </w:tcPr>
          <w:p w14:paraId="2305BD81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</w:p>
        </w:tc>
        <w:tc>
          <w:tcPr>
            <w:tcW w:w="1701" w:type="dxa"/>
          </w:tcPr>
          <w:p w14:paraId="2E43B95C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</w:p>
        </w:tc>
        <w:tc>
          <w:tcPr>
            <w:tcW w:w="1432" w:type="dxa"/>
            <w:vAlign w:val="center"/>
          </w:tcPr>
          <w:p w14:paraId="772ABA70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</w:p>
        </w:tc>
      </w:tr>
      <w:tr w:rsidR="002C3DB8" w:rsidRPr="002C3DB8" w14:paraId="0351C083" w14:textId="77777777" w:rsidTr="00921275">
        <w:trPr>
          <w:trHeight w:val="486"/>
        </w:trPr>
        <w:tc>
          <w:tcPr>
            <w:tcW w:w="1413" w:type="dxa"/>
            <w:shd w:val="clear" w:color="auto" w:fill="F2F2F2" w:themeFill="background1" w:themeFillShade="F2"/>
            <w:vAlign w:val="center"/>
          </w:tcPr>
          <w:p w14:paraId="3FA62FFF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center"/>
              <w:rPr>
                <w:b/>
                <w:bCs/>
                <w:szCs w:val="28"/>
              </w:rPr>
            </w:pPr>
            <w:r w:rsidRPr="002C3DB8">
              <w:rPr>
                <w:b/>
                <w:bCs/>
                <w:szCs w:val="28"/>
              </w:rPr>
              <w:t>Deliverable #</w:t>
            </w:r>
          </w:p>
        </w:tc>
        <w:tc>
          <w:tcPr>
            <w:tcW w:w="4111" w:type="dxa"/>
            <w:gridSpan w:val="6"/>
            <w:shd w:val="clear" w:color="auto" w:fill="F2F2F2" w:themeFill="background1" w:themeFillShade="F2"/>
            <w:vAlign w:val="center"/>
          </w:tcPr>
          <w:p w14:paraId="658C1C35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center"/>
              <w:rPr>
                <w:b/>
                <w:bCs/>
                <w:szCs w:val="28"/>
              </w:rPr>
            </w:pPr>
            <w:r w:rsidRPr="002C3DB8">
              <w:rPr>
                <w:b/>
                <w:bCs/>
                <w:szCs w:val="28"/>
                <w:u w:val="single"/>
              </w:rPr>
              <w:t>Specific Deliverable</w:t>
            </w:r>
            <w:r w:rsidRPr="002C3DB8">
              <w:rPr>
                <w:b/>
                <w:bCs/>
                <w:szCs w:val="28"/>
              </w:rPr>
              <w:t xml:space="preserve"> Definition &amp; Description</w:t>
            </w: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4B22FD89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center"/>
              <w:rPr>
                <w:b/>
                <w:bCs/>
                <w:szCs w:val="28"/>
              </w:rPr>
            </w:pPr>
            <w:r w:rsidRPr="002C3DB8">
              <w:rPr>
                <w:b/>
                <w:bCs/>
                <w:szCs w:val="28"/>
              </w:rPr>
              <w:t>Semi-Annual Segment #</w:t>
            </w:r>
          </w:p>
          <w:p w14:paraId="18655A45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center"/>
              <w:rPr>
                <w:szCs w:val="28"/>
              </w:rPr>
            </w:pPr>
            <w:r w:rsidRPr="002C3DB8">
              <w:rPr>
                <w:szCs w:val="28"/>
              </w:rPr>
              <w:t>(1-4)</w:t>
            </w:r>
          </w:p>
        </w:tc>
        <w:tc>
          <w:tcPr>
            <w:tcW w:w="1432" w:type="dxa"/>
            <w:shd w:val="clear" w:color="auto" w:fill="F2F2F2" w:themeFill="background1" w:themeFillShade="F2"/>
            <w:vAlign w:val="center"/>
          </w:tcPr>
          <w:p w14:paraId="0344D952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center"/>
              <w:rPr>
                <w:b/>
                <w:bCs/>
                <w:szCs w:val="28"/>
              </w:rPr>
            </w:pPr>
            <w:r w:rsidRPr="002C3DB8">
              <w:rPr>
                <w:b/>
                <w:bCs/>
                <w:szCs w:val="28"/>
              </w:rPr>
              <w:t>Associated Program Task #</w:t>
            </w:r>
          </w:p>
        </w:tc>
      </w:tr>
      <w:tr w:rsidR="002C3DB8" w:rsidRPr="002C3DB8" w14:paraId="13FD1C47" w14:textId="77777777" w:rsidTr="00921275">
        <w:trPr>
          <w:trHeight w:val="243"/>
        </w:trPr>
        <w:tc>
          <w:tcPr>
            <w:tcW w:w="1413" w:type="dxa"/>
          </w:tcPr>
          <w:p w14:paraId="72530B06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  <w:r w:rsidRPr="002C3DB8">
              <w:rPr>
                <w:szCs w:val="28"/>
              </w:rPr>
              <w:t>1a</w:t>
            </w:r>
          </w:p>
        </w:tc>
        <w:tc>
          <w:tcPr>
            <w:tcW w:w="4111" w:type="dxa"/>
            <w:gridSpan w:val="6"/>
            <w:vAlign w:val="center"/>
          </w:tcPr>
          <w:p w14:paraId="76DAE72C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</w:p>
        </w:tc>
        <w:tc>
          <w:tcPr>
            <w:tcW w:w="1701" w:type="dxa"/>
          </w:tcPr>
          <w:p w14:paraId="46E3813D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</w:p>
        </w:tc>
        <w:tc>
          <w:tcPr>
            <w:tcW w:w="1432" w:type="dxa"/>
            <w:vAlign w:val="center"/>
          </w:tcPr>
          <w:p w14:paraId="20E1DD8D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</w:p>
        </w:tc>
      </w:tr>
      <w:tr w:rsidR="002C3DB8" w:rsidRPr="002C3DB8" w14:paraId="601FC447" w14:textId="77777777" w:rsidTr="00921275">
        <w:trPr>
          <w:trHeight w:val="243"/>
        </w:trPr>
        <w:tc>
          <w:tcPr>
            <w:tcW w:w="1413" w:type="dxa"/>
          </w:tcPr>
          <w:p w14:paraId="70329027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  <w:r w:rsidRPr="002C3DB8">
              <w:rPr>
                <w:szCs w:val="28"/>
              </w:rPr>
              <w:t>1b</w:t>
            </w:r>
          </w:p>
        </w:tc>
        <w:tc>
          <w:tcPr>
            <w:tcW w:w="4111" w:type="dxa"/>
            <w:gridSpan w:val="6"/>
            <w:vAlign w:val="center"/>
          </w:tcPr>
          <w:p w14:paraId="5ED1297E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</w:p>
        </w:tc>
        <w:tc>
          <w:tcPr>
            <w:tcW w:w="1701" w:type="dxa"/>
          </w:tcPr>
          <w:p w14:paraId="1931B465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</w:p>
        </w:tc>
        <w:tc>
          <w:tcPr>
            <w:tcW w:w="1432" w:type="dxa"/>
            <w:vAlign w:val="center"/>
          </w:tcPr>
          <w:p w14:paraId="22E25691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</w:p>
        </w:tc>
      </w:tr>
      <w:tr w:rsidR="002C3DB8" w:rsidRPr="002C3DB8" w14:paraId="173D20FD" w14:textId="77777777" w:rsidTr="00921275">
        <w:trPr>
          <w:trHeight w:val="243"/>
        </w:trPr>
        <w:tc>
          <w:tcPr>
            <w:tcW w:w="1413" w:type="dxa"/>
          </w:tcPr>
          <w:p w14:paraId="3DB9BC33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  <w:r w:rsidRPr="002C3DB8">
              <w:rPr>
                <w:szCs w:val="28"/>
              </w:rPr>
              <w:t>2a</w:t>
            </w:r>
          </w:p>
        </w:tc>
        <w:tc>
          <w:tcPr>
            <w:tcW w:w="4111" w:type="dxa"/>
            <w:gridSpan w:val="6"/>
            <w:vAlign w:val="center"/>
          </w:tcPr>
          <w:p w14:paraId="1975B34B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</w:p>
        </w:tc>
        <w:tc>
          <w:tcPr>
            <w:tcW w:w="1701" w:type="dxa"/>
          </w:tcPr>
          <w:p w14:paraId="536BF1A7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</w:p>
        </w:tc>
        <w:tc>
          <w:tcPr>
            <w:tcW w:w="1432" w:type="dxa"/>
            <w:vAlign w:val="center"/>
          </w:tcPr>
          <w:p w14:paraId="6F22705A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</w:p>
        </w:tc>
      </w:tr>
      <w:tr w:rsidR="002C3DB8" w:rsidRPr="002C3DB8" w14:paraId="40C7DFCF" w14:textId="77777777" w:rsidTr="00921275">
        <w:trPr>
          <w:trHeight w:val="249"/>
        </w:trPr>
        <w:tc>
          <w:tcPr>
            <w:tcW w:w="1413" w:type="dxa"/>
          </w:tcPr>
          <w:p w14:paraId="1F2739CB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  <w:r w:rsidRPr="002C3DB8">
              <w:rPr>
                <w:szCs w:val="28"/>
              </w:rPr>
              <w:t>2b</w:t>
            </w:r>
          </w:p>
        </w:tc>
        <w:tc>
          <w:tcPr>
            <w:tcW w:w="4111" w:type="dxa"/>
            <w:gridSpan w:val="6"/>
            <w:vAlign w:val="center"/>
          </w:tcPr>
          <w:p w14:paraId="3EE0D6D8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</w:p>
        </w:tc>
        <w:tc>
          <w:tcPr>
            <w:tcW w:w="1701" w:type="dxa"/>
          </w:tcPr>
          <w:p w14:paraId="529EFBDA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</w:p>
        </w:tc>
        <w:tc>
          <w:tcPr>
            <w:tcW w:w="1432" w:type="dxa"/>
            <w:vAlign w:val="center"/>
          </w:tcPr>
          <w:p w14:paraId="3830BCCD" w14:textId="77777777" w:rsidR="002C3DB8" w:rsidRPr="002C3DB8" w:rsidRDefault="002C3DB8" w:rsidP="002C3DB8">
            <w:pPr>
              <w:tabs>
                <w:tab w:val="left" w:pos="851"/>
              </w:tabs>
              <w:spacing w:line="240" w:lineRule="atLeast"/>
              <w:jc w:val="both"/>
              <w:rPr>
                <w:szCs w:val="28"/>
              </w:rPr>
            </w:pPr>
          </w:p>
        </w:tc>
      </w:tr>
      <w:bookmarkEnd w:id="12"/>
    </w:tbl>
    <w:p w14:paraId="0B586596" w14:textId="77777777" w:rsidR="002C3DB8" w:rsidRPr="00A235C2" w:rsidRDefault="002C3DB8" w:rsidP="00A235C2"/>
    <w:p w14:paraId="13BC47D9" w14:textId="1B993AA2" w:rsidR="009B631B" w:rsidRDefault="005B2F48" w:rsidP="00BA6DE1">
      <w:pPr>
        <w:pStyle w:val="Heading1"/>
      </w:pPr>
      <w:bookmarkStart w:id="13" w:name="_Toc6700205"/>
      <w:r w:rsidRPr="00E1102B">
        <w:t xml:space="preserve">Section F: </w:t>
      </w:r>
      <w:r w:rsidR="00386353" w:rsidRPr="00E1102B">
        <w:t>Program Plan</w:t>
      </w:r>
      <w:r w:rsidR="001E74AC" w:rsidRPr="00E1102B">
        <w:t xml:space="preserve"> (GANTT)</w:t>
      </w:r>
      <w:bookmarkEnd w:id="13"/>
    </w:p>
    <w:p w14:paraId="549B5809" w14:textId="2D879618" w:rsidR="00AD3C27" w:rsidRDefault="00AD3C27" w:rsidP="00BA6DE1">
      <w:pPr>
        <w:pStyle w:val="Heading1"/>
      </w:pPr>
      <w:bookmarkStart w:id="14" w:name="_Toc6700206"/>
      <w:r w:rsidRPr="00AD3C27">
        <w:t>Section G: The Market</w:t>
      </w:r>
      <w:bookmarkEnd w:id="14"/>
    </w:p>
    <w:bookmarkStart w:id="15" w:name="_MON_1617880063"/>
    <w:bookmarkEnd w:id="15"/>
    <w:p w14:paraId="4595EE4F" w14:textId="22235427" w:rsidR="00BA6DE1" w:rsidRPr="00BA6DE1" w:rsidRDefault="003F56ED" w:rsidP="00BA6DE1">
      <w:pPr>
        <w:jc w:val="center"/>
      </w:pPr>
      <w:r>
        <w:object w:dxaOrig="10929" w:dyaOrig="5993" w14:anchorId="52343779">
          <v:shape id="_x0000_i1027" type="#_x0000_t75" style="width:435pt;height:238.8pt" o:ole="">
            <v:imagedata r:id="rId12" o:title=""/>
          </v:shape>
          <o:OLEObject Type="Embed" ProgID="Excel.Sheet.12" ShapeID="_x0000_i1027" DrawAspect="Content" ObjectID="_1657404087" r:id="rId13"/>
        </w:object>
      </w:r>
    </w:p>
    <w:p w14:paraId="66212E2C" w14:textId="77777777" w:rsidR="003F56ED" w:rsidRDefault="003F56ED" w:rsidP="003F56ED">
      <w:pPr>
        <w:pStyle w:val="Heading1"/>
      </w:pPr>
      <w:bookmarkStart w:id="16" w:name="_Toc6700207"/>
    </w:p>
    <w:p w14:paraId="721B36A3" w14:textId="02D6BB06" w:rsidR="00070AB4" w:rsidRDefault="00200EEA" w:rsidP="003F56ED">
      <w:pPr>
        <w:pStyle w:val="Heading1"/>
      </w:pPr>
      <w:r w:rsidRPr="001E1E91">
        <w:t xml:space="preserve">Section </w:t>
      </w:r>
      <w:r w:rsidR="001E1E91" w:rsidRPr="001E1E91">
        <w:t xml:space="preserve">H: </w:t>
      </w:r>
      <w:r w:rsidRPr="001E1E91">
        <w:t>Commercialization – Plans and Prospects</w:t>
      </w:r>
      <w:bookmarkEnd w:id="16"/>
    </w:p>
    <w:p w14:paraId="02D18404" w14:textId="77777777" w:rsidR="003F56ED" w:rsidRPr="003F56ED" w:rsidRDefault="003F56ED" w:rsidP="0028461C">
      <w:pPr>
        <w:pStyle w:val="EC-Paragraph"/>
      </w:pPr>
    </w:p>
    <w:p w14:paraId="1FA02A69" w14:textId="761E299A" w:rsidR="00BF0343" w:rsidRDefault="006E055B" w:rsidP="003F56ED">
      <w:pPr>
        <w:pStyle w:val="Heading1"/>
      </w:pPr>
      <w:bookmarkStart w:id="17" w:name="_Toc6700208"/>
      <w:r w:rsidRPr="006E055B">
        <w:t>Section I: Cooperation, Economic and Social Benefits</w:t>
      </w:r>
      <w:bookmarkEnd w:id="17"/>
    </w:p>
    <w:p w14:paraId="7E2F0043" w14:textId="77777777" w:rsidR="0028461C" w:rsidRPr="0028461C" w:rsidRDefault="0028461C" w:rsidP="0028461C">
      <w:pPr>
        <w:pStyle w:val="EC-Paragraph"/>
      </w:pPr>
    </w:p>
    <w:p w14:paraId="112EA888" w14:textId="37F14055" w:rsidR="00CC0302" w:rsidRDefault="00D630C5" w:rsidP="003F56ED">
      <w:pPr>
        <w:pStyle w:val="Heading1"/>
      </w:pPr>
      <w:bookmarkStart w:id="18" w:name="_Toc6700209"/>
      <w:r w:rsidRPr="00D630C5">
        <w:t>Section J: Organization and Management Plan</w:t>
      </w:r>
      <w:bookmarkEnd w:id="18"/>
    </w:p>
    <w:p w14:paraId="3D3DD6F1" w14:textId="77777777" w:rsidR="0028461C" w:rsidRPr="0028461C" w:rsidRDefault="0028461C" w:rsidP="0028461C">
      <w:pPr>
        <w:pStyle w:val="EC-Paragraph"/>
      </w:pPr>
    </w:p>
    <w:p w14:paraId="4F1C50C1" w14:textId="7BAF1DCD" w:rsidR="006704BC" w:rsidRDefault="00B042F3" w:rsidP="003F56ED">
      <w:pPr>
        <w:pStyle w:val="Heading1"/>
      </w:pPr>
      <w:bookmarkStart w:id="19" w:name="_Toc6700210"/>
      <w:r w:rsidRPr="006704BC">
        <w:t>Section K: The Consortium Members and Their Resources</w:t>
      </w:r>
      <w:bookmarkEnd w:id="19"/>
    </w:p>
    <w:p w14:paraId="08172907" w14:textId="77777777" w:rsidR="0028461C" w:rsidRPr="0028461C" w:rsidRDefault="0028461C" w:rsidP="0028461C">
      <w:pPr>
        <w:pStyle w:val="EC-Paragraph"/>
      </w:pPr>
    </w:p>
    <w:p w14:paraId="7DDE338F" w14:textId="042E806C" w:rsidR="00E13328" w:rsidRDefault="00E13328" w:rsidP="003F56ED">
      <w:pPr>
        <w:pStyle w:val="Heading1"/>
      </w:pPr>
      <w:bookmarkStart w:id="20" w:name="_Toc6700211"/>
      <w:r w:rsidRPr="00E13328">
        <w:t>Section L: The Budget</w:t>
      </w:r>
      <w:bookmarkEnd w:id="20"/>
    </w:p>
    <w:p w14:paraId="07016D34" w14:textId="134E8683" w:rsidR="0028461C" w:rsidRDefault="0028461C">
      <w:pPr>
        <w:rPr>
          <w:szCs w:val="28"/>
        </w:rPr>
      </w:pPr>
      <w:r>
        <w:br w:type="page"/>
      </w:r>
    </w:p>
    <w:p w14:paraId="7683E945" w14:textId="7B8DA637" w:rsidR="00E13328" w:rsidRDefault="00E13328" w:rsidP="0028461C">
      <w:pPr>
        <w:pStyle w:val="Heading1"/>
      </w:pPr>
      <w:bookmarkStart w:id="21" w:name="_Toc6700212"/>
      <w:r w:rsidRPr="00E13328">
        <w:lastRenderedPageBreak/>
        <w:t>Section M: Risk Analysis</w:t>
      </w:r>
      <w:bookmarkEnd w:id="21"/>
    </w:p>
    <w:p w14:paraId="17D8DAFE" w14:textId="77777777" w:rsidR="0028461C" w:rsidRPr="0028461C" w:rsidRDefault="0028461C" w:rsidP="0028461C">
      <w:pPr>
        <w:spacing w:before="0" w:after="0"/>
        <w:jc w:val="center"/>
        <w:rPr>
          <w:b/>
          <w:bCs/>
          <w:color w:val="auto"/>
          <w:szCs w:val="22"/>
          <w:u w:val="single"/>
        </w:rPr>
      </w:pPr>
    </w:p>
    <w:p w14:paraId="75560E66" w14:textId="77777777" w:rsidR="0028461C" w:rsidRPr="0028461C" w:rsidRDefault="0028461C" w:rsidP="0028461C">
      <w:pPr>
        <w:spacing w:before="0" w:after="0"/>
        <w:rPr>
          <w:color w:val="auto"/>
          <w:sz w:val="20"/>
        </w:rPr>
      </w:pPr>
    </w:p>
    <w:p w14:paraId="01734DE1" w14:textId="77777777" w:rsidR="0028461C" w:rsidRPr="0028461C" w:rsidRDefault="0028461C" w:rsidP="0028461C">
      <w:pPr>
        <w:tabs>
          <w:tab w:val="left" w:pos="1368"/>
          <w:tab w:val="left" w:pos="3348"/>
          <w:tab w:val="left" w:pos="5328"/>
          <w:tab w:val="left" w:pos="6228"/>
          <w:tab w:val="left" w:pos="7588"/>
        </w:tabs>
        <w:spacing w:before="0" w:after="0"/>
        <w:rPr>
          <w:color w:val="auto"/>
          <w:sz w:val="20"/>
        </w:rPr>
      </w:pPr>
      <w:r w:rsidRPr="0028461C">
        <w:rPr>
          <w:b/>
          <w:bCs/>
          <w:color w:val="auto"/>
          <w:szCs w:val="22"/>
        </w:rPr>
        <w:t>TABLE A</w:t>
      </w:r>
      <w:r w:rsidRPr="0028461C">
        <w:rPr>
          <w:b/>
          <w:bCs/>
          <w:color w:val="auto"/>
          <w:sz w:val="20"/>
        </w:rPr>
        <w:tab/>
      </w:r>
      <w:r w:rsidRPr="0028461C">
        <w:rPr>
          <w:color w:val="auto"/>
          <w:sz w:val="20"/>
        </w:rPr>
        <w:tab/>
      </w:r>
      <w:r w:rsidRPr="0028461C">
        <w:rPr>
          <w:color w:val="auto"/>
          <w:sz w:val="20"/>
        </w:rPr>
        <w:tab/>
      </w:r>
      <w:r w:rsidRPr="0028461C">
        <w:rPr>
          <w:color w:val="auto"/>
          <w:sz w:val="20"/>
        </w:rPr>
        <w:tab/>
      </w:r>
    </w:p>
    <w:tbl>
      <w:tblPr>
        <w:tblW w:w="8974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27"/>
        <w:gridCol w:w="2371"/>
        <w:gridCol w:w="1098"/>
        <w:gridCol w:w="1199"/>
        <w:gridCol w:w="1106"/>
        <w:gridCol w:w="2173"/>
      </w:tblGrid>
      <w:tr w:rsidR="0028461C" w:rsidRPr="0028461C" w14:paraId="132EFAEF" w14:textId="77777777" w:rsidTr="00CC6403">
        <w:trPr>
          <w:gridBefore w:val="3"/>
          <w:wBefore w:w="4496" w:type="dxa"/>
        </w:trPr>
        <w:tc>
          <w:tcPr>
            <w:tcW w:w="4478" w:type="dxa"/>
            <w:gridSpan w:val="3"/>
          </w:tcPr>
          <w:p w14:paraId="3F7F56BA" w14:textId="77777777" w:rsidR="0028461C" w:rsidRPr="0028461C" w:rsidRDefault="0028461C" w:rsidP="0028461C">
            <w:pPr>
              <w:tabs>
                <w:tab w:val="left" w:pos="1368"/>
                <w:tab w:val="left" w:pos="3348"/>
                <w:tab w:val="left" w:pos="5328"/>
                <w:tab w:val="left" w:pos="6228"/>
                <w:tab w:val="left" w:pos="7588"/>
              </w:tabs>
              <w:spacing w:before="0" w:after="0"/>
              <w:ind w:left="33" w:right="259"/>
              <w:jc w:val="center"/>
              <w:rPr>
                <w:b/>
                <w:bCs/>
                <w:color w:val="auto"/>
                <w:sz w:val="20"/>
              </w:rPr>
            </w:pPr>
            <w:r w:rsidRPr="0028461C">
              <w:rPr>
                <w:b/>
                <w:bCs/>
                <w:color w:val="auto"/>
                <w:sz w:val="20"/>
              </w:rPr>
              <w:t>Impact</w:t>
            </w:r>
          </w:p>
        </w:tc>
      </w:tr>
      <w:tr w:rsidR="0028461C" w:rsidRPr="0028461C" w14:paraId="47EB7709" w14:textId="77777777" w:rsidTr="00CC6403">
        <w:tc>
          <w:tcPr>
            <w:tcW w:w="1027" w:type="dxa"/>
            <w:tcBorders>
              <w:top w:val="single" w:sz="4" w:space="0" w:color="auto"/>
            </w:tcBorders>
          </w:tcPr>
          <w:p w14:paraId="0C5D6E35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Risk #</w:t>
            </w:r>
          </w:p>
        </w:tc>
        <w:tc>
          <w:tcPr>
            <w:tcW w:w="2371" w:type="dxa"/>
            <w:tcBorders>
              <w:top w:val="single" w:sz="4" w:space="0" w:color="auto"/>
            </w:tcBorders>
          </w:tcPr>
          <w:p w14:paraId="77599063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 xml:space="preserve">Name/Description </w:t>
            </w:r>
          </w:p>
        </w:tc>
        <w:tc>
          <w:tcPr>
            <w:tcW w:w="1098" w:type="dxa"/>
            <w:tcBorders>
              <w:top w:val="single" w:sz="4" w:space="0" w:color="auto"/>
            </w:tcBorders>
          </w:tcPr>
          <w:p w14:paraId="42051B74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Ranking</w:t>
            </w:r>
          </w:p>
        </w:tc>
        <w:tc>
          <w:tcPr>
            <w:tcW w:w="1199" w:type="dxa"/>
            <w:tcBorders>
              <w:top w:val="single" w:sz="4" w:space="0" w:color="auto"/>
            </w:tcBorders>
          </w:tcPr>
          <w:p w14:paraId="58FB03C9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Duration</w:t>
            </w:r>
            <w:r w:rsidRPr="0028461C">
              <w:rPr>
                <w:b/>
                <w:bCs/>
                <w:color w:val="auto"/>
                <w:szCs w:val="22"/>
                <w:vertAlign w:val="superscript"/>
              </w:rPr>
              <w:t>1</w:t>
            </w:r>
          </w:p>
        </w:tc>
        <w:tc>
          <w:tcPr>
            <w:tcW w:w="1106" w:type="dxa"/>
            <w:tcBorders>
              <w:top w:val="single" w:sz="4" w:space="0" w:color="auto"/>
            </w:tcBorders>
          </w:tcPr>
          <w:p w14:paraId="30CD1D46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Budget</w:t>
            </w:r>
            <w:r w:rsidRPr="0028461C">
              <w:rPr>
                <w:b/>
                <w:bCs/>
                <w:color w:val="auto"/>
                <w:szCs w:val="22"/>
                <w:vertAlign w:val="superscript"/>
              </w:rPr>
              <w:t>2</w:t>
            </w:r>
          </w:p>
        </w:tc>
        <w:tc>
          <w:tcPr>
            <w:tcW w:w="2173" w:type="dxa"/>
            <w:tcBorders>
              <w:top w:val="single" w:sz="4" w:space="0" w:color="auto"/>
            </w:tcBorders>
          </w:tcPr>
          <w:p w14:paraId="47E8C572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Commercialization Potential</w:t>
            </w:r>
            <w:r w:rsidRPr="0028461C">
              <w:rPr>
                <w:b/>
                <w:bCs/>
                <w:color w:val="auto"/>
                <w:szCs w:val="22"/>
                <w:vertAlign w:val="superscript"/>
              </w:rPr>
              <w:t>3</w:t>
            </w:r>
          </w:p>
        </w:tc>
      </w:tr>
      <w:tr w:rsidR="0028461C" w:rsidRPr="0028461C" w14:paraId="65CDAC32" w14:textId="77777777" w:rsidTr="00CC6403">
        <w:trPr>
          <w:trHeight w:val="288"/>
        </w:trPr>
        <w:tc>
          <w:tcPr>
            <w:tcW w:w="1027" w:type="dxa"/>
          </w:tcPr>
          <w:p w14:paraId="2F427F32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1</w:t>
            </w:r>
          </w:p>
        </w:tc>
        <w:tc>
          <w:tcPr>
            <w:tcW w:w="2371" w:type="dxa"/>
          </w:tcPr>
          <w:p w14:paraId="25165C5C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1098" w:type="dxa"/>
          </w:tcPr>
          <w:p w14:paraId="65E1FBED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1199" w:type="dxa"/>
          </w:tcPr>
          <w:p w14:paraId="298AB061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1106" w:type="dxa"/>
          </w:tcPr>
          <w:p w14:paraId="489D47B0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2173" w:type="dxa"/>
          </w:tcPr>
          <w:p w14:paraId="54D40B98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</w:tr>
      <w:tr w:rsidR="0028461C" w:rsidRPr="0028461C" w14:paraId="169E5D2F" w14:textId="77777777" w:rsidTr="00CC6403">
        <w:trPr>
          <w:trHeight w:val="288"/>
        </w:trPr>
        <w:tc>
          <w:tcPr>
            <w:tcW w:w="1027" w:type="dxa"/>
          </w:tcPr>
          <w:p w14:paraId="1E53DC2C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2</w:t>
            </w:r>
          </w:p>
        </w:tc>
        <w:tc>
          <w:tcPr>
            <w:tcW w:w="2371" w:type="dxa"/>
          </w:tcPr>
          <w:p w14:paraId="12324DF1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1098" w:type="dxa"/>
          </w:tcPr>
          <w:p w14:paraId="2EE4D4BE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1199" w:type="dxa"/>
          </w:tcPr>
          <w:p w14:paraId="1BC24DB9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1106" w:type="dxa"/>
          </w:tcPr>
          <w:p w14:paraId="082C7DBD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2173" w:type="dxa"/>
          </w:tcPr>
          <w:p w14:paraId="2DE072BC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</w:tr>
      <w:tr w:rsidR="0028461C" w:rsidRPr="0028461C" w14:paraId="1AD897F0" w14:textId="77777777" w:rsidTr="00CC6403">
        <w:trPr>
          <w:trHeight w:val="288"/>
        </w:trPr>
        <w:tc>
          <w:tcPr>
            <w:tcW w:w="1027" w:type="dxa"/>
          </w:tcPr>
          <w:p w14:paraId="5469811B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3</w:t>
            </w:r>
          </w:p>
        </w:tc>
        <w:tc>
          <w:tcPr>
            <w:tcW w:w="2371" w:type="dxa"/>
          </w:tcPr>
          <w:p w14:paraId="6E8AC904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1098" w:type="dxa"/>
          </w:tcPr>
          <w:p w14:paraId="5D4E80FB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1199" w:type="dxa"/>
          </w:tcPr>
          <w:p w14:paraId="27B717FE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1106" w:type="dxa"/>
          </w:tcPr>
          <w:p w14:paraId="362039F3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2173" w:type="dxa"/>
          </w:tcPr>
          <w:p w14:paraId="0D5BEE7B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</w:tr>
      <w:tr w:rsidR="0028461C" w:rsidRPr="0028461C" w14:paraId="1D7E7740" w14:textId="77777777" w:rsidTr="00CC6403">
        <w:trPr>
          <w:trHeight w:val="288"/>
        </w:trPr>
        <w:tc>
          <w:tcPr>
            <w:tcW w:w="1027" w:type="dxa"/>
          </w:tcPr>
          <w:p w14:paraId="02498EF5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4</w:t>
            </w:r>
          </w:p>
        </w:tc>
        <w:tc>
          <w:tcPr>
            <w:tcW w:w="2371" w:type="dxa"/>
          </w:tcPr>
          <w:p w14:paraId="5AFE0C64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1098" w:type="dxa"/>
          </w:tcPr>
          <w:p w14:paraId="5F2E4BCB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1199" w:type="dxa"/>
          </w:tcPr>
          <w:p w14:paraId="0E1E9812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1106" w:type="dxa"/>
          </w:tcPr>
          <w:p w14:paraId="46BC9E8A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2173" w:type="dxa"/>
          </w:tcPr>
          <w:p w14:paraId="4D1AF038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</w:tr>
      <w:tr w:rsidR="0028461C" w:rsidRPr="0028461C" w14:paraId="623B53D3" w14:textId="77777777" w:rsidTr="00CC6403">
        <w:trPr>
          <w:trHeight w:val="288"/>
        </w:trPr>
        <w:tc>
          <w:tcPr>
            <w:tcW w:w="1027" w:type="dxa"/>
          </w:tcPr>
          <w:p w14:paraId="17B1A31A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5</w:t>
            </w:r>
          </w:p>
        </w:tc>
        <w:tc>
          <w:tcPr>
            <w:tcW w:w="2371" w:type="dxa"/>
          </w:tcPr>
          <w:p w14:paraId="14CACF8D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1098" w:type="dxa"/>
          </w:tcPr>
          <w:p w14:paraId="4389030E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1199" w:type="dxa"/>
          </w:tcPr>
          <w:p w14:paraId="7A46F7B7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1106" w:type="dxa"/>
          </w:tcPr>
          <w:p w14:paraId="0F9A1A33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2173" w:type="dxa"/>
          </w:tcPr>
          <w:p w14:paraId="25EBCD9A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</w:tr>
    </w:tbl>
    <w:p w14:paraId="190BBF6A" w14:textId="77777777" w:rsidR="0028461C" w:rsidRPr="0028461C" w:rsidRDefault="0028461C" w:rsidP="0028461C">
      <w:pPr>
        <w:spacing w:before="0" w:after="0"/>
        <w:rPr>
          <w:color w:val="auto"/>
          <w:sz w:val="20"/>
        </w:rPr>
      </w:pPr>
    </w:p>
    <w:p w14:paraId="72BAFF5A" w14:textId="77777777" w:rsidR="0028461C" w:rsidRPr="0028461C" w:rsidRDefault="0028461C" w:rsidP="0028461C">
      <w:pPr>
        <w:spacing w:before="0" w:after="0"/>
        <w:rPr>
          <w:color w:val="auto"/>
          <w:sz w:val="20"/>
        </w:rPr>
      </w:pPr>
    </w:p>
    <w:p w14:paraId="0AE3023B" w14:textId="77777777" w:rsidR="0028461C" w:rsidRPr="0028461C" w:rsidRDefault="0028461C" w:rsidP="0028461C">
      <w:pPr>
        <w:tabs>
          <w:tab w:val="left" w:pos="1368"/>
          <w:tab w:val="left" w:pos="3348"/>
          <w:tab w:val="left" w:pos="5465"/>
        </w:tabs>
        <w:spacing w:before="0" w:after="0"/>
        <w:rPr>
          <w:color w:val="auto"/>
          <w:sz w:val="20"/>
        </w:rPr>
      </w:pPr>
      <w:r w:rsidRPr="0028461C">
        <w:rPr>
          <w:b/>
          <w:bCs/>
          <w:color w:val="auto"/>
          <w:szCs w:val="22"/>
        </w:rPr>
        <w:t>TABLE B</w:t>
      </w:r>
      <w:r w:rsidRPr="0028461C">
        <w:rPr>
          <w:b/>
          <w:bCs/>
          <w:color w:val="auto"/>
          <w:szCs w:val="22"/>
        </w:rPr>
        <w:br/>
      </w:r>
      <w:r w:rsidRPr="0028461C">
        <w:rPr>
          <w:b/>
          <w:bCs/>
          <w:color w:val="auto"/>
          <w:sz w:val="20"/>
        </w:rPr>
        <w:tab/>
      </w:r>
      <w:r w:rsidRPr="0028461C">
        <w:rPr>
          <w:color w:val="auto"/>
          <w:sz w:val="20"/>
        </w:rPr>
        <w:tab/>
      </w:r>
      <w:r w:rsidRPr="0028461C">
        <w:rPr>
          <w:color w:val="auto"/>
          <w:sz w:val="20"/>
        </w:rPr>
        <w:tab/>
      </w:r>
    </w:p>
    <w:tbl>
      <w:tblPr>
        <w:tblW w:w="8974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93"/>
        <w:gridCol w:w="7088"/>
        <w:gridCol w:w="893"/>
      </w:tblGrid>
      <w:tr w:rsidR="0028461C" w:rsidRPr="0028461C" w14:paraId="27D60D8E" w14:textId="77777777" w:rsidTr="00CC6403">
        <w:tc>
          <w:tcPr>
            <w:tcW w:w="993" w:type="dxa"/>
            <w:tcBorders>
              <w:top w:val="single" w:sz="4" w:space="0" w:color="auto"/>
            </w:tcBorders>
          </w:tcPr>
          <w:p w14:paraId="41D93F84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Risk #</w:t>
            </w:r>
          </w:p>
        </w:tc>
        <w:tc>
          <w:tcPr>
            <w:tcW w:w="7088" w:type="dxa"/>
            <w:tcBorders>
              <w:top w:val="single" w:sz="4" w:space="0" w:color="auto"/>
            </w:tcBorders>
          </w:tcPr>
          <w:p w14:paraId="466679A1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Name/Description</w:t>
            </w:r>
          </w:p>
        </w:tc>
        <w:tc>
          <w:tcPr>
            <w:tcW w:w="893" w:type="dxa"/>
            <w:tcBorders>
              <w:top w:val="single" w:sz="4" w:space="0" w:color="auto"/>
            </w:tcBorders>
          </w:tcPr>
          <w:p w14:paraId="6454E4B0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Type*</w:t>
            </w:r>
          </w:p>
        </w:tc>
      </w:tr>
      <w:tr w:rsidR="0028461C" w:rsidRPr="0028461C" w14:paraId="761E190D" w14:textId="77777777" w:rsidTr="00CC6403">
        <w:trPr>
          <w:trHeight w:val="288"/>
        </w:trPr>
        <w:tc>
          <w:tcPr>
            <w:tcW w:w="993" w:type="dxa"/>
          </w:tcPr>
          <w:p w14:paraId="59D2BD5A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 w:val="20"/>
              </w:rPr>
            </w:pPr>
            <w:r w:rsidRPr="0028461C">
              <w:rPr>
                <w:color w:val="auto"/>
                <w:sz w:val="20"/>
              </w:rPr>
              <w:t>1</w:t>
            </w:r>
          </w:p>
        </w:tc>
        <w:tc>
          <w:tcPr>
            <w:tcW w:w="7088" w:type="dxa"/>
          </w:tcPr>
          <w:p w14:paraId="04B70B74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 w:val="20"/>
              </w:rPr>
            </w:pPr>
          </w:p>
        </w:tc>
        <w:tc>
          <w:tcPr>
            <w:tcW w:w="893" w:type="dxa"/>
          </w:tcPr>
          <w:p w14:paraId="7D3F07E0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 w:val="20"/>
              </w:rPr>
            </w:pPr>
          </w:p>
        </w:tc>
      </w:tr>
      <w:tr w:rsidR="0028461C" w:rsidRPr="0028461C" w14:paraId="1FAAEEF2" w14:textId="77777777" w:rsidTr="00CC6403">
        <w:trPr>
          <w:trHeight w:val="288"/>
        </w:trPr>
        <w:tc>
          <w:tcPr>
            <w:tcW w:w="993" w:type="dxa"/>
          </w:tcPr>
          <w:p w14:paraId="7BB41183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 w:val="20"/>
              </w:rPr>
            </w:pPr>
            <w:r w:rsidRPr="0028461C">
              <w:rPr>
                <w:color w:val="auto"/>
                <w:sz w:val="20"/>
              </w:rPr>
              <w:t>2</w:t>
            </w:r>
          </w:p>
        </w:tc>
        <w:tc>
          <w:tcPr>
            <w:tcW w:w="7088" w:type="dxa"/>
          </w:tcPr>
          <w:p w14:paraId="4610D04A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 w:val="20"/>
              </w:rPr>
            </w:pPr>
          </w:p>
        </w:tc>
        <w:tc>
          <w:tcPr>
            <w:tcW w:w="893" w:type="dxa"/>
          </w:tcPr>
          <w:p w14:paraId="0E1390E9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 w:val="20"/>
              </w:rPr>
            </w:pPr>
          </w:p>
        </w:tc>
      </w:tr>
      <w:tr w:rsidR="0028461C" w:rsidRPr="0028461C" w14:paraId="44F87011" w14:textId="77777777" w:rsidTr="00CC6403">
        <w:trPr>
          <w:trHeight w:val="288"/>
        </w:trPr>
        <w:tc>
          <w:tcPr>
            <w:tcW w:w="993" w:type="dxa"/>
          </w:tcPr>
          <w:p w14:paraId="7B9D8B82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 w:val="20"/>
              </w:rPr>
            </w:pPr>
            <w:r w:rsidRPr="0028461C">
              <w:rPr>
                <w:color w:val="auto"/>
                <w:sz w:val="20"/>
              </w:rPr>
              <w:t>3</w:t>
            </w:r>
          </w:p>
        </w:tc>
        <w:tc>
          <w:tcPr>
            <w:tcW w:w="7088" w:type="dxa"/>
          </w:tcPr>
          <w:p w14:paraId="65FDF302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 w:val="20"/>
              </w:rPr>
            </w:pPr>
          </w:p>
        </w:tc>
        <w:tc>
          <w:tcPr>
            <w:tcW w:w="893" w:type="dxa"/>
          </w:tcPr>
          <w:p w14:paraId="5A608C6F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 w:val="20"/>
              </w:rPr>
            </w:pPr>
          </w:p>
        </w:tc>
      </w:tr>
      <w:tr w:rsidR="0028461C" w:rsidRPr="0028461C" w14:paraId="27398DB3" w14:textId="77777777" w:rsidTr="00CC6403">
        <w:trPr>
          <w:trHeight w:val="288"/>
        </w:trPr>
        <w:tc>
          <w:tcPr>
            <w:tcW w:w="993" w:type="dxa"/>
          </w:tcPr>
          <w:p w14:paraId="09F00BAE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 w:val="20"/>
              </w:rPr>
            </w:pPr>
            <w:r w:rsidRPr="0028461C">
              <w:rPr>
                <w:color w:val="auto"/>
                <w:sz w:val="20"/>
              </w:rPr>
              <w:t>4</w:t>
            </w:r>
          </w:p>
        </w:tc>
        <w:tc>
          <w:tcPr>
            <w:tcW w:w="7088" w:type="dxa"/>
          </w:tcPr>
          <w:p w14:paraId="58FCBAF9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 w:val="20"/>
              </w:rPr>
            </w:pPr>
          </w:p>
        </w:tc>
        <w:tc>
          <w:tcPr>
            <w:tcW w:w="893" w:type="dxa"/>
          </w:tcPr>
          <w:p w14:paraId="729DB51A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 w:val="20"/>
              </w:rPr>
            </w:pPr>
          </w:p>
        </w:tc>
      </w:tr>
      <w:tr w:rsidR="0028461C" w:rsidRPr="0028461C" w14:paraId="7792A0C0" w14:textId="77777777" w:rsidTr="00CC6403">
        <w:trPr>
          <w:trHeight w:val="288"/>
        </w:trPr>
        <w:tc>
          <w:tcPr>
            <w:tcW w:w="993" w:type="dxa"/>
          </w:tcPr>
          <w:p w14:paraId="65FDCB31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 w:val="20"/>
              </w:rPr>
            </w:pPr>
            <w:r w:rsidRPr="0028461C">
              <w:rPr>
                <w:color w:val="auto"/>
                <w:sz w:val="20"/>
              </w:rPr>
              <w:t>5</w:t>
            </w:r>
          </w:p>
        </w:tc>
        <w:tc>
          <w:tcPr>
            <w:tcW w:w="7088" w:type="dxa"/>
          </w:tcPr>
          <w:p w14:paraId="5468F55C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 w:val="20"/>
              </w:rPr>
            </w:pPr>
          </w:p>
        </w:tc>
        <w:tc>
          <w:tcPr>
            <w:tcW w:w="893" w:type="dxa"/>
          </w:tcPr>
          <w:p w14:paraId="5999AD1A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 w:val="20"/>
              </w:rPr>
            </w:pPr>
          </w:p>
        </w:tc>
      </w:tr>
    </w:tbl>
    <w:p w14:paraId="4F2DCB94" w14:textId="77777777" w:rsidR="0028461C" w:rsidRPr="0028461C" w:rsidRDefault="0028461C" w:rsidP="0028461C">
      <w:pPr>
        <w:spacing w:before="0" w:after="0"/>
        <w:rPr>
          <w:color w:val="auto"/>
          <w:szCs w:val="22"/>
        </w:rPr>
      </w:pPr>
      <w:r w:rsidRPr="0028461C">
        <w:rPr>
          <w:b/>
          <w:bCs/>
          <w:color w:val="auto"/>
          <w:szCs w:val="22"/>
        </w:rPr>
        <w:t>*</w:t>
      </w:r>
      <w:r w:rsidRPr="0028461C">
        <w:rPr>
          <w:color w:val="auto"/>
          <w:szCs w:val="22"/>
        </w:rPr>
        <w:t xml:space="preserve">Type: Technical (T), Project Management/Resources (M), External to the Project (E) </w:t>
      </w:r>
    </w:p>
    <w:p w14:paraId="2AE7C0E9" w14:textId="77777777" w:rsidR="0028461C" w:rsidRPr="0028461C" w:rsidRDefault="0028461C" w:rsidP="0028461C">
      <w:pPr>
        <w:spacing w:before="0" w:after="0"/>
        <w:rPr>
          <w:color w:val="auto"/>
          <w:sz w:val="20"/>
        </w:rPr>
      </w:pPr>
    </w:p>
    <w:p w14:paraId="17E083D0" w14:textId="77777777" w:rsidR="0028461C" w:rsidRPr="0028461C" w:rsidRDefault="0028461C" w:rsidP="0028461C">
      <w:pPr>
        <w:spacing w:before="0" w:after="0"/>
        <w:rPr>
          <w:color w:val="auto"/>
          <w:sz w:val="20"/>
        </w:rPr>
      </w:pPr>
    </w:p>
    <w:p w14:paraId="1B2D7BE3" w14:textId="77777777" w:rsidR="0028461C" w:rsidRPr="0028461C" w:rsidRDefault="0028461C" w:rsidP="0028461C">
      <w:pPr>
        <w:spacing w:before="0" w:after="0"/>
        <w:rPr>
          <w:color w:val="auto"/>
          <w:sz w:val="20"/>
        </w:rPr>
      </w:pPr>
    </w:p>
    <w:p w14:paraId="3AF66538" w14:textId="77777777" w:rsidR="0028461C" w:rsidRPr="0028461C" w:rsidRDefault="0028461C" w:rsidP="0028461C">
      <w:pPr>
        <w:spacing w:before="0" w:after="0"/>
        <w:rPr>
          <w:b/>
          <w:bCs/>
          <w:color w:val="auto"/>
          <w:sz w:val="20"/>
          <w:u w:val="single"/>
        </w:rPr>
      </w:pPr>
      <w:r w:rsidRPr="0028461C">
        <w:rPr>
          <w:color w:val="auto"/>
          <w:sz w:val="20"/>
        </w:rPr>
        <w:t xml:space="preserve">                                                                                                                            </w:t>
      </w:r>
      <w:r w:rsidRPr="0028461C">
        <w:rPr>
          <w:color w:val="auto"/>
          <w:sz w:val="20"/>
          <w:u w:val="single"/>
        </w:rPr>
        <w:t xml:space="preserve"> </w:t>
      </w:r>
      <w:r w:rsidRPr="0028461C">
        <w:rPr>
          <w:b/>
          <w:bCs/>
          <w:color w:val="auto"/>
          <w:szCs w:val="22"/>
          <w:u w:val="single"/>
        </w:rPr>
        <w:t>Dura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48"/>
        <w:gridCol w:w="2160"/>
      </w:tblGrid>
      <w:tr w:rsidR="0028461C" w:rsidRPr="0028461C" w14:paraId="563151A4" w14:textId="77777777" w:rsidTr="00CC6403">
        <w:tc>
          <w:tcPr>
            <w:tcW w:w="1548" w:type="dxa"/>
          </w:tcPr>
          <w:p w14:paraId="1995E033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Ranking</w:t>
            </w:r>
          </w:p>
        </w:tc>
        <w:tc>
          <w:tcPr>
            <w:tcW w:w="2160" w:type="dxa"/>
          </w:tcPr>
          <w:p w14:paraId="25C6C99D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Probability of Risk Occurring</w:t>
            </w:r>
          </w:p>
        </w:tc>
      </w:tr>
      <w:tr w:rsidR="0028461C" w:rsidRPr="0028461C" w14:paraId="19DEA23B" w14:textId="77777777" w:rsidTr="00CC6403">
        <w:tc>
          <w:tcPr>
            <w:tcW w:w="1548" w:type="dxa"/>
            <w:vAlign w:val="center"/>
          </w:tcPr>
          <w:p w14:paraId="3D15F6F7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High</w:t>
            </w:r>
          </w:p>
        </w:tc>
        <w:tc>
          <w:tcPr>
            <w:tcW w:w="2160" w:type="dxa"/>
            <w:vAlign w:val="center"/>
          </w:tcPr>
          <w:p w14:paraId="0EB03B46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Above 50%</w:t>
            </w:r>
          </w:p>
        </w:tc>
      </w:tr>
      <w:tr w:rsidR="0028461C" w:rsidRPr="0028461C" w14:paraId="56E9516B" w14:textId="77777777" w:rsidTr="00CC6403">
        <w:tc>
          <w:tcPr>
            <w:tcW w:w="1548" w:type="dxa"/>
            <w:vAlign w:val="center"/>
          </w:tcPr>
          <w:p w14:paraId="0D0274F3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Medium</w:t>
            </w:r>
          </w:p>
        </w:tc>
        <w:tc>
          <w:tcPr>
            <w:tcW w:w="2160" w:type="dxa"/>
            <w:vAlign w:val="center"/>
          </w:tcPr>
          <w:p w14:paraId="324D34A4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30 – 49%</w:t>
            </w:r>
          </w:p>
        </w:tc>
      </w:tr>
      <w:tr w:rsidR="0028461C" w:rsidRPr="0028461C" w14:paraId="6F886AB0" w14:textId="77777777" w:rsidTr="00CC6403">
        <w:tc>
          <w:tcPr>
            <w:tcW w:w="1548" w:type="dxa"/>
            <w:vAlign w:val="center"/>
          </w:tcPr>
          <w:p w14:paraId="4FE5478B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Low</w:t>
            </w:r>
          </w:p>
        </w:tc>
        <w:tc>
          <w:tcPr>
            <w:tcW w:w="2160" w:type="dxa"/>
            <w:vAlign w:val="center"/>
          </w:tcPr>
          <w:p w14:paraId="29F678E3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10 – 29%</w:t>
            </w:r>
          </w:p>
        </w:tc>
      </w:tr>
      <w:tr w:rsidR="0028461C" w:rsidRPr="0028461C" w14:paraId="4B5CCB91" w14:textId="77777777" w:rsidTr="00CC6403">
        <w:tc>
          <w:tcPr>
            <w:tcW w:w="1548" w:type="dxa"/>
            <w:vAlign w:val="center"/>
          </w:tcPr>
          <w:p w14:paraId="5F71D40D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Very Low</w:t>
            </w:r>
          </w:p>
        </w:tc>
        <w:tc>
          <w:tcPr>
            <w:tcW w:w="2160" w:type="dxa"/>
            <w:vAlign w:val="center"/>
          </w:tcPr>
          <w:p w14:paraId="2CE0E924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1 – 10%</w:t>
            </w:r>
          </w:p>
        </w:tc>
      </w:tr>
    </w:tbl>
    <w:p w14:paraId="41FA4A13" w14:textId="77777777" w:rsidR="0028461C" w:rsidRPr="0028461C" w:rsidRDefault="0028461C" w:rsidP="0028461C">
      <w:pPr>
        <w:spacing w:before="0" w:after="0"/>
        <w:rPr>
          <w:vanish/>
          <w:color w:val="auto"/>
          <w:szCs w:val="22"/>
        </w:rPr>
      </w:pPr>
    </w:p>
    <w:tbl>
      <w:tblPr>
        <w:tblpPr w:leftFromText="180" w:rightFromText="180" w:vertAnchor="text" w:horzAnchor="margin" w:tblpXSpec="right" w:tblpY="-137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87"/>
        <w:gridCol w:w="2214"/>
      </w:tblGrid>
      <w:tr w:rsidR="0028461C" w:rsidRPr="0028461C" w14:paraId="178C83A2" w14:textId="77777777" w:rsidTr="00CC6403">
        <w:trPr>
          <w:trHeight w:val="298"/>
        </w:trPr>
        <w:tc>
          <w:tcPr>
            <w:tcW w:w="1587" w:type="dxa"/>
          </w:tcPr>
          <w:p w14:paraId="39F890EC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Impact</w:t>
            </w:r>
          </w:p>
        </w:tc>
        <w:tc>
          <w:tcPr>
            <w:tcW w:w="2214" w:type="dxa"/>
          </w:tcPr>
          <w:p w14:paraId="0FDC754B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Duration</w:t>
            </w:r>
            <w:r w:rsidRPr="0028461C">
              <w:rPr>
                <w:b/>
                <w:bCs/>
                <w:color w:val="auto"/>
                <w:szCs w:val="22"/>
                <w:vertAlign w:val="superscript"/>
              </w:rPr>
              <w:t>1</w:t>
            </w:r>
          </w:p>
        </w:tc>
      </w:tr>
      <w:tr w:rsidR="0028461C" w:rsidRPr="0028461C" w14:paraId="007DDCAE" w14:textId="77777777" w:rsidTr="00CC6403">
        <w:trPr>
          <w:trHeight w:val="298"/>
        </w:trPr>
        <w:tc>
          <w:tcPr>
            <w:tcW w:w="1587" w:type="dxa"/>
            <w:vAlign w:val="center"/>
          </w:tcPr>
          <w:p w14:paraId="04A298F9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High</w:t>
            </w:r>
          </w:p>
        </w:tc>
        <w:tc>
          <w:tcPr>
            <w:tcW w:w="2214" w:type="dxa"/>
            <w:vAlign w:val="center"/>
          </w:tcPr>
          <w:p w14:paraId="6CD347FE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Above 2 years</w:t>
            </w:r>
          </w:p>
        </w:tc>
      </w:tr>
      <w:tr w:rsidR="0028461C" w:rsidRPr="0028461C" w14:paraId="6CB34DA8" w14:textId="77777777" w:rsidTr="00CC6403">
        <w:trPr>
          <w:trHeight w:val="298"/>
        </w:trPr>
        <w:tc>
          <w:tcPr>
            <w:tcW w:w="1587" w:type="dxa"/>
            <w:vAlign w:val="center"/>
          </w:tcPr>
          <w:p w14:paraId="7787A6FF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Medium</w:t>
            </w:r>
          </w:p>
        </w:tc>
        <w:tc>
          <w:tcPr>
            <w:tcW w:w="2214" w:type="dxa"/>
            <w:vAlign w:val="center"/>
          </w:tcPr>
          <w:p w14:paraId="2A1E6FC9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Up to 1 year</w:t>
            </w:r>
          </w:p>
        </w:tc>
      </w:tr>
      <w:tr w:rsidR="0028461C" w:rsidRPr="0028461C" w14:paraId="2E72DB82" w14:textId="77777777" w:rsidTr="00CC6403">
        <w:trPr>
          <w:trHeight w:val="313"/>
        </w:trPr>
        <w:tc>
          <w:tcPr>
            <w:tcW w:w="1587" w:type="dxa"/>
            <w:vAlign w:val="center"/>
          </w:tcPr>
          <w:p w14:paraId="35B7057E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Low</w:t>
            </w:r>
          </w:p>
        </w:tc>
        <w:tc>
          <w:tcPr>
            <w:tcW w:w="2214" w:type="dxa"/>
            <w:vAlign w:val="center"/>
          </w:tcPr>
          <w:p w14:paraId="495A7622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Up to 6 months</w:t>
            </w:r>
          </w:p>
        </w:tc>
      </w:tr>
    </w:tbl>
    <w:p w14:paraId="075BC5F3" w14:textId="77777777" w:rsidR="0028461C" w:rsidRPr="0028461C" w:rsidRDefault="0028461C" w:rsidP="0028461C">
      <w:pPr>
        <w:spacing w:before="0" w:after="0"/>
        <w:rPr>
          <w:color w:val="auto"/>
          <w:sz w:val="20"/>
        </w:rPr>
      </w:pPr>
    </w:p>
    <w:p w14:paraId="66C5A5D6" w14:textId="77777777" w:rsidR="0028461C" w:rsidRPr="0028461C" w:rsidRDefault="0028461C" w:rsidP="0028461C">
      <w:pPr>
        <w:spacing w:before="0" w:after="0"/>
        <w:rPr>
          <w:b/>
          <w:bCs/>
          <w:color w:val="auto"/>
          <w:szCs w:val="22"/>
        </w:rPr>
      </w:pPr>
      <w:r w:rsidRPr="0028461C">
        <w:rPr>
          <w:b/>
          <w:bCs/>
          <w:color w:val="auto"/>
          <w:szCs w:val="22"/>
        </w:rPr>
        <w:t xml:space="preserve">                               </w:t>
      </w:r>
      <w:r w:rsidRPr="0028461C">
        <w:rPr>
          <w:b/>
          <w:bCs/>
          <w:color w:val="auto"/>
          <w:szCs w:val="22"/>
          <w:u w:val="single"/>
        </w:rPr>
        <w:t>Budget</w:t>
      </w:r>
      <w:r w:rsidRPr="0028461C">
        <w:rPr>
          <w:b/>
          <w:bCs/>
          <w:color w:val="auto"/>
          <w:szCs w:val="22"/>
        </w:rPr>
        <w:t xml:space="preserve">                                             </w:t>
      </w:r>
      <w:r w:rsidRPr="0028461C">
        <w:rPr>
          <w:b/>
          <w:bCs/>
          <w:color w:val="auto"/>
          <w:szCs w:val="22"/>
          <w:u w:val="single"/>
        </w:rPr>
        <w:t>Commercialization Potential</w:t>
      </w:r>
    </w:p>
    <w:p w14:paraId="4777E32D" w14:textId="77777777" w:rsidR="0028461C" w:rsidRPr="0028461C" w:rsidRDefault="0028461C" w:rsidP="0028461C">
      <w:pPr>
        <w:spacing w:before="0" w:after="0"/>
        <w:rPr>
          <w:b/>
          <w:bCs/>
          <w:color w:val="auto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01"/>
        <w:gridCol w:w="2835"/>
      </w:tblGrid>
      <w:tr w:rsidR="0028461C" w:rsidRPr="0028461C" w14:paraId="4CE3845A" w14:textId="77777777" w:rsidTr="00CC6403">
        <w:trPr>
          <w:trHeight w:val="64"/>
        </w:trPr>
        <w:tc>
          <w:tcPr>
            <w:tcW w:w="1101" w:type="dxa"/>
          </w:tcPr>
          <w:p w14:paraId="5D53066B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Impact</w:t>
            </w:r>
          </w:p>
        </w:tc>
        <w:tc>
          <w:tcPr>
            <w:tcW w:w="2835" w:type="dxa"/>
          </w:tcPr>
          <w:p w14:paraId="552A253D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Budget</w:t>
            </w:r>
            <w:r w:rsidRPr="0028461C">
              <w:rPr>
                <w:b/>
                <w:bCs/>
                <w:color w:val="auto"/>
                <w:szCs w:val="22"/>
                <w:vertAlign w:val="superscript"/>
              </w:rPr>
              <w:t>2</w:t>
            </w:r>
          </w:p>
        </w:tc>
      </w:tr>
      <w:tr w:rsidR="0028461C" w:rsidRPr="0028461C" w14:paraId="2E4BB064" w14:textId="77777777" w:rsidTr="00CC6403">
        <w:tc>
          <w:tcPr>
            <w:tcW w:w="1101" w:type="dxa"/>
            <w:vAlign w:val="center"/>
          </w:tcPr>
          <w:p w14:paraId="4F595FD0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High</w:t>
            </w:r>
          </w:p>
        </w:tc>
        <w:tc>
          <w:tcPr>
            <w:tcW w:w="2835" w:type="dxa"/>
            <w:vAlign w:val="center"/>
          </w:tcPr>
          <w:p w14:paraId="32BD96B7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Above 20%  increase</w:t>
            </w:r>
          </w:p>
        </w:tc>
      </w:tr>
      <w:tr w:rsidR="0028461C" w:rsidRPr="0028461C" w14:paraId="2952CB44" w14:textId="77777777" w:rsidTr="00CC6403">
        <w:tc>
          <w:tcPr>
            <w:tcW w:w="1101" w:type="dxa"/>
            <w:vAlign w:val="center"/>
          </w:tcPr>
          <w:p w14:paraId="28BAB1DD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Medium</w:t>
            </w:r>
          </w:p>
        </w:tc>
        <w:tc>
          <w:tcPr>
            <w:tcW w:w="2835" w:type="dxa"/>
            <w:vAlign w:val="center"/>
          </w:tcPr>
          <w:p w14:paraId="1D463458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10% to 20% increase</w:t>
            </w:r>
          </w:p>
        </w:tc>
      </w:tr>
      <w:tr w:rsidR="0028461C" w:rsidRPr="0028461C" w14:paraId="33C62B2B" w14:textId="77777777" w:rsidTr="00CC6403">
        <w:tc>
          <w:tcPr>
            <w:tcW w:w="1101" w:type="dxa"/>
            <w:vAlign w:val="center"/>
          </w:tcPr>
          <w:p w14:paraId="684CCB7D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Low</w:t>
            </w:r>
          </w:p>
        </w:tc>
        <w:tc>
          <w:tcPr>
            <w:tcW w:w="2835" w:type="dxa"/>
            <w:vAlign w:val="center"/>
          </w:tcPr>
          <w:p w14:paraId="652767CE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Below 10% increase</w:t>
            </w:r>
          </w:p>
        </w:tc>
      </w:tr>
    </w:tbl>
    <w:p w14:paraId="5472E896" w14:textId="77777777" w:rsidR="0028461C" w:rsidRPr="0028461C" w:rsidRDefault="0028461C" w:rsidP="0028461C">
      <w:pPr>
        <w:spacing w:before="0" w:after="0"/>
        <w:rPr>
          <w:vanish/>
          <w:color w:val="auto"/>
          <w:szCs w:val="22"/>
        </w:rPr>
      </w:pPr>
    </w:p>
    <w:tbl>
      <w:tblPr>
        <w:tblpPr w:leftFromText="180" w:rightFromText="180" w:vertAnchor="text" w:horzAnchor="margin" w:tblpXSpec="right" w:tblpY="-122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48"/>
        <w:gridCol w:w="2173"/>
      </w:tblGrid>
      <w:tr w:rsidR="0028461C" w:rsidRPr="0028461C" w14:paraId="38662AD6" w14:textId="77777777" w:rsidTr="00CC6403">
        <w:trPr>
          <w:trHeight w:val="64"/>
        </w:trPr>
        <w:tc>
          <w:tcPr>
            <w:tcW w:w="1548" w:type="dxa"/>
          </w:tcPr>
          <w:p w14:paraId="5751A5C5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Impact</w:t>
            </w:r>
          </w:p>
        </w:tc>
        <w:tc>
          <w:tcPr>
            <w:tcW w:w="2160" w:type="dxa"/>
          </w:tcPr>
          <w:p w14:paraId="72516A41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Commercialization Potential</w:t>
            </w:r>
            <w:r w:rsidRPr="0028461C">
              <w:rPr>
                <w:b/>
                <w:bCs/>
                <w:color w:val="auto"/>
                <w:szCs w:val="22"/>
                <w:vertAlign w:val="superscript"/>
              </w:rPr>
              <w:t>3</w:t>
            </w:r>
          </w:p>
        </w:tc>
      </w:tr>
      <w:tr w:rsidR="0028461C" w:rsidRPr="0028461C" w14:paraId="0A1973CD" w14:textId="77777777" w:rsidTr="00CC6403">
        <w:tc>
          <w:tcPr>
            <w:tcW w:w="1548" w:type="dxa"/>
            <w:vAlign w:val="center"/>
          </w:tcPr>
          <w:p w14:paraId="42862AE2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High</w:t>
            </w:r>
          </w:p>
        </w:tc>
        <w:tc>
          <w:tcPr>
            <w:tcW w:w="2160" w:type="dxa"/>
            <w:vAlign w:val="center"/>
          </w:tcPr>
          <w:p w14:paraId="30280375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Above 50%</w:t>
            </w:r>
          </w:p>
        </w:tc>
      </w:tr>
      <w:tr w:rsidR="0028461C" w:rsidRPr="0028461C" w14:paraId="1EF22B51" w14:textId="77777777" w:rsidTr="00CC6403">
        <w:tc>
          <w:tcPr>
            <w:tcW w:w="1548" w:type="dxa"/>
            <w:vAlign w:val="center"/>
          </w:tcPr>
          <w:p w14:paraId="0D7C4037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Medium</w:t>
            </w:r>
          </w:p>
        </w:tc>
        <w:tc>
          <w:tcPr>
            <w:tcW w:w="2160" w:type="dxa"/>
            <w:vAlign w:val="center"/>
          </w:tcPr>
          <w:p w14:paraId="72B82F0E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 xml:space="preserve">30% to 50% </w:t>
            </w:r>
          </w:p>
        </w:tc>
      </w:tr>
      <w:tr w:rsidR="0028461C" w:rsidRPr="0028461C" w14:paraId="4E2CAA31" w14:textId="77777777" w:rsidTr="00CC6403">
        <w:tc>
          <w:tcPr>
            <w:tcW w:w="1548" w:type="dxa"/>
            <w:vAlign w:val="center"/>
          </w:tcPr>
          <w:p w14:paraId="4B748663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Low</w:t>
            </w:r>
          </w:p>
        </w:tc>
        <w:tc>
          <w:tcPr>
            <w:tcW w:w="2160" w:type="dxa"/>
            <w:vAlign w:val="center"/>
          </w:tcPr>
          <w:p w14:paraId="50545423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1% to 29%</w:t>
            </w:r>
          </w:p>
        </w:tc>
      </w:tr>
    </w:tbl>
    <w:p w14:paraId="2289EDB9" w14:textId="77777777" w:rsidR="0028461C" w:rsidRPr="0028461C" w:rsidRDefault="0028461C" w:rsidP="0028461C">
      <w:pPr>
        <w:spacing w:before="0" w:after="0"/>
        <w:rPr>
          <w:color w:val="auto"/>
          <w:sz w:val="20"/>
        </w:rPr>
      </w:pPr>
    </w:p>
    <w:p w14:paraId="20719678" w14:textId="77777777" w:rsidR="0028461C" w:rsidRPr="0028461C" w:rsidRDefault="0028461C" w:rsidP="0028461C">
      <w:pPr>
        <w:spacing w:before="0" w:after="0"/>
        <w:rPr>
          <w:color w:val="auto"/>
          <w:sz w:val="20"/>
        </w:rPr>
      </w:pPr>
    </w:p>
    <w:p w14:paraId="40A63F47" w14:textId="77777777" w:rsidR="0028461C" w:rsidRPr="0028461C" w:rsidRDefault="0028461C" w:rsidP="0028461C">
      <w:pPr>
        <w:spacing w:before="0" w:after="0"/>
        <w:rPr>
          <w:color w:val="auto"/>
          <w:sz w:val="18"/>
          <w:szCs w:val="18"/>
        </w:rPr>
      </w:pPr>
    </w:p>
    <w:p w14:paraId="44D65DC9" w14:textId="77777777" w:rsidR="0028461C" w:rsidRPr="0028461C" w:rsidRDefault="0028461C" w:rsidP="0028461C">
      <w:pPr>
        <w:spacing w:before="0" w:after="0"/>
        <w:rPr>
          <w:color w:val="auto"/>
          <w:szCs w:val="22"/>
          <w:u w:val="single"/>
        </w:rPr>
      </w:pPr>
      <w:r w:rsidRPr="0028461C">
        <w:rPr>
          <w:color w:val="auto"/>
          <w:szCs w:val="22"/>
          <w:u w:val="single"/>
        </w:rPr>
        <w:t>References above:</w:t>
      </w:r>
    </w:p>
    <w:p w14:paraId="6ED8BD6F" w14:textId="77777777" w:rsidR="0028461C" w:rsidRPr="0028461C" w:rsidRDefault="0028461C" w:rsidP="0028461C">
      <w:pPr>
        <w:spacing w:before="0" w:after="0"/>
        <w:rPr>
          <w:color w:val="auto"/>
          <w:szCs w:val="22"/>
          <w:u w:val="single"/>
        </w:rPr>
      </w:pPr>
    </w:p>
    <w:p w14:paraId="0BE84E3A" w14:textId="77777777" w:rsidR="0028461C" w:rsidRPr="0028461C" w:rsidRDefault="0028461C" w:rsidP="0028461C">
      <w:pPr>
        <w:spacing w:before="0" w:after="0"/>
        <w:ind w:left="567" w:hanging="346"/>
        <w:rPr>
          <w:color w:val="auto"/>
          <w:szCs w:val="22"/>
        </w:rPr>
      </w:pPr>
      <w:r w:rsidRPr="0028461C">
        <w:rPr>
          <w:color w:val="auto"/>
          <w:szCs w:val="22"/>
        </w:rPr>
        <w:t xml:space="preserve">1. </w:t>
      </w:r>
      <w:r w:rsidRPr="0028461C">
        <w:rPr>
          <w:color w:val="auto"/>
          <w:szCs w:val="22"/>
        </w:rPr>
        <w:tab/>
      </w:r>
      <w:r w:rsidRPr="0028461C">
        <w:rPr>
          <w:b/>
          <w:bCs/>
          <w:color w:val="auto"/>
          <w:szCs w:val="22"/>
        </w:rPr>
        <w:t>Duration</w:t>
      </w:r>
      <w:r w:rsidRPr="0028461C">
        <w:rPr>
          <w:color w:val="auto"/>
          <w:szCs w:val="22"/>
        </w:rPr>
        <w:t xml:space="preserve"> of Program extended by the amount given in the above box.</w:t>
      </w:r>
    </w:p>
    <w:p w14:paraId="6A0DC722" w14:textId="77777777" w:rsidR="0028461C" w:rsidRPr="0028461C" w:rsidRDefault="0028461C" w:rsidP="0028461C">
      <w:pPr>
        <w:spacing w:before="0" w:after="0"/>
        <w:ind w:left="567" w:hanging="346"/>
        <w:rPr>
          <w:color w:val="auto"/>
          <w:szCs w:val="22"/>
        </w:rPr>
      </w:pPr>
    </w:p>
    <w:p w14:paraId="2D9D48CE" w14:textId="77777777" w:rsidR="0028461C" w:rsidRPr="0028461C" w:rsidRDefault="0028461C" w:rsidP="0028461C">
      <w:pPr>
        <w:spacing w:before="0" w:after="0"/>
        <w:ind w:left="567" w:hanging="346"/>
        <w:rPr>
          <w:color w:val="auto"/>
          <w:szCs w:val="22"/>
        </w:rPr>
      </w:pPr>
      <w:r w:rsidRPr="0028461C">
        <w:rPr>
          <w:color w:val="auto"/>
          <w:szCs w:val="22"/>
        </w:rPr>
        <w:t xml:space="preserve">2. </w:t>
      </w:r>
      <w:r w:rsidRPr="0028461C">
        <w:rPr>
          <w:color w:val="auto"/>
          <w:szCs w:val="22"/>
        </w:rPr>
        <w:tab/>
      </w:r>
      <w:r w:rsidRPr="0028461C">
        <w:rPr>
          <w:b/>
          <w:bCs/>
          <w:color w:val="auto"/>
          <w:szCs w:val="22"/>
        </w:rPr>
        <w:t>Budget</w:t>
      </w:r>
      <w:r w:rsidRPr="0028461C">
        <w:rPr>
          <w:color w:val="auto"/>
          <w:szCs w:val="22"/>
        </w:rPr>
        <w:t xml:space="preserve"> - Cost of the Program increases by the % given in the above box.</w:t>
      </w:r>
    </w:p>
    <w:p w14:paraId="05FEDE6E" w14:textId="77777777" w:rsidR="0028461C" w:rsidRPr="0028461C" w:rsidRDefault="0028461C" w:rsidP="0028461C">
      <w:pPr>
        <w:spacing w:before="0" w:after="0"/>
        <w:ind w:left="567" w:hanging="346"/>
        <w:rPr>
          <w:color w:val="auto"/>
          <w:szCs w:val="22"/>
        </w:rPr>
      </w:pPr>
    </w:p>
    <w:p w14:paraId="1DA7E267" w14:textId="2AB9E167" w:rsidR="0028461C" w:rsidRDefault="0028461C" w:rsidP="0028461C">
      <w:pPr>
        <w:spacing w:before="0" w:after="0"/>
        <w:ind w:left="567" w:hanging="346"/>
        <w:rPr>
          <w:color w:val="auto"/>
          <w:szCs w:val="22"/>
        </w:rPr>
      </w:pPr>
      <w:r w:rsidRPr="0028461C">
        <w:rPr>
          <w:color w:val="auto"/>
          <w:szCs w:val="22"/>
        </w:rPr>
        <w:t xml:space="preserve">3. </w:t>
      </w:r>
      <w:r w:rsidRPr="0028461C">
        <w:rPr>
          <w:color w:val="auto"/>
          <w:szCs w:val="22"/>
        </w:rPr>
        <w:tab/>
      </w:r>
      <w:r w:rsidRPr="0028461C">
        <w:rPr>
          <w:b/>
          <w:bCs/>
          <w:color w:val="auto"/>
          <w:szCs w:val="22"/>
        </w:rPr>
        <w:t>Commercialization Potential</w:t>
      </w:r>
      <w:r w:rsidRPr="0028461C">
        <w:rPr>
          <w:color w:val="auto"/>
          <w:szCs w:val="22"/>
        </w:rPr>
        <w:t xml:space="preserve"> - Forecasted sales in the first 3-5 commercialization years reduced by the % given in the above box</w:t>
      </w:r>
    </w:p>
    <w:p w14:paraId="5E7E0CAB" w14:textId="77777777" w:rsidR="0023129C" w:rsidRDefault="0023129C">
      <w:r>
        <w:br w:type="page"/>
      </w:r>
    </w:p>
    <w:p w14:paraId="02FB78E7" w14:textId="4BEE0560" w:rsidR="007A1998" w:rsidRPr="00596E48" w:rsidRDefault="007A1998" w:rsidP="0028461C">
      <w:pPr>
        <w:pStyle w:val="Heading1"/>
      </w:pPr>
      <w:r>
        <w:lastRenderedPageBreak/>
        <w:t xml:space="preserve"> </w:t>
      </w:r>
      <w:bookmarkStart w:id="22" w:name="_Toc6700213"/>
      <w:r w:rsidRPr="00596E48">
        <w:t>Section N: Sundry Information</w:t>
      </w:r>
      <w:bookmarkEnd w:id="22"/>
    </w:p>
    <w:p w14:paraId="549B1BF7" w14:textId="77777777" w:rsidR="00445077" w:rsidRPr="00445077" w:rsidRDefault="00445077" w:rsidP="00445077">
      <w:pPr>
        <w:pStyle w:val="EC-Numberedlist0"/>
        <w:numPr>
          <w:ilvl w:val="0"/>
          <w:numId w:val="0"/>
        </w:numPr>
        <w:ind w:left="284"/>
        <w:rPr>
          <w:sz w:val="4"/>
          <w:szCs w:val="8"/>
        </w:rPr>
      </w:pPr>
    </w:p>
    <w:tbl>
      <w:tblPr>
        <w:tblStyle w:val="TableGrid10"/>
        <w:tblW w:w="0" w:type="auto"/>
        <w:jc w:val="center"/>
        <w:tblLook w:val="04A0" w:firstRow="1" w:lastRow="0" w:firstColumn="1" w:lastColumn="0" w:noHBand="0" w:noVBand="1"/>
      </w:tblPr>
      <w:tblGrid>
        <w:gridCol w:w="3068"/>
        <w:gridCol w:w="3068"/>
        <w:gridCol w:w="3068"/>
      </w:tblGrid>
      <w:tr w:rsidR="00445077" w:rsidRPr="00445077" w14:paraId="061CC499" w14:textId="77777777" w:rsidTr="0028461C">
        <w:trPr>
          <w:trHeight w:val="283"/>
          <w:jc w:val="center"/>
        </w:trPr>
        <w:tc>
          <w:tcPr>
            <w:tcW w:w="3068" w:type="dxa"/>
          </w:tcPr>
          <w:p w14:paraId="48A1AA6D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</w:p>
        </w:tc>
        <w:tc>
          <w:tcPr>
            <w:tcW w:w="3068" w:type="dxa"/>
            <w:vAlign w:val="center"/>
          </w:tcPr>
          <w:p w14:paraId="7D1402D1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  <w:jc w:val="center"/>
            </w:pPr>
            <w:r w:rsidRPr="00445077">
              <w:t>I</w:t>
            </w:r>
            <w:r w:rsidRPr="00445077">
              <w:rPr>
                <w:b/>
                <w:bCs/>
              </w:rPr>
              <w:t>srael Lead Organization (ILL)</w:t>
            </w:r>
          </w:p>
        </w:tc>
        <w:tc>
          <w:tcPr>
            <w:tcW w:w="3068" w:type="dxa"/>
            <w:vAlign w:val="center"/>
          </w:tcPr>
          <w:p w14:paraId="03BD095C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  <w:jc w:val="center"/>
              <w:rPr>
                <w:b/>
                <w:bCs/>
              </w:rPr>
            </w:pPr>
            <w:r w:rsidRPr="00445077">
              <w:rPr>
                <w:b/>
                <w:bCs/>
              </w:rPr>
              <w:t>U.S. Lead Organization  (USL)</w:t>
            </w:r>
          </w:p>
        </w:tc>
      </w:tr>
      <w:tr w:rsidR="00445077" w:rsidRPr="00445077" w14:paraId="5E306EC1" w14:textId="77777777" w:rsidTr="0028461C">
        <w:trPr>
          <w:trHeight w:val="283"/>
          <w:jc w:val="center"/>
        </w:trPr>
        <w:tc>
          <w:tcPr>
            <w:tcW w:w="3068" w:type="dxa"/>
            <w:vAlign w:val="center"/>
          </w:tcPr>
          <w:p w14:paraId="18AEE193" w14:textId="1201BCA9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  <w:r w:rsidRPr="00445077">
              <w:t xml:space="preserve">Company / Organization Name(*) </w:t>
            </w:r>
          </w:p>
        </w:tc>
        <w:tc>
          <w:tcPr>
            <w:tcW w:w="3068" w:type="dxa"/>
          </w:tcPr>
          <w:p w14:paraId="08107C87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</w:p>
        </w:tc>
        <w:tc>
          <w:tcPr>
            <w:tcW w:w="3068" w:type="dxa"/>
          </w:tcPr>
          <w:p w14:paraId="7B85FC63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</w:p>
        </w:tc>
      </w:tr>
      <w:tr w:rsidR="00445077" w:rsidRPr="00445077" w14:paraId="3D0D7E00" w14:textId="77777777" w:rsidTr="0028461C">
        <w:trPr>
          <w:trHeight w:val="283"/>
          <w:jc w:val="center"/>
        </w:trPr>
        <w:tc>
          <w:tcPr>
            <w:tcW w:w="3068" w:type="dxa"/>
          </w:tcPr>
          <w:p w14:paraId="0315C7A5" w14:textId="68C1C7C5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  <w:r w:rsidRPr="00445077">
              <w:t xml:space="preserve">Venue for the </w:t>
            </w:r>
            <w:r w:rsidRPr="00445077">
              <w:rPr>
                <w:b/>
                <w:bCs/>
              </w:rPr>
              <w:t>applicable law</w:t>
            </w:r>
            <w:r w:rsidRPr="00445077">
              <w:t xml:space="preserve"> governing the ECFA</w:t>
            </w:r>
          </w:p>
        </w:tc>
        <w:tc>
          <w:tcPr>
            <w:tcW w:w="3068" w:type="dxa"/>
            <w:vAlign w:val="center"/>
          </w:tcPr>
          <w:p w14:paraId="7598BD22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  <w:r w:rsidRPr="00445077">
              <w:t>Israel</w:t>
            </w:r>
          </w:p>
        </w:tc>
        <w:tc>
          <w:tcPr>
            <w:tcW w:w="3068" w:type="dxa"/>
            <w:vAlign w:val="center"/>
          </w:tcPr>
          <w:p w14:paraId="7F9CCA65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  <w:r w:rsidRPr="00445077">
              <w:t>(choose one of the U.S. States)</w:t>
            </w:r>
          </w:p>
        </w:tc>
      </w:tr>
      <w:tr w:rsidR="00445077" w:rsidRPr="00445077" w14:paraId="3F1EC79B" w14:textId="77777777" w:rsidTr="0028461C">
        <w:trPr>
          <w:trHeight w:val="283"/>
          <w:jc w:val="center"/>
        </w:trPr>
        <w:tc>
          <w:tcPr>
            <w:tcW w:w="9204" w:type="dxa"/>
            <w:gridSpan w:val="3"/>
            <w:vAlign w:val="center"/>
          </w:tcPr>
          <w:p w14:paraId="49A7A2D6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  <w:jc w:val="center"/>
              <w:rPr>
                <w:b/>
                <w:bCs/>
              </w:rPr>
            </w:pPr>
            <w:r w:rsidRPr="00445077">
              <w:rPr>
                <w:b/>
                <w:bCs/>
              </w:rPr>
              <w:t>Program Manager</w:t>
            </w:r>
          </w:p>
        </w:tc>
      </w:tr>
      <w:tr w:rsidR="00445077" w:rsidRPr="00445077" w14:paraId="3209474E" w14:textId="77777777" w:rsidTr="0028461C">
        <w:trPr>
          <w:trHeight w:val="283"/>
          <w:jc w:val="center"/>
        </w:trPr>
        <w:tc>
          <w:tcPr>
            <w:tcW w:w="3068" w:type="dxa"/>
          </w:tcPr>
          <w:p w14:paraId="1ADC5350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  <w:r w:rsidRPr="00445077">
              <w:t>Full name and title</w:t>
            </w:r>
          </w:p>
        </w:tc>
        <w:tc>
          <w:tcPr>
            <w:tcW w:w="3068" w:type="dxa"/>
          </w:tcPr>
          <w:p w14:paraId="1174DAEA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</w:p>
        </w:tc>
        <w:tc>
          <w:tcPr>
            <w:tcW w:w="3068" w:type="dxa"/>
          </w:tcPr>
          <w:p w14:paraId="4AFEF4FC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</w:p>
        </w:tc>
      </w:tr>
      <w:tr w:rsidR="00445077" w:rsidRPr="00445077" w14:paraId="64B3FBAC" w14:textId="77777777" w:rsidTr="0028461C">
        <w:trPr>
          <w:trHeight w:val="283"/>
          <w:jc w:val="center"/>
        </w:trPr>
        <w:tc>
          <w:tcPr>
            <w:tcW w:w="3068" w:type="dxa"/>
          </w:tcPr>
          <w:p w14:paraId="29015A6C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  <w:r w:rsidRPr="00445077">
              <w:t>Position in Co. / Org.</w:t>
            </w:r>
          </w:p>
        </w:tc>
        <w:tc>
          <w:tcPr>
            <w:tcW w:w="3068" w:type="dxa"/>
          </w:tcPr>
          <w:p w14:paraId="33F6A7F8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</w:p>
        </w:tc>
        <w:tc>
          <w:tcPr>
            <w:tcW w:w="3068" w:type="dxa"/>
          </w:tcPr>
          <w:p w14:paraId="18969A8E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</w:p>
        </w:tc>
      </w:tr>
      <w:tr w:rsidR="00445077" w:rsidRPr="00445077" w14:paraId="721E55C9" w14:textId="77777777" w:rsidTr="0028461C">
        <w:trPr>
          <w:trHeight w:val="283"/>
          <w:jc w:val="center"/>
        </w:trPr>
        <w:tc>
          <w:tcPr>
            <w:tcW w:w="3068" w:type="dxa"/>
          </w:tcPr>
          <w:p w14:paraId="67CAD744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  <w:r w:rsidRPr="00445077">
              <w:t>Email address</w:t>
            </w:r>
          </w:p>
        </w:tc>
        <w:tc>
          <w:tcPr>
            <w:tcW w:w="3068" w:type="dxa"/>
          </w:tcPr>
          <w:p w14:paraId="6BB1271D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</w:p>
        </w:tc>
        <w:tc>
          <w:tcPr>
            <w:tcW w:w="3068" w:type="dxa"/>
          </w:tcPr>
          <w:p w14:paraId="06367475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</w:p>
        </w:tc>
      </w:tr>
      <w:tr w:rsidR="00445077" w:rsidRPr="00445077" w14:paraId="5FB91136" w14:textId="77777777" w:rsidTr="0028461C">
        <w:trPr>
          <w:trHeight w:val="283"/>
          <w:jc w:val="center"/>
        </w:trPr>
        <w:tc>
          <w:tcPr>
            <w:tcW w:w="3068" w:type="dxa"/>
          </w:tcPr>
          <w:p w14:paraId="10CE0372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  <w:r w:rsidRPr="00445077">
              <w:t>Direct telephone number</w:t>
            </w:r>
          </w:p>
        </w:tc>
        <w:tc>
          <w:tcPr>
            <w:tcW w:w="3068" w:type="dxa"/>
          </w:tcPr>
          <w:p w14:paraId="4A66F6F8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</w:p>
        </w:tc>
        <w:tc>
          <w:tcPr>
            <w:tcW w:w="3068" w:type="dxa"/>
          </w:tcPr>
          <w:p w14:paraId="6B1D57AA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</w:p>
        </w:tc>
      </w:tr>
      <w:tr w:rsidR="00445077" w:rsidRPr="00445077" w14:paraId="1F7FA54A" w14:textId="77777777" w:rsidTr="0028461C">
        <w:trPr>
          <w:trHeight w:val="283"/>
          <w:jc w:val="center"/>
        </w:trPr>
        <w:tc>
          <w:tcPr>
            <w:tcW w:w="3068" w:type="dxa"/>
          </w:tcPr>
          <w:p w14:paraId="59D63994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  <w:r w:rsidRPr="00445077">
              <w:t>Mobile telephone number</w:t>
            </w:r>
          </w:p>
        </w:tc>
        <w:tc>
          <w:tcPr>
            <w:tcW w:w="3068" w:type="dxa"/>
          </w:tcPr>
          <w:p w14:paraId="0A6BD15D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</w:p>
        </w:tc>
        <w:tc>
          <w:tcPr>
            <w:tcW w:w="3068" w:type="dxa"/>
          </w:tcPr>
          <w:p w14:paraId="654B9428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</w:p>
        </w:tc>
      </w:tr>
      <w:tr w:rsidR="00445077" w:rsidRPr="00445077" w14:paraId="1014AF75" w14:textId="77777777" w:rsidTr="0028461C">
        <w:trPr>
          <w:trHeight w:val="283"/>
          <w:jc w:val="center"/>
        </w:trPr>
        <w:tc>
          <w:tcPr>
            <w:tcW w:w="9204" w:type="dxa"/>
            <w:gridSpan w:val="3"/>
            <w:vAlign w:val="center"/>
          </w:tcPr>
          <w:p w14:paraId="7EF4CACA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  <w:jc w:val="center"/>
              <w:rPr>
                <w:b/>
                <w:bCs/>
              </w:rPr>
            </w:pPr>
            <w:r w:rsidRPr="00445077">
              <w:rPr>
                <w:b/>
                <w:bCs/>
              </w:rPr>
              <w:t>Fiscal Information Official</w:t>
            </w:r>
          </w:p>
        </w:tc>
      </w:tr>
      <w:tr w:rsidR="00445077" w:rsidRPr="00445077" w14:paraId="1656CFE8" w14:textId="77777777" w:rsidTr="0028461C">
        <w:trPr>
          <w:trHeight w:val="283"/>
          <w:jc w:val="center"/>
        </w:trPr>
        <w:tc>
          <w:tcPr>
            <w:tcW w:w="3068" w:type="dxa"/>
          </w:tcPr>
          <w:p w14:paraId="049BC997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  <w:r w:rsidRPr="00445077">
              <w:t>Full name and title</w:t>
            </w:r>
          </w:p>
        </w:tc>
        <w:tc>
          <w:tcPr>
            <w:tcW w:w="3068" w:type="dxa"/>
          </w:tcPr>
          <w:p w14:paraId="67914E2A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</w:p>
        </w:tc>
        <w:tc>
          <w:tcPr>
            <w:tcW w:w="3068" w:type="dxa"/>
          </w:tcPr>
          <w:p w14:paraId="4C7096D2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</w:p>
        </w:tc>
      </w:tr>
      <w:tr w:rsidR="00445077" w:rsidRPr="00445077" w14:paraId="63AEFA88" w14:textId="77777777" w:rsidTr="0028461C">
        <w:trPr>
          <w:trHeight w:val="283"/>
          <w:jc w:val="center"/>
        </w:trPr>
        <w:tc>
          <w:tcPr>
            <w:tcW w:w="3068" w:type="dxa"/>
          </w:tcPr>
          <w:p w14:paraId="1B72B40D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  <w:r w:rsidRPr="00445077">
              <w:t>Position in Co. / Org.</w:t>
            </w:r>
          </w:p>
        </w:tc>
        <w:tc>
          <w:tcPr>
            <w:tcW w:w="3068" w:type="dxa"/>
          </w:tcPr>
          <w:p w14:paraId="1A72161D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</w:p>
        </w:tc>
        <w:tc>
          <w:tcPr>
            <w:tcW w:w="3068" w:type="dxa"/>
          </w:tcPr>
          <w:p w14:paraId="25C723A3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</w:p>
        </w:tc>
      </w:tr>
      <w:tr w:rsidR="00445077" w:rsidRPr="00445077" w14:paraId="4BA1CFC9" w14:textId="77777777" w:rsidTr="0028461C">
        <w:trPr>
          <w:trHeight w:val="283"/>
          <w:jc w:val="center"/>
        </w:trPr>
        <w:tc>
          <w:tcPr>
            <w:tcW w:w="3068" w:type="dxa"/>
          </w:tcPr>
          <w:p w14:paraId="4ACE16D6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  <w:r w:rsidRPr="00445077">
              <w:t>Email address</w:t>
            </w:r>
          </w:p>
        </w:tc>
        <w:tc>
          <w:tcPr>
            <w:tcW w:w="3068" w:type="dxa"/>
          </w:tcPr>
          <w:p w14:paraId="5F4EEB01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</w:p>
        </w:tc>
        <w:tc>
          <w:tcPr>
            <w:tcW w:w="3068" w:type="dxa"/>
          </w:tcPr>
          <w:p w14:paraId="719A6857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</w:p>
        </w:tc>
      </w:tr>
      <w:tr w:rsidR="00445077" w:rsidRPr="00445077" w14:paraId="51442ABB" w14:textId="77777777" w:rsidTr="0028461C">
        <w:trPr>
          <w:trHeight w:val="283"/>
          <w:jc w:val="center"/>
        </w:trPr>
        <w:tc>
          <w:tcPr>
            <w:tcW w:w="3068" w:type="dxa"/>
          </w:tcPr>
          <w:p w14:paraId="19AD275E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  <w:r w:rsidRPr="00445077">
              <w:t>Direct telephone number</w:t>
            </w:r>
          </w:p>
        </w:tc>
        <w:tc>
          <w:tcPr>
            <w:tcW w:w="3068" w:type="dxa"/>
          </w:tcPr>
          <w:p w14:paraId="22CBF05B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</w:p>
        </w:tc>
        <w:tc>
          <w:tcPr>
            <w:tcW w:w="3068" w:type="dxa"/>
          </w:tcPr>
          <w:p w14:paraId="04D0972C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</w:p>
        </w:tc>
      </w:tr>
      <w:tr w:rsidR="00445077" w:rsidRPr="00445077" w14:paraId="78012311" w14:textId="77777777" w:rsidTr="0028461C">
        <w:trPr>
          <w:trHeight w:val="283"/>
          <w:jc w:val="center"/>
        </w:trPr>
        <w:tc>
          <w:tcPr>
            <w:tcW w:w="3068" w:type="dxa"/>
          </w:tcPr>
          <w:p w14:paraId="3F28272B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  <w:r w:rsidRPr="00445077">
              <w:t>Mobile telephone number</w:t>
            </w:r>
          </w:p>
        </w:tc>
        <w:tc>
          <w:tcPr>
            <w:tcW w:w="3068" w:type="dxa"/>
          </w:tcPr>
          <w:p w14:paraId="0273714B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</w:p>
        </w:tc>
        <w:tc>
          <w:tcPr>
            <w:tcW w:w="3068" w:type="dxa"/>
          </w:tcPr>
          <w:p w14:paraId="21CE0777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</w:p>
        </w:tc>
      </w:tr>
    </w:tbl>
    <w:p w14:paraId="23C85F26" w14:textId="29834AB2" w:rsidR="00A65B74" w:rsidRDefault="00024769" w:rsidP="00726895">
      <w:pPr>
        <w:pStyle w:val="EC-Numberedlist0"/>
        <w:numPr>
          <w:ilvl w:val="0"/>
          <w:numId w:val="0"/>
        </w:numPr>
        <w:ind w:left="-76"/>
      </w:pPr>
      <w:r>
        <w:t>(*) As it appears on the Certificate of Incorporation</w:t>
      </w:r>
    </w:p>
    <w:p w14:paraId="2CD552ED" w14:textId="77777777" w:rsidR="0028461C" w:rsidRDefault="0028461C" w:rsidP="00726895">
      <w:pPr>
        <w:pStyle w:val="EC-Numberedlist0"/>
        <w:numPr>
          <w:ilvl w:val="0"/>
          <w:numId w:val="0"/>
        </w:numPr>
        <w:ind w:left="-76"/>
      </w:pPr>
    </w:p>
    <w:tbl>
      <w:tblPr>
        <w:tblStyle w:val="TableGrid20"/>
        <w:tblW w:w="0" w:type="auto"/>
        <w:jc w:val="center"/>
        <w:tblLook w:val="04A0" w:firstRow="1" w:lastRow="0" w:firstColumn="1" w:lastColumn="0" w:noHBand="0" w:noVBand="1"/>
      </w:tblPr>
      <w:tblGrid>
        <w:gridCol w:w="3068"/>
        <w:gridCol w:w="3068"/>
        <w:gridCol w:w="3068"/>
      </w:tblGrid>
      <w:tr w:rsidR="00445077" w:rsidRPr="00445077" w14:paraId="6845B4D8" w14:textId="77777777" w:rsidTr="0028461C">
        <w:trPr>
          <w:trHeight w:val="340"/>
          <w:jc w:val="center"/>
        </w:trPr>
        <w:tc>
          <w:tcPr>
            <w:tcW w:w="3068" w:type="dxa"/>
          </w:tcPr>
          <w:p w14:paraId="281465CA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</w:p>
        </w:tc>
        <w:tc>
          <w:tcPr>
            <w:tcW w:w="3068" w:type="dxa"/>
            <w:vAlign w:val="center"/>
          </w:tcPr>
          <w:p w14:paraId="3191AF2E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  <w:jc w:val="center"/>
            </w:pPr>
            <w:r w:rsidRPr="00445077">
              <w:t>I</w:t>
            </w:r>
            <w:r w:rsidRPr="00445077">
              <w:rPr>
                <w:b/>
                <w:bCs/>
              </w:rPr>
              <w:t>srael Lead Organization (ILL)</w:t>
            </w:r>
          </w:p>
        </w:tc>
        <w:tc>
          <w:tcPr>
            <w:tcW w:w="3068" w:type="dxa"/>
            <w:vAlign w:val="center"/>
          </w:tcPr>
          <w:p w14:paraId="3CFA4569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  <w:jc w:val="center"/>
            </w:pPr>
            <w:r w:rsidRPr="00445077">
              <w:rPr>
                <w:b/>
                <w:bCs/>
              </w:rPr>
              <w:t>U.S. Lead Organization  (USL)</w:t>
            </w:r>
          </w:p>
        </w:tc>
      </w:tr>
      <w:tr w:rsidR="00445077" w:rsidRPr="00445077" w14:paraId="0F1CA9B3" w14:textId="77777777" w:rsidTr="0028461C">
        <w:trPr>
          <w:trHeight w:val="340"/>
          <w:jc w:val="center"/>
        </w:trPr>
        <w:tc>
          <w:tcPr>
            <w:tcW w:w="3068" w:type="dxa"/>
          </w:tcPr>
          <w:p w14:paraId="5537AB4B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  <w:r w:rsidRPr="00445077">
              <w:t>Name of Account</w:t>
            </w:r>
          </w:p>
        </w:tc>
        <w:tc>
          <w:tcPr>
            <w:tcW w:w="3068" w:type="dxa"/>
          </w:tcPr>
          <w:p w14:paraId="53B33A81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</w:p>
        </w:tc>
        <w:tc>
          <w:tcPr>
            <w:tcW w:w="3068" w:type="dxa"/>
          </w:tcPr>
          <w:p w14:paraId="1DD85409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</w:p>
        </w:tc>
      </w:tr>
      <w:tr w:rsidR="00445077" w:rsidRPr="00445077" w14:paraId="737B7994" w14:textId="77777777" w:rsidTr="0028461C">
        <w:trPr>
          <w:trHeight w:val="340"/>
          <w:jc w:val="center"/>
        </w:trPr>
        <w:tc>
          <w:tcPr>
            <w:tcW w:w="3068" w:type="dxa"/>
          </w:tcPr>
          <w:p w14:paraId="59A6F5FE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  <w:r w:rsidRPr="00445077">
              <w:t>Account Number</w:t>
            </w:r>
          </w:p>
        </w:tc>
        <w:tc>
          <w:tcPr>
            <w:tcW w:w="3068" w:type="dxa"/>
          </w:tcPr>
          <w:p w14:paraId="7537F36D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</w:p>
        </w:tc>
        <w:tc>
          <w:tcPr>
            <w:tcW w:w="3068" w:type="dxa"/>
          </w:tcPr>
          <w:p w14:paraId="7E829AD9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</w:p>
        </w:tc>
      </w:tr>
      <w:tr w:rsidR="00445077" w:rsidRPr="00445077" w14:paraId="259470B0" w14:textId="77777777" w:rsidTr="0028461C">
        <w:trPr>
          <w:trHeight w:val="340"/>
          <w:jc w:val="center"/>
        </w:trPr>
        <w:tc>
          <w:tcPr>
            <w:tcW w:w="3068" w:type="dxa"/>
          </w:tcPr>
          <w:p w14:paraId="62F4219E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  <w:r w:rsidRPr="00445077">
              <w:t>Name of Bank</w:t>
            </w:r>
          </w:p>
        </w:tc>
        <w:tc>
          <w:tcPr>
            <w:tcW w:w="3068" w:type="dxa"/>
          </w:tcPr>
          <w:p w14:paraId="4ABA982B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</w:p>
        </w:tc>
        <w:tc>
          <w:tcPr>
            <w:tcW w:w="3068" w:type="dxa"/>
          </w:tcPr>
          <w:p w14:paraId="736C876E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</w:p>
        </w:tc>
      </w:tr>
      <w:tr w:rsidR="00445077" w:rsidRPr="00445077" w14:paraId="3A087B91" w14:textId="77777777" w:rsidTr="0028461C">
        <w:trPr>
          <w:trHeight w:val="340"/>
          <w:jc w:val="center"/>
        </w:trPr>
        <w:tc>
          <w:tcPr>
            <w:tcW w:w="3068" w:type="dxa"/>
          </w:tcPr>
          <w:p w14:paraId="4AB3CECD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  <w:r w:rsidRPr="00445077">
              <w:t xml:space="preserve">Branch number </w:t>
            </w:r>
          </w:p>
        </w:tc>
        <w:tc>
          <w:tcPr>
            <w:tcW w:w="3068" w:type="dxa"/>
          </w:tcPr>
          <w:p w14:paraId="6F117785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</w:p>
        </w:tc>
        <w:tc>
          <w:tcPr>
            <w:tcW w:w="3068" w:type="dxa"/>
          </w:tcPr>
          <w:p w14:paraId="0C231C7C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  <w:r w:rsidRPr="00445077">
              <w:t>(not relevant)</w:t>
            </w:r>
          </w:p>
        </w:tc>
      </w:tr>
      <w:tr w:rsidR="00445077" w:rsidRPr="00445077" w14:paraId="3AEF4EA7" w14:textId="77777777" w:rsidTr="0028461C">
        <w:trPr>
          <w:trHeight w:val="340"/>
          <w:jc w:val="center"/>
        </w:trPr>
        <w:tc>
          <w:tcPr>
            <w:tcW w:w="3068" w:type="dxa"/>
          </w:tcPr>
          <w:p w14:paraId="72793E31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  <w:r w:rsidRPr="00445077">
              <w:t>Complete bank address</w:t>
            </w:r>
          </w:p>
        </w:tc>
        <w:tc>
          <w:tcPr>
            <w:tcW w:w="3068" w:type="dxa"/>
          </w:tcPr>
          <w:p w14:paraId="3053D9CF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</w:p>
        </w:tc>
        <w:tc>
          <w:tcPr>
            <w:tcW w:w="3068" w:type="dxa"/>
          </w:tcPr>
          <w:p w14:paraId="1BD7A55B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</w:p>
        </w:tc>
      </w:tr>
      <w:tr w:rsidR="00445077" w:rsidRPr="00445077" w14:paraId="06C5C09B" w14:textId="77777777" w:rsidTr="0028461C">
        <w:trPr>
          <w:trHeight w:val="340"/>
          <w:jc w:val="center"/>
        </w:trPr>
        <w:tc>
          <w:tcPr>
            <w:tcW w:w="3068" w:type="dxa"/>
          </w:tcPr>
          <w:p w14:paraId="09A93829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  <w:r w:rsidRPr="00445077">
              <w:t>IBAN number</w:t>
            </w:r>
          </w:p>
        </w:tc>
        <w:tc>
          <w:tcPr>
            <w:tcW w:w="3068" w:type="dxa"/>
          </w:tcPr>
          <w:p w14:paraId="3BDC280E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</w:p>
        </w:tc>
        <w:tc>
          <w:tcPr>
            <w:tcW w:w="3068" w:type="dxa"/>
          </w:tcPr>
          <w:p w14:paraId="07F96C8B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</w:p>
        </w:tc>
      </w:tr>
      <w:tr w:rsidR="00445077" w:rsidRPr="00445077" w14:paraId="62FCA060" w14:textId="77777777" w:rsidTr="0028461C">
        <w:trPr>
          <w:trHeight w:val="340"/>
          <w:jc w:val="center"/>
        </w:trPr>
        <w:tc>
          <w:tcPr>
            <w:tcW w:w="3068" w:type="dxa"/>
          </w:tcPr>
          <w:p w14:paraId="6B7A9EF2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  <w:r w:rsidRPr="00445077">
              <w:t>ABA Routing number</w:t>
            </w:r>
          </w:p>
        </w:tc>
        <w:tc>
          <w:tcPr>
            <w:tcW w:w="3068" w:type="dxa"/>
          </w:tcPr>
          <w:p w14:paraId="5A30A34C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  <w:r w:rsidRPr="00445077">
              <w:t>(not relevant)</w:t>
            </w:r>
          </w:p>
        </w:tc>
        <w:tc>
          <w:tcPr>
            <w:tcW w:w="3068" w:type="dxa"/>
          </w:tcPr>
          <w:p w14:paraId="16F57E57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</w:p>
        </w:tc>
      </w:tr>
      <w:tr w:rsidR="00445077" w:rsidRPr="00445077" w14:paraId="0E01B71F" w14:textId="77777777" w:rsidTr="0028461C">
        <w:trPr>
          <w:trHeight w:val="340"/>
          <w:jc w:val="center"/>
        </w:trPr>
        <w:tc>
          <w:tcPr>
            <w:tcW w:w="3068" w:type="dxa"/>
          </w:tcPr>
          <w:p w14:paraId="10A17BBD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  <w:r w:rsidRPr="00445077">
              <w:t>SWIFT number</w:t>
            </w:r>
          </w:p>
        </w:tc>
        <w:tc>
          <w:tcPr>
            <w:tcW w:w="3068" w:type="dxa"/>
          </w:tcPr>
          <w:p w14:paraId="1E14B49D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  <w:r w:rsidRPr="00445077">
              <w:t>(not relevant)</w:t>
            </w:r>
          </w:p>
        </w:tc>
        <w:tc>
          <w:tcPr>
            <w:tcW w:w="3068" w:type="dxa"/>
          </w:tcPr>
          <w:p w14:paraId="1B61B24B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</w:p>
        </w:tc>
      </w:tr>
    </w:tbl>
    <w:p w14:paraId="165A4936" w14:textId="055113F0" w:rsidR="00827479" w:rsidRPr="00D622DE" w:rsidRDefault="00827479" w:rsidP="0028461C">
      <w:pPr>
        <w:pStyle w:val="EC-Bullet"/>
        <w:numPr>
          <w:ilvl w:val="0"/>
          <w:numId w:val="0"/>
        </w:numPr>
      </w:pPr>
    </w:p>
    <w:sectPr w:rsidR="00827479" w:rsidRPr="00D622DE" w:rsidSect="008E1929">
      <w:footerReference w:type="default" r:id="rId14"/>
      <w:pgSz w:w="11907" w:h="16840" w:code="9"/>
      <w:pgMar w:top="1134" w:right="1417" w:bottom="1701" w:left="1276" w:header="567" w:footer="567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0E8CAF" w14:textId="77777777" w:rsidR="00165C7D" w:rsidRDefault="00165C7D" w:rsidP="00830303">
      <w:pPr>
        <w:pStyle w:val="HB-Paragraphs"/>
      </w:pPr>
      <w:r>
        <w:separator/>
      </w:r>
    </w:p>
  </w:endnote>
  <w:endnote w:type="continuationSeparator" w:id="0">
    <w:p w14:paraId="760D8E7A" w14:textId="77777777" w:rsidR="00165C7D" w:rsidRDefault="00165C7D" w:rsidP="00830303">
      <w:pPr>
        <w:pStyle w:val="HB-Paragraphs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307248884"/>
      <w:docPartObj>
        <w:docPartGallery w:val="Page Numbers (Bottom of Page)"/>
        <w:docPartUnique/>
      </w:docPartObj>
    </w:sdtPr>
    <w:sdtEndPr>
      <w:rPr>
        <w:sz w:val="22"/>
        <w:szCs w:val="22"/>
      </w:rPr>
    </w:sdtEndPr>
    <w:sdtContent>
      <w:sdt>
        <w:sdtPr>
          <w:id w:val="1528764553"/>
          <w:docPartObj>
            <w:docPartGallery w:val="Page Numbers (Top of Page)"/>
            <w:docPartUnique/>
          </w:docPartObj>
        </w:sdtPr>
        <w:sdtEndPr>
          <w:rPr>
            <w:sz w:val="22"/>
            <w:szCs w:val="22"/>
          </w:rPr>
        </w:sdtEndPr>
        <w:sdtContent>
          <w:p w14:paraId="3CC2CDBF" w14:textId="1722E65C" w:rsidR="00A05974" w:rsidRDefault="00A05974">
            <w:pPr>
              <w:pStyle w:val="Footer"/>
            </w:pPr>
            <w:r w:rsidRPr="00CA3FA6">
              <w:rPr>
                <w:sz w:val="22"/>
                <w:szCs w:val="22"/>
              </w:rPr>
              <w:t xml:space="preserve">Page </w:t>
            </w:r>
            <w:r w:rsidRPr="00CA3FA6">
              <w:rPr>
                <w:b/>
                <w:bCs/>
                <w:sz w:val="22"/>
                <w:szCs w:val="22"/>
              </w:rPr>
              <w:fldChar w:fldCharType="begin"/>
            </w:r>
            <w:r w:rsidRPr="00CA3FA6">
              <w:rPr>
                <w:b/>
                <w:bCs/>
                <w:sz w:val="22"/>
                <w:szCs w:val="22"/>
              </w:rPr>
              <w:instrText xml:space="preserve"> PAGE </w:instrText>
            </w:r>
            <w:r w:rsidRPr="00CA3FA6">
              <w:rPr>
                <w:b/>
                <w:bCs/>
                <w:sz w:val="22"/>
                <w:szCs w:val="22"/>
              </w:rPr>
              <w:fldChar w:fldCharType="separate"/>
            </w:r>
            <w:r>
              <w:rPr>
                <w:b/>
                <w:bCs/>
                <w:noProof/>
                <w:sz w:val="22"/>
                <w:szCs w:val="22"/>
              </w:rPr>
              <w:t>21</w:t>
            </w:r>
            <w:r w:rsidRPr="00CA3FA6">
              <w:rPr>
                <w:b/>
                <w:bCs/>
                <w:sz w:val="22"/>
                <w:szCs w:val="22"/>
              </w:rPr>
              <w:fldChar w:fldCharType="end"/>
            </w:r>
            <w:r w:rsidRPr="00CA3FA6">
              <w:rPr>
                <w:sz w:val="22"/>
                <w:szCs w:val="22"/>
              </w:rPr>
              <w:t xml:space="preserve"> of </w:t>
            </w:r>
            <w:r w:rsidRPr="00CA3FA6">
              <w:rPr>
                <w:b/>
                <w:bCs/>
                <w:sz w:val="22"/>
                <w:szCs w:val="22"/>
              </w:rPr>
              <w:fldChar w:fldCharType="begin"/>
            </w:r>
            <w:r w:rsidRPr="00CA3FA6">
              <w:rPr>
                <w:b/>
                <w:bCs/>
                <w:sz w:val="22"/>
                <w:szCs w:val="22"/>
              </w:rPr>
              <w:instrText xml:space="preserve"> NUMPAGES  </w:instrText>
            </w:r>
            <w:r w:rsidRPr="00CA3FA6">
              <w:rPr>
                <w:b/>
                <w:bCs/>
                <w:sz w:val="22"/>
                <w:szCs w:val="22"/>
              </w:rPr>
              <w:fldChar w:fldCharType="separate"/>
            </w:r>
            <w:r>
              <w:rPr>
                <w:b/>
                <w:bCs/>
                <w:noProof/>
                <w:sz w:val="22"/>
                <w:szCs w:val="22"/>
              </w:rPr>
              <w:t>49</w:t>
            </w:r>
            <w:r w:rsidRPr="00CA3FA6">
              <w:rPr>
                <w:b/>
                <w:bCs/>
                <w:sz w:val="22"/>
                <w:szCs w:val="22"/>
              </w:rPr>
              <w:fldChar w:fldCharType="end"/>
            </w:r>
          </w:p>
        </w:sdtContent>
      </w:sdt>
    </w:sdtContent>
  </w:sdt>
  <w:p w14:paraId="320809AB" w14:textId="77777777" w:rsidR="00A05974" w:rsidRDefault="00A05974" w:rsidP="00126261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CB17EC" w14:textId="77777777" w:rsidR="00165C7D" w:rsidRDefault="00165C7D" w:rsidP="00830303">
      <w:pPr>
        <w:pStyle w:val="HB-Paragraphs"/>
      </w:pPr>
      <w:r>
        <w:separator/>
      </w:r>
    </w:p>
  </w:footnote>
  <w:footnote w:type="continuationSeparator" w:id="0">
    <w:p w14:paraId="19CFEEA5" w14:textId="77777777" w:rsidR="00165C7D" w:rsidRDefault="00165C7D" w:rsidP="00830303">
      <w:pPr>
        <w:pStyle w:val="HB-Paragraphs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84A608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9AC6EC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0607E9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34A3EF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7740C7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4D06B1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69A468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79C008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B2B91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F8EE3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B0F34"/>
    <w:multiLevelType w:val="hybridMultilevel"/>
    <w:tmpl w:val="FD96FB04"/>
    <w:lvl w:ilvl="0" w:tplc="B4E8B960">
      <w:start w:val="1"/>
      <w:numFmt w:val="bullet"/>
      <w:pStyle w:val="EC-Bullet"/>
      <w:lvlText w:val=""/>
      <w:lvlJc w:val="left"/>
      <w:pPr>
        <w:ind w:left="852" w:hanging="852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BE60B8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2" w15:restartNumberingAfterBreak="0">
    <w:nsid w:val="1FD449E8"/>
    <w:multiLevelType w:val="hybridMultilevel"/>
    <w:tmpl w:val="FF6A168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0B283C"/>
    <w:multiLevelType w:val="multilevel"/>
    <w:tmpl w:val="31284282"/>
    <w:styleLink w:val="EC-NumberedList"/>
    <w:lvl w:ilvl="0">
      <w:start w:val="1"/>
      <w:numFmt w:val="decimal"/>
      <w:lvlText w:val="%1."/>
      <w:lvlJc w:val="left"/>
      <w:pPr>
        <w:ind w:left="-228" w:hanging="852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0" w:hanging="360"/>
      </w:pPr>
    </w:lvl>
    <w:lvl w:ilvl="2">
      <w:start w:val="1"/>
      <w:numFmt w:val="lowerRoman"/>
      <w:lvlText w:val="%3."/>
      <w:lvlJc w:val="right"/>
      <w:pPr>
        <w:ind w:left="720" w:hanging="180"/>
      </w:pPr>
    </w:lvl>
    <w:lvl w:ilvl="3">
      <w:start w:val="1"/>
      <w:numFmt w:val="decimal"/>
      <w:lvlText w:val="%4."/>
      <w:lvlJc w:val="left"/>
      <w:pPr>
        <w:ind w:left="1440" w:hanging="360"/>
      </w:pPr>
    </w:lvl>
    <w:lvl w:ilvl="4">
      <w:start w:val="1"/>
      <w:numFmt w:val="lowerLetter"/>
      <w:lvlText w:val="%5."/>
      <w:lvlJc w:val="left"/>
      <w:pPr>
        <w:ind w:left="2160" w:hanging="360"/>
      </w:pPr>
    </w:lvl>
    <w:lvl w:ilvl="5">
      <w:start w:val="1"/>
      <w:numFmt w:val="lowerRoman"/>
      <w:lvlText w:val="%6."/>
      <w:lvlJc w:val="right"/>
      <w:pPr>
        <w:ind w:left="2880" w:hanging="180"/>
      </w:pPr>
    </w:lvl>
    <w:lvl w:ilvl="6">
      <w:start w:val="1"/>
      <w:numFmt w:val="decimal"/>
      <w:lvlText w:val="%7."/>
      <w:lvlJc w:val="left"/>
      <w:pPr>
        <w:ind w:left="3600" w:hanging="360"/>
      </w:pPr>
    </w:lvl>
    <w:lvl w:ilvl="7">
      <w:start w:val="1"/>
      <w:numFmt w:val="lowerLetter"/>
      <w:lvlText w:val="%8."/>
      <w:lvlJc w:val="left"/>
      <w:pPr>
        <w:ind w:left="4320" w:hanging="360"/>
      </w:pPr>
    </w:lvl>
    <w:lvl w:ilvl="8">
      <w:start w:val="1"/>
      <w:numFmt w:val="lowerRoman"/>
      <w:lvlText w:val="%9."/>
      <w:lvlJc w:val="right"/>
      <w:pPr>
        <w:ind w:left="5040" w:hanging="180"/>
      </w:pPr>
    </w:lvl>
  </w:abstractNum>
  <w:abstractNum w:abstractNumId="14" w15:restartNumberingAfterBreak="0">
    <w:nsid w:val="3501302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5" w15:restartNumberingAfterBreak="0">
    <w:nsid w:val="357A4341"/>
    <w:multiLevelType w:val="hybridMultilevel"/>
    <w:tmpl w:val="CE5AF3E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557607"/>
    <w:multiLevelType w:val="multilevel"/>
    <w:tmpl w:val="FF3EA08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1144" w:hanging="576"/>
      </w:pPr>
      <w:rPr>
        <w:b/>
        <w:bCs/>
        <w:sz w:val="28"/>
        <w:szCs w:val="28"/>
      </w:rPr>
    </w:lvl>
    <w:lvl w:ilvl="2">
      <w:start w:val="1"/>
      <w:numFmt w:val="decimal"/>
      <w:pStyle w:val="Heading3"/>
      <w:lvlText w:val="%1.%2.%3"/>
      <w:lvlJc w:val="left"/>
      <w:pPr>
        <w:ind w:left="1997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40437BE8"/>
    <w:multiLevelType w:val="hybridMultilevel"/>
    <w:tmpl w:val="D6D09B2E"/>
    <w:lvl w:ilvl="0" w:tplc="BFFA57F2">
      <w:start w:val="1"/>
      <w:numFmt w:val="decimal"/>
      <w:pStyle w:val="EC-Numberedlist0"/>
      <w:lvlText w:val="%1.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41911F8A"/>
    <w:multiLevelType w:val="multilevel"/>
    <w:tmpl w:val="1994C646"/>
    <w:styleLink w:val="EC-numberedlist1"/>
    <w:lvl w:ilvl="0">
      <w:start w:val="1"/>
      <w:numFmt w:val="decimal"/>
      <w:lvlText w:val="%1."/>
      <w:lvlJc w:val="left"/>
      <w:pPr>
        <w:ind w:left="-228" w:hanging="852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0" w:hanging="360"/>
      </w:pPr>
    </w:lvl>
    <w:lvl w:ilvl="2">
      <w:start w:val="1"/>
      <w:numFmt w:val="lowerRoman"/>
      <w:lvlText w:val="%3."/>
      <w:lvlJc w:val="right"/>
      <w:pPr>
        <w:ind w:left="720" w:hanging="180"/>
      </w:pPr>
    </w:lvl>
    <w:lvl w:ilvl="3">
      <w:start w:val="1"/>
      <w:numFmt w:val="decimal"/>
      <w:lvlText w:val="%4."/>
      <w:lvlJc w:val="left"/>
      <w:pPr>
        <w:ind w:left="1440" w:hanging="360"/>
      </w:pPr>
    </w:lvl>
    <w:lvl w:ilvl="4">
      <w:start w:val="1"/>
      <w:numFmt w:val="lowerLetter"/>
      <w:lvlText w:val="%5."/>
      <w:lvlJc w:val="left"/>
      <w:pPr>
        <w:ind w:left="2160" w:hanging="360"/>
      </w:pPr>
    </w:lvl>
    <w:lvl w:ilvl="5">
      <w:start w:val="1"/>
      <w:numFmt w:val="lowerRoman"/>
      <w:lvlText w:val="%6."/>
      <w:lvlJc w:val="right"/>
      <w:pPr>
        <w:ind w:left="2880" w:hanging="180"/>
      </w:pPr>
    </w:lvl>
    <w:lvl w:ilvl="6">
      <w:start w:val="1"/>
      <w:numFmt w:val="decimal"/>
      <w:lvlText w:val="%7."/>
      <w:lvlJc w:val="left"/>
      <w:pPr>
        <w:ind w:left="3600" w:hanging="360"/>
      </w:pPr>
    </w:lvl>
    <w:lvl w:ilvl="7">
      <w:start w:val="1"/>
      <w:numFmt w:val="lowerLetter"/>
      <w:lvlText w:val="%8."/>
      <w:lvlJc w:val="left"/>
      <w:pPr>
        <w:ind w:left="4320" w:hanging="360"/>
      </w:pPr>
    </w:lvl>
    <w:lvl w:ilvl="8">
      <w:start w:val="1"/>
      <w:numFmt w:val="lowerRoman"/>
      <w:lvlText w:val="%9."/>
      <w:lvlJc w:val="right"/>
      <w:pPr>
        <w:ind w:left="5040" w:hanging="180"/>
      </w:pPr>
    </w:lvl>
  </w:abstractNum>
  <w:abstractNum w:abstractNumId="19" w15:restartNumberingAfterBreak="0">
    <w:nsid w:val="43A43E5F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C897505"/>
    <w:multiLevelType w:val="hybridMultilevel"/>
    <w:tmpl w:val="B896D8FC"/>
    <w:lvl w:ilvl="0" w:tplc="C09A5474">
      <w:start w:val="1"/>
      <w:numFmt w:val="bullet"/>
      <w:pStyle w:val="HBBulle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4A4927"/>
    <w:multiLevelType w:val="hybridMultilevel"/>
    <w:tmpl w:val="314CAA2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9A4D78"/>
    <w:multiLevelType w:val="multilevel"/>
    <w:tmpl w:val="0B867A10"/>
    <w:styleLink w:val="EC-numberedlist2"/>
    <w:lvl w:ilvl="0">
      <w:start w:val="1"/>
      <w:numFmt w:val="decimal"/>
      <w:lvlText w:val="%1."/>
      <w:lvlJc w:val="left"/>
      <w:pPr>
        <w:ind w:left="-228" w:hanging="852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0" w:hanging="360"/>
      </w:pPr>
    </w:lvl>
    <w:lvl w:ilvl="2">
      <w:start w:val="1"/>
      <w:numFmt w:val="lowerRoman"/>
      <w:lvlText w:val="%3."/>
      <w:lvlJc w:val="right"/>
      <w:pPr>
        <w:ind w:left="720" w:hanging="180"/>
      </w:pPr>
    </w:lvl>
    <w:lvl w:ilvl="3">
      <w:start w:val="1"/>
      <w:numFmt w:val="decimal"/>
      <w:lvlText w:val="%4."/>
      <w:lvlJc w:val="left"/>
      <w:pPr>
        <w:ind w:left="1440" w:hanging="360"/>
      </w:pPr>
    </w:lvl>
    <w:lvl w:ilvl="4">
      <w:start w:val="1"/>
      <w:numFmt w:val="lowerLetter"/>
      <w:lvlText w:val="%5."/>
      <w:lvlJc w:val="left"/>
      <w:pPr>
        <w:ind w:left="2160" w:hanging="360"/>
      </w:pPr>
    </w:lvl>
    <w:lvl w:ilvl="5">
      <w:start w:val="1"/>
      <w:numFmt w:val="lowerRoman"/>
      <w:lvlText w:val="%6."/>
      <w:lvlJc w:val="right"/>
      <w:pPr>
        <w:ind w:left="2880" w:hanging="180"/>
      </w:pPr>
    </w:lvl>
    <w:lvl w:ilvl="6">
      <w:start w:val="1"/>
      <w:numFmt w:val="decimal"/>
      <w:lvlText w:val="%7."/>
      <w:lvlJc w:val="left"/>
      <w:pPr>
        <w:ind w:left="3600" w:hanging="360"/>
      </w:pPr>
    </w:lvl>
    <w:lvl w:ilvl="7">
      <w:start w:val="1"/>
      <w:numFmt w:val="lowerLetter"/>
      <w:lvlText w:val="%8."/>
      <w:lvlJc w:val="left"/>
      <w:pPr>
        <w:ind w:left="4320" w:hanging="360"/>
      </w:pPr>
    </w:lvl>
    <w:lvl w:ilvl="8">
      <w:start w:val="1"/>
      <w:numFmt w:val="lowerRoman"/>
      <w:lvlText w:val="%9."/>
      <w:lvlJc w:val="right"/>
      <w:pPr>
        <w:ind w:left="5040" w:hanging="180"/>
      </w:pPr>
    </w:lvl>
  </w:abstractNum>
  <w:num w:numId="1">
    <w:abstractNumId w:val="20"/>
  </w:num>
  <w:num w:numId="2">
    <w:abstractNumId w:val="14"/>
  </w:num>
  <w:num w:numId="3">
    <w:abstractNumId w:val="19"/>
  </w:num>
  <w:num w:numId="4">
    <w:abstractNumId w:val="11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6"/>
  </w:num>
  <w:num w:numId="16">
    <w:abstractNumId w:val="13"/>
  </w:num>
  <w:num w:numId="17">
    <w:abstractNumId w:val="22"/>
  </w:num>
  <w:num w:numId="18">
    <w:abstractNumId w:val="18"/>
  </w:num>
  <w:num w:numId="19">
    <w:abstractNumId w:val="17"/>
  </w:num>
  <w:num w:numId="20">
    <w:abstractNumId w:val="17"/>
    <w:lvlOverride w:ilvl="0">
      <w:startOverride w:val="1"/>
    </w:lvlOverride>
  </w:num>
  <w:num w:numId="21">
    <w:abstractNumId w:val="17"/>
    <w:lvlOverride w:ilvl="0">
      <w:startOverride w:val="1"/>
    </w:lvlOverride>
  </w:num>
  <w:num w:numId="22">
    <w:abstractNumId w:val="17"/>
    <w:lvlOverride w:ilvl="0">
      <w:startOverride w:val="1"/>
    </w:lvlOverride>
  </w:num>
  <w:num w:numId="23">
    <w:abstractNumId w:val="15"/>
  </w:num>
  <w:num w:numId="24">
    <w:abstractNumId w:val="12"/>
  </w:num>
  <w:num w:numId="25">
    <w:abstractNumId w:val="17"/>
    <w:lvlOverride w:ilvl="0">
      <w:startOverride w:val="1"/>
    </w:lvlOverride>
  </w:num>
  <w:num w:numId="26">
    <w:abstractNumId w:val="21"/>
  </w:num>
  <w:num w:numId="27">
    <w:abstractNumId w:val="17"/>
    <w:lvlOverride w:ilvl="0">
      <w:startOverride w:val="1"/>
    </w:lvlOverride>
  </w:num>
  <w:num w:numId="28">
    <w:abstractNumId w:val="10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stylePaneFormatFilter w:val="0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wNjKwNDAxBEIzcyUdpeDU4uLM/DyQAiPDWgBmHK1+LQAAAA=="/>
  </w:docVars>
  <w:rsids>
    <w:rsidRoot w:val="003111B6"/>
    <w:rsid w:val="00001F3B"/>
    <w:rsid w:val="00003D5C"/>
    <w:rsid w:val="00004663"/>
    <w:rsid w:val="000052DC"/>
    <w:rsid w:val="000056C8"/>
    <w:rsid w:val="0000642A"/>
    <w:rsid w:val="000066FF"/>
    <w:rsid w:val="000078F3"/>
    <w:rsid w:val="00011151"/>
    <w:rsid w:val="00011943"/>
    <w:rsid w:val="00011E44"/>
    <w:rsid w:val="0001345C"/>
    <w:rsid w:val="00013526"/>
    <w:rsid w:val="00015783"/>
    <w:rsid w:val="000168B3"/>
    <w:rsid w:val="00016F79"/>
    <w:rsid w:val="000174E1"/>
    <w:rsid w:val="000227E3"/>
    <w:rsid w:val="00024769"/>
    <w:rsid w:val="0002523C"/>
    <w:rsid w:val="00025FCC"/>
    <w:rsid w:val="000267FF"/>
    <w:rsid w:val="000275A7"/>
    <w:rsid w:val="0003312B"/>
    <w:rsid w:val="000340A9"/>
    <w:rsid w:val="00035C76"/>
    <w:rsid w:val="000373A5"/>
    <w:rsid w:val="00037E5F"/>
    <w:rsid w:val="0004173D"/>
    <w:rsid w:val="00041D9B"/>
    <w:rsid w:val="00042019"/>
    <w:rsid w:val="0004483F"/>
    <w:rsid w:val="00047598"/>
    <w:rsid w:val="00047FB5"/>
    <w:rsid w:val="0005013B"/>
    <w:rsid w:val="000525F0"/>
    <w:rsid w:val="00052CD2"/>
    <w:rsid w:val="00052E1F"/>
    <w:rsid w:val="00053E52"/>
    <w:rsid w:val="00054950"/>
    <w:rsid w:val="00057BE2"/>
    <w:rsid w:val="00060BA7"/>
    <w:rsid w:val="0006190C"/>
    <w:rsid w:val="000620F4"/>
    <w:rsid w:val="000626BB"/>
    <w:rsid w:val="00063C77"/>
    <w:rsid w:val="000654ED"/>
    <w:rsid w:val="000664F3"/>
    <w:rsid w:val="000702B0"/>
    <w:rsid w:val="00070AB4"/>
    <w:rsid w:val="00071F13"/>
    <w:rsid w:val="00072516"/>
    <w:rsid w:val="00073382"/>
    <w:rsid w:val="000772C3"/>
    <w:rsid w:val="0008626A"/>
    <w:rsid w:val="00090B25"/>
    <w:rsid w:val="000925C2"/>
    <w:rsid w:val="000A5530"/>
    <w:rsid w:val="000A7BC6"/>
    <w:rsid w:val="000C0F9F"/>
    <w:rsid w:val="000C0FA8"/>
    <w:rsid w:val="000C1206"/>
    <w:rsid w:val="000C1B26"/>
    <w:rsid w:val="000C352A"/>
    <w:rsid w:val="000C43EE"/>
    <w:rsid w:val="000C7727"/>
    <w:rsid w:val="000D3427"/>
    <w:rsid w:val="000D5786"/>
    <w:rsid w:val="000D5BFA"/>
    <w:rsid w:val="000D711D"/>
    <w:rsid w:val="000E0820"/>
    <w:rsid w:val="000E0834"/>
    <w:rsid w:val="000E1F7D"/>
    <w:rsid w:val="000E5C5E"/>
    <w:rsid w:val="000E5EA0"/>
    <w:rsid w:val="000E7EB9"/>
    <w:rsid w:val="000F028A"/>
    <w:rsid w:val="000F13AD"/>
    <w:rsid w:val="000F4444"/>
    <w:rsid w:val="000F4765"/>
    <w:rsid w:val="000F50CD"/>
    <w:rsid w:val="000F6B72"/>
    <w:rsid w:val="00101C50"/>
    <w:rsid w:val="00104097"/>
    <w:rsid w:val="00112959"/>
    <w:rsid w:val="00112B05"/>
    <w:rsid w:val="00112D02"/>
    <w:rsid w:val="001150F0"/>
    <w:rsid w:val="0011780F"/>
    <w:rsid w:val="001179B0"/>
    <w:rsid w:val="00117A0B"/>
    <w:rsid w:val="00120E83"/>
    <w:rsid w:val="00123FC5"/>
    <w:rsid w:val="001240D4"/>
    <w:rsid w:val="0012427E"/>
    <w:rsid w:val="00125619"/>
    <w:rsid w:val="00126261"/>
    <w:rsid w:val="00127645"/>
    <w:rsid w:val="0012793B"/>
    <w:rsid w:val="00130DFB"/>
    <w:rsid w:val="00136E64"/>
    <w:rsid w:val="001370AF"/>
    <w:rsid w:val="001373F6"/>
    <w:rsid w:val="001374A1"/>
    <w:rsid w:val="001378E7"/>
    <w:rsid w:val="00137B19"/>
    <w:rsid w:val="00142598"/>
    <w:rsid w:val="0014397A"/>
    <w:rsid w:val="00145F2F"/>
    <w:rsid w:val="00150581"/>
    <w:rsid w:val="001518BC"/>
    <w:rsid w:val="00151BB8"/>
    <w:rsid w:val="00151F09"/>
    <w:rsid w:val="0015223E"/>
    <w:rsid w:val="001525B1"/>
    <w:rsid w:val="00152D67"/>
    <w:rsid w:val="0015500B"/>
    <w:rsid w:val="001563AE"/>
    <w:rsid w:val="00156BD2"/>
    <w:rsid w:val="00157FFD"/>
    <w:rsid w:val="00160F76"/>
    <w:rsid w:val="00160FC0"/>
    <w:rsid w:val="00161314"/>
    <w:rsid w:val="00164812"/>
    <w:rsid w:val="00164D0B"/>
    <w:rsid w:val="00164EEF"/>
    <w:rsid w:val="00165C7D"/>
    <w:rsid w:val="001672B6"/>
    <w:rsid w:val="00167E65"/>
    <w:rsid w:val="00170C73"/>
    <w:rsid w:val="00172143"/>
    <w:rsid w:val="0017319D"/>
    <w:rsid w:val="001748B1"/>
    <w:rsid w:val="00175317"/>
    <w:rsid w:val="00176731"/>
    <w:rsid w:val="0017679A"/>
    <w:rsid w:val="00176DB3"/>
    <w:rsid w:val="00177925"/>
    <w:rsid w:val="0018067C"/>
    <w:rsid w:val="00182339"/>
    <w:rsid w:val="00184CA9"/>
    <w:rsid w:val="00184CC9"/>
    <w:rsid w:val="00186BE5"/>
    <w:rsid w:val="001900FF"/>
    <w:rsid w:val="00190354"/>
    <w:rsid w:val="001929C9"/>
    <w:rsid w:val="001929F6"/>
    <w:rsid w:val="00193419"/>
    <w:rsid w:val="00197AA8"/>
    <w:rsid w:val="00197DCA"/>
    <w:rsid w:val="001A027D"/>
    <w:rsid w:val="001A0B2F"/>
    <w:rsid w:val="001A1916"/>
    <w:rsid w:val="001A1F62"/>
    <w:rsid w:val="001A5112"/>
    <w:rsid w:val="001A762B"/>
    <w:rsid w:val="001B3508"/>
    <w:rsid w:val="001B3C22"/>
    <w:rsid w:val="001B3DF1"/>
    <w:rsid w:val="001B465D"/>
    <w:rsid w:val="001B5427"/>
    <w:rsid w:val="001B6837"/>
    <w:rsid w:val="001C00C1"/>
    <w:rsid w:val="001C02C6"/>
    <w:rsid w:val="001C0A12"/>
    <w:rsid w:val="001C1664"/>
    <w:rsid w:val="001C1791"/>
    <w:rsid w:val="001C2801"/>
    <w:rsid w:val="001C2EF2"/>
    <w:rsid w:val="001C33F2"/>
    <w:rsid w:val="001C5256"/>
    <w:rsid w:val="001C6631"/>
    <w:rsid w:val="001C6865"/>
    <w:rsid w:val="001C720B"/>
    <w:rsid w:val="001D13C8"/>
    <w:rsid w:val="001D20C1"/>
    <w:rsid w:val="001D33EF"/>
    <w:rsid w:val="001D562B"/>
    <w:rsid w:val="001D6C18"/>
    <w:rsid w:val="001D7788"/>
    <w:rsid w:val="001E0FFB"/>
    <w:rsid w:val="001E1E91"/>
    <w:rsid w:val="001E1FA2"/>
    <w:rsid w:val="001E2514"/>
    <w:rsid w:val="001E3CBF"/>
    <w:rsid w:val="001E506E"/>
    <w:rsid w:val="001E66BC"/>
    <w:rsid w:val="001E74AC"/>
    <w:rsid w:val="001F1C69"/>
    <w:rsid w:val="001F22BF"/>
    <w:rsid w:val="001F3F2E"/>
    <w:rsid w:val="001F4348"/>
    <w:rsid w:val="001F5BD3"/>
    <w:rsid w:val="00200C1E"/>
    <w:rsid w:val="00200EEA"/>
    <w:rsid w:val="0020179B"/>
    <w:rsid w:val="00202428"/>
    <w:rsid w:val="00202879"/>
    <w:rsid w:val="00202FBB"/>
    <w:rsid w:val="002043DA"/>
    <w:rsid w:val="002051A7"/>
    <w:rsid w:val="00205212"/>
    <w:rsid w:val="00205D4B"/>
    <w:rsid w:val="00205F09"/>
    <w:rsid w:val="0020696D"/>
    <w:rsid w:val="00207113"/>
    <w:rsid w:val="00212744"/>
    <w:rsid w:val="00212E42"/>
    <w:rsid w:val="002158B3"/>
    <w:rsid w:val="00215958"/>
    <w:rsid w:val="0021723C"/>
    <w:rsid w:val="0022169A"/>
    <w:rsid w:val="00221F49"/>
    <w:rsid w:val="002227E6"/>
    <w:rsid w:val="00222C76"/>
    <w:rsid w:val="00222DC9"/>
    <w:rsid w:val="00223456"/>
    <w:rsid w:val="002242E1"/>
    <w:rsid w:val="00227CDF"/>
    <w:rsid w:val="002301D8"/>
    <w:rsid w:val="0023129C"/>
    <w:rsid w:val="00236752"/>
    <w:rsid w:val="00236C7F"/>
    <w:rsid w:val="00243033"/>
    <w:rsid w:val="00244F48"/>
    <w:rsid w:val="00246408"/>
    <w:rsid w:val="00246DE9"/>
    <w:rsid w:val="002509DD"/>
    <w:rsid w:val="00250BA1"/>
    <w:rsid w:val="002559F4"/>
    <w:rsid w:val="002566EB"/>
    <w:rsid w:val="00257B06"/>
    <w:rsid w:val="002607E6"/>
    <w:rsid w:val="002609BB"/>
    <w:rsid w:val="00261625"/>
    <w:rsid w:val="002651DF"/>
    <w:rsid w:val="00270033"/>
    <w:rsid w:val="002709DB"/>
    <w:rsid w:val="00270A34"/>
    <w:rsid w:val="00270BC9"/>
    <w:rsid w:val="002746F0"/>
    <w:rsid w:val="00274C23"/>
    <w:rsid w:val="00276E97"/>
    <w:rsid w:val="00277A3F"/>
    <w:rsid w:val="0028019D"/>
    <w:rsid w:val="00280A8C"/>
    <w:rsid w:val="002810C6"/>
    <w:rsid w:val="002830CD"/>
    <w:rsid w:val="00283594"/>
    <w:rsid w:val="0028461C"/>
    <w:rsid w:val="00286177"/>
    <w:rsid w:val="00287038"/>
    <w:rsid w:val="0028709B"/>
    <w:rsid w:val="00290085"/>
    <w:rsid w:val="002911EE"/>
    <w:rsid w:val="00291204"/>
    <w:rsid w:val="00293981"/>
    <w:rsid w:val="00295DCB"/>
    <w:rsid w:val="0029626B"/>
    <w:rsid w:val="00297351"/>
    <w:rsid w:val="002A1892"/>
    <w:rsid w:val="002A1F2C"/>
    <w:rsid w:val="002A20D5"/>
    <w:rsid w:val="002A2AE5"/>
    <w:rsid w:val="002A47BC"/>
    <w:rsid w:val="002A4B48"/>
    <w:rsid w:val="002A5857"/>
    <w:rsid w:val="002A64AA"/>
    <w:rsid w:val="002A7B8D"/>
    <w:rsid w:val="002B0AE2"/>
    <w:rsid w:val="002B106D"/>
    <w:rsid w:val="002B12CD"/>
    <w:rsid w:val="002B1B1A"/>
    <w:rsid w:val="002B1C28"/>
    <w:rsid w:val="002B6C76"/>
    <w:rsid w:val="002C3374"/>
    <w:rsid w:val="002C3C5F"/>
    <w:rsid w:val="002C3DB8"/>
    <w:rsid w:val="002C476F"/>
    <w:rsid w:val="002C506E"/>
    <w:rsid w:val="002D05F1"/>
    <w:rsid w:val="002D3270"/>
    <w:rsid w:val="002D3A05"/>
    <w:rsid w:val="002D3B0C"/>
    <w:rsid w:val="002D432B"/>
    <w:rsid w:val="002D49A0"/>
    <w:rsid w:val="002D4A5E"/>
    <w:rsid w:val="002D50B9"/>
    <w:rsid w:val="002D52A9"/>
    <w:rsid w:val="002D56FA"/>
    <w:rsid w:val="002D5AB6"/>
    <w:rsid w:val="002D77DB"/>
    <w:rsid w:val="002E1D2C"/>
    <w:rsid w:val="002E277B"/>
    <w:rsid w:val="002E35D0"/>
    <w:rsid w:val="002E5994"/>
    <w:rsid w:val="002E6A9F"/>
    <w:rsid w:val="002E7B80"/>
    <w:rsid w:val="002F60FD"/>
    <w:rsid w:val="002F6361"/>
    <w:rsid w:val="002F66DD"/>
    <w:rsid w:val="00301A96"/>
    <w:rsid w:val="00306882"/>
    <w:rsid w:val="003111B6"/>
    <w:rsid w:val="003119FF"/>
    <w:rsid w:val="00313167"/>
    <w:rsid w:val="00313573"/>
    <w:rsid w:val="00317EEF"/>
    <w:rsid w:val="003203DB"/>
    <w:rsid w:val="00322164"/>
    <w:rsid w:val="00324914"/>
    <w:rsid w:val="00325B32"/>
    <w:rsid w:val="00326085"/>
    <w:rsid w:val="003273E8"/>
    <w:rsid w:val="0033100D"/>
    <w:rsid w:val="0033260A"/>
    <w:rsid w:val="0033362B"/>
    <w:rsid w:val="00337039"/>
    <w:rsid w:val="00337328"/>
    <w:rsid w:val="00342524"/>
    <w:rsid w:val="003450BD"/>
    <w:rsid w:val="00346CA4"/>
    <w:rsid w:val="00347775"/>
    <w:rsid w:val="003528F7"/>
    <w:rsid w:val="00352900"/>
    <w:rsid w:val="00354B65"/>
    <w:rsid w:val="00354CCC"/>
    <w:rsid w:val="00354DCF"/>
    <w:rsid w:val="0035515F"/>
    <w:rsid w:val="0035543C"/>
    <w:rsid w:val="003560EC"/>
    <w:rsid w:val="00357ECF"/>
    <w:rsid w:val="00360D42"/>
    <w:rsid w:val="003612AE"/>
    <w:rsid w:val="00361982"/>
    <w:rsid w:val="003625BA"/>
    <w:rsid w:val="00364BD2"/>
    <w:rsid w:val="00365C75"/>
    <w:rsid w:val="00365CF8"/>
    <w:rsid w:val="00365ECD"/>
    <w:rsid w:val="00370858"/>
    <w:rsid w:val="003736B1"/>
    <w:rsid w:val="00373821"/>
    <w:rsid w:val="003779E4"/>
    <w:rsid w:val="00380E18"/>
    <w:rsid w:val="003835D4"/>
    <w:rsid w:val="003847DF"/>
    <w:rsid w:val="00386353"/>
    <w:rsid w:val="00390C06"/>
    <w:rsid w:val="0039118B"/>
    <w:rsid w:val="00392CAA"/>
    <w:rsid w:val="003944CC"/>
    <w:rsid w:val="00395A39"/>
    <w:rsid w:val="00395B7D"/>
    <w:rsid w:val="003971A6"/>
    <w:rsid w:val="003A147E"/>
    <w:rsid w:val="003A2456"/>
    <w:rsid w:val="003A46E7"/>
    <w:rsid w:val="003A4955"/>
    <w:rsid w:val="003A5125"/>
    <w:rsid w:val="003A5DC5"/>
    <w:rsid w:val="003A7802"/>
    <w:rsid w:val="003B062E"/>
    <w:rsid w:val="003B1075"/>
    <w:rsid w:val="003B1FC0"/>
    <w:rsid w:val="003B2BE4"/>
    <w:rsid w:val="003B3294"/>
    <w:rsid w:val="003B4062"/>
    <w:rsid w:val="003B506C"/>
    <w:rsid w:val="003C1158"/>
    <w:rsid w:val="003C2ADA"/>
    <w:rsid w:val="003C5AFA"/>
    <w:rsid w:val="003C6045"/>
    <w:rsid w:val="003C72F3"/>
    <w:rsid w:val="003C740B"/>
    <w:rsid w:val="003D0A0D"/>
    <w:rsid w:val="003D2E88"/>
    <w:rsid w:val="003D3263"/>
    <w:rsid w:val="003D45BC"/>
    <w:rsid w:val="003D608F"/>
    <w:rsid w:val="003D78D9"/>
    <w:rsid w:val="003E097A"/>
    <w:rsid w:val="003E4A6B"/>
    <w:rsid w:val="003E4D1A"/>
    <w:rsid w:val="003E4FDD"/>
    <w:rsid w:val="003E6168"/>
    <w:rsid w:val="003E7A8D"/>
    <w:rsid w:val="003E7DB7"/>
    <w:rsid w:val="003E7E6C"/>
    <w:rsid w:val="003F0607"/>
    <w:rsid w:val="003F1759"/>
    <w:rsid w:val="003F19FF"/>
    <w:rsid w:val="003F2592"/>
    <w:rsid w:val="003F3D42"/>
    <w:rsid w:val="003F496A"/>
    <w:rsid w:val="003F56ED"/>
    <w:rsid w:val="003F6277"/>
    <w:rsid w:val="003F766B"/>
    <w:rsid w:val="003F79C7"/>
    <w:rsid w:val="004009EC"/>
    <w:rsid w:val="00401D26"/>
    <w:rsid w:val="00402067"/>
    <w:rsid w:val="00402526"/>
    <w:rsid w:val="004035BE"/>
    <w:rsid w:val="00405E6F"/>
    <w:rsid w:val="004068A8"/>
    <w:rsid w:val="00406E8A"/>
    <w:rsid w:val="00413808"/>
    <w:rsid w:val="00420F9E"/>
    <w:rsid w:val="00421B26"/>
    <w:rsid w:val="004230CA"/>
    <w:rsid w:val="0042364B"/>
    <w:rsid w:val="0042400D"/>
    <w:rsid w:val="00424E36"/>
    <w:rsid w:val="004258C6"/>
    <w:rsid w:val="00430871"/>
    <w:rsid w:val="004319DD"/>
    <w:rsid w:val="00432A7E"/>
    <w:rsid w:val="00434066"/>
    <w:rsid w:val="00434352"/>
    <w:rsid w:val="0044002C"/>
    <w:rsid w:val="00440488"/>
    <w:rsid w:val="00440AF4"/>
    <w:rsid w:val="00440DD5"/>
    <w:rsid w:val="0044449B"/>
    <w:rsid w:val="00445077"/>
    <w:rsid w:val="0044691B"/>
    <w:rsid w:val="0044718A"/>
    <w:rsid w:val="00450297"/>
    <w:rsid w:val="0045263A"/>
    <w:rsid w:val="00452CB8"/>
    <w:rsid w:val="00454419"/>
    <w:rsid w:val="00456674"/>
    <w:rsid w:val="00456F34"/>
    <w:rsid w:val="00462691"/>
    <w:rsid w:val="00471B15"/>
    <w:rsid w:val="0047281D"/>
    <w:rsid w:val="00474325"/>
    <w:rsid w:val="004753D1"/>
    <w:rsid w:val="0047553C"/>
    <w:rsid w:val="00475F0B"/>
    <w:rsid w:val="004772E1"/>
    <w:rsid w:val="00481D98"/>
    <w:rsid w:val="00482891"/>
    <w:rsid w:val="0049273A"/>
    <w:rsid w:val="004927AE"/>
    <w:rsid w:val="00492F11"/>
    <w:rsid w:val="004949EE"/>
    <w:rsid w:val="00496202"/>
    <w:rsid w:val="00496920"/>
    <w:rsid w:val="004A09F8"/>
    <w:rsid w:val="004A0A1F"/>
    <w:rsid w:val="004A15B3"/>
    <w:rsid w:val="004A17BD"/>
    <w:rsid w:val="004A2E63"/>
    <w:rsid w:val="004A3BEB"/>
    <w:rsid w:val="004A3D68"/>
    <w:rsid w:val="004A3E62"/>
    <w:rsid w:val="004A4CC3"/>
    <w:rsid w:val="004A692D"/>
    <w:rsid w:val="004A7D96"/>
    <w:rsid w:val="004B0CD3"/>
    <w:rsid w:val="004B0F89"/>
    <w:rsid w:val="004B1002"/>
    <w:rsid w:val="004B1F03"/>
    <w:rsid w:val="004B2700"/>
    <w:rsid w:val="004B29E2"/>
    <w:rsid w:val="004B351C"/>
    <w:rsid w:val="004B39C5"/>
    <w:rsid w:val="004B4D7C"/>
    <w:rsid w:val="004B5C4D"/>
    <w:rsid w:val="004B6532"/>
    <w:rsid w:val="004C09EB"/>
    <w:rsid w:val="004C490E"/>
    <w:rsid w:val="004C5093"/>
    <w:rsid w:val="004C5936"/>
    <w:rsid w:val="004C727D"/>
    <w:rsid w:val="004D0A30"/>
    <w:rsid w:val="004D0A4E"/>
    <w:rsid w:val="004D3110"/>
    <w:rsid w:val="004D32B3"/>
    <w:rsid w:val="004D7721"/>
    <w:rsid w:val="004D7CD2"/>
    <w:rsid w:val="004E01F8"/>
    <w:rsid w:val="004E0D69"/>
    <w:rsid w:val="004E1992"/>
    <w:rsid w:val="004E275B"/>
    <w:rsid w:val="004E377C"/>
    <w:rsid w:val="004E4636"/>
    <w:rsid w:val="004F1807"/>
    <w:rsid w:val="004F28BC"/>
    <w:rsid w:val="004F6037"/>
    <w:rsid w:val="00501578"/>
    <w:rsid w:val="005028B2"/>
    <w:rsid w:val="00503AE3"/>
    <w:rsid w:val="00505E0D"/>
    <w:rsid w:val="00510885"/>
    <w:rsid w:val="00513D68"/>
    <w:rsid w:val="00517F60"/>
    <w:rsid w:val="00520119"/>
    <w:rsid w:val="00520423"/>
    <w:rsid w:val="0052071D"/>
    <w:rsid w:val="005208B5"/>
    <w:rsid w:val="00520989"/>
    <w:rsid w:val="00522ADF"/>
    <w:rsid w:val="00522E8B"/>
    <w:rsid w:val="005256B5"/>
    <w:rsid w:val="00525C8A"/>
    <w:rsid w:val="005304CC"/>
    <w:rsid w:val="0053218B"/>
    <w:rsid w:val="005334D9"/>
    <w:rsid w:val="00533C68"/>
    <w:rsid w:val="00533C77"/>
    <w:rsid w:val="00534C38"/>
    <w:rsid w:val="0053509D"/>
    <w:rsid w:val="005352C4"/>
    <w:rsid w:val="005376B9"/>
    <w:rsid w:val="0054081F"/>
    <w:rsid w:val="005410E3"/>
    <w:rsid w:val="00545D0F"/>
    <w:rsid w:val="005473A5"/>
    <w:rsid w:val="005526E4"/>
    <w:rsid w:val="00555DC5"/>
    <w:rsid w:val="00560329"/>
    <w:rsid w:val="00560A64"/>
    <w:rsid w:val="005621E1"/>
    <w:rsid w:val="005630E4"/>
    <w:rsid w:val="00563B9B"/>
    <w:rsid w:val="00564AC2"/>
    <w:rsid w:val="005660AF"/>
    <w:rsid w:val="0057031D"/>
    <w:rsid w:val="00571DF1"/>
    <w:rsid w:val="005721C6"/>
    <w:rsid w:val="0057410C"/>
    <w:rsid w:val="005747ED"/>
    <w:rsid w:val="0057486C"/>
    <w:rsid w:val="00575CD2"/>
    <w:rsid w:val="00576A21"/>
    <w:rsid w:val="00583DC9"/>
    <w:rsid w:val="00590B8D"/>
    <w:rsid w:val="005923E1"/>
    <w:rsid w:val="00594242"/>
    <w:rsid w:val="00594C88"/>
    <w:rsid w:val="00594EB5"/>
    <w:rsid w:val="00596E48"/>
    <w:rsid w:val="005A12F1"/>
    <w:rsid w:val="005A1991"/>
    <w:rsid w:val="005A320A"/>
    <w:rsid w:val="005A32C0"/>
    <w:rsid w:val="005A4DEA"/>
    <w:rsid w:val="005A4E5A"/>
    <w:rsid w:val="005B0070"/>
    <w:rsid w:val="005B1902"/>
    <w:rsid w:val="005B2F48"/>
    <w:rsid w:val="005B4642"/>
    <w:rsid w:val="005B56D8"/>
    <w:rsid w:val="005B5CF3"/>
    <w:rsid w:val="005B6450"/>
    <w:rsid w:val="005B65DE"/>
    <w:rsid w:val="005B6E81"/>
    <w:rsid w:val="005C0911"/>
    <w:rsid w:val="005C0C50"/>
    <w:rsid w:val="005C0D7A"/>
    <w:rsid w:val="005C1AC4"/>
    <w:rsid w:val="005C3666"/>
    <w:rsid w:val="005C5895"/>
    <w:rsid w:val="005C5F76"/>
    <w:rsid w:val="005C62CF"/>
    <w:rsid w:val="005C6496"/>
    <w:rsid w:val="005C75A0"/>
    <w:rsid w:val="005C7E45"/>
    <w:rsid w:val="005D004C"/>
    <w:rsid w:val="005D102E"/>
    <w:rsid w:val="005D76E8"/>
    <w:rsid w:val="005D7E5D"/>
    <w:rsid w:val="005E0645"/>
    <w:rsid w:val="005E128B"/>
    <w:rsid w:val="005E2AFA"/>
    <w:rsid w:val="005E36B6"/>
    <w:rsid w:val="005E36D5"/>
    <w:rsid w:val="005E38B6"/>
    <w:rsid w:val="005E3F96"/>
    <w:rsid w:val="005E63D7"/>
    <w:rsid w:val="005E7D43"/>
    <w:rsid w:val="005F2178"/>
    <w:rsid w:val="005F2406"/>
    <w:rsid w:val="005F3796"/>
    <w:rsid w:val="005F51BC"/>
    <w:rsid w:val="005F54BD"/>
    <w:rsid w:val="005F63BB"/>
    <w:rsid w:val="005F6DDB"/>
    <w:rsid w:val="005F70A5"/>
    <w:rsid w:val="006009CB"/>
    <w:rsid w:val="00600BB0"/>
    <w:rsid w:val="00602784"/>
    <w:rsid w:val="00603484"/>
    <w:rsid w:val="00603A9A"/>
    <w:rsid w:val="00603D77"/>
    <w:rsid w:val="00603E62"/>
    <w:rsid w:val="006109A0"/>
    <w:rsid w:val="00611155"/>
    <w:rsid w:val="0061197A"/>
    <w:rsid w:val="006132BF"/>
    <w:rsid w:val="00613D3B"/>
    <w:rsid w:val="00613ED6"/>
    <w:rsid w:val="00615709"/>
    <w:rsid w:val="00620B2A"/>
    <w:rsid w:val="00621C1C"/>
    <w:rsid w:val="00622A81"/>
    <w:rsid w:val="00624203"/>
    <w:rsid w:val="00624E32"/>
    <w:rsid w:val="00625A3C"/>
    <w:rsid w:val="00625ADD"/>
    <w:rsid w:val="00630E36"/>
    <w:rsid w:val="00631AEF"/>
    <w:rsid w:val="0063698A"/>
    <w:rsid w:val="00640A06"/>
    <w:rsid w:val="00641F4B"/>
    <w:rsid w:val="00643A56"/>
    <w:rsid w:val="0064743F"/>
    <w:rsid w:val="00647846"/>
    <w:rsid w:val="00650F03"/>
    <w:rsid w:val="00652494"/>
    <w:rsid w:val="0065410B"/>
    <w:rsid w:val="0065581F"/>
    <w:rsid w:val="0065794C"/>
    <w:rsid w:val="006606D8"/>
    <w:rsid w:val="006611CB"/>
    <w:rsid w:val="00665D2B"/>
    <w:rsid w:val="0066608D"/>
    <w:rsid w:val="006666C4"/>
    <w:rsid w:val="00667349"/>
    <w:rsid w:val="0067029A"/>
    <w:rsid w:val="006704BC"/>
    <w:rsid w:val="00670AEA"/>
    <w:rsid w:val="00671AEE"/>
    <w:rsid w:val="0067696B"/>
    <w:rsid w:val="006807F7"/>
    <w:rsid w:val="00681750"/>
    <w:rsid w:val="006822FC"/>
    <w:rsid w:val="006850E1"/>
    <w:rsid w:val="00685A96"/>
    <w:rsid w:val="00686A09"/>
    <w:rsid w:val="006871BE"/>
    <w:rsid w:val="0068751C"/>
    <w:rsid w:val="00687B67"/>
    <w:rsid w:val="00687E91"/>
    <w:rsid w:val="006942BA"/>
    <w:rsid w:val="006960CD"/>
    <w:rsid w:val="006962D6"/>
    <w:rsid w:val="006963D8"/>
    <w:rsid w:val="006965C2"/>
    <w:rsid w:val="00697A4B"/>
    <w:rsid w:val="006A07A7"/>
    <w:rsid w:val="006A2F7F"/>
    <w:rsid w:val="006A459C"/>
    <w:rsid w:val="006A52D9"/>
    <w:rsid w:val="006B097D"/>
    <w:rsid w:val="006B2780"/>
    <w:rsid w:val="006B3F78"/>
    <w:rsid w:val="006B518F"/>
    <w:rsid w:val="006B53B2"/>
    <w:rsid w:val="006B5474"/>
    <w:rsid w:val="006B57DC"/>
    <w:rsid w:val="006B68FE"/>
    <w:rsid w:val="006B7014"/>
    <w:rsid w:val="006B71AD"/>
    <w:rsid w:val="006C0C04"/>
    <w:rsid w:val="006C1029"/>
    <w:rsid w:val="006C20A9"/>
    <w:rsid w:val="006C2BEC"/>
    <w:rsid w:val="006C5D51"/>
    <w:rsid w:val="006C62D8"/>
    <w:rsid w:val="006C658F"/>
    <w:rsid w:val="006D081D"/>
    <w:rsid w:val="006D35F4"/>
    <w:rsid w:val="006D4301"/>
    <w:rsid w:val="006D53A2"/>
    <w:rsid w:val="006D73A8"/>
    <w:rsid w:val="006D7680"/>
    <w:rsid w:val="006E055B"/>
    <w:rsid w:val="006E251B"/>
    <w:rsid w:val="006E29A0"/>
    <w:rsid w:val="006E2CAC"/>
    <w:rsid w:val="006E49E1"/>
    <w:rsid w:val="006F2F24"/>
    <w:rsid w:val="006F331E"/>
    <w:rsid w:val="006F3BE7"/>
    <w:rsid w:val="006F45BA"/>
    <w:rsid w:val="006F46E2"/>
    <w:rsid w:val="006F5D0D"/>
    <w:rsid w:val="006F6E19"/>
    <w:rsid w:val="006F7367"/>
    <w:rsid w:val="006F738A"/>
    <w:rsid w:val="00700D1B"/>
    <w:rsid w:val="007019CF"/>
    <w:rsid w:val="0070296B"/>
    <w:rsid w:val="007061C3"/>
    <w:rsid w:val="0070668A"/>
    <w:rsid w:val="0071089F"/>
    <w:rsid w:val="0071244D"/>
    <w:rsid w:val="00712F50"/>
    <w:rsid w:val="00714A78"/>
    <w:rsid w:val="00717BAA"/>
    <w:rsid w:val="00717FE7"/>
    <w:rsid w:val="0072002D"/>
    <w:rsid w:val="007211D4"/>
    <w:rsid w:val="00721A5F"/>
    <w:rsid w:val="00721FC1"/>
    <w:rsid w:val="00723621"/>
    <w:rsid w:val="00723B7D"/>
    <w:rsid w:val="00723E6F"/>
    <w:rsid w:val="0072455C"/>
    <w:rsid w:val="00725E03"/>
    <w:rsid w:val="0072632C"/>
    <w:rsid w:val="00726895"/>
    <w:rsid w:val="007279D5"/>
    <w:rsid w:val="007308F0"/>
    <w:rsid w:val="00732501"/>
    <w:rsid w:val="00732F58"/>
    <w:rsid w:val="00733511"/>
    <w:rsid w:val="00735454"/>
    <w:rsid w:val="00735D23"/>
    <w:rsid w:val="00735D48"/>
    <w:rsid w:val="00735DF4"/>
    <w:rsid w:val="00736639"/>
    <w:rsid w:val="00736C0F"/>
    <w:rsid w:val="007415EE"/>
    <w:rsid w:val="00741ADB"/>
    <w:rsid w:val="007421F8"/>
    <w:rsid w:val="00745B13"/>
    <w:rsid w:val="00752078"/>
    <w:rsid w:val="007525BB"/>
    <w:rsid w:val="007530D2"/>
    <w:rsid w:val="00753738"/>
    <w:rsid w:val="007541C7"/>
    <w:rsid w:val="0075623A"/>
    <w:rsid w:val="00761F09"/>
    <w:rsid w:val="007640B6"/>
    <w:rsid w:val="00767496"/>
    <w:rsid w:val="00770DF0"/>
    <w:rsid w:val="007711E6"/>
    <w:rsid w:val="00771E16"/>
    <w:rsid w:val="007724FA"/>
    <w:rsid w:val="0077292B"/>
    <w:rsid w:val="007730A3"/>
    <w:rsid w:val="00774830"/>
    <w:rsid w:val="00775A3E"/>
    <w:rsid w:val="00776AA5"/>
    <w:rsid w:val="0077712A"/>
    <w:rsid w:val="00781CDD"/>
    <w:rsid w:val="00782115"/>
    <w:rsid w:val="007849E1"/>
    <w:rsid w:val="00785601"/>
    <w:rsid w:val="0078634D"/>
    <w:rsid w:val="00786E76"/>
    <w:rsid w:val="007904C7"/>
    <w:rsid w:val="0079244D"/>
    <w:rsid w:val="00793EBC"/>
    <w:rsid w:val="0079455A"/>
    <w:rsid w:val="00794D13"/>
    <w:rsid w:val="00795A37"/>
    <w:rsid w:val="007974D0"/>
    <w:rsid w:val="00797E53"/>
    <w:rsid w:val="007A1998"/>
    <w:rsid w:val="007A3FED"/>
    <w:rsid w:val="007A778F"/>
    <w:rsid w:val="007B2D8B"/>
    <w:rsid w:val="007B415E"/>
    <w:rsid w:val="007B6AC3"/>
    <w:rsid w:val="007C1851"/>
    <w:rsid w:val="007C454E"/>
    <w:rsid w:val="007C4DF6"/>
    <w:rsid w:val="007C4EA0"/>
    <w:rsid w:val="007C670F"/>
    <w:rsid w:val="007C6FAB"/>
    <w:rsid w:val="007D05F4"/>
    <w:rsid w:val="007D1BCD"/>
    <w:rsid w:val="007D42D5"/>
    <w:rsid w:val="007D4ECC"/>
    <w:rsid w:val="007D69D5"/>
    <w:rsid w:val="007E06BA"/>
    <w:rsid w:val="007E2021"/>
    <w:rsid w:val="007E2877"/>
    <w:rsid w:val="007E471F"/>
    <w:rsid w:val="007E50E4"/>
    <w:rsid w:val="007E5E06"/>
    <w:rsid w:val="007F1D6F"/>
    <w:rsid w:val="007F2FCD"/>
    <w:rsid w:val="007F5399"/>
    <w:rsid w:val="007F5D2A"/>
    <w:rsid w:val="007F5EEC"/>
    <w:rsid w:val="007F646D"/>
    <w:rsid w:val="007F7537"/>
    <w:rsid w:val="00802B7A"/>
    <w:rsid w:val="00802D1D"/>
    <w:rsid w:val="00804EC3"/>
    <w:rsid w:val="00805586"/>
    <w:rsid w:val="00806270"/>
    <w:rsid w:val="008068D2"/>
    <w:rsid w:val="00806AC1"/>
    <w:rsid w:val="008109D6"/>
    <w:rsid w:val="0081144D"/>
    <w:rsid w:val="00812430"/>
    <w:rsid w:val="008225AC"/>
    <w:rsid w:val="00822D8E"/>
    <w:rsid w:val="00822E44"/>
    <w:rsid w:val="0082359F"/>
    <w:rsid w:val="008257A5"/>
    <w:rsid w:val="0082745D"/>
    <w:rsid w:val="00827479"/>
    <w:rsid w:val="00830303"/>
    <w:rsid w:val="008337D1"/>
    <w:rsid w:val="00834395"/>
    <w:rsid w:val="0083463F"/>
    <w:rsid w:val="008354AC"/>
    <w:rsid w:val="00835942"/>
    <w:rsid w:val="00836AA1"/>
    <w:rsid w:val="008370A8"/>
    <w:rsid w:val="00837DCA"/>
    <w:rsid w:val="008418BA"/>
    <w:rsid w:val="008432F5"/>
    <w:rsid w:val="00843D95"/>
    <w:rsid w:val="008459D8"/>
    <w:rsid w:val="0085059E"/>
    <w:rsid w:val="00851C1B"/>
    <w:rsid w:val="008542EB"/>
    <w:rsid w:val="00855935"/>
    <w:rsid w:val="00857597"/>
    <w:rsid w:val="0086166A"/>
    <w:rsid w:val="00863B3A"/>
    <w:rsid w:val="00864717"/>
    <w:rsid w:val="00866615"/>
    <w:rsid w:val="00866B17"/>
    <w:rsid w:val="00866C50"/>
    <w:rsid w:val="0087015E"/>
    <w:rsid w:val="008706F8"/>
    <w:rsid w:val="0087134A"/>
    <w:rsid w:val="00871A1B"/>
    <w:rsid w:val="008723D5"/>
    <w:rsid w:val="00872D75"/>
    <w:rsid w:val="00874B44"/>
    <w:rsid w:val="0087704B"/>
    <w:rsid w:val="008773EB"/>
    <w:rsid w:val="00882619"/>
    <w:rsid w:val="00885264"/>
    <w:rsid w:val="008861E6"/>
    <w:rsid w:val="00886A17"/>
    <w:rsid w:val="00886DA2"/>
    <w:rsid w:val="00887699"/>
    <w:rsid w:val="00887E8A"/>
    <w:rsid w:val="008958B5"/>
    <w:rsid w:val="008959A3"/>
    <w:rsid w:val="00895ED6"/>
    <w:rsid w:val="00896115"/>
    <w:rsid w:val="008971A6"/>
    <w:rsid w:val="008974B0"/>
    <w:rsid w:val="008A1894"/>
    <w:rsid w:val="008A2387"/>
    <w:rsid w:val="008A23FD"/>
    <w:rsid w:val="008A437B"/>
    <w:rsid w:val="008A5B80"/>
    <w:rsid w:val="008A71EF"/>
    <w:rsid w:val="008B3E93"/>
    <w:rsid w:val="008B71DF"/>
    <w:rsid w:val="008C01B8"/>
    <w:rsid w:val="008D0542"/>
    <w:rsid w:val="008D1E9D"/>
    <w:rsid w:val="008D484F"/>
    <w:rsid w:val="008D57AF"/>
    <w:rsid w:val="008D752B"/>
    <w:rsid w:val="008D7AF7"/>
    <w:rsid w:val="008E0B8C"/>
    <w:rsid w:val="008E1929"/>
    <w:rsid w:val="008E21D0"/>
    <w:rsid w:val="008F08E5"/>
    <w:rsid w:val="008F098E"/>
    <w:rsid w:val="008F0C3F"/>
    <w:rsid w:val="008F0F97"/>
    <w:rsid w:val="008F1DAC"/>
    <w:rsid w:val="008F1F52"/>
    <w:rsid w:val="008F29C1"/>
    <w:rsid w:val="008F2E77"/>
    <w:rsid w:val="008F302A"/>
    <w:rsid w:val="008F4215"/>
    <w:rsid w:val="008F45CB"/>
    <w:rsid w:val="008F5CA8"/>
    <w:rsid w:val="008F76BC"/>
    <w:rsid w:val="008F7FFE"/>
    <w:rsid w:val="00902E8D"/>
    <w:rsid w:val="00903009"/>
    <w:rsid w:val="0090455D"/>
    <w:rsid w:val="00904C7E"/>
    <w:rsid w:val="0090570B"/>
    <w:rsid w:val="009061BF"/>
    <w:rsid w:val="00911701"/>
    <w:rsid w:val="00912035"/>
    <w:rsid w:val="00913DA5"/>
    <w:rsid w:val="00914AE8"/>
    <w:rsid w:val="00917E40"/>
    <w:rsid w:val="00920C78"/>
    <w:rsid w:val="009211CA"/>
    <w:rsid w:val="00921704"/>
    <w:rsid w:val="00921928"/>
    <w:rsid w:val="00921938"/>
    <w:rsid w:val="00924055"/>
    <w:rsid w:val="00925ED4"/>
    <w:rsid w:val="00925FBD"/>
    <w:rsid w:val="009276E9"/>
    <w:rsid w:val="009277E0"/>
    <w:rsid w:val="00930540"/>
    <w:rsid w:val="00931633"/>
    <w:rsid w:val="00931F69"/>
    <w:rsid w:val="009332D2"/>
    <w:rsid w:val="00934142"/>
    <w:rsid w:val="00936AFE"/>
    <w:rsid w:val="009379AE"/>
    <w:rsid w:val="0094025D"/>
    <w:rsid w:val="00940A5F"/>
    <w:rsid w:val="00940D9A"/>
    <w:rsid w:val="00940F68"/>
    <w:rsid w:val="00940FEB"/>
    <w:rsid w:val="00942E13"/>
    <w:rsid w:val="0094300A"/>
    <w:rsid w:val="00943261"/>
    <w:rsid w:val="00946D02"/>
    <w:rsid w:val="00946D11"/>
    <w:rsid w:val="00951353"/>
    <w:rsid w:val="00951BB1"/>
    <w:rsid w:val="0095541D"/>
    <w:rsid w:val="00955A46"/>
    <w:rsid w:val="009563D5"/>
    <w:rsid w:val="00956D3D"/>
    <w:rsid w:val="00957808"/>
    <w:rsid w:val="00960C43"/>
    <w:rsid w:val="00962FF0"/>
    <w:rsid w:val="0096433B"/>
    <w:rsid w:val="00964702"/>
    <w:rsid w:val="00964E31"/>
    <w:rsid w:val="009657F9"/>
    <w:rsid w:val="00967E20"/>
    <w:rsid w:val="0097030A"/>
    <w:rsid w:val="00971313"/>
    <w:rsid w:val="0097489C"/>
    <w:rsid w:val="00977CDC"/>
    <w:rsid w:val="009812FF"/>
    <w:rsid w:val="009818BE"/>
    <w:rsid w:val="009833A3"/>
    <w:rsid w:val="00986A4C"/>
    <w:rsid w:val="00986A75"/>
    <w:rsid w:val="00987D17"/>
    <w:rsid w:val="0099062C"/>
    <w:rsid w:val="0099340C"/>
    <w:rsid w:val="00993A8F"/>
    <w:rsid w:val="00993FD1"/>
    <w:rsid w:val="00995410"/>
    <w:rsid w:val="009A200D"/>
    <w:rsid w:val="009A384C"/>
    <w:rsid w:val="009A556B"/>
    <w:rsid w:val="009A6BF2"/>
    <w:rsid w:val="009B0C3C"/>
    <w:rsid w:val="009B2B11"/>
    <w:rsid w:val="009B631B"/>
    <w:rsid w:val="009B6536"/>
    <w:rsid w:val="009C0CF0"/>
    <w:rsid w:val="009C5293"/>
    <w:rsid w:val="009C5D63"/>
    <w:rsid w:val="009C68CF"/>
    <w:rsid w:val="009C6C46"/>
    <w:rsid w:val="009C7862"/>
    <w:rsid w:val="009D22CA"/>
    <w:rsid w:val="009D2722"/>
    <w:rsid w:val="009D2BDD"/>
    <w:rsid w:val="009D3511"/>
    <w:rsid w:val="009D5BE4"/>
    <w:rsid w:val="009D5C1C"/>
    <w:rsid w:val="009D5C21"/>
    <w:rsid w:val="009D6B44"/>
    <w:rsid w:val="009E0F53"/>
    <w:rsid w:val="009E1759"/>
    <w:rsid w:val="009E2622"/>
    <w:rsid w:val="009E2BA0"/>
    <w:rsid w:val="009E3C86"/>
    <w:rsid w:val="009E5593"/>
    <w:rsid w:val="009E5855"/>
    <w:rsid w:val="009E7380"/>
    <w:rsid w:val="009F0D28"/>
    <w:rsid w:val="009F10E0"/>
    <w:rsid w:val="009F3681"/>
    <w:rsid w:val="009F445D"/>
    <w:rsid w:val="009F6A1D"/>
    <w:rsid w:val="009F6FFB"/>
    <w:rsid w:val="00A0024B"/>
    <w:rsid w:val="00A00679"/>
    <w:rsid w:val="00A00C7C"/>
    <w:rsid w:val="00A0101E"/>
    <w:rsid w:val="00A019EC"/>
    <w:rsid w:val="00A032E8"/>
    <w:rsid w:val="00A05974"/>
    <w:rsid w:val="00A067C4"/>
    <w:rsid w:val="00A06BB4"/>
    <w:rsid w:val="00A0703E"/>
    <w:rsid w:val="00A11D93"/>
    <w:rsid w:val="00A13080"/>
    <w:rsid w:val="00A137B6"/>
    <w:rsid w:val="00A138CA"/>
    <w:rsid w:val="00A1455B"/>
    <w:rsid w:val="00A14682"/>
    <w:rsid w:val="00A14AF5"/>
    <w:rsid w:val="00A156BC"/>
    <w:rsid w:val="00A15B16"/>
    <w:rsid w:val="00A15D57"/>
    <w:rsid w:val="00A16DFC"/>
    <w:rsid w:val="00A171B8"/>
    <w:rsid w:val="00A173C1"/>
    <w:rsid w:val="00A17BC7"/>
    <w:rsid w:val="00A22ED4"/>
    <w:rsid w:val="00A235C2"/>
    <w:rsid w:val="00A238E1"/>
    <w:rsid w:val="00A23EAE"/>
    <w:rsid w:val="00A244E1"/>
    <w:rsid w:val="00A25475"/>
    <w:rsid w:val="00A2557E"/>
    <w:rsid w:val="00A25859"/>
    <w:rsid w:val="00A26343"/>
    <w:rsid w:val="00A263D2"/>
    <w:rsid w:val="00A26F5D"/>
    <w:rsid w:val="00A2739E"/>
    <w:rsid w:val="00A274E9"/>
    <w:rsid w:val="00A27DF5"/>
    <w:rsid w:val="00A309B4"/>
    <w:rsid w:val="00A360D0"/>
    <w:rsid w:val="00A37608"/>
    <w:rsid w:val="00A377DB"/>
    <w:rsid w:val="00A37906"/>
    <w:rsid w:val="00A41B7D"/>
    <w:rsid w:val="00A43072"/>
    <w:rsid w:val="00A43C52"/>
    <w:rsid w:val="00A43E40"/>
    <w:rsid w:val="00A43E62"/>
    <w:rsid w:val="00A43E68"/>
    <w:rsid w:val="00A46749"/>
    <w:rsid w:val="00A46E5C"/>
    <w:rsid w:val="00A510C6"/>
    <w:rsid w:val="00A5342C"/>
    <w:rsid w:val="00A55839"/>
    <w:rsid w:val="00A55851"/>
    <w:rsid w:val="00A57B63"/>
    <w:rsid w:val="00A60C38"/>
    <w:rsid w:val="00A6134C"/>
    <w:rsid w:val="00A618AF"/>
    <w:rsid w:val="00A6293B"/>
    <w:rsid w:val="00A6479D"/>
    <w:rsid w:val="00A64C1B"/>
    <w:rsid w:val="00A65B74"/>
    <w:rsid w:val="00A70517"/>
    <w:rsid w:val="00A709DA"/>
    <w:rsid w:val="00A739F0"/>
    <w:rsid w:val="00A74519"/>
    <w:rsid w:val="00A74898"/>
    <w:rsid w:val="00A759C4"/>
    <w:rsid w:val="00A7665A"/>
    <w:rsid w:val="00A76B86"/>
    <w:rsid w:val="00A77E8D"/>
    <w:rsid w:val="00A80407"/>
    <w:rsid w:val="00A856BA"/>
    <w:rsid w:val="00A85B03"/>
    <w:rsid w:val="00A85B88"/>
    <w:rsid w:val="00A87774"/>
    <w:rsid w:val="00A917B7"/>
    <w:rsid w:val="00A92120"/>
    <w:rsid w:val="00A924C7"/>
    <w:rsid w:val="00A9542B"/>
    <w:rsid w:val="00A9617F"/>
    <w:rsid w:val="00A9656D"/>
    <w:rsid w:val="00AA1992"/>
    <w:rsid w:val="00AA3784"/>
    <w:rsid w:val="00AA395B"/>
    <w:rsid w:val="00AA406F"/>
    <w:rsid w:val="00AA5D31"/>
    <w:rsid w:val="00AA5E03"/>
    <w:rsid w:val="00AA5FCE"/>
    <w:rsid w:val="00AA633B"/>
    <w:rsid w:val="00AA7FC7"/>
    <w:rsid w:val="00AB0086"/>
    <w:rsid w:val="00AB1D1E"/>
    <w:rsid w:val="00AB4CB9"/>
    <w:rsid w:val="00AB4FA7"/>
    <w:rsid w:val="00AB5820"/>
    <w:rsid w:val="00AB5CC0"/>
    <w:rsid w:val="00AB64D4"/>
    <w:rsid w:val="00AB6C4C"/>
    <w:rsid w:val="00AC1839"/>
    <w:rsid w:val="00AC329A"/>
    <w:rsid w:val="00AC6098"/>
    <w:rsid w:val="00AC7128"/>
    <w:rsid w:val="00AD39EF"/>
    <w:rsid w:val="00AD3C27"/>
    <w:rsid w:val="00AD5121"/>
    <w:rsid w:val="00AD5F32"/>
    <w:rsid w:val="00AD7C48"/>
    <w:rsid w:val="00AE1891"/>
    <w:rsid w:val="00AE1ECB"/>
    <w:rsid w:val="00AE298B"/>
    <w:rsid w:val="00AE3899"/>
    <w:rsid w:val="00AE3CB4"/>
    <w:rsid w:val="00AE53B6"/>
    <w:rsid w:val="00AE5C13"/>
    <w:rsid w:val="00AF1994"/>
    <w:rsid w:val="00AF7EB7"/>
    <w:rsid w:val="00B042F3"/>
    <w:rsid w:val="00B05B14"/>
    <w:rsid w:val="00B05FED"/>
    <w:rsid w:val="00B06B07"/>
    <w:rsid w:val="00B06FE8"/>
    <w:rsid w:val="00B07182"/>
    <w:rsid w:val="00B071FD"/>
    <w:rsid w:val="00B11029"/>
    <w:rsid w:val="00B116A0"/>
    <w:rsid w:val="00B134FB"/>
    <w:rsid w:val="00B158C5"/>
    <w:rsid w:val="00B160F1"/>
    <w:rsid w:val="00B21954"/>
    <w:rsid w:val="00B22A59"/>
    <w:rsid w:val="00B22AE1"/>
    <w:rsid w:val="00B274C9"/>
    <w:rsid w:val="00B3096C"/>
    <w:rsid w:val="00B31316"/>
    <w:rsid w:val="00B34955"/>
    <w:rsid w:val="00B34DBB"/>
    <w:rsid w:val="00B34ECE"/>
    <w:rsid w:val="00B36E44"/>
    <w:rsid w:val="00B37A24"/>
    <w:rsid w:val="00B410C3"/>
    <w:rsid w:val="00B41AAC"/>
    <w:rsid w:val="00B51955"/>
    <w:rsid w:val="00B51C73"/>
    <w:rsid w:val="00B52171"/>
    <w:rsid w:val="00B52E8E"/>
    <w:rsid w:val="00B52FFA"/>
    <w:rsid w:val="00B535C8"/>
    <w:rsid w:val="00B53982"/>
    <w:rsid w:val="00B54105"/>
    <w:rsid w:val="00B5456A"/>
    <w:rsid w:val="00B54FC6"/>
    <w:rsid w:val="00B60C96"/>
    <w:rsid w:val="00B6109E"/>
    <w:rsid w:val="00B613EC"/>
    <w:rsid w:val="00B61C28"/>
    <w:rsid w:val="00B62D1D"/>
    <w:rsid w:val="00B62DF8"/>
    <w:rsid w:val="00B63E29"/>
    <w:rsid w:val="00B64E48"/>
    <w:rsid w:val="00B663ED"/>
    <w:rsid w:val="00B70534"/>
    <w:rsid w:val="00B72218"/>
    <w:rsid w:val="00B73CDF"/>
    <w:rsid w:val="00B74AB1"/>
    <w:rsid w:val="00B74D41"/>
    <w:rsid w:val="00B74DE5"/>
    <w:rsid w:val="00B757CC"/>
    <w:rsid w:val="00B76193"/>
    <w:rsid w:val="00B81138"/>
    <w:rsid w:val="00B822A6"/>
    <w:rsid w:val="00B865E2"/>
    <w:rsid w:val="00B86DFE"/>
    <w:rsid w:val="00B90163"/>
    <w:rsid w:val="00B919AA"/>
    <w:rsid w:val="00B94198"/>
    <w:rsid w:val="00B945DA"/>
    <w:rsid w:val="00B94601"/>
    <w:rsid w:val="00B9496F"/>
    <w:rsid w:val="00B94EB0"/>
    <w:rsid w:val="00B953A2"/>
    <w:rsid w:val="00B9789A"/>
    <w:rsid w:val="00B97BB4"/>
    <w:rsid w:val="00BA0662"/>
    <w:rsid w:val="00BA0B2B"/>
    <w:rsid w:val="00BA1E75"/>
    <w:rsid w:val="00BA31B9"/>
    <w:rsid w:val="00BA6DE1"/>
    <w:rsid w:val="00BB04D5"/>
    <w:rsid w:val="00BB0C81"/>
    <w:rsid w:val="00BB6958"/>
    <w:rsid w:val="00BC04D8"/>
    <w:rsid w:val="00BC2BA5"/>
    <w:rsid w:val="00BD056B"/>
    <w:rsid w:val="00BD0E80"/>
    <w:rsid w:val="00BD2093"/>
    <w:rsid w:val="00BD4419"/>
    <w:rsid w:val="00BD4934"/>
    <w:rsid w:val="00BD5853"/>
    <w:rsid w:val="00BD6427"/>
    <w:rsid w:val="00BD64B7"/>
    <w:rsid w:val="00BE0072"/>
    <w:rsid w:val="00BE1B63"/>
    <w:rsid w:val="00BE399B"/>
    <w:rsid w:val="00BE43CA"/>
    <w:rsid w:val="00BF0343"/>
    <w:rsid w:val="00BF051F"/>
    <w:rsid w:val="00BF0BBE"/>
    <w:rsid w:val="00BF1491"/>
    <w:rsid w:val="00BF6508"/>
    <w:rsid w:val="00BF7E53"/>
    <w:rsid w:val="00C00684"/>
    <w:rsid w:val="00C01542"/>
    <w:rsid w:val="00C0435C"/>
    <w:rsid w:val="00C05BB6"/>
    <w:rsid w:val="00C0736D"/>
    <w:rsid w:val="00C1418A"/>
    <w:rsid w:val="00C161DE"/>
    <w:rsid w:val="00C17C3D"/>
    <w:rsid w:val="00C20068"/>
    <w:rsid w:val="00C200E3"/>
    <w:rsid w:val="00C23226"/>
    <w:rsid w:val="00C239EE"/>
    <w:rsid w:val="00C246FF"/>
    <w:rsid w:val="00C26D67"/>
    <w:rsid w:val="00C27B97"/>
    <w:rsid w:val="00C30BDC"/>
    <w:rsid w:val="00C3222F"/>
    <w:rsid w:val="00C3334F"/>
    <w:rsid w:val="00C420A4"/>
    <w:rsid w:val="00C42983"/>
    <w:rsid w:val="00C47BE1"/>
    <w:rsid w:val="00C505B3"/>
    <w:rsid w:val="00C5710B"/>
    <w:rsid w:val="00C57B7F"/>
    <w:rsid w:val="00C606BF"/>
    <w:rsid w:val="00C6178E"/>
    <w:rsid w:val="00C61C8F"/>
    <w:rsid w:val="00C633F4"/>
    <w:rsid w:val="00C6450C"/>
    <w:rsid w:val="00C672A3"/>
    <w:rsid w:val="00C67DE6"/>
    <w:rsid w:val="00C70584"/>
    <w:rsid w:val="00C71E14"/>
    <w:rsid w:val="00C73F81"/>
    <w:rsid w:val="00C75FB9"/>
    <w:rsid w:val="00C7663F"/>
    <w:rsid w:val="00C7787F"/>
    <w:rsid w:val="00C8126E"/>
    <w:rsid w:val="00C83095"/>
    <w:rsid w:val="00C8319A"/>
    <w:rsid w:val="00C833C0"/>
    <w:rsid w:val="00C83EEE"/>
    <w:rsid w:val="00C84FDB"/>
    <w:rsid w:val="00C86D6C"/>
    <w:rsid w:val="00C8704C"/>
    <w:rsid w:val="00C94018"/>
    <w:rsid w:val="00C94143"/>
    <w:rsid w:val="00CA114E"/>
    <w:rsid w:val="00CA3574"/>
    <w:rsid w:val="00CA3FA6"/>
    <w:rsid w:val="00CB0933"/>
    <w:rsid w:val="00CB14EA"/>
    <w:rsid w:val="00CB7B69"/>
    <w:rsid w:val="00CC0302"/>
    <w:rsid w:val="00CC0B7E"/>
    <w:rsid w:val="00CC14D8"/>
    <w:rsid w:val="00CC204A"/>
    <w:rsid w:val="00CC4BD6"/>
    <w:rsid w:val="00CC7693"/>
    <w:rsid w:val="00CD051F"/>
    <w:rsid w:val="00CD0AAF"/>
    <w:rsid w:val="00CD2967"/>
    <w:rsid w:val="00CD37C6"/>
    <w:rsid w:val="00CD3F5E"/>
    <w:rsid w:val="00CD5E27"/>
    <w:rsid w:val="00CD7156"/>
    <w:rsid w:val="00CD7C50"/>
    <w:rsid w:val="00CE165F"/>
    <w:rsid w:val="00CE2C35"/>
    <w:rsid w:val="00CE375D"/>
    <w:rsid w:val="00CE5D60"/>
    <w:rsid w:val="00CE74BF"/>
    <w:rsid w:val="00CF0C4C"/>
    <w:rsid w:val="00CF14FE"/>
    <w:rsid w:val="00CF1D89"/>
    <w:rsid w:val="00CF2799"/>
    <w:rsid w:val="00CF40AE"/>
    <w:rsid w:val="00CF5BB8"/>
    <w:rsid w:val="00CF5CE4"/>
    <w:rsid w:val="00D0129C"/>
    <w:rsid w:val="00D01B5C"/>
    <w:rsid w:val="00D01D4E"/>
    <w:rsid w:val="00D030BF"/>
    <w:rsid w:val="00D037B3"/>
    <w:rsid w:val="00D06CCB"/>
    <w:rsid w:val="00D06D0A"/>
    <w:rsid w:val="00D07E27"/>
    <w:rsid w:val="00D1270E"/>
    <w:rsid w:val="00D135C1"/>
    <w:rsid w:val="00D1426E"/>
    <w:rsid w:val="00D142DF"/>
    <w:rsid w:val="00D16BE3"/>
    <w:rsid w:val="00D16E8C"/>
    <w:rsid w:val="00D170B9"/>
    <w:rsid w:val="00D177CF"/>
    <w:rsid w:val="00D17949"/>
    <w:rsid w:val="00D17CE8"/>
    <w:rsid w:val="00D17D34"/>
    <w:rsid w:val="00D220DC"/>
    <w:rsid w:val="00D23388"/>
    <w:rsid w:val="00D237B2"/>
    <w:rsid w:val="00D239BF"/>
    <w:rsid w:val="00D24BC4"/>
    <w:rsid w:val="00D25E45"/>
    <w:rsid w:val="00D264B3"/>
    <w:rsid w:val="00D269A3"/>
    <w:rsid w:val="00D26ACF"/>
    <w:rsid w:val="00D27A7F"/>
    <w:rsid w:val="00D306C5"/>
    <w:rsid w:val="00D31C7C"/>
    <w:rsid w:val="00D325A5"/>
    <w:rsid w:val="00D33D43"/>
    <w:rsid w:val="00D40127"/>
    <w:rsid w:val="00D40388"/>
    <w:rsid w:val="00D406DD"/>
    <w:rsid w:val="00D40923"/>
    <w:rsid w:val="00D41E14"/>
    <w:rsid w:val="00D45E59"/>
    <w:rsid w:val="00D51DE9"/>
    <w:rsid w:val="00D52318"/>
    <w:rsid w:val="00D52454"/>
    <w:rsid w:val="00D54C03"/>
    <w:rsid w:val="00D55D5E"/>
    <w:rsid w:val="00D560BA"/>
    <w:rsid w:val="00D57CC8"/>
    <w:rsid w:val="00D61D4A"/>
    <w:rsid w:val="00D622DE"/>
    <w:rsid w:val="00D630C5"/>
    <w:rsid w:val="00D645A3"/>
    <w:rsid w:val="00D654AB"/>
    <w:rsid w:val="00D72DB5"/>
    <w:rsid w:val="00D77173"/>
    <w:rsid w:val="00D801B1"/>
    <w:rsid w:val="00D827CC"/>
    <w:rsid w:val="00D83877"/>
    <w:rsid w:val="00D84309"/>
    <w:rsid w:val="00D84F4F"/>
    <w:rsid w:val="00D85672"/>
    <w:rsid w:val="00D9094D"/>
    <w:rsid w:val="00D9425D"/>
    <w:rsid w:val="00D950D2"/>
    <w:rsid w:val="00D95EFE"/>
    <w:rsid w:val="00D97482"/>
    <w:rsid w:val="00DA2AE1"/>
    <w:rsid w:val="00DA38D8"/>
    <w:rsid w:val="00DA5C43"/>
    <w:rsid w:val="00DA7818"/>
    <w:rsid w:val="00DB3169"/>
    <w:rsid w:val="00DB408B"/>
    <w:rsid w:val="00DC22CC"/>
    <w:rsid w:val="00DD52F5"/>
    <w:rsid w:val="00DD53A9"/>
    <w:rsid w:val="00DD6698"/>
    <w:rsid w:val="00DD7F82"/>
    <w:rsid w:val="00DE04B6"/>
    <w:rsid w:val="00DE0527"/>
    <w:rsid w:val="00DE155E"/>
    <w:rsid w:val="00DE1D05"/>
    <w:rsid w:val="00DE4A41"/>
    <w:rsid w:val="00DE4D96"/>
    <w:rsid w:val="00DE67A7"/>
    <w:rsid w:val="00DF0DFF"/>
    <w:rsid w:val="00DF26E1"/>
    <w:rsid w:val="00DF399F"/>
    <w:rsid w:val="00DF57BF"/>
    <w:rsid w:val="00E00000"/>
    <w:rsid w:val="00E018A3"/>
    <w:rsid w:val="00E02CF1"/>
    <w:rsid w:val="00E02F4A"/>
    <w:rsid w:val="00E03A65"/>
    <w:rsid w:val="00E04732"/>
    <w:rsid w:val="00E057FF"/>
    <w:rsid w:val="00E05847"/>
    <w:rsid w:val="00E07040"/>
    <w:rsid w:val="00E1102B"/>
    <w:rsid w:val="00E1135F"/>
    <w:rsid w:val="00E13328"/>
    <w:rsid w:val="00E13E1A"/>
    <w:rsid w:val="00E13FD0"/>
    <w:rsid w:val="00E15375"/>
    <w:rsid w:val="00E210BB"/>
    <w:rsid w:val="00E23C23"/>
    <w:rsid w:val="00E24118"/>
    <w:rsid w:val="00E25491"/>
    <w:rsid w:val="00E2781A"/>
    <w:rsid w:val="00E30763"/>
    <w:rsid w:val="00E30C20"/>
    <w:rsid w:val="00E32D3B"/>
    <w:rsid w:val="00E33B02"/>
    <w:rsid w:val="00E35336"/>
    <w:rsid w:val="00E3790F"/>
    <w:rsid w:val="00E416B5"/>
    <w:rsid w:val="00E42DA2"/>
    <w:rsid w:val="00E42F5C"/>
    <w:rsid w:val="00E50288"/>
    <w:rsid w:val="00E51298"/>
    <w:rsid w:val="00E5474D"/>
    <w:rsid w:val="00E54B13"/>
    <w:rsid w:val="00E556EB"/>
    <w:rsid w:val="00E57A64"/>
    <w:rsid w:val="00E62E58"/>
    <w:rsid w:val="00E65B5A"/>
    <w:rsid w:val="00E6702A"/>
    <w:rsid w:val="00E7027B"/>
    <w:rsid w:val="00E74095"/>
    <w:rsid w:val="00E76CC7"/>
    <w:rsid w:val="00E7761E"/>
    <w:rsid w:val="00E830AB"/>
    <w:rsid w:val="00E83611"/>
    <w:rsid w:val="00E841B8"/>
    <w:rsid w:val="00E844E0"/>
    <w:rsid w:val="00E84743"/>
    <w:rsid w:val="00E84D0E"/>
    <w:rsid w:val="00E850D2"/>
    <w:rsid w:val="00E91DAF"/>
    <w:rsid w:val="00E97030"/>
    <w:rsid w:val="00EA4E89"/>
    <w:rsid w:val="00EA54A3"/>
    <w:rsid w:val="00EA5F3C"/>
    <w:rsid w:val="00EA774B"/>
    <w:rsid w:val="00EB1168"/>
    <w:rsid w:val="00EB267B"/>
    <w:rsid w:val="00EB4200"/>
    <w:rsid w:val="00EB4904"/>
    <w:rsid w:val="00EB6275"/>
    <w:rsid w:val="00EB6594"/>
    <w:rsid w:val="00EC1294"/>
    <w:rsid w:val="00EC17DD"/>
    <w:rsid w:val="00EC2146"/>
    <w:rsid w:val="00EC50FC"/>
    <w:rsid w:val="00EC5FDD"/>
    <w:rsid w:val="00ED058A"/>
    <w:rsid w:val="00ED0D17"/>
    <w:rsid w:val="00ED2DE4"/>
    <w:rsid w:val="00ED4DEA"/>
    <w:rsid w:val="00ED4E8C"/>
    <w:rsid w:val="00ED6199"/>
    <w:rsid w:val="00EE090B"/>
    <w:rsid w:val="00EE0A6B"/>
    <w:rsid w:val="00EE3470"/>
    <w:rsid w:val="00EE3A44"/>
    <w:rsid w:val="00EE47AD"/>
    <w:rsid w:val="00EE62DC"/>
    <w:rsid w:val="00EE7A55"/>
    <w:rsid w:val="00EF0690"/>
    <w:rsid w:val="00EF15FE"/>
    <w:rsid w:val="00EF22DB"/>
    <w:rsid w:val="00EF68F7"/>
    <w:rsid w:val="00EF6DC5"/>
    <w:rsid w:val="00F01A4C"/>
    <w:rsid w:val="00F027E5"/>
    <w:rsid w:val="00F0297C"/>
    <w:rsid w:val="00F04A3E"/>
    <w:rsid w:val="00F04C7E"/>
    <w:rsid w:val="00F053E9"/>
    <w:rsid w:val="00F0601E"/>
    <w:rsid w:val="00F06769"/>
    <w:rsid w:val="00F069D7"/>
    <w:rsid w:val="00F10D2A"/>
    <w:rsid w:val="00F11122"/>
    <w:rsid w:val="00F12E39"/>
    <w:rsid w:val="00F13EC2"/>
    <w:rsid w:val="00F16256"/>
    <w:rsid w:val="00F1629E"/>
    <w:rsid w:val="00F165AE"/>
    <w:rsid w:val="00F17B18"/>
    <w:rsid w:val="00F2239D"/>
    <w:rsid w:val="00F226B6"/>
    <w:rsid w:val="00F2338D"/>
    <w:rsid w:val="00F25F91"/>
    <w:rsid w:val="00F30D25"/>
    <w:rsid w:val="00F3464A"/>
    <w:rsid w:val="00F34E11"/>
    <w:rsid w:val="00F36D48"/>
    <w:rsid w:val="00F37F50"/>
    <w:rsid w:val="00F40B97"/>
    <w:rsid w:val="00F417ED"/>
    <w:rsid w:val="00F41D50"/>
    <w:rsid w:val="00F426CC"/>
    <w:rsid w:val="00F44210"/>
    <w:rsid w:val="00F4495E"/>
    <w:rsid w:val="00F4578A"/>
    <w:rsid w:val="00F45A9B"/>
    <w:rsid w:val="00F465B2"/>
    <w:rsid w:val="00F520E2"/>
    <w:rsid w:val="00F554CC"/>
    <w:rsid w:val="00F55B64"/>
    <w:rsid w:val="00F5649C"/>
    <w:rsid w:val="00F56746"/>
    <w:rsid w:val="00F6217E"/>
    <w:rsid w:val="00F62E88"/>
    <w:rsid w:val="00F640B4"/>
    <w:rsid w:val="00F657F8"/>
    <w:rsid w:val="00F67E8B"/>
    <w:rsid w:val="00F70A77"/>
    <w:rsid w:val="00F70FE7"/>
    <w:rsid w:val="00F72D45"/>
    <w:rsid w:val="00F72F62"/>
    <w:rsid w:val="00F747D4"/>
    <w:rsid w:val="00F74AEE"/>
    <w:rsid w:val="00F75473"/>
    <w:rsid w:val="00F75C81"/>
    <w:rsid w:val="00F75E1C"/>
    <w:rsid w:val="00F77689"/>
    <w:rsid w:val="00F817A8"/>
    <w:rsid w:val="00F818DE"/>
    <w:rsid w:val="00F819A6"/>
    <w:rsid w:val="00F82E58"/>
    <w:rsid w:val="00F82F7D"/>
    <w:rsid w:val="00F84B22"/>
    <w:rsid w:val="00F864DD"/>
    <w:rsid w:val="00F91535"/>
    <w:rsid w:val="00F91718"/>
    <w:rsid w:val="00F923B9"/>
    <w:rsid w:val="00F9267C"/>
    <w:rsid w:val="00F933E1"/>
    <w:rsid w:val="00F954BE"/>
    <w:rsid w:val="00FA0B93"/>
    <w:rsid w:val="00FA3F56"/>
    <w:rsid w:val="00FA5C00"/>
    <w:rsid w:val="00FA7D1B"/>
    <w:rsid w:val="00FB0EDF"/>
    <w:rsid w:val="00FB151E"/>
    <w:rsid w:val="00FB37B1"/>
    <w:rsid w:val="00FB4846"/>
    <w:rsid w:val="00FB5ADB"/>
    <w:rsid w:val="00FB760A"/>
    <w:rsid w:val="00FB79F4"/>
    <w:rsid w:val="00FC173F"/>
    <w:rsid w:val="00FC37EB"/>
    <w:rsid w:val="00FC380D"/>
    <w:rsid w:val="00FC440D"/>
    <w:rsid w:val="00FC57B9"/>
    <w:rsid w:val="00FC5AB6"/>
    <w:rsid w:val="00FC5CF4"/>
    <w:rsid w:val="00FC6BB4"/>
    <w:rsid w:val="00FC774D"/>
    <w:rsid w:val="00FD25C5"/>
    <w:rsid w:val="00FD406C"/>
    <w:rsid w:val="00FE1176"/>
    <w:rsid w:val="00FE4383"/>
    <w:rsid w:val="00FE46EB"/>
    <w:rsid w:val="00FE4FD3"/>
    <w:rsid w:val="00FE6E67"/>
    <w:rsid w:val="00FF2FC5"/>
    <w:rsid w:val="00FF3A5B"/>
    <w:rsid w:val="00FF6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FA6835C"/>
  <w15:docId w15:val="{248036B3-8ABB-48D3-85E6-D416D9FEA3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color w:val="000000" w:themeColor="text1"/>
        <w:sz w:val="22"/>
        <w:lang w:val="en-US" w:eastAsia="en-US" w:bidi="he-IL"/>
      </w:rPr>
    </w:rPrDefault>
    <w:pPrDefault>
      <w:pPr>
        <w:spacing w:before="120" w:after="12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A3E62"/>
  </w:style>
  <w:style w:type="paragraph" w:styleId="Heading1">
    <w:name w:val="heading 1"/>
    <w:basedOn w:val="HB2005-SecondaryTitle"/>
    <w:next w:val="Normal"/>
    <w:qFormat/>
    <w:rsid w:val="00270BC9"/>
    <w:pPr>
      <w:ind w:left="0" w:firstLine="0"/>
      <w:outlineLvl w:val="0"/>
    </w:pPr>
  </w:style>
  <w:style w:type="paragraph" w:styleId="Heading2">
    <w:name w:val="heading 2"/>
    <w:basedOn w:val="HB2005-ThirdTitle"/>
    <w:next w:val="Normal"/>
    <w:qFormat/>
    <w:rsid w:val="00596E48"/>
    <w:pPr>
      <w:numPr>
        <w:ilvl w:val="1"/>
        <w:numId w:val="15"/>
      </w:numPr>
      <w:outlineLvl w:val="1"/>
    </w:pPr>
  </w:style>
  <w:style w:type="paragraph" w:styleId="Heading3">
    <w:name w:val="heading 3"/>
    <w:basedOn w:val="HB2005Fourth"/>
    <w:next w:val="Normal"/>
    <w:qFormat/>
    <w:rsid w:val="006F3BE7"/>
    <w:pPr>
      <w:numPr>
        <w:ilvl w:val="2"/>
        <w:numId w:val="15"/>
      </w:numPr>
      <w:spacing w:before="240" w:after="240" w:line="240" w:lineRule="auto"/>
      <w:contextualSpacing w:val="0"/>
      <w:outlineLvl w:val="2"/>
    </w:pPr>
  </w:style>
  <w:style w:type="paragraph" w:styleId="Heading4">
    <w:name w:val="heading 4"/>
    <w:basedOn w:val="Normal"/>
    <w:next w:val="Normal"/>
    <w:rsid w:val="00B81138"/>
    <w:pPr>
      <w:keepNext/>
      <w:numPr>
        <w:ilvl w:val="3"/>
        <w:numId w:val="15"/>
      </w:numPr>
      <w:spacing w:before="240" w:after="60"/>
      <w:outlineLvl w:val="3"/>
    </w:pPr>
    <w:rPr>
      <w:rFonts w:ascii="Times New Roman" w:hAnsi="Times New Roman" w:cs="Times New Roman"/>
      <w:b/>
      <w:bCs/>
      <w:sz w:val="28"/>
      <w:szCs w:val="28"/>
    </w:rPr>
  </w:style>
  <w:style w:type="paragraph" w:styleId="Heading5">
    <w:name w:val="heading 5"/>
    <w:basedOn w:val="Normal"/>
    <w:next w:val="Normal"/>
    <w:rsid w:val="00B81138"/>
    <w:pPr>
      <w:numPr>
        <w:ilvl w:val="4"/>
        <w:numId w:val="1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rsid w:val="00B81138"/>
    <w:pPr>
      <w:numPr>
        <w:ilvl w:val="5"/>
        <w:numId w:val="15"/>
      </w:numPr>
      <w:spacing w:before="240" w:after="60"/>
      <w:outlineLvl w:val="5"/>
    </w:pPr>
    <w:rPr>
      <w:rFonts w:ascii="Times New Roman" w:hAnsi="Times New Roman" w:cs="Times New Roman"/>
      <w:b/>
      <w:bCs/>
    </w:rPr>
  </w:style>
  <w:style w:type="paragraph" w:styleId="Heading7">
    <w:name w:val="heading 7"/>
    <w:basedOn w:val="Normal"/>
    <w:next w:val="Normal"/>
    <w:rsid w:val="00B81138"/>
    <w:pPr>
      <w:numPr>
        <w:ilvl w:val="6"/>
        <w:numId w:val="15"/>
      </w:numPr>
      <w:spacing w:before="240" w:after="60"/>
      <w:outlineLvl w:val="6"/>
    </w:pPr>
    <w:rPr>
      <w:rFonts w:ascii="Times New Roman" w:hAnsi="Times New Roman" w:cs="Times New Roman"/>
      <w:sz w:val="24"/>
      <w:szCs w:val="24"/>
    </w:rPr>
  </w:style>
  <w:style w:type="paragraph" w:styleId="Heading8">
    <w:name w:val="heading 8"/>
    <w:basedOn w:val="Normal"/>
    <w:next w:val="Normal"/>
    <w:rsid w:val="00B81138"/>
    <w:pPr>
      <w:numPr>
        <w:ilvl w:val="7"/>
        <w:numId w:val="15"/>
      </w:numPr>
      <w:spacing w:before="240" w:after="60"/>
      <w:outlineLvl w:val="7"/>
    </w:pPr>
    <w:rPr>
      <w:rFonts w:ascii="Times New Roman" w:hAnsi="Times New Roman" w:cs="Times New Roman"/>
      <w:i/>
      <w:iCs/>
      <w:sz w:val="24"/>
      <w:szCs w:val="24"/>
    </w:rPr>
  </w:style>
  <w:style w:type="paragraph" w:styleId="Heading9">
    <w:name w:val="heading 9"/>
    <w:basedOn w:val="Normal"/>
    <w:next w:val="Normal"/>
    <w:rsid w:val="00B81138"/>
    <w:pPr>
      <w:numPr>
        <w:ilvl w:val="8"/>
        <w:numId w:val="15"/>
      </w:numPr>
      <w:spacing w:before="240" w:after="6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B2005-MainTitle">
    <w:name w:val="HB2005 - Main Title"/>
    <w:basedOn w:val="Normal"/>
    <w:semiHidden/>
    <w:rsid w:val="000C352A"/>
    <w:pPr>
      <w:jc w:val="center"/>
    </w:pPr>
    <w:rPr>
      <w:b/>
      <w:sz w:val="28"/>
    </w:rPr>
  </w:style>
  <w:style w:type="paragraph" w:customStyle="1" w:styleId="HB-Paragraphs">
    <w:name w:val="HB - Paragraphs"/>
    <w:basedOn w:val="Normal"/>
    <w:link w:val="HB-ParagraphsChar"/>
    <w:rsid w:val="00830303"/>
    <w:pPr>
      <w:tabs>
        <w:tab w:val="left" w:pos="851"/>
      </w:tabs>
      <w:spacing w:line="240" w:lineRule="atLeast"/>
      <w:jc w:val="both"/>
    </w:pPr>
    <w:rPr>
      <w:szCs w:val="28"/>
    </w:rPr>
  </w:style>
  <w:style w:type="paragraph" w:customStyle="1" w:styleId="HB-Bullets-numbers">
    <w:name w:val="HB - Bullets - numbers"/>
    <w:basedOn w:val="HB-Paragraphs"/>
    <w:rsid w:val="00B158C5"/>
    <w:pPr>
      <w:adjustRightInd w:val="0"/>
      <w:snapToGrid w:val="0"/>
      <w:spacing w:line="240" w:lineRule="exact"/>
      <w:ind w:left="851" w:hanging="567"/>
    </w:pPr>
  </w:style>
  <w:style w:type="paragraph" w:customStyle="1" w:styleId="HB2005-SecondaryTitle">
    <w:name w:val="HB2005 - Secondary Title"/>
    <w:basedOn w:val="Normal"/>
    <w:rsid w:val="00B158C5"/>
    <w:pPr>
      <w:tabs>
        <w:tab w:val="left" w:pos="851"/>
      </w:tabs>
      <w:snapToGrid w:val="0"/>
      <w:spacing w:after="180" w:line="360" w:lineRule="exact"/>
      <w:ind w:left="851" w:hanging="851"/>
    </w:pPr>
    <w:rPr>
      <w:b/>
      <w:sz w:val="32"/>
    </w:rPr>
  </w:style>
  <w:style w:type="paragraph" w:customStyle="1" w:styleId="HB2005-ThirdTitle">
    <w:name w:val="HB2005 - Third Title"/>
    <w:basedOn w:val="Normal"/>
    <w:rsid w:val="00B158C5"/>
    <w:pPr>
      <w:tabs>
        <w:tab w:val="left" w:pos="851"/>
      </w:tabs>
      <w:spacing w:before="420" w:after="180" w:line="320" w:lineRule="exact"/>
      <w:ind w:left="851" w:hanging="851"/>
    </w:pPr>
    <w:rPr>
      <w:b/>
      <w:sz w:val="28"/>
    </w:rPr>
  </w:style>
  <w:style w:type="character" w:styleId="Hyperlink">
    <w:name w:val="Hyperlink"/>
    <w:uiPriority w:val="99"/>
    <w:rsid w:val="001D6C18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E25491"/>
    <w:pPr>
      <w:tabs>
        <w:tab w:val="center" w:pos="4320"/>
        <w:tab w:val="right" w:pos="8640"/>
      </w:tabs>
      <w:spacing w:before="80"/>
      <w:jc w:val="center"/>
    </w:pPr>
    <w:rPr>
      <w:sz w:val="16"/>
    </w:rPr>
  </w:style>
  <w:style w:type="character" w:styleId="PageNumber">
    <w:name w:val="page number"/>
    <w:basedOn w:val="DefaultParagraphFont"/>
    <w:semiHidden/>
    <w:rsid w:val="001D6C18"/>
  </w:style>
  <w:style w:type="table" w:styleId="TableGrid">
    <w:name w:val="Table Grid"/>
    <w:basedOn w:val="TableNormal"/>
    <w:uiPriority w:val="39"/>
    <w:rsid w:val="002052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B-Steps1-10">
    <w:name w:val="HB - Steps 1-10"/>
    <w:basedOn w:val="HB-Paragraphs"/>
    <w:semiHidden/>
    <w:rsid w:val="00B81138"/>
    <w:pPr>
      <w:tabs>
        <w:tab w:val="left" w:pos="550"/>
      </w:tabs>
    </w:pPr>
  </w:style>
  <w:style w:type="paragraph" w:customStyle="1" w:styleId="HB-FeasibleTimeframe">
    <w:name w:val="HB- Feasible Timeframe"/>
    <w:basedOn w:val="HB-Steps1-10"/>
    <w:semiHidden/>
    <w:rsid w:val="00B81138"/>
    <w:pPr>
      <w:ind w:firstLine="550"/>
    </w:pPr>
    <w:rPr>
      <w:i/>
      <w:iCs/>
      <w:sz w:val="18"/>
      <w:szCs w:val="18"/>
    </w:rPr>
  </w:style>
  <w:style w:type="paragraph" w:customStyle="1" w:styleId="HB-NOTE">
    <w:name w:val="HB - NOTE"/>
    <w:basedOn w:val="HB-Paragraphs"/>
    <w:rsid w:val="00B158C5"/>
    <w:pPr>
      <w:tabs>
        <w:tab w:val="left" w:pos="880"/>
      </w:tabs>
      <w:adjustRightInd w:val="0"/>
      <w:snapToGrid w:val="0"/>
      <w:spacing w:after="180" w:line="240" w:lineRule="exact"/>
      <w:ind w:left="851" w:hanging="851"/>
    </w:pPr>
    <w:rPr>
      <w:i/>
    </w:rPr>
  </w:style>
  <w:style w:type="paragraph" w:customStyle="1" w:styleId="StyleHB-ParagraphsJustifiedAfter0ptLinespacingsin">
    <w:name w:val="Style HB - Paragraphs + Justified After:  0 pt Line spacing:  sin..."/>
    <w:basedOn w:val="HB-Paragraphs"/>
    <w:autoRedefine/>
    <w:semiHidden/>
    <w:rsid w:val="00B81138"/>
  </w:style>
  <w:style w:type="character" w:customStyle="1" w:styleId="HB-ParagraphsChar">
    <w:name w:val="HB - Paragraphs Char"/>
    <w:link w:val="HB-Paragraphs"/>
    <w:rsid w:val="00830303"/>
    <w:rPr>
      <w:rFonts w:ascii="Arial" w:hAnsi="Arial" w:cs="Arial"/>
      <w:sz w:val="22"/>
      <w:szCs w:val="28"/>
    </w:rPr>
  </w:style>
  <w:style w:type="paragraph" w:customStyle="1" w:styleId="Chava1">
    <w:name w:val="Chava 1"/>
    <w:basedOn w:val="Normal"/>
    <w:link w:val="Chava1Char"/>
    <w:autoRedefine/>
    <w:semiHidden/>
    <w:rsid w:val="00B81138"/>
    <w:pPr>
      <w:tabs>
        <w:tab w:val="left" w:pos="660"/>
      </w:tabs>
      <w:spacing w:line="240" w:lineRule="atLeast"/>
      <w:jc w:val="both"/>
    </w:pPr>
    <w:rPr>
      <w:rFonts w:eastAsia="SimSun"/>
      <w:sz w:val="20"/>
      <w:lang w:eastAsia="zh-CN" w:bidi="ar-SA"/>
    </w:rPr>
  </w:style>
  <w:style w:type="paragraph" w:customStyle="1" w:styleId="Uri-N">
    <w:name w:val="Uri-N"/>
    <w:basedOn w:val="Normal"/>
    <w:semiHidden/>
    <w:rsid w:val="00B81138"/>
    <w:pPr>
      <w:jc w:val="both"/>
    </w:pPr>
    <w:rPr>
      <w:sz w:val="24"/>
      <w:szCs w:val="24"/>
      <w:lang w:bidi="ar-SA"/>
    </w:rPr>
  </w:style>
  <w:style w:type="paragraph" w:styleId="BodyText">
    <w:name w:val="Body Text"/>
    <w:basedOn w:val="Normal"/>
    <w:link w:val="BodyTextChar"/>
    <w:semiHidden/>
    <w:rsid w:val="00B81138"/>
    <w:rPr>
      <w:rFonts w:ascii="Times New Roman" w:eastAsia="SimSun" w:hAnsi="Times New Roman" w:cs="Times New Roman"/>
      <w:sz w:val="24"/>
      <w:szCs w:val="24"/>
      <w:lang w:eastAsia="zh-CN" w:bidi="ar-SA"/>
    </w:rPr>
  </w:style>
  <w:style w:type="character" w:customStyle="1" w:styleId="BodyTextChar">
    <w:name w:val="Body Text Char"/>
    <w:link w:val="BodyText"/>
    <w:rsid w:val="00B81138"/>
    <w:rPr>
      <w:rFonts w:eastAsia="SimSun"/>
      <w:sz w:val="24"/>
      <w:szCs w:val="24"/>
      <w:lang w:val="en-US" w:eastAsia="zh-CN" w:bidi="ar-SA"/>
    </w:rPr>
  </w:style>
  <w:style w:type="paragraph" w:customStyle="1" w:styleId="HB-Descriptionofsections">
    <w:name w:val="HB - Description of sections"/>
    <w:basedOn w:val="HB-Paragraphs"/>
    <w:rsid w:val="00025FCC"/>
    <w:pPr>
      <w:adjustRightInd w:val="0"/>
      <w:snapToGrid w:val="0"/>
      <w:spacing w:before="240" w:line="240" w:lineRule="exact"/>
      <w:ind w:left="851" w:hanging="851"/>
    </w:pPr>
    <w:rPr>
      <w:b/>
      <w:sz w:val="20"/>
    </w:rPr>
  </w:style>
  <w:style w:type="paragraph" w:customStyle="1" w:styleId="StyleHB-ParagraphsJustified">
    <w:name w:val="Style HB - Paragraphs + Justified"/>
    <w:basedOn w:val="HB-Paragraphs"/>
    <w:semiHidden/>
    <w:rsid w:val="00B81138"/>
  </w:style>
  <w:style w:type="character" w:customStyle="1" w:styleId="Chava1Char">
    <w:name w:val="Chava 1 Char"/>
    <w:link w:val="Chava1"/>
    <w:rsid w:val="00B81138"/>
    <w:rPr>
      <w:rFonts w:ascii="Arial" w:eastAsia="SimSun" w:hAnsi="Arial" w:cs="Arial"/>
      <w:lang w:val="en-US" w:eastAsia="zh-CN" w:bidi="ar-SA"/>
    </w:rPr>
  </w:style>
  <w:style w:type="paragraph" w:customStyle="1" w:styleId="ChavaHB-BodyText">
    <w:name w:val="Chava  HB - Body Text"/>
    <w:basedOn w:val="Normal"/>
    <w:autoRedefine/>
    <w:rsid w:val="00FB151E"/>
    <w:pPr>
      <w:tabs>
        <w:tab w:val="left" w:pos="550"/>
      </w:tabs>
      <w:spacing w:line="240" w:lineRule="atLeast"/>
    </w:pPr>
    <w:rPr>
      <w:rFonts w:asciiTheme="minorBidi" w:eastAsia="SimSun" w:hAnsiTheme="minorBidi" w:cstheme="minorBidi"/>
      <w:sz w:val="20"/>
      <w:lang w:eastAsia="zh-CN" w:bidi="ar-SA"/>
    </w:rPr>
  </w:style>
  <w:style w:type="paragraph" w:customStyle="1" w:styleId="StyleHB-ParagraphsJustifiedAfter0ptLinespacingsin2">
    <w:name w:val="Style HB - Paragraphs + Justified After:  0 pt Line spacing:  sin...2"/>
    <w:basedOn w:val="HB-Paragraphs"/>
    <w:autoRedefine/>
    <w:semiHidden/>
    <w:rsid w:val="00B81138"/>
  </w:style>
  <w:style w:type="paragraph" w:customStyle="1" w:styleId="HB-indents">
    <w:name w:val="HB - indents"/>
    <w:basedOn w:val="HB-Paragraphs"/>
    <w:link w:val="HB-indentsChar"/>
    <w:semiHidden/>
    <w:rsid w:val="00167E65"/>
    <w:pPr>
      <w:snapToGrid w:val="0"/>
    </w:pPr>
  </w:style>
  <w:style w:type="paragraph" w:customStyle="1" w:styleId="Sublettered">
    <w:name w:val="Sublettered"/>
    <w:basedOn w:val="HB-Paragraphs"/>
    <w:rsid w:val="001378E7"/>
    <w:pPr>
      <w:tabs>
        <w:tab w:val="left" w:pos="567"/>
      </w:tabs>
      <w:adjustRightInd w:val="0"/>
      <w:snapToGrid w:val="0"/>
      <w:spacing w:line="240" w:lineRule="exact"/>
      <w:ind w:left="851" w:hanging="851"/>
    </w:pPr>
    <w:rPr>
      <w:szCs w:val="18"/>
    </w:rPr>
  </w:style>
  <w:style w:type="character" w:customStyle="1" w:styleId="HB-indentsChar">
    <w:name w:val="HB - indents Char"/>
    <w:basedOn w:val="HB-ParagraphsChar"/>
    <w:link w:val="HB-indents"/>
    <w:rsid w:val="00167E65"/>
    <w:rPr>
      <w:rFonts w:ascii="Arial" w:hAnsi="Arial" w:cs="Arial"/>
      <w:sz w:val="18"/>
      <w:szCs w:val="22"/>
      <w:lang w:val="en-US" w:eastAsia="en-US" w:bidi="he-IL"/>
    </w:rPr>
  </w:style>
  <w:style w:type="paragraph" w:styleId="TOC2">
    <w:name w:val="toc 2"/>
    <w:basedOn w:val="Normal"/>
    <w:next w:val="Normal"/>
    <w:autoRedefine/>
    <w:uiPriority w:val="39"/>
    <w:rsid w:val="006E49E1"/>
    <w:pPr>
      <w:tabs>
        <w:tab w:val="left" w:pos="960"/>
        <w:tab w:val="right" w:pos="9071"/>
      </w:tabs>
      <w:spacing w:line="240" w:lineRule="exact"/>
      <w:ind w:left="993" w:hanging="772"/>
    </w:pPr>
  </w:style>
  <w:style w:type="paragraph" w:customStyle="1" w:styleId="StyleHBindents-Cash-FlowUnderline">
    <w:name w:val="Style HB indents - Cash-Flow + Underline"/>
    <w:basedOn w:val="Normal"/>
    <w:link w:val="StyleHBindents-Cash-FlowUnderlineChar"/>
    <w:autoRedefine/>
    <w:semiHidden/>
    <w:rsid w:val="008974B0"/>
    <w:pPr>
      <w:snapToGrid w:val="0"/>
      <w:spacing w:line="240" w:lineRule="atLeast"/>
      <w:ind w:left="833" w:hanging="833"/>
      <w:jc w:val="center"/>
    </w:pPr>
    <w:rPr>
      <w:b/>
      <w:bCs/>
      <w:color w:val="FF0000"/>
      <w:sz w:val="20"/>
    </w:rPr>
  </w:style>
  <w:style w:type="character" w:customStyle="1" w:styleId="StyleHBindents-Cash-FlowUnderlineChar">
    <w:name w:val="Style HB indents - Cash-Flow + Underline Char"/>
    <w:link w:val="StyleHBindents-Cash-FlowUnderline"/>
    <w:rsid w:val="008974B0"/>
    <w:rPr>
      <w:rFonts w:ascii="Arial" w:hAnsi="Arial" w:cs="Arial"/>
      <w:b/>
      <w:bCs/>
      <w:color w:val="FF0000"/>
      <w:sz w:val="18"/>
      <w:szCs w:val="22"/>
      <w:lang w:val="en-US" w:eastAsia="en-US" w:bidi="he-IL"/>
    </w:rPr>
  </w:style>
  <w:style w:type="paragraph" w:styleId="BodyTextIndent">
    <w:name w:val="Body Text Indent"/>
    <w:basedOn w:val="Normal"/>
    <w:semiHidden/>
    <w:rsid w:val="00BB04D5"/>
    <w:pPr>
      <w:ind w:left="360"/>
    </w:pPr>
  </w:style>
  <w:style w:type="paragraph" w:styleId="BodyTextIndent2">
    <w:name w:val="Body Text Indent 2"/>
    <w:basedOn w:val="Normal"/>
    <w:semiHidden/>
    <w:rsid w:val="00BB04D5"/>
    <w:pPr>
      <w:spacing w:line="480" w:lineRule="auto"/>
      <w:ind w:left="360"/>
    </w:pPr>
  </w:style>
  <w:style w:type="paragraph" w:customStyle="1" w:styleId="HBNumbering-TechncialReport">
    <w:name w:val="HB Numbering - Techncial Report"/>
    <w:basedOn w:val="HB-Paragraphs"/>
    <w:autoRedefine/>
    <w:semiHidden/>
    <w:rsid w:val="00BB04D5"/>
    <w:pPr>
      <w:spacing w:before="60"/>
      <w:ind w:left="567" w:hanging="567"/>
    </w:pPr>
  </w:style>
  <w:style w:type="paragraph" w:customStyle="1" w:styleId="Lettered">
    <w:name w:val="Lettered"/>
    <w:basedOn w:val="HB-Bullets-numbers"/>
    <w:rsid w:val="00B158C5"/>
    <w:pPr>
      <w:tabs>
        <w:tab w:val="clear" w:pos="851"/>
        <w:tab w:val="left" w:pos="1134"/>
      </w:tabs>
      <w:ind w:left="1135" w:hanging="284"/>
    </w:pPr>
  </w:style>
  <w:style w:type="paragraph" w:styleId="BodyTextIndent3">
    <w:name w:val="Body Text Indent 3"/>
    <w:basedOn w:val="Normal"/>
    <w:semiHidden/>
    <w:rsid w:val="00BB04D5"/>
    <w:pPr>
      <w:ind w:left="360"/>
    </w:pPr>
    <w:rPr>
      <w:rFonts w:ascii="Times New Roman" w:eastAsia="SimSun" w:hAnsi="Times New Roman" w:cs="Times New Roman"/>
      <w:sz w:val="16"/>
      <w:szCs w:val="16"/>
      <w:lang w:eastAsia="zh-CN" w:bidi="ar-SA"/>
    </w:rPr>
  </w:style>
  <w:style w:type="paragraph" w:customStyle="1" w:styleId="HB-PartsIandII">
    <w:name w:val="HB - Parts I and II"/>
    <w:basedOn w:val="HB-Paragraphs"/>
    <w:semiHidden/>
    <w:rsid w:val="00BB04D5"/>
    <w:pPr>
      <w:spacing w:before="60"/>
      <w:ind w:left="709" w:hanging="709"/>
    </w:pPr>
  </w:style>
  <w:style w:type="paragraph" w:customStyle="1" w:styleId="HB-FourthTitle">
    <w:name w:val="HB - Fourth Title"/>
    <w:basedOn w:val="HB2005-ThirdTitle"/>
    <w:autoRedefine/>
    <w:semiHidden/>
    <w:rsid w:val="00B158C5"/>
    <w:pPr>
      <w:tabs>
        <w:tab w:val="left" w:pos="660"/>
      </w:tabs>
    </w:pPr>
    <w:rPr>
      <w:szCs w:val="24"/>
    </w:rPr>
  </w:style>
  <w:style w:type="paragraph" w:styleId="BodyText3">
    <w:name w:val="Body Text 3"/>
    <w:basedOn w:val="Normal"/>
    <w:semiHidden/>
    <w:rsid w:val="00BB04D5"/>
    <w:rPr>
      <w:rFonts w:ascii="Times New Roman" w:eastAsia="SimSun" w:hAnsi="Times New Roman" w:cs="Times New Roman"/>
      <w:sz w:val="16"/>
      <w:szCs w:val="16"/>
      <w:lang w:eastAsia="zh-CN" w:bidi="ar-SA"/>
    </w:rPr>
  </w:style>
  <w:style w:type="paragraph" w:customStyle="1" w:styleId="HB-indents-symbols">
    <w:name w:val="HB - indents - symbols"/>
    <w:basedOn w:val="HB-indents"/>
    <w:semiHidden/>
    <w:rsid w:val="00BB04D5"/>
    <w:pPr>
      <w:spacing w:before="60"/>
      <w:ind w:left="1701" w:right="567"/>
    </w:pPr>
  </w:style>
  <w:style w:type="paragraph" w:customStyle="1" w:styleId="Chava-CPFA-1">
    <w:name w:val="Chava - CPFA - 1"/>
    <w:basedOn w:val="Normal"/>
    <w:link w:val="Chava-CPFA-1Char"/>
    <w:autoRedefine/>
    <w:rsid w:val="00874B44"/>
    <w:pPr>
      <w:tabs>
        <w:tab w:val="left" w:pos="960"/>
      </w:tabs>
      <w:spacing w:line="480" w:lineRule="auto"/>
      <w:jc w:val="center"/>
    </w:pPr>
    <w:rPr>
      <w:snapToGrid w:val="0"/>
      <w:sz w:val="20"/>
    </w:rPr>
  </w:style>
  <w:style w:type="character" w:customStyle="1" w:styleId="Chava-CPFA-1Char">
    <w:name w:val="Chava - CPFA - 1 Char"/>
    <w:link w:val="Chava-CPFA-1"/>
    <w:rsid w:val="00874B44"/>
    <w:rPr>
      <w:rFonts w:ascii="Arial" w:hAnsi="Arial" w:cs="Arial"/>
      <w:snapToGrid w:val="0"/>
      <w:lang w:val="en-US" w:eastAsia="en-US" w:bidi="he-IL"/>
    </w:rPr>
  </w:style>
  <w:style w:type="paragraph" w:styleId="Header">
    <w:name w:val="header"/>
    <w:basedOn w:val="Normal"/>
    <w:semiHidden/>
    <w:rsid w:val="009D5C21"/>
    <w:pPr>
      <w:tabs>
        <w:tab w:val="center" w:pos="4153"/>
        <w:tab w:val="right" w:pos="8306"/>
      </w:tabs>
    </w:pPr>
  </w:style>
  <w:style w:type="paragraph" w:customStyle="1" w:styleId="Title2">
    <w:name w:val="Title2"/>
    <w:basedOn w:val="HB2005-MainTitle"/>
    <w:semiHidden/>
    <w:rsid w:val="00717BAA"/>
    <w:pPr>
      <w:jc w:val="left"/>
    </w:pPr>
    <w:rPr>
      <w:bCs/>
      <w:sz w:val="22"/>
    </w:rPr>
  </w:style>
  <w:style w:type="paragraph" w:customStyle="1" w:styleId="Style1">
    <w:name w:val="Style1"/>
    <w:basedOn w:val="HB2005-SecondaryTitle"/>
    <w:semiHidden/>
    <w:rsid w:val="00CC0B7E"/>
    <w:pPr>
      <w:tabs>
        <w:tab w:val="left" w:pos="284"/>
      </w:tabs>
    </w:pPr>
    <w:rPr>
      <w:szCs w:val="24"/>
    </w:rPr>
  </w:style>
  <w:style w:type="paragraph" w:customStyle="1" w:styleId="HB2005Fourth">
    <w:name w:val="HB2005 Fourth"/>
    <w:basedOn w:val="HB2005-ThirdTitle"/>
    <w:rsid w:val="00B158C5"/>
    <w:pPr>
      <w:keepNext/>
      <w:adjustRightInd w:val="0"/>
      <w:snapToGrid w:val="0"/>
      <w:spacing w:before="380"/>
      <w:contextualSpacing/>
    </w:pPr>
    <w:rPr>
      <w:sz w:val="24"/>
    </w:rPr>
  </w:style>
  <w:style w:type="numbering" w:styleId="111111">
    <w:name w:val="Outline List 2"/>
    <w:basedOn w:val="NoList"/>
    <w:semiHidden/>
    <w:rsid w:val="00B158C5"/>
    <w:pPr>
      <w:numPr>
        <w:numId w:val="2"/>
      </w:numPr>
    </w:pPr>
  </w:style>
  <w:style w:type="numbering" w:styleId="1ai">
    <w:name w:val="Outline List 1"/>
    <w:basedOn w:val="NoList"/>
    <w:semiHidden/>
    <w:rsid w:val="00B158C5"/>
    <w:pPr>
      <w:numPr>
        <w:numId w:val="3"/>
      </w:numPr>
    </w:pPr>
  </w:style>
  <w:style w:type="numbering" w:styleId="ArticleSection">
    <w:name w:val="Outline List 3"/>
    <w:basedOn w:val="NoList"/>
    <w:semiHidden/>
    <w:rsid w:val="00B158C5"/>
    <w:pPr>
      <w:numPr>
        <w:numId w:val="4"/>
      </w:numPr>
    </w:pPr>
  </w:style>
  <w:style w:type="paragraph" w:styleId="BlockText">
    <w:name w:val="Block Text"/>
    <w:basedOn w:val="Normal"/>
    <w:semiHidden/>
    <w:rsid w:val="00B158C5"/>
    <w:pPr>
      <w:ind w:left="1440" w:right="1440"/>
    </w:pPr>
  </w:style>
  <w:style w:type="paragraph" w:styleId="BodyText2">
    <w:name w:val="Body Text 2"/>
    <w:basedOn w:val="Normal"/>
    <w:semiHidden/>
    <w:rsid w:val="00B158C5"/>
    <w:pPr>
      <w:spacing w:line="480" w:lineRule="auto"/>
    </w:pPr>
  </w:style>
  <w:style w:type="paragraph" w:styleId="BodyTextFirstIndent">
    <w:name w:val="Body Text First Indent"/>
    <w:basedOn w:val="BodyText"/>
    <w:semiHidden/>
    <w:rsid w:val="00B158C5"/>
    <w:pPr>
      <w:ind w:firstLine="210"/>
    </w:pPr>
    <w:rPr>
      <w:rFonts w:ascii="Arial" w:eastAsia="Times New Roman" w:hAnsi="Arial" w:cs="Arial"/>
      <w:sz w:val="22"/>
      <w:szCs w:val="22"/>
      <w:lang w:eastAsia="en-US" w:bidi="he-IL"/>
    </w:rPr>
  </w:style>
  <w:style w:type="paragraph" w:styleId="BodyTextFirstIndent2">
    <w:name w:val="Body Text First Indent 2"/>
    <w:basedOn w:val="BodyTextIndent"/>
    <w:semiHidden/>
    <w:rsid w:val="00B158C5"/>
    <w:pPr>
      <w:ind w:firstLine="210"/>
    </w:pPr>
  </w:style>
  <w:style w:type="paragraph" w:styleId="Closing">
    <w:name w:val="Closing"/>
    <w:basedOn w:val="Normal"/>
    <w:semiHidden/>
    <w:rsid w:val="00B158C5"/>
    <w:pPr>
      <w:ind w:left="4320"/>
    </w:pPr>
  </w:style>
  <w:style w:type="paragraph" w:styleId="Date">
    <w:name w:val="Date"/>
    <w:basedOn w:val="Normal"/>
    <w:next w:val="Normal"/>
    <w:semiHidden/>
    <w:rsid w:val="00B158C5"/>
  </w:style>
  <w:style w:type="paragraph" w:styleId="E-mailSignature">
    <w:name w:val="E-mail Signature"/>
    <w:basedOn w:val="Normal"/>
    <w:semiHidden/>
    <w:rsid w:val="00B158C5"/>
  </w:style>
  <w:style w:type="character" w:styleId="Emphasis">
    <w:name w:val="Emphasis"/>
    <w:qFormat/>
    <w:rsid w:val="00B158C5"/>
    <w:rPr>
      <w:i/>
      <w:iCs/>
    </w:rPr>
  </w:style>
  <w:style w:type="paragraph" w:styleId="EnvelopeAddress">
    <w:name w:val="envelope address"/>
    <w:basedOn w:val="Normal"/>
    <w:semiHidden/>
    <w:rsid w:val="00B158C5"/>
    <w:pPr>
      <w:framePr w:w="7920" w:h="1980" w:hRule="exact" w:hSpace="180" w:wrap="auto" w:hAnchor="page" w:xAlign="center" w:yAlign="bottom"/>
      <w:ind w:left="2880"/>
    </w:pPr>
    <w:rPr>
      <w:sz w:val="24"/>
      <w:szCs w:val="24"/>
    </w:rPr>
  </w:style>
  <w:style w:type="paragraph" w:styleId="EnvelopeReturn">
    <w:name w:val="envelope return"/>
    <w:basedOn w:val="Normal"/>
    <w:semiHidden/>
    <w:rsid w:val="00B158C5"/>
    <w:rPr>
      <w:sz w:val="20"/>
    </w:rPr>
  </w:style>
  <w:style w:type="character" w:styleId="FollowedHyperlink">
    <w:name w:val="FollowedHyperlink"/>
    <w:semiHidden/>
    <w:rsid w:val="00B158C5"/>
    <w:rPr>
      <w:color w:val="800080"/>
      <w:u w:val="single"/>
    </w:rPr>
  </w:style>
  <w:style w:type="character" w:styleId="HTMLAcronym">
    <w:name w:val="HTML Acronym"/>
    <w:basedOn w:val="DefaultParagraphFont"/>
    <w:semiHidden/>
    <w:rsid w:val="00B158C5"/>
  </w:style>
  <w:style w:type="paragraph" w:styleId="HTMLAddress">
    <w:name w:val="HTML Address"/>
    <w:basedOn w:val="Normal"/>
    <w:semiHidden/>
    <w:rsid w:val="00B158C5"/>
    <w:rPr>
      <w:i/>
      <w:iCs/>
    </w:rPr>
  </w:style>
  <w:style w:type="character" w:styleId="HTMLCite">
    <w:name w:val="HTML Cite"/>
    <w:semiHidden/>
    <w:rsid w:val="00B158C5"/>
    <w:rPr>
      <w:i/>
      <w:iCs/>
    </w:rPr>
  </w:style>
  <w:style w:type="character" w:styleId="HTMLCode">
    <w:name w:val="HTML Code"/>
    <w:semiHidden/>
    <w:rsid w:val="00B158C5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B158C5"/>
    <w:rPr>
      <w:i/>
      <w:iCs/>
    </w:rPr>
  </w:style>
  <w:style w:type="character" w:styleId="HTMLKeyboard">
    <w:name w:val="HTML Keyboard"/>
    <w:semiHidden/>
    <w:rsid w:val="00B158C5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B158C5"/>
    <w:rPr>
      <w:rFonts w:ascii="Courier New" w:hAnsi="Courier New" w:cs="Courier New"/>
      <w:sz w:val="20"/>
    </w:rPr>
  </w:style>
  <w:style w:type="character" w:styleId="HTMLSample">
    <w:name w:val="HTML Sample"/>
    <w:semiHidden/>
    <w:rsid w:val="00B158C5"/>
    <w:rPr>
      <w:rFonts w:ascii="Courier New" w:hAnsi="Courier New" w:cs="Courier New"/>
    </w:rPr>
  </w:style>
  <w:style w:type="character" w:styleId="HTMLTypewriter">
    <w:name w:val="HTML Typewriter"/>
    <w:semiHidden/>
    <w:rsid w:val="00B158C5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B158C5"/>
    <w:rPr>
      <w:i/>
      <w:iCs/>
    </w:rPr>
  </w:style>
  <w:style w:type="character" w:styleId="LineNumber">
    <w:name w:val="line number"/>
    <w:basedOn w:val="DefaultParagraphFont"/>
    <w:semiHidden/>
    <w:rsid w:val="00B158C5"/>
  </w:style>
  <w:style w:type="paragraph" w:styleId="List">
    <w:name w:val="List"/>
    <w:basedOn w:val="Normal"/>
    <w:semiHidden/>
    <w:rsid w:val="00B158C5"/>
    <w:pPr>
      <w:ind w:left="360" w:hanging="360"/>
    </w:pPr>
  </w:style>
  <w:style w:type="paragraph" w:styleId="List2">
    <w:name w:val="List 2"/>
    <w:basedOn w:val="Normal"/>
    <w:semiHidden/>
    <w:rsid w:val="00B158C5"/>
    <w:pPr>
      <w:ind w:left="720" w:hanging="360"/>
    </w:pPr>
  </w:style>
  <w:style w:type="paragraph" w:styleId="List3">
    <w:name w:val="List 3"/>
    <w:basedOn w:val="Normal"/>
    <w:semiHidden/>
    <w:rsid w:val="00B158C5"/>
    <w:pPr>
      <w:ind w:left="1080" w:hanging="360"/>
    </w:pPr>
  </w:style>
  <w:style w:type="paragraph" w:styleId="List4">
    <w:name w:val="List 4"/>
    <w:basedOn w:val="Normal"/>
    <w:semiHidden/>
    <w:rsid w:val="00B158C5"/>
    <w:pPr>
      <w:ind w:left="1440" w:hanging="360"/>
    </w:pPr>
  </w:style>
  <w:style w:type="paragraph" w:styleId="List5">
    <w:name w:val="List 5"/>
    <w:basedOn w:val="Normal"/>
    <w:semiHidden/>
    <w:rsid w:val="00B158C5"/>
    <w:pPr>
      <w:ind w:left="1800" w:hanging="360"/>
    </w:pPr>
  </w:style>
  <w:style w:type="paragraph" w:styleId="ListBullet">
    <w:name w:val="List Bullet"/>
    <w:basedOn w:val="Normal"/>
    <w:semiHidden/>
    <w:rsid w:val="00B158C5"/>
    <w:pPr>
      <w:numPr>
        <w:numId w:val="5"/>
      </w:numPr>
    </w:pPr>
  </w:style>
  <w:style w:type="paragraph" w:styleId="ListBullet2">
    <w:name w:val="List Bullet 2"/>
    <w:basedOn w:val="Normal"/>
    <w:semiHidden/>
    <w:rsid w:val="00B158C5"/>
    <w:pPr>
      <w:numPr>
        <w:numId w:val="6"/>
      </w:numPr>
    </w:pPr>
  </w:style>
  <w:style w:type="paragraph" w:styleId="ListBullet3">
    <w:name w:val="List Bullet 3"/>
    <w:basedOn w:val="Normal"/>
    <w:semiHidden/>
    <w:rsid w:val="00B158C5"/>
    <w:pPr>
      <w:numPr>
        <w:numId w:val="7"/>
      </w:numPr>
    </w:pPr>
  </w:style>
  <w:style w:type="paragraph" w:styleId="ListBullet4">
    <w:name w:val="List Bullet 4"/>
    <w:basedOn w:val="Normal"/>
    <w:semiHidden/>
    <w:rsid w:val="00B158C5"/>
    <w:pPr>
      <w:numPr>
        <w:numId w:val="8"/>
      </w:numPr>
    </w:pPr>
  </w:style>
  <w:style w:type="paragraph" w:styleId="ListBullet5">
    <w:name w:val="List Bullet 5"/>
    <w:basedOn w:val="Normal"/>
    <w:semiHidden/>
    <w:rsid w:val="00B158C5"/>
    <w:pPr>
      <w:numPr>
        <w:numId w:val="9"/>
      </w:numPr>
    </w:pPr>
  </w:style>
  <w:style w:type="paragraph" w:styleId="ListContinue">
    <w:name w:val="List Continue"/>
    <w:basedOn w:val="Normal"/>
    <w:semiHidden/>
    <w:rsid w:val="00B158C5"/>
    <w:pPr>
      <w:ind w:left="360"/>
    </w:pPr>
  </w:style>
  <w:style w:type="paragraph" w:styleId="ListContinue2">
    <w:name w:val="List Continue 2"/>
    <w:basedOn w:val="Normal"/>
    <w:semiHidden/>
    <w:rsid w:val="00B158C5"/>
    <w:pPr>
      <w:ind w:left="720"/>
    </w:pPr>
  </w:style>
  <w:style w:type="paragraph" w:styleId="ListContinue3">
    <w:name w:val="List Continue 3"/>
    <w:basedOn w:val="Normal"/>
    <w:semiHidden/>
    <w:rsid w:val="00B158C5"/>
    <w:pPr>
      <w:ind w:left="1080"/>
    </w:pPr>
  </w:style>
  <w:style w:type="paragraph" w:styleId="ListContinue4">
    <w:name w:val="List Continue 4"/>
    <w:basedOn w:val="Normal"/>
    <w:semiHidden/>
    <w:rsid w:val="00B158C5"/>
    <w:pPr>
      <w:ind w:left="1440"/>
    </w:pPr>
  </w:style>
  <w:style w:type="paragraph" w:styleId="ListContinue5">
    <w:name w:val="List Continue 5"/>
    <w:basedOn w:val="Normal"/>
    <w:semiHidden/>
    <w:rsid w:val="00B158C5"/>
    <w:pPr>
      <w:ind w:left="1800"/>
    </w:pPr>
  </w:style>
  <w:style w:type="paragraph" w:styleId="ListNumber">
    <w:name w:val="List Number"/>
    <w:basedOn w:val="Normal"/>
    <w:semiHidden/>
    <w:rsid w:val="00B158C5"/>
    <w:pPr>
      <w:numPr>
        <w:numId w:val="10"/>
      </w:numPr>
    </w:pPr>
  </w:style>
  <w:style w:type="paragraph" w:styleId="ListNumber2">
    <w:name w:val="List Number 2"/>
    <w:basedOn w:val="Normal"/>
    <w:semiHidden/>
    <w:rsid w:val="00B158C5"/>
    <w:pPr>
      <w:numPr>
        <w:numId w:val="11"/>
      </w:numPr>
    </w:pPr>
  </w:style>
  <w:style w:type="paragraph" w:styleId="ListNumber3">
    <w:name w:val="List Number 3"/>
    <w:basedOn w:val="Normal"/>
    <w:semiHidden/>
    <w:rsid w:val="00B158C5"/>
    <w:pPr>
      <w:numPr>
        <w:numId w:val="12"/>
      </w:numPr>
    </w:pPr>
  </w:style>
  <w:style w:type="paragraph" w:styleId="ListNumber4">
    <w:name w:val="List Number 4"/>
    <w:basedOn w:val="Normal"/>
    <w:semiHidden/>
    <w:rsid w:val="00B158C5"/>
    <w:pPr>
      <w:numPr>
        <w:numId w:val="13"/>
      </w:numPr>
    </w:pPr>
  </w:style>
  <w:style w:type="paragraph" w:styleId="ListNumber5">
    <w:name w:val="List Number 5"/>
    <w:basedOn w:val="Normal"/>
    <w:semiHidden/>
    <w:rsid w:val="00B158C5"/>
    <w:pPr>
      <w:numPr>
        <w:numId w:val="14"/>
      </w:numPr>
    </w:pPr>
  </w:style>
  <w:style w:type="paragraph" w:styleId="MessageHeader">
    <w:name w:val="Message Header"/>
    <w:basedOn w:val="Normal"/>
    <w:semiHidden/>
    <w:rsid w:val="00B158C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sz w:val="24"/>
      <w:szCs w:val="24"/>
    </w:rPr>
  </w:style>
  <w:style w:type="paragraph" w:styleId="NormalWeb">
    <w:name w:val="Normal (Web)"/>
    <w:basedOn w:val="Normal"/>
    <w:uiPriority w:val="99"/>
    <w:semiHidden/>
    <w:rsid w:val="00B158C5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semiHidden/>
    <w:rsid w:val="00B158C5"/>
    <w:pPr>
      <w:ind w:left="720"/>
    </w:pPr>
  </w:style>
  <w:style w:type="paragraph" w:styleId="NoteHeading">
    <w:name w:val="Note Heading"/>
    <w:basedOn w:val="Normal"/>
    <w:next w:val="Normal"/>
    <w:semiHidden/>
    <w:rsid w:val="00B158C5"/>
  </w:style>
  <w:style w:type="paragraph" w:styleId="PlainText">
    <w:name w:val="Plain Text"/>
    <w:basedOn w:val="Normal"/>
    <w:semiHidden/>
    <w:rsid w:val="00B158C5"/>
    <w:rPr>
      <w:rFonts w:ascii="Courier New" w:hAnsi="Courier New" w:cs="Courier New"/>
      <w:sz w:val="20"/>
    </w:rPr>
  </w:style>
  <w:style w:type="paragraph" w:styleId="Salutation">
    <w:name w:val="Salutation"/>
    <w:basedOn w:val="Normal"/>
    <w:next w:val="Normal"/>
    <w:semiHidden/>
    <w:rsid w:val="00B158C5"/>
  </w:style>
  <w:style w:type="paragraph" w:styleId="Signature">
    <w:name w:val="Signature"/>
    <w:basedOn w:val="Normal"/>
    <w:semiHidden/>
    <w:rsid w:val="00B158C5"/>
    <w:pPr>
      <w:ind w:left="4320"/>
    </w:pPr>
  </w:style>
  <w:style w:type="character" w:styleId="Strong">
    <w:name w:val="Strong"/>
    <w:rsid w:val="00B158C5"/>
    <w:rPr>
      <w:b/>
      <w:bCs/>
    </w:rPr>
  </w:style>
  <w:style w:type="paragraph" w:styleId="Subtitle">
    <w:name w:val="Subtitle"/>
    <w:basedOn w:val="Normal"/>
    <w:rsid w:val="00B158C5"/>
    <w:pPr>
      <w:spacing w:after="60"/>
      <w:jc w:val="center"/>
      <w:outlineLvl w:val="1"/>
    </w:pPr>
    <w:rPr>
      <w:sz w:val="24"/>
      <w:szCs w:val="24"/>
    </w:rPr>
  </w:style>
  <w:style w:type="table" w:styleId="Table3Deffects1">
    <w:name w:val="Table 3D effects 1"/>
    <w:basedOn w:val="TableNormal"/>
    <w:semiHidden/>
    <w:rsid w:val="00B158C5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B158C5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B158C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B158C5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B158C5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B158C5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B158C5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B158C5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B158C5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B158C5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B158C5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B158C5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B158C5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B158C5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B158C5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B158C5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B158C5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rsid w:val="00B158C5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B158C5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B158C5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B158C5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B158C5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B158C5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B158C5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B158C5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B158C5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B158C5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B158C5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B158C5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B158C5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B158C5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B158C5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B158C5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B158C5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B158C5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B158C5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B158C5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B158C5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B158C5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B158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B158C5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B158C5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B158C5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rsid w:val="00B158C5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character" w:customStyle="1" w:styleId="Des">
    <w:name w:val="Des"/>
    <w:rsid w:val="00B158C5"/>
    <w:rPr>
      <w:rFonts w:ascii="Arial" w:hAnsi="Arial" w:cs="Arial"/>
      <w:i/>
      <w:iCs/>
      <w:sz w:val="18"/>
      <w:szCs w:val="18"/>
      <w:lang w:val="en-US" w:eastAsia="en-US" w:bidi="he-IL"/>
    </w:rPr>
  </w:style>
  <w:style w:type="paragraph" w:customStyle="1" w:styleId="HBBullets">
    <w:name w:val="HB Bullets"/>
    <w:basedOn w:val="StyleHB-ParagraphsJustified"/>
    <w:rsid w:val="00B158C5"/>
    <w:pPr>
      <w:numPr>
        <w:numId w:val="1"/>
      </w:numPr>
      <w:tabs>
        <w:tab w:val="clear" w:pos="720"/>
      </w:tabs>
      <w:spacing w:line="240" w:lineRule="exact"/>
      <w:ind w:left="851" w:hanging="567"/>
    </w:pPr>
  </w:style>
  <w:style w:type="paragraph" w:styleId="TOC1">
    <w:name w:val="toc 1"/>
    <w:basedOn w:val="Normal"/>
    <w:next w:val="Normal"/>
    <w:autoRedefine/>
    <w:uiPriority w:val="39"/>
    <w:rsid w:val="002C3C5F"/>
    <w:pPr>
      <w:tabs>
        <w:tab w:val="left" w:pos="440"/>
        <w:tab w:val="right" w:pos="8495"/>
      </w:tabs>
      <w:adjustRightInd w:val="0"/>
      <w:snapToGrid w:val="0"/>
      <w:spacing w:line="240" w:lineRule="exact"/>
    </w:pPr>
    <w:rPr>
      <w:b/>
      <w:sz w:val="24"/>
    </w:rPr>
  </w:style>
  <w:style w:type="paragraph" w:styleId="Index1">
    <w:name w:val="index 1"/>
    <w:basedOn w:val="Normal"/>
    <w:next w:val="Normal"/>
    <w:autoRedefine/>
    <w:semiHidden/>
    <w:rsid w:val="005376B9"/>
    <w:pPr>
      <w:ind w:left="220" w:hanging="220"/>
    </w:pPr>
  </w:style>
  <w:style w:type="paragraph" w:styleId="TOC3">
    <w:name w:val="toc 3"/>
    <w:basedOn w:val="Normal"/>
    <w:next w:val="Normal"/>
    <w:autoRedefine/>
    <w:uiPriority w:val="39"/>
    <w:rsid w:val="001240D4"/>
    <w:pPr>
      <w:tabs>
        <w:tab w:val="left" w:pos="1440"/>
        <w:tab w:val="right" w:pos="8495"/>
      </w:tabs>
      <w:ind w:left="440"/>
    </w:pPr>
    <w:rPr>
      <w:sz w:val="18"/>
      <w:szCs w:val="18"/>
    </w:rPr>
  </w:style>
  <w:style w:type="character" w:customStyle="1" w:styleId="YuvalWeiss">
    <w:name w:val="Yuval Weiss"/>
    <w:semiHidden/>
    <w:rsid w:val="0077292B"/>
    <w:rPr>
      <w:rFonts w:ascii="Tahoma" w:hAnsi="Tahoma" w:cs="Arial" w:hint="default"/>
      <w:b w:val="0"/>
      <w:bCs w:val="0"/>
      <w:i w:val="0"/>
      <w:iCs w:val="0"/>
      <w:color w:val="auto"/>
      <w:sz w:val="24"/>
      <w:szCs w:val="20"/>
    </w:rPr>
  </w:style>
  <w:style w:type="paragraph" w:customStyle="1" w:styleId="ChavaBodyHB-">
    <w:name w:val="Chava Body HB -"/>
    <w:basedOn w:val="Normal"/>
    <w:link w:val="ChavaBodyHB-Char"/>
    <w:rsid w:val="00D269A3"/>
    <w:pPr>
      <w:spacing w:line="300" w:lineRule="atLeast"/>
      <w:jc w:val="both"/>
    </w:pPr>
    <w:rPr>
      <w:rFonts w:eastAsia="SimSun"/>
      <w:bCs/>
      <w:iCs/>
      <w:sz w:val="20"/>
      <w:szCs w:val="28"/>
      <w:lang w:eastAsia="zh-CN" w:bidi="ar-SA"/>
    </w:rPr>
  </w:style>
  <w:style w:type="character" w:customStyle="1" w:styleId="ChavaBodyHB-Char">
    <w:name w:val="Chava Body HB - Char"/>
    <w:link w:val="ChavaBodyHB-"/>
    <w:rsid w:val="00D269A3"/>
    <w:rPr>
      <w:rFonts w:ascii="Arial" w:eastAsia="SimSun" w:hAnsi="Arial" w:cs="Arial"/>
      <w:bCs/>
      <w:iCs/>
      <w:szCs w:val="28"/>
      <w:lang w:val="en-US" w:eastAsia="zh-CN" w:bidi="ar-SA"/>
    </w:rPr>
  </w:style>
  <w:style w:type="paragraph" w:styleId="BalloonText">
    <w:name w:val="Balloon Text"/>
    <w:basedOn w:val="Normal"/>
    <w:semiHidden/>
    <w:rsid w:val="00FD25C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99"/>
    <w:qFormat/>
    <w:rsid w:val="00DF57BF"/>
    <w:pPr>
      <w:ind w:left="720"/>
      <w:contextualSpacing/>
    </w:pPr>
  </w:style>
  <w:style w:type="character" w:styleId="CommentReference">
    <w:name w:val="annotation reference"/>
    <w:rsid w:val="000D5BFA"/>
    <w:rPr>
      <w:sz w:val="16"/>
      <w:szCs w:val="16"/>
    </w:rPr>
  </w:style>
  <w:style w:type="paragraph" w:styleId="CommentText">
    <w:name w:val="annotation text"/>
    <w:basedOn w:val="Normal"/>
    <w:link w:val="CommentTextChar"/>
    <w:rsid w:val="000D5BFA"/>
    <w:rPr>
      <w:sz w:val="20"/>
    </w:rPr>
  </w:style>
  <w:style w:type="character" w:customStyle="1" w:styleId="CommentTextChar">
    <w:name w:val="Comment Text Char"/>
    <w:link w:val="CommentText"/>
    <w:rsid w:val="000D5BFA"/>
    <w:rPr>
      <w:rFonts w:ascii="Arial" w:hAnsi="Arial" w:cs="Arial"/>
      <w:lang w:bidi="he-IL"/>
    </w:rPr>
  </w:style>
  <w:style w:type="paragraph" w:styleId="CommentSubject">
    <w:name w:val="annotation subject"/>
    <w:basedOn w:val="CommentText"/>
    <w:next w:val="CommentText"/>
    <w:link w:val="CommentSubjectChar"/>
    <w:rsid w:val="000D5BFA"/>
    <w:rPr>
      <w:b/>
      <w:bCs/>
    </w:rPr>
  </w:style>
  <w:style w:type="character" w:customStyle="1" w:styleId="CommentSubjectChar">
    <w:name w:val="Comment Subject Char"/>
    <w:link w:val="CommentSubject"/>
    <w:rsid w:val="000D5BFA"/>
    <w:rPr>
      <w:rFonts w:ascii="Arial" w:hAnsi="Arial" w:cs="Arial"/>
      <w:b/>
      <w:bCs/>
      <w:lang w:bidi="he-IL"/>
    </w:rPr>
  </w:style>
  <w:style w:type="paragraph" w:customStyle="1" w:styleId="EC-Paragraph">
    <w:name w:val="EC-Paragraph"/>
    <w:basedOn w:val="HB-Paragraphs"/>
    <w:link w:val="EC-ParagraphChar"/>
    <w:qFormat/>
    <w:rsid w:val="00D57CC8"/>
  </w:style>
  <w:style w:type="paragraph" w:customStyle="1" w:styleId="EC-Bullet">
    <w:name w:val="EC-Bullet"/>
    <w:basedOn w:val="EC-Paragraph"/>
    <w:link w:val="EC-BulletChar"/>
    <w:qFormat/>
    <w:rsid w:val="00986A75"/>
    <w:pPr>
      <w:numPr>
        <w:numId w:val="28"/>
      </w:numPr>
      <w:tabs>
        <w:tab w:val="clear" w:pos="851"/>
        <w:tab w:val="left" w:pos="284"/>
      </w:tabs>
      <w:ind w:left="284" w:hanging="284"/>
    </w:pPr>
  </w:style>
  <w:style w:type="character" w:customStyle="1" w:styleId="EC-ParagraphChar">
    <w:name w:val="EC-Paragraph Char"/>
    <w:basedOn w:val="HB-ParagraphsChar"/>
    <w:link w:val="EC-Paragraph"/>
    <w:rsid w:val="00D57CC8"/>
    <w:rPr>
      <w:rFonts w:ascii="Arial" w:hAnsi="Arial" w:cs="Arial"/>
      <w:sz w:val="22"/>
      <w:szCs w:val="28"/>
    </w:rPr>
  </w:style>
  <w:style w:type="character" w:customStyle="1" w:styleId="ListParagraphChar">
    <w:name w:val="List Paragraph Char"/>
    <w:basedOn w:val="DefaultParagraphFont"/>
    <w:link w:val="ListParagraph"/>
    <w:uiPriority w:val="99"/>
    <w:locked/>
    <w:rsid w:val="00013526"/>
  </w:style>
  <w:style w:type="character" w:customStyle="1" w:styleId="EC-BulletChar">
    <w:name w:val="EC-Bullet Char"/>
    <w:basedOn w:val="EC-ParagraphChar"/>
    <w:link w:val="EC-Bullet"/>
    <w:rsid w:val="00986A75"/>
    <w:rPr>
      <w:rFonts w:ascii="Arial" w:hAnsi="Arial" w:cs="Arial"/>
      <w:sz w:val="22"/>
      <w:szCs w:val="28"/>
    </w:rPr>
  </w:style>
  <w:style w:type="character" w:customStyle="1" w:styleId="FooterChar">
    <w:name w:val="Footer Char"/>
    <w:basedOn w:val="DefaultParagraphFont"/>
    <w:link w:val="Footer"/>
    <w:uiPriority w:val="99"/>
    <w:rsid w:val="00CA3FA6"/>
    <w:rPr>
      <w:sz w:val="16"/>
    </w:rPr>
  </w:style>
  <w:style w:type="paragraph" w:styleId="Caption">
    <w:name w:val="caption"/>
    <w:basedOn w:val="Normal"/>
    <w:next w:val="EC-Paragraph"/>
    <w:unhideWhenUsed/>
    <w:qFormat/>
    <w:rsid w:val="00D45E59"/>
    <w:pPr>
      <w:jc w:val="center"/>
    </w:pPr>
    <w:rPr>
      <w:iCs/>
      <w:szCs w:val="18"/>
    </w:rPr>
  </w:style>
  <w:style w:type="paragraph" w:customStyle="1" w:styleId="EC-Table">
    <w:name w:val="EC-Table"/>
    <w:basedOn w:val="EC-Paragraph"/>
    <w:next w:val="EC-Paragraph"/>
    <w:qFormat/>
    <w:rsid w:val="00857597"/>
    <w:pPr>
      <w:spacing w:line="240" w:lineRule="auto"/>
      <w:ind w:left="568" w:hanging="284"/>
      <w:jc w:val="center"/>
    </w:pPr>
  </w:style>
  <w:style w:type="paragraph" w:customStyle="1" w:styleId="Default">
    <w:name w:val="Default"/>
    <w:rsid w:val="00C83EEE"/>
    <w:pPr>
      <w:autoSpaceDE w:val="0"/>
      <w:autoSpaceDN w:val="0"/>
      <w:adjustRightInd w:val="0"/>
      <w:spacing w:before="0" w:after="0"/>
    </w:pPr>
    <w:rPr>
      <w:rFonts w:ascii="Times New Roman" w:hAnsi="Times New Roman" w:cs="Times New Roman"/>
      <w:color w:val="000000"/>
      <w:sz w:val="24"/>
      <w:szCs w:val="24"/>
    </w:rPr>
  </w:style>
  <w:style w:type="numbering" w:customStyle="1" w:styleId="EC-NumberedList">
    <w:name w:val="EC-Numbered List"/>
    <w:basedOn w:val="NoList"/>
    <w:uiPriority w:val="99"/>
    <w:rsid w:val="00A00C7C"/>
    <w:pPr>
      <w:numPr>
        <w:numId w:val="16"/>
      </w:numPr>
    </w:pPr>
  </w:style>
  <w:style w:type="numbering" w:customStyle="1" w:styleId="EC-numberedlist2">
    <w:name w:val="EC-numbered list"/>
    <w:basedOn w:val="NoList"/>
    <w:uiPriority w:val="99"/>
    <w:rsid w:val="00A00C7C"/>
    <w:pPr>
      <w:numPr>
        <w:numId w:val="17"/>
      </w:numPr>
    </w:pPr>
  </w:style>
  <w:style w:type="numbering" w:customStyle="1" w:styleId="EC-numberedlist1">
    <w:name w:val="EC - numbered list"/>
    <w:basedOn w:val="NoList"/>
    <w:uiPriority w:val="99"/>
    <w:rsid w:val="00A00C7C"/>
    <w:pPr>
      <w:numPr>
        <w:numId w:val="18"/>
      </w:numPr>
    </w:pPr>
  </w:style>
  <w:style w:type="paragraph" w:customStyle="1" w:styleId="EC-Numberedlist0">
    <w:name w:val="EC - Numbered list"/>
    <w:basedOn w:val="EC-Paragraph"/>
    <w:qFormat/>
    <w:rsid w:val="00726895"/>
    <w:pPr>
      <w:numPr>
        <w:numId w:val="19"/>
      </w:numPr>
      <w:tabs>
        <w:tab w:val="clear" w:pos="851"/>
        <w:tab w:val="left" w:pos="709"/>
      </w:tabs>
    </w:pPr>
  </w:style>
  <w:style w:type="table" w:customStyle="1" w:styleId="TableGrid10">
    <w:name w:val="Table Grid1"/>
    <w:basedOn w:val="TableNormal"/>
    <w:next w:val="TableGrid"/>
    <w:uiPriority w:val="39"/>
    <w:rsid w:val="00445077"/>
    <w:rPr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"/>
    <w:basedOn w:val="TableNormal"/>
    <w:next w:val="TableGrid"/>
    <w:uiPriority w:val="39"/>
    <w:rsid w:val="00445077"/>
    <w:rPr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319DD"/>
    <w:pPr>
      <w:spacing w:before="0" w:after="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60329"/>
    <w:rPr>
      <w:color w:val="605E5C"/>
      <w:shd w:val="clear" w:color="auto" w:fill="E1DFDD"/>
    </w:rPr>
  </w:style>
  <w:style w:type="table" w:customStyle="1" w:styleId="TableGrid30">
    <w:name w:val="Table Grid3"/>
    <w:basedOn w:val="TableNormal"/>
    <w:next w:val="TableGrid"/>
    <w:uiPriority w:val="39"/>
    <w:rsid w:val="00D950D2"/>
    <w:pPr>
      <w:spacing w:before="0" w:after="0"/>
    </w:pPr>
    <w:rPr>
      <w:rFonts w:ascii="Calibri" w:hAnsi="Calibri"/>
      <w:color w:val="auto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12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9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1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28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1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7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1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1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4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3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package" Target="embeddings/Microsoft_Excel_Worksheet2.xlsx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Excel_Worksheet1.xlsx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package" Target="embeddings/Microsoft_Excel_Worksheet.xlsx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9243FB2-8296-4B59-8A4F-4758557DEF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1109</Words>
  <Characters>632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TION</vt:lpstr>
    </vt:vector>
  </TitlesOfParts>
  <Company>birdf</Company>
  <LinksUpToDate>false</LinksUpToDate>
  <CharactersWithSpaces>7422</CharactersWithSpaces>
  <SharedDoc>false</SharedDoc>
  <HLinks>
    <vt:vector size="342" baseType="variant">
      <vt:variant>
        <vt:i4>1179738</vt:i4>
      </vt:variant>
      <vt:variant>
        <vt:i4>321</vt:i4>
      </vt:variant>
      <vt:variant>
        <vt:i4>0</vt:i4>
      </vt:variant>
      <vt:variant>
        <vt:i4>5</vt:i4>
      </vt:variant>
      <vt:variant>
        <vt:lpwstr>https://upload.birdf.com/</vt:lpwstr>
      </vt:variant>
      <vt:variant>
        <vt:lpwstr/>
      </vt:variant>
      <vt:variant>
        <vt:i4>1179738</vt:i4>
      </vt:variant>
      <vt:variant>
        <vt:i4>318</vt:i4>
      </vt:variant>
      <vt:variant>
        <vt:i4>0</vt:i4>
      </vt:variant>
      <vt:variant>
        <vt:i4>5</vt:i4>
      </vt:variant>
      <vt:variant>
        <vt:lpwstr>https://upload.birdf.com/</vt:lpwstr>
      </vt:variant>
      <vt:variant>
        <vt:lpwstr/>
      </vt:variant>
      <vt:variant>
        <vt:i4>1179738</vt:i4>
      </vt:variant>
      <vt:variant>
        <vt:i4>315</vt:i4>
      </vt:variant>
      <vt:variant>
        <vt:i4>0</vt:i4>
      </vt:variant>
      <vt:variant>
        <vt:i4>5</vt:i4>
      </vt:variant>
      <vt:variant>
        <vt:lpwstr>https://upload.birdf.com/</vt:lpwstr>
      </vt:variant>
      <vt:variant>
        <vt:lpwstr/>
      </vt:variant>
      <vt:variant>
        <vt:i4>5439516</vt:i4>
      </vt:variant>
      <vt:variant>
        <vt:i4>312</vt:i4>
      </vt:variant>
      <vt:variant>
        <vt:i4>0</vt:i4>
      </vt:variant>
      <vt:variant>
        <vt:i4>5</vt:i4>
      </vt:variant>
      <vt:variant>
        <vt:lpwstr>http://www.birdf.com/</vt:lpwstr>
      </vt:variant>
      <vt:variant>
        <vt:lpwstr/>
      </vt:variant>
      <vt:variant>
        <vt:i4>1179738</vt:i4>
      </vt:variant>
      <vt:variant>
        <vt:i4>309</vt:i4>
      </vt:variant>
      <vt:variant>
        <vt:i4>0</vt:i4>
      </vt:variant>
      <vt:variant>
        <vt:i4>5</vt:i4>
      </vt:variant>
      <vt:variant>
        <vt:lpwstr>https://upload.birdf.com/</vt:lpwstr>
      </vt:variant>
      <vt:variant>
        <vt:lpwstr/>
      </vt:variant>
      <vt:variant>
        <vt:i4>5439516</vt:i4>
      </vt:variant>
      <vt:variant>
        <vt:i4>297</vt:i4>
      </vt:variant>
      <vt:variant>
        <vt:i4>0</vt:i4>
      </vt:variant>
      <vt:variant>
        <vt:i4>5</vt:i4>
      </vt:variant>
      <vt:variant>
        <vt:lpwstr>http://www.birdf.com/</vt:lpwstr>
      </vt:variant>
      <vt:variant>
        <vt:lpwstr/>
      </vt:variant>
      <vt:variant>
        <vt:i4>1310775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112746036</vt:lpwstr>
      </vt:variant>
      <vt:variant>
        <vt:i4>1310775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112746035</vt:lpwstr>
      </vt:variant>
      <vt:variant>
        <vt:i4>1310775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112746034</vt:lpwstr>
      </vt:variant>
      <vt:variant>
        <vt:i4>1310775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112746033</vt:lpwstr>
      </vt:variant>
      <vt:variant>
        <vt:i4>131077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112746032</vt:lpwstr>
      </vt:variant>
      <vt:variant>
        <vt:i4>1310775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112746031</vt:lpwstr>
      </vt:variant>
      <vt:variant>
        <vt:i4>131077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112746030</vt:lpwstr>
      </vt:variant>
      <vt:variant>
        <vt:i4>1376311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112746029</vt:lpwstr>
      </vt:variant>
      <vt:variant>
        <vt:i4>1376311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112746028</vt:lpwstr>
      </vt:variant>
      <vt:variant>
        <vt:i4>1376311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112746027</vt:lpwstr>
      </vt:variant>
      <vt:variant>
        <vt:i4>1376311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112746026</vt:lpwstr>
      </vt:variant>
      <vt:variant>
        <vt:i4>1376311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112746025</vt:lpwstr>
      </vt:variant>
      <vt:variant>
        <vt:i4>1376311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112746024</vt:lpwstr>
      </vt:variant>
      <vt:variant>
        <vt:i4>1376311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112746023</vt:lpwstr>
      </vt:variant>
      <vt:variant>
        <vt:i4>1376311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12746022</vt:lpwstr>
      </vt:variant>
      <vt:variant>
        <vt:i4>1376311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12746021</vt:lpwstr>
      </vt:variant>
      <vt:variant>
        <vt:i4>1376311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12746020</vt:lpwstr>
      </vt:variant>
      <vt:variant>
        <vt:i4>1441847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12746019</vt:lpwstr>
      </vt:variant>
      <vt:variant>
        <vt:i4>1441847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12746018</vt:lpwstr>
      </vt:variant>
      <vt:variant>
        <vt:i4>1441847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12746017</vt:lpwstr>
      </vt:variant>
      <vt:variant>
        <vt:i4>1441847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12746016</vt:lpwstr>
      </vt:variant>
      <vt:variant>
        <vt:i4>1441847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12746015</vt:lpwstr>
      </vt:variant>
      <vt:variant>
        <vt:i4>1441847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112746014</vt:lpwstr>
      </vt:variant>
      <vt:variant>
        <vt:i4>1441847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112746013</vt:lpwstr>
      </vt:variant>
      <vt:variant>
        <vt:i4>1441847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112746012</vt:lpwstr>
      </vt:variant>
      <vt:variant>
        <vt:i4>1441847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112746011</vt:lpwstr>
      </vt:variant>
      <vt:variant>
        <vt:i4>1441847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112746010</vt:lpwstr>
      </vt:variant>
      <vt:variant>
        <vt:i4>1507383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112746009</vt:lpwstr>
      </vt:variant>
      <vt:variant>
        <vt:i4>1507383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112746008</vt:lpwstr>
      </vt:variant>
      <vt:variant>
        <vt:i4>1507383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112746007</vt:lpwstr>
      </vt:variant>
      <vt:variant>
        <vt:i4>1507383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112746006</vt:lpwstr>
      </vt:variant>
      <vt:variant>
        <vt:i4>1507383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12746005</vt:lpwstr>
      </vt:variant>
      <vt:variant>
        <vt:i4>1507383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12746004</vt:lpwstr>
      </vt:variant>
      <vt:variant>
        <vt:i4>150738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12746003</vt:lpwstr>
      </vt:variant>
      <vt:variant>
        <vt:i4>150738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12746002</vt:lpwstr>
      </vt:variant>
      <vt:variant>
        <vt:i4>150738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12746001</vt:lpwstr>
      </vt:variant>
      <vt:variant>
        <vt:i4>150738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12746000</vt:lpwstr>
      </vt:variant>
      <vt:variant>
        <vt:i4>190060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12745999</vt:lpwstr>
      </vt:variant>
      <vt:variant>
        <vt:i4>190060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12745998</vt:lpwstr>
      </vt:variant>
      <vt:variant>
        <vt:i4>190060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12745997</vt:lpwstr>
      </vt:variant>
      <vt:variant>
        <vt:i4>190060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12745996</vt:lpwstr>
      </vt:variant>
      <vt:variant>
        <vt:i4>190060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12745995</vt:lpwstr>
      </vt:variant>
      <vt:variant>
        <vt:i4>190060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12745994</vt:lpwstr>
      </vt:variant>
      <vt:variant>
        <vt:i4>1900606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12745993</vt:lpwstr>
      </vt:variant>
      <vt:variant>
        <vt:i4>190060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12745992</vt:lpwstr>
      </vt:variant>
      <vt:variant>
        <vt:i4>190060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12745991</vt:lpwstr>
      </vt:variant>
      <vt:variant>
        <vt:i4>190060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12745990</vt:lpwstr>
      </vt:variant>
      <vt:variant>
        <vt:i4>1835070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12745989</vt:lpwstr>
      </vt:variant>
      <vt:variant>
        <vt:i4>1835070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12745988</vt:lpwstr>
      </vt:variant>
      <vt:variant>
        <vt:i4>1835070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12745987</vt:lpwstr>
      </vt:variant>
      <vt:variant>
        <vt:i4>5439516</vt:i4>
      </vt:variant>
      <vt:variant>
        <vt:i4>0</vt:i4>
      </vt:variant>
      <vt:variant>
        <vt:i4>0</vt:i4>
      </vt:variant>
      <vt:variant>
        <vt:i4>5</vt:i4>
      </vt:variant>
      <vt:variant>
        <vt:lpwstr>http://www.birdf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</dc:title>
  <dc:creator>Chava</dc:creator>
  <cp:lastModifiedBy>Uri Attir</cp:lastModifiedBy>
  <cp:revision>2</cp:revision>
  <cp:lastPrinted>2019-03-11T19:42:00Z</cp:lastPrinted>
  <dcterms:created xsi:type="dcterms:W3CDTF">2020-07-27T22:15:00Z</dcterms:created>
  <dcterms:modified xsi:type="dcterms:W3CDTF">2020-07-27T22:15:00Z</dcterms:modified>
</cp:coreProperties>
</file>